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61480E" w14:textId="77777777" w:rsidR="008F55FF" w:rsidRPr="002C3A9E" w:rsidRDefault="008F55FF" w:rsidP="008F55FF">
      <w:pPr>
        <w:jc w:val="center"/>
        <w:rPr>
          <w:rFonts w:cs="Segoe UI"/>
        </w:rPr>
      </w:pPr>
    </w:p>
    <w:p w14:paraId="0E1620B3" w14:textId="77777777" w:rsidR="008F55FF" w:rsidRPr="001F7478" w:rsidRDefault="008F55FF" w:rsidP="008F55FF">
      <w:pPr>
        <w:jc w:val="center"/>
        <w:rPr>
          <w:rFonts w:cs="Segoe UI"/>
        </w:rPr>
      </w:pPr>
    </w:p>
    <w:p w14:paraId="01F11DD1" w14:textId="77777777" w:rsidR="008F55FF" w:rsidRPr="00044486" w:rsidRDefault="008F55FF" w:rsidP="008F55FF">
      <w:pPr>
        <w:jc w:val="center"/>
        <w:rPr>
          <w:rFonts w:cs="Segoe UI"/>
        </w:rPr>
      </w:pPr>
    </w:p>
    <w:p w14:paraId="1A11838A" w14:textId="77777777" w:rsidR="008F55FF" w:rsidRPr="00896A8E" w:rsidRDefault="008F55FF" w:rsidP="008F55FF">
      <w:pPr>
        <w:jc w:val="center"/>
        <w:rPr>
          <w:rFonts w:cs="Segoe UI"/>
        </w:rPr>
      </w:pPr>
    </w:p>
    <w:p w14:paraId="2CF009D9" w14:textId="77777777" w:rsidR="008F55FF" w:rsidRPr="00896A8E" w:rsidRDefault="008F55FF" w:rsidP="008F55FF">
      <w:pPr>
        <w:rPr>
          <w:rFonts w:cs="Segoe UI"/>
        </w:rPr>
      </w:pPr>
    </w:p>
    <w:p w14:paraId="0FB6839B" w14:textId="77777777" w:rsidR="008F55FF" w:rsidRPr="00896A8E" w:rsidRDefault="008F55FF" w:rsidP="008F55FF">
      <w:pPr>
        <w:jc w:val="center"/>
        <w:rPr>
          <w:rFonts w:cs="Segoe UI"/>
        </w:rPr>
      </w:pPr>
    </w:p>
    <w:p w14:paraId="67E38681" w14:textId="66E5FA56" w:rsidR="008F55FF" w:rsidRPr="001F7478" w:rsidRDefault="008F55FF" w:rsidP="008F55FF">
      <w:pPr>
        <w:ind w:left="-426"/>
        <w:jc w:val="left"/>
        <w:rPr>
          <w:rFonts w:cs="Segoe UI"/>
        </w:rPr>
      </w:pPr>
    </w:p>
    <w:p w14:paraId="1EAC01B8" w14:textId="77777777" w:rsidR="008F55FF" w:rsidRPr="00044486" w:rsidRDefault="008F55FF" w:rsidP="008F55FF">
      <w:pPr>
        <w:pStyle w:val="Documenttype"/>
        <w:ind w:left="-426"/>
        <w:rPr>
          <w:rFonts w:cs="Segoe UI"/>
          <w:snapToGrid/>
          <w:lang w:val="en-GB"/>
        </w:rPr>
      </w:pPr>
    </w:p>
    <w:p w14:paraId="47CAB72D" w14:textId="54200798" w:rsidR="008F55FF" w:rsidRPr="00BC2749" w:rsidRDefault="00647FA7" w:rsidP="008F55FF">
      <w:pPr>
        <w:pStyle w:val="Documenttype"/>
        <w:ind w:left="-426"/>
        <w:jc w:val="left"/>
        <w:rPr>
          <w:rFonts w:cs="Segoe UI"/>
          <w:b/>
          <w:snapToGrid/>
          <w:lang w:val="en-GB"/>
        </w:rPr>
      </w:pPr>
      <w:r>
        <w:rPr>
          <w:rFonts w:cs="Segoe UI"/>
          <w:b/>
          <w:snapToGrid/>
          <w:lang w:val="en-GB"/>
        </w:rPr>
        <w:t xml:space="preserve">Technical </w:t>
      </w:r>
      <w:r w:rsidR="00DC5473">
        <w:rPr>
          <w:rFonts w:cs="Segoe UI"/>
          <w:b/>
          <w:snapToGrid/>
          <w:lang w:val="en-GB"/>
        </w:rPr>
        <w:t xml:space="preserve">Handbook </w:t>
      </w:r>
      <w:r>
        <w:rPr>
          <w:rFonts w:cs="Segoe UI"/>
          <w:b/>
          <w:snapToGrid/>
          <w:lang w:val="en-GB"/>
        </w:rPr>
        <w:t>Document</w:t>
      </w:r>
    </w:p>
    <w:p w14:paraId="46E21030" w14:textId="55DE4152" w:rsidR="008F55FF" w:rsidRPr="00BC2749" w:rsidRDefault="00FE1CD3" w:rsidP="008F55FF">
      <w:pPr>
        <w:pStyle w:val="Documenttype"/>
        <w:ind w:left="-426"/>
        <w:jc w:val="left"/>
        <w:rPr>
          <w:rFonts w:cs="Segoe UI"/>
          <w:b/>
          <w:snapToGrid/>
          <w:color w:val="1F497D" w:themeColor="text2"/>
          <w:lang w:val="en-GB"/>
        </w:rPr>
      </w:pPr>
      <w:r>
        <w:rPr>
          <w:rFonts w:cs="Segoe UI"/>
          <w:b/>
          <w:bCs/>
          <w:snapToGrid/>
          <w:color w:val="1F497D" w:themeColor="text2"/>
          <w:lang w:val="en-GB"/>
        </w:rPr>
        <w:t>Azure Infrastructure Setup</w:t>
      </w:r>
      <w:r w:rsidR="0080445A">
        <w:rPr>
          <w:rFonts w:cs="Segoe UI"/>
          <w:b/>
          <w:bCs/>
          <w:snapToGrid/>
          <w:color w:val="1F497D" w:themeColor="text2"/>
          <w:lang w:val="en-GB"/>
        </w:rPr>
        <w:t xml:space="preserve"> for ESD Application</w:t>
      </w:r>
    </w:p>
    <w:p w14:paraId="6993EF48" w14:textId="77777777" w:rsidR="008F55FF" w:rsidRPr="00BC2749" w:rsidRDefault="008F55FF" w:rsidP="008F55FF">
      <w:pPr>
        <w:pStyle w:val="Documenttype"/>
        <w:ind w:left="-426"/>
        <w:jc w:val="left"/>
        <w:rPr>
          <w:rFonts w:cs="Segoe UI"/>
          <w:b/>
          <w:snapToGrid/>
          <w:color w:val="4F81BD" w:themeColor="accent1"/>
          <w:lang w:val="en-GB"/>
        </w:rPr>
      </w:pPr>
    </w:p>
    <w:p w14:paraId="6B4F81EF" w14:textId="77777777" w:rsidR="008F55FF" w:rsidRPr="00BC2749" w:rsidRDefault="008F55FF" w:rsidP="008F55FF">
      <w:pPr>
        <w:ind w:left="-426"/>
        <w:rPr>
          <w:rFonts w:cs="Segoe UI"/>
        </w:rPr>
      </w:pPr>
    </w:p>
    <w:p w14:paraId="6438936D" w14:textId="77777777" w:rsidR="008F55FF" w:rsidRPr="00BC2749" w:rsidRDefault="008F55FF" w:rsidP="008F55FF">
      <w:pPr>
        <w:ind w:left="-426"/>
        <w:rPr>
          <w:rFonts w:cs="Segoe UI"/>
        </w:rPr>
      </w:pPr>
    </w:p>
    <w:p w14:paraId="697CA220" w14:textId="77777777" w:rsidR="008F55FF" w:rsidRPr="00BC2749" w:rsidRDefault="008F55FF" w:rsidP="008F55FF">
      <w:pPr>
        <w:ind w:left="-426"/>
        <w:rPr>
          <w:rFonts w:cs="Segoe UI"/>
        </w:rPr>
      </w:pPr>
    </w:p>
    <w:p w14:paraId="6D64842F" w14:textId="77777777" w:rsidR="008F55FF" w:rsidRPr="00BC2749" w:rsidRDefault="008F55FF" w:rsidP="008F55FF">
      <w:pPr>
        <w:pStyle w:val="Coverpagebold"/>
        <w:ind w:left="-426"/>
        <w:rPr>
          <w:rFonts w:cs="Segoe UI"/>
          <w:color w:val="1F497D" w:themeColor="text2"/>
        </w:rPr>
      </w:pPr>
      <w:r w:rsidRPr="00BC2749">
        <w:rPr>
          <w:rFonts w:cs="Segoe UI"/>
          <w:color w:val="1F497D" w:themeColor="text2"/>
        </w:rPr>
        <w:t>Prepared exclusively for:</w:t>
      </w:r>
    </w:p>
    <w:p w14:paraId="6B02E985" w14:textId="33EF4998" w:rsidR="00427DDB" w:rsidRPr="003D4B1C" w:rsidRDefault="00143B54" w:rsidP="00427DDB">
      <w:pPr>
        <w:pStyle w:val="Coverpageaddress"/>
        <w:ind w:left="-426"/>
        <w:rPr>
          <w:rFonts w:cs="Segoe UI"/>
          <w:color w:val="7F7F7F" w:themeColor="text1" w:themeTint="80"/>
        </w:rPr>
      </w:pPr>
      <w:sdt>
        <w:sdtPr>
          <w:rPr>
            <w:rFonts w:cs="Segoe UI"/>
            <w:color w:val="7F7F7F" w:themeColor="text1" w:themeTint="80"/>
            <w:sz w:val="24"/>
          </w:rPr>
          <w:alias w:val="Company Name"/>
          <w:tag w:val=""/>
          <w:id w:val="1525364223"/>
          <w:placeholder>
            <w:docPart w:val="E1B185E455984F32ABAF976281A47A78"/>
          </w:placeholder>
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<w:text w:multiLine="1"/>
        </w:sdtPr>
        <w:sdtEndPr/>
        <w:sdtContent>
          <w:r w:rsidR="0080445A" w:rsidRPr="003D4B1C">
            <w:rPr>
              <w:rFonts w:cs="Segoe UI"/>
              <w:color w:val="7F7F7F" w:themeColor="text1" w:themeTint="80"/>
              <w:sz w:val="24"/>
            </w:rPr>
            <w:t xml:space="preserve">AIS </w:t>
          </w:r>
          <w:proofErr w:type="spellStart"/>
          <w:r w:rsidR="00DC5473">
            <w:rPr>
              <w:rFonts w:cs="Segoe UI"/>
              <w:color w:val="7F7F7F" w:themeColor="text1" w:themeTint="80"/>
              <w:sz w:val="24"/>
            </w:rPr>
            <w:t>OraExit</w:t>
          </w:r>
          <w:proofErr w:type="spellEnd"/>
          <w:r w:rsidR="00DC5473">
            <w:rPr>
              <w:rFonts w:cs="Segoe UI"/>
              <w:color w:val="7F7F7F" w:themeColor="text1" w:themeTint="80"/>
              <w:sz w:val="24"/>
            </w:rPr>
            <w:t xml:space="preserve"> Client</w:t>
          </w:r>
        </w:sdtContent>
      </w:sdt>
      <w:r w:rsidR="00427DDB" w:rsidRPr="003D4B1C" w:rsidDel="005E01CC">
        <w:rPr>
          <w:rFonts w:cs="Segoe UI"/>
          <w:color w:val="7F7F7F" w:themeColor="text1" w:themeTint="80"/>
        </w:rPr>
        <w:t xml:space="preserve"> </w:t>
      </w:r>
    </w:p>
    <w:p w14:paraId="40E4A9FD" w14:textId="41EF124F" w:rsidR="008F55FF" w:rsidRPr="00BC2749" w:rsidRDefault="008F55FF" w:rsidP="008F55FF">
      <w:pPr>
        <w:pStyle w:val="Coverpageaddress"/>
        <w:ind w:left="-426"/>
        <w:rPr>
          <w:rFonts w:cs="Segoe UI"/>
          <w:color w:val="7F7F7F" w:themeColor="text1" w:themeTint="80"/>
          <w:highlight w:val="yellow"/>
        </w:rPr>
      </w:pPr>
    </w:p>
    <w:p w14:paraId="1F5A218F" w14:textId="62660330" w:rsidR="008F55FF" w:rsidRPr="00A02B5C" w:rsidRDefault="0080445A" w:rsidP="008F55FF">
      <w:pPr>
        <w:pStyle w:val="Coverpagebold"/>
        <w:ind w:left="-426"/>
        <w:rPr>
          <w:rFonts w:cs="Segoe UI"/>
          <w:color w:val="1F497D" w:themeColor="text2"/>
        </w:rPr>
      </w:pPr>
      <w:r>
        <w:rPr>
          <w:rFonts w:cs="Segoe UI"/>
          <w:color w:val="1F497D" w:themeColor="text2"/>
        </w:rPr>
        <w:t>By:</w:t>
      </w:r>
    </w:p>
    <w:p w14:paraId="0CDC6686" w14:textId="77777777" w:rsidR="00CD0F7A" w:rsidRPr="004B4648" w:rsidRDefault="00CD0F7A" w:rsidP="00CD0F7A">
      <w:pPr>
        <w:pBdr>
          <w:top w:val="nil"/>
          <w:left w:val="nil"/>
          <w:bottom w:val="nil"/>
          <w:right w:val="nil"/>
          <w:between w:val="nil"/>
        </w:pBdr>
        <w:spacing w:after="0"/>
        <w:ind w:left="-426"/>
        <w:rPr>
          <w:rFonts w:cs="Segoe UI"/>
          <w:color w:val="000000"/>
          <w:szCs w:val="20"/>
        </w:rPr>
      </w:pPr>
      <w:r w:rsidRPr="00A02B5C">
        <w:rPr>
          <w:rFonts w:cs="Segoe UI"/>
          <w:color w:val="000000"/>
          <w:szCs w:val="20"/>
        </w:rPr>
        <w:t>“Tech Mahindra”</w:t>
      </w:r>
    </w:p>
    <w:p w14:paraId="65E797BC" w14:textId="41D5E534" w:rsidR="008F55FF" w:rsidRPr="00BC2749" w:rsidRDefault="00FE1CD3" w:rsidP="008F55FF">
      <w:pPr>
        <w:pStyle w:val="Coverpageaddress"/>
        <w:ind w:left="-426"/>
        <w:rPr>
          <w:rFonts w:cs="Segoe UI"/>
          <w:color w:val="7F7F7F" w:themeColor="text1" w:themeTint="80"/>
        </w:rPr>
      </w:pPr>
      <w:r>
        <w:rPr>
          <w:rFonts w:cs="Segoe UI"/>
          <w:color w:val="7F7F7F" w:themeColor="text1" w:themeTint="80"/>
        </w:rPr>
        <w:t>March</w:t>
      </w:r>
      <w:r w:rsidR="008F55FF" w:rsidRPr="00BC2749">
        <w:rPr>
          <w:rFonts w:cs="Segoe UI"/>
          <w:color w:val="7F7F7F" w:themeColor="text1" w:themeTint="80"/>
        </w:rPr>
        <w:t xml:space="preserve"> </w:t>
      </w:r>
      <w:r>
        <w:rPr>
          <w:rFonts w:cs="Segoe UI"/>
          <w:color w:val="7F7F7F" w:themeColor="text1" w:themeTint="80"/>
        </w:rPr>
        <w:t>1st</w:t>
      </w:r>
      <w:r w:rsidR="008F55FF" w:rsidRPr="00BC2749">
        <w:rPr>
          <w:rFonts w:cs="Segoe UI"/>
          <w:color w:val="7F7F7F" w:themeColor="text1" w:themeTint="80"/>
        </w:rPr>
        <w:t xml:space="preserve">, </w:t>
      </w:r>
      <w:r>
        <w:rPr>
          <w:rFonts w:cs="Segoe UI"/>
          <w:color w:val="7F7F7F" w:themeColor="text1" w:themeTint="80"/>
        </w:rPr>
        <w:t>2023</w:t>
      </w:r>
    </w:p>
    <w:p w14:paraId="00B4F452" w14:textId="77777777" w:rsidR="008F55FF" w:rsidRPr="00BC2749" w:rsidRDefault="008F55FF" w:rsidP="008F55FF">
      <w:pPr>
        <w:pStyle w:val="Coverpageaddress"/>
        <w:ind w:left="-426"/>
        <w:rPr>
          <w:rFonts w:cs="Segoe UI"/>
          <w:color w:val="7F7F7F" w:themeColor="text1" w:themeTint="80"/>
        </w:rPr>
      </w:pPr>
    </w:p>
    <w:p w14:paraId="390DAC48" w14:textId="1491E296" w:rsidR="008F55FF" w:rsidRPr="00BC2749" w:rsidRDefault="008F55FF" w:rsidP="008F55FF">
      <w:pPr>
        <w:pStyle w:val="Coverpageaddress"/>
        <w:ind w:left="-426"/>
        <w:rPr>
          <w:rFonts w:cs="Segoe UI"/>
          <w:color w:val="7F7F7F" w:themeColor="text1" w:themeTint="80"/>
        </w:rPr>
      </w:pPr>
      <w:r w:rsidRPr="00BC2749">
        <w:rPr>
          <w:rFonts w:cs="Segoe UI"/>
          <w:color w:val="7F7F7F" w:themeColor="text1" w:themeTint="80"/>
        </w:rPr>
        <w:t>[Version 1.</w:t>
      </w:r>
      <w:r w:rsidR="00FE1CD3">
        <w:rPr>
          <w:rFonts w:cs="Segoe UI"/>
          <w:color w:val="7F7F7F" w:themeColor="text1" w:themeTint="80"/>
        </w:rPr>
        <w:t>0</w:t>
      </w:r>
      <w:r w:rsidRPr="00BC2749">
        <w:rPr>
          <w:rFonts w:cs="Segoe UI"/>
          <w:color w:val="7F7F7F" w:themeColor="text1" w:themeTint="80"/>
        </w:rPr>
        <w:t>]</w:t>
      </w:r>
    </w:p>
    <w:p w14:paraId="5C970C5D" w14:textId="77777777" w:rsidR="008F55FF" w:rsidRPr="00BC2749" w:rsidRDefault="008F55FF" w:rsidP="008F55FF">
      <w:pPr>
        <w:spacing w:after="0"/>
        <w:jc w:val="left"/>
        <w:rPr>
          <w:rFonts w:cs="Segoe UI"/>
          <w:color w:val="7F7F7F" w:themeColor="text1" w:themeTint="80"/>
        </w:rPr>
      </w:pPr>
    </w:p>
    <w:p w14:paraId="29C238A8" w14:textId="77777777" w:rsidR="008F55FF" w:rsidRPr="001F7478" w:rsidRDefault="008F55FF" w:rsidP="008F55FF">
      <w:pPr>
        <w:spacing w:after="0"/>
        <w:jc w:val="center"/>
        <w:rPr>
          <w:rFonts w:cs="Segoe UI"/>
          <w:i/>
          <w:sz w:val="18"/>
        </w:rPr>
      </w:pPr>
    </w:p>
    <w:p w14:paraId="1B045BF3" w14:textId="77777777" w:rsidR="008F55FF" w:rsidRPr="00044486" w:rsidRDefault="008F55FF" w:rsidP="008F55FF">
      <w:pPr>
        <w:spacing w:after="0"/>
        <w:jc w:val="center"/>
        <w:rPr>
          <w:rFonts w:cs="Segoe UI"/>
          <w:i/>
          <w:sz w:val="18"/>
        </w:rPr>
      </w:pPr>
    </w:p>
    <w:p w14:paraId="114847BB" w14:textId="77777777" w:rsidR="008F55FF" w:rsidRPr="00896A8E" w:rsidRDefault="008F55FF" w:rsidP="008F55FF">
      <w:pPr>
        <w:spacing w:after="0"/>
        <w:jc w:val="center"/>
        <w:rPr>
          <w:rFonts w:cs="Segoe UI"/>
          <w:i/>
          <w:sz w:val="18"/>
        </w:rPr>
      </w:pPr>
    </w:p>
    <w:p w14:paraId="1CF48B3B" w14:textId="77777777" w:rsidR="008F55FF" w:rsidRPr="00896A8E" w:rsidRDefault="008F55FF" w:rsidP="008F55FF">
      <w:pPr>
        <w:spacing w:after="0"/>
        <w:jc w:val="center"/>
        <w:rPr>
          <w:rFonts w:cs="Segoe UI"/>
          <w:i/>
          <w:sz w:val="18"/>
        </w:rPr>
      </w:pPr>
    </w:p>
    <w:p w14:paraId="6C8E160C" w14:textId="77777777" w:rsidR="008F55FF" w:rsidRPr="00896A8E" w:rsidRDefault="008F55FF" w:rsidP="008F55FF">
      <w:pPr>
        <w:spacing w:after="0"/>
        <w:jc w:val="center"/>
        <w:rPr>
          <w:rFonts w:cs="Segoe UI"/>
          <w:i/>
          <w:sz w:val="18"/>
        </w:rPr>
      </w:pPr>
    </w:p>
    <w:p w14:paraId="21F0AC5E" w14:textId="2C828F68" w:rsidR="008F55FF" w:rsidRPr="00BC2749" w:rsidRDefault="008F55FF" w:rsidP="008F55FF">
      <w:pPr>
        <w:spacing w:after="0"/>
        <w:jc w:val="center"/>
        <w:rPr>
          <w:rFonts w:eastAsia="Calibri" w:cs="Segoe UI"/>
          <w:b/>
          <w:i/>
          <w:color w:val="1F497D" w:themeColor="text2"/>
          <w:sz w:val="28"/>
          <w:szCs w:val="20"/>
          <w:lang w:eastAsia="en-GB"/>
        </w:rPr>
      </w:pPr>
      <w:r w:rsidRPr="00EE7B08">
        <w:rPr>
          <w:rFonts w:cs="Segoe UI"/>
          <w:i/>
          <w:color w:val="1F497D" w:themeColor="text2"/>
        </w:rPr>
        <w:br w:type="page"/>
      </w:r>
    </w:p>
    <w:p w14:paraId="29115C1B" w14:textId="77777777" w:rsidR="008F55FF" w:rsidRPr="00BC2749" w:rsidRDefault="008F55FF" w:rsidP="008F55FF">
      <w:pPr>
        <w:pStyle w:val="ControlHeading"/>
        <w:rPr>
          <w:rFonts w:cs="Segoe UI"/>
          <w:color w:val="1F497D" w:themeColor="text2"/>
        </w:rPr>
      </w:pPr>
      <w:r w:rsidRPr="00BC2749">
        <w:rPr>
          <w:rFonts w:cs="Segoe UI"/>
          <w:color w:val="1F497D" w:themeColor="text2"/>
        </w:rPr>
        <w:lastRenderedPageBreak/>
        <w:t>Document History</w:t>
      </w:r>
    </w:p>
    <w:p w14:paraId="1A073600" w14:textId="77777777" w:rsidR="008F55FF" w:rsidRPr="00BC2749" w:rsidRDefault="008F55FF" w:rsidP="008F55FF">
      <w:pPr>
        <w:pStyle w:val="ControlHeading"/>
        <w:rPr>
          <w:rFonts w:cs="Segoe UI"/>
          <w:color w:val="1F497D" w:themeColor="text2"/>
        </w:rPr>
      </w:pPr>
      <w:r w:rsidRPr="00BC2749">
        <w:rPr>
          <w:rFonts w:cs="Segoe UI"/>
          <w:color w:val="1F497D" w:themeColor="text2"/>
        </w:rPr>
        <w:t>Version</w:t>
      </w:r>
    </w:p>
    <w:tbl>
      <w:tblPr>
        <w:tblStyle w:val="SoftwareONE10"/>
        <w:tblW w:w="0" w:type="auto"/>
        <w:tblLayout w:type="fixed"/>
        <w:tblLook w:val="0620" w:firstRow="1" w:lastRow="0" w:firstColumn="0" w:lastColumn="0" w:noHBand="1" w:noVBand="1"/>
      </w:tblPr>
      <w:tblGrid>
        <w:gridCol w:w="2773"/>
        <w:gridCol w:w="2901"/>
        <w:gridCol w:w="1431"/>
        <w:gridCol w:w="1502"/>
        <w:gridCol w:w="1031"/>
      </w:tblGrid>
      <w:tr w:rsidR="00515854" w:rsidRPr="007167E8" w14:paraId="1F860336" w14:textId="77777777" w:rsidTr="64AA51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773" w:type="dxa"/>
          </w:tcPr>
          <w:p w14:paraId="21AF6EB3" w14:textId="77777777" w:rsidR="00515854" w:rsidRPr="00BC2749" w:rsidRDefault="00515854" w:rsidP="001F7478">
            <w:pPr>
              <w:pStyle w:val="Tabletext-header"/>
              <w:rPr>
                <w:rFonts w:cs="Segoe UI"/>
                <w:b/>
              </w:rPr>
            </w:pPr>
            <w:r w:rsidRPr="00BC2749">
              <w:rPr>
                <w:rFonts w:cs="Segoe UI"/>
              </w:rPr>
              <w:t>Name</w:t>
            </w:r>
          </w:p>
        </w:tc>
        <w:tc>
          <w:tcPr>
            <w:tcW w:w="2901" w:type="dxa"/>
          </w:tcPr>
          <w:p w14:paraId="6236948E" w14:textId="77777777" w:rsidR="00515854" w:rsidRPr="00BC2749" w:rsidRDefault="00515854" w:rsidP="001F7478">
            <w:pPr>
              <w:pStyle w:val="Tabletext-header"/>
              <w:rPr>
                <w:rFonts w:cs="Segoe UI"/>
                <w:b/>
              </w:rPr>
            </w:pPr>
            <w:r w:rsidRPr="00BC2749">
              <w:rPr>
                <w:rFonts w:cs="Segoe UI"/>
              </w:rPr>
              <w:t>Role</w:t>
            </w:r>
          </w:p>
        </w:tc>
        <w:tc>
          <w:tcPr>
            <w:tcW w:w="1431" w:type="dxa"/>
          </w:tcPr>
          <w:p w14:paraId="3D2C0BBF" w14:textId="77777777" w:rsidR="00515854" w:rsidRDefault="00515854" w:rsidP="001F7478">
            <w:pPr>
              <w:pStyle w:val="Tabletext-header"/>
              <w:rPr>
                <w:rFonts w:cs="Segoe UI"/>
              </w:rPr>
            </w:pPr>
            <w:r>
              <w:rPr>
                <w:rFonts w:cs="Segoe UI"/>
              </w:rPr>
              <w:t>Created</w:t>
            </w:r>
            <w:r w:rsidRPr="00BC2749">
              <w:rPr>
                <w:rFonts w:cs="Segoe UI"/>
              </w:rPr>
              <w:t xml:space="preserve"> date</w:t>
            </w:r>
          </w:p>
          <w:p w14:paraId="62EDE905" w14:textId="37E92579" w:rsidR="00B60EB1" w:rsidRPr="00BC2749" w:rsidRDefault="00B60EB1" w:rsidP="001F7478">
            <w:pPr>
              <w:pStyle w:val="Tabletext-header"/>
              <w:rPr>
                <w:rFonts w:cs="Segoe UI"/>
                <w:b/>
              </w:rPr>
            </w:pPr>
            <w:r>
              <w:rPr>
                <w:rFonts w:cs="Segoe UI"/>
              </w:rPr>
              <w:t>mm/</w:t>
            </w:r>
            <w:proofErr w:type="spellStart"/>
            <w:r>
              <w:rPr>
                <w:rFonts w:cs="Segoe UI"/>
              </w:rPr>
              <w:t>dd</w:t>
            </w:r>
            <w:proofErr w:type="spellEnd"/>
            <w:r>
              <w:rPr>
                <w:rFonts w:cs="Segoe UI"/>
              </w:rPr>
              <w:t>/</w:t>
            </w:r>
            <w:proofErr w:type="spellStart"/>
            <w:r>
              <w:rPr>
                <w:rFonts w:cs="Segoe UI"/>
              </w:rPr>
              <w:t>yyyy</w:t>
            </w:r>
            <w:proofErr w:type="spellEnd"/>
          </w:p>
        </w:tc>
        <w:tc>
          <w:tcPr>
            <w:tcW w:w="1502" w:type="dxa"/>
          </w:tcPr>
          <w:p w14:paraId="00B1C9E8" w14:textId="425CB8E8" w:rsidR="00515854" w:rsidRPr="00BC2749" w:rsidRDefault="00515854" w:rsidP="001F7478">
            <w:pPr>
              <w:pStyle w:val="Tabletext-header"/>
              <w:rPr>
                <w:rFonts w:cs="Segoe UI"/>
              </w:rPr>
            </w:pPr>
            <w:r>
              <w:rPr>
                <w:rFonts w:cs="Segoe UI"/>
              </w:rPr>
              <w:t>Review Date</w:t>
            </w:r>
          </w:p>
        </w:tc>
        <w:tc>
          <w:tcPr>
            <w:tcW w:w="1031" w:type="dxa"/>
          </w:tcPr>
          <w:p w14:paraId="5C11520F" w14:textId="64B7F7FE" w:rsidR="00515854" w:rsidRPr="00BC2749" w:rsidRDefault="00515854" w:rsidP="001F7478">
            <w:pPr>
              <w:pStyle w:val="Tabletext-header"/>
              <w:rPr>
                <w:rFonts w:cs="Segoe UI"/>
                <w:b/>
              </w:rPr>
            </w:pPr>
            <w:r w:rsidRPr="00BC2749">
              <w:rPr>
                <w:rFonts w:cs="Segoe UI"/>
              </w:rPr>
              <w:t>Version</w:t>
            </w:r>
          </w:p>
        </w:tc>
      </w:tr>
      <w:tr w:rsidR="00515854" w:rsidRPr="007167E8" w14:paraId="0DFA586C" w14:textId="77777777" w:rsidTr="64AA51F0">
        <w:tc>
          <w:tcPr>
            <w:tcW w:w="2773" w:type="dxa"/>
          </w:tcPr>
          <w:p w14:paraId="7335E876" w14:textId="7BB96339" w:rsidR="00515854" w:rsidRPr="00BC2749" w:rsidRDefault="00515854" w:rsidP="003F6152">
            <w:pPr>
              <w:pStyle w:val="Tabletext"/>
              <w:rPr>
                <w:rFonts w:cs="Segoe UI"/>
              </w:rPr>
            </w:pPr>
            <w:r>
              <w:rPr>
                <w:rFonts w:cs="Segoe UI"/>
                <w:color w:val="000000"/>
                <w:szCs w:val="20"/>
              </w:rPr>
              <w:t>Mohit M Singh</w:t>
            </w:r>
          </w:p>
        </w:tc>
        <w:tc>
          <w:tcPr>
            <w:tcW w:w="2901" w:type="dxa"/>
          </w:tcPr>
          <w:p w14:paraId="7623D965" w14:textId="1EA151F7" w:rsidR="00515854" w:rsidRPr="00BC2749" w:rsidRDefault="00515854" w:rsidP="003F6152">
            <w:pPr>
              <w:pStyle w:val="Tabletext"/>
              <w:rPr>
                <w:rFonts w:cs="Segoe UI"/>
              </w:rPr>
            </w:pPr>
            <w:r>
              <w:rPr>
                <w:rFonts w:cs="Segoe UI"/>
                <w:color w:val="000000"/>
                <w:szCs w:val="20"/>
              </w:rPr>
              <w:t>Technical Lead - DevOps</w:t>
            </w:r>
            <w:r w:rsidRPr="004B4648">
              <w:rPr>
                <w:rFonts w:cs="Segoe UI"/>
                <w:color w:val="000000"/>
                <w:szCs w:val="20"/>
              </w:rPr>
              <w:t>, Tech Mahindra</w:t>
            </w:r>
          </w:p>
        </w:tc>
        <w:tc>
          <w:tcPr>
            <w:tcW w:w="1431" w:type="dxa"/>
          </w:tcPr>
          <w:p w14:paraId="5857F27F" w14:textId="05531B15" w:rsidR="00515854" w:rsidRPr="00BC2749" w:rsidRDefault="00515854" w:rsidP="00515854">
            <w:pPr>
              <w:pStyle w:val="Tabletext"/>
              <w:rPr>
                <w:rFonts w:cs="Segoe UI"/>
              </w:rPr>
            </w:pPr>
            <w:r>
              <w:rPr>
                <w:rFonts w:cs="Segoe UI"/>
              </w:rPr>
              <w:t>9/10/2022</w:t>
            </w:r>
          </w:p>
        </w:tc>
        <w:tc>
          <w:tcPr>
            <w:tcW w:w="1502" w:type="dxa"/>
          </w:tcPr>
          <w:p w14:paraId="4AE5B1F6" w14:textId="77777777" w:rsidR="00515854" w:rsidRPr="004B4648" w:rsidRDefault="00515854" w:rsidP="003F6152">
            <w:pPr>
              <w:pStyle w:val="Tabletext"/>
              <w:rPr>
                <w:rFonts w:cs="Segoe UI"/>
                <w:color w:val="000000"/>
                <w:szCs w:val="20"/>
              </w:rPr>
            </w:pPr>
          </w:p>
        </w:tc>
        <w:tc>
          <w:tcPr>
            <w:tcW w:w="1031" w:type="dxa"/>
          </w:tcPr>
          <w:p w14:paraId="40FEE740" w14:textId="3F9B7BB5" w:rsidR="00515854" w:rsidRPr="00BC2749" w:rsidRDefault="00515854" w:rsidP="003F6152">
            <w:pPr>
              <w:pStyle w:val="Tabletext"/>
              <w:rPr>
                <w:rFonts w:cs="Segoe UI"/>
              </w:rPr>
            </w:pPr>
            <w:r w:rsidRPr="004B4648">
              <w:rPr>
                <w:rFonts w:cs="Segoe UI"/>
                <w:color w:val="000000"/>
                <w:szCs w:val="20"/>
              </w:rPr>
              <w:t>1.0</w:t>
            </w:r>
          </w:p>
        </w:tc>
      </w:tr>
      <w:tr w:rsidR="00515854" w:rsidRPr="007167E8" w14:paraId="3CD34BE2" w14:textId="77777777" w:rsidTr="64AA51F0">
        <w:tc>
          <w:tcPr>
            <w:tcW w:w="2773" w:type="dxa"/>
          </w:tcPr>
          <w:p w14:paraId="581ED65D" w14:textId="49AC0C62" w:rsidR="00515854" w:rsidRPr="00BC2749" w:rsidRDefault="00515854" w:rsidP="003F6152">
            <w:pPr>
              <w:pStyle w:val="Tabletext"/>
              <w:rPr>
                <w:rFonts w:cs="Segoe UI"/>
              </w:rPr>
            </w:pPr>
          </w:p>
        </w:tc>
        <w:tc>
          <w:tcPr>
            <w:tcW w:w="2901" w:type="dxa"/>
          </w:tcPr>
          <w:p w14:paraId="3212914B" w14:textId="2A6D99A5" w:rsidR="00515854" w:rsidRPr="00BC2749" w:rsidRDefault="00515854" w:rsidP="003F6152">
            <w:pPr>
              <w:pStyle w:val="Tabletext"/>
              <w:rPr>
                <w:rFonts w:cs="Segoe UI"/>
              </w:rPr>
            </w:pPr>
          </w:p>
        </w:tc>
        <w:tc>
          <w:tcPr>
            <w:tcW w:w="1431" w:type="dxa"/>
          </w:tcPr>
          <w:p w14:paraId="0D5CA61E" w14:textId="04FE4A1B" w:rsidR="00515854" w:rsidRPr="00BC2749" w:rsidRDefault="00515854" w:rsidP="003F6152">
            <w:pPr>
              <w:pStyle w:val="Tabletext"/>
              <w:rPr>
                <w:rFonts w:cs="Segoe UI"/>
              </w:rPr>
            </w:pPr>
          </w:p>
        </w:tc>
        <w:tc>
          <w:tcPr>
            <w:tcW w:w="1502" w:type="dxa"/>
          </w:tcPr>
          <w:p w14:paraId="4D1FA4C3" w14:textId="77777777" w:rsidR="00515854" w:rsidRPr="00BC2749" w:rsidRDefault="00515854" w:rsidP="003F6152">
            <w:pPr>
              <w:pStyle w:val="Tabletext"/>
              <w:rPr>
                <w:rFonts w:cs="Segoe UI"/>
              </w:rPr>
            </w:pPr>
          </w:p>
        </w:tc>
        <w:tc>
          <w:tcPr>
            <w:tcW w:w="1031" w:type="dxa"/>
          </w:tcPr>
          <w:p w14:paraId="365D8565" w14:textId="2C02DDA8" w:rsidR="00515854" w:rsidRPr="00BC2749" w:rsidRDefault="00515854" w:rsidP="003F6152">
            <w:pPr>
              <w:pStyle w:val="Tabletext"/>
              <w:rPr>
                <w:rFonts w:cs="Segoe UI"/>
              </w:rPr>
            </w:pPr>
          </w:p>
        </w:tc>
      </w:tr>
      <w:tr w:rsidR="00DC5473" w:rsidRPr="007167E8" w14:paraId="36AFCE70" w14:textId="77777777" w:rsidTr="64AA51F0">
        <w:tc>
          <w:tcPr>
            <w:tcW w:w="2773" w:type="dxa"/>
          </w:tcPr>
          <w:p w14:paraId="6C4DA110" w14:textId="772B3920" w:rsidR="00DC5473" w:rsidRPr="64AA51F0" w:rsidRDefault="00DC5473" w:rsidP="003F6152">
            <w:pPr>
              <w:pStyle w:val="Tabletext"/>
              <w:rPr>
                <w:rFonts w:cs="Segoe UI"/>
              </w:rPr>
            </w:pPr>
          </w:p>
        </w:tc>
        <w:tc>
          <w:tcPr>
            <w:tcW w:w="2901" w:type="dxa"/>
          </w:tcPr>
          <w:p w14:paraId="7928E483" w14:textId="61438AA8" w:rsidR="00DC5473" w:rsidRPr="64AA51F0" w:rsidRDefault="00DC5473" w:rsidP="003F6152">
            <w:pPr>
              <w:pStyle w:val="Tabletext"/>
              <w:rPr>
                <w:rFonts w:cs="Segoe UI"/>
              </w:rPr>
            </w:pPr>
          </w:p>
        </w:tc>
        <w:tc>
          <w:tcPr>
            <w:tcW w:w="1431" w:type="dxa"/>
          </w:tcPr>
          <w:p w14:paraId="30D35F9D" w14:textId="5B157558" w:rsidR="00DC5473" w:rsidRPr="64AA51F0" w:rsidRDefault="00DC5473" w:rsidP="003F6152">
            <w:pPr>
              <w:pStyle w:val="Tabletext"/>
              <w:rPr>
                <w:rFonts w:cs="Segoe UI"/>
              </w:rPr>
            </w:pPr>
          </w:p>
        </w:tc>
        <w:tc>
          <w:tcPr>
            <w:tcW w:w="1502" w:type="dxa"/>
          </w:tcPr>
          <w:p w14:paraId="3807E4C6" w14:textId="77777777" w:rsidR="00DC5473" w:rsidRPr="00BC2749" w:rsidRDefault="00DC5473" w:rsidP="003F6152">
            <w:pPr>
              <w:pStyle w:val="Tabletext"/>
              <w:rPr>
                <w:rFonts w:cs="Segoe UI"/>
              </w:rPr>
            </w:pPr>
          </w:p>
        </w:tc>
        <w:tc>
          <w:tcPr>
            <w:tcW w:w="1031" w:type="dxa"/>
          </w:tcPr>
          <w:p w14:paraId="21E0587F" w14:textId="6863E357" w:rsidR="00DC5473" w:rsidRPr="64AA51F0" w:rsidRDefault="00DC5473" w:rsidP="003F6152">
            <w:pPr>
              <w:pStyle w:val="Tabletext"/>
              <w:rPr>
                <w:rFonts w:cs="Segoe UI"/>
              </w:rPr>
            </w:pPr>
          </w:p>
        </w:tc>
      </w:tr>
    </w:tbl>
    <w:p w14:paraId="1112EEED" w14:textId="4D6C292D" w:rsidR="008F55FF" w:rsidRPr="00BC2749" w:rsidRDefault="008F55FF" w:rsidP="008F55FF">
      <w:pPr>
        <w:pStyle w:val="ControlHeading"/>
        <w:spacing w:before="240"/>
        <w:rPr>
          <w:rFonts w:cs="Segoe UI"/>
          <w:color w:val="1F497D" w:themeColor="text2"/>
        </w:rPr>
      </w:pPr>
      <w:r w:rsidRPr="00BC2749">
        <w:rPr>
          <w:rFonts w:cs="Segoe UI"/>
          <w:color w:val="1F497D" w:themeColor="text2"/>
        </w:rPr>
        <w:t xml:space="preserve">Contacts: </w:t>
      </w:r>
      <w:sdt>
        <w:sdtPr>
          <w:rPr>
            <w:rFonts w:cs="Segoe UI"/>
            <w:color w:val="1F497D" w:themeColor="text2"/>
          </w:rPr>
          <w:alias w:val="Company Name"/>
          <w:tag w:val=""/>
          <w:id w:val="325719723"/>
          <w:placeholder>
            <w:docPart w:val="154BDB083E4646C09613103A69F38809"/>
          </w:placeholder>
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<w:text w:multiLine="1"/>
        </w:sdtPr>
        <w:sdtEndPr/>
        <w:sdtContent>
          <w:r w:rsidR="00DC5473">
            <w:rPr>
              <w:rFonts w:cs="Segoe UI"/>
              <w:color w:val="1F497D" w:themeColor="text2"/>
            </w:rPr>
            <w:t xml:space="preserve">AIS </w:t>
          </w:r>
          <w:proofErr w:type="spellStart"/>
          <w:r w:rsidR="00DC5473">
            <w:rPr>
              <w:rFonts w:cs="Segoe UI"/>
              <w:color w:val="1F497D" w:themeColor="text2"/>
            </w:rPr>
            <w:t>OraExit</w:t>
          </w:r>
          <w:proofErr w:type="spellEnd"/>
          <w:r w:rsidR="00DC5473">
            <w:rPr>
              <w:rFonts w:cs="Segoe UI"/>
              <w:color w:val="1F497D" w:themeColor="text2"/>
            </w:rPr>
            <w:t xml:space="preserve"> Client</w:t>
          </w:r>
        </w:sdtContent>
      </w:sdt>
    </w:p>
    <w:tbl>
      <w:tblPr>
        <w:tblStyle w:val="SoftwareONE2"/>
        <w:tblW w:w="9651" w:type="dxa"/>
        <w:tblLayout w:type="fixed"/>
        <w:tblLook w:val="0620" w:firstRow="1" w:lastRow="0" w:firstColumn="0" w:lastColumn="0" w:noHBand="1" w:noVBand="1"/>
      </w:tblPr>
      <w:tblGrid>
        <w:gridCol w:w="3120"/>
        <w:gridCol w:w="2982"/>
        <w:gridCol w:w="3549"/>
      </w:tblGrid>
      <w:tr w:rsidR="008F55FF" w:rsidRPr="007167E8" w14:paraId="5B90DBF8" w14:textId="77777777" w:rsidTr="001F74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8"/>
        </w:trPr>
        <w:tc>
          <w:tcPr>
            <w:tcW w:w="3120" w:type="dxa"/>
          </w:tcPr>
          <w:p w14:paraId="1E64BB10" w14:textId="77777777" w:rsidR="008F55FF" w:rsidRPr="00BC2749" w:rsidRDefault="008F55FF" w:rsidP="001F7478">
            <w:pPr>
              <w:pStyle w:val="Tabletext-header"/>
              <w:rPr>
                <w:rFonts w:cs="Segoe UI"/>
                <w:b/>
              </w:rPr>
            </w:pPr>
            <w:r w:rsidRPr="00BC2749">
              <w:rPr>
                <w:rFonts w:cs="Segoe UI"/>
              </w:rPr>
              <w:t>Name</w:t>
            </w:r>
          </w:p>
        </w:tc>
        <w:tc>
          <w:tcPr>
            <w:tcW w:w="2982" w:type="dxa"/>
          </w:tcPr>
          <w:p w14:paraId="19691ACC" w14:textId="77777777" w:rsidR="008F55FF" w:rsidRPr="00BC2749" w:rsidRDefault="008F55FF" w:rsidP="001F7478">
            <w:pPr>
              <w:pStyle w:val="Tabletext-header"/>
              <w:rPr>
                <w:rFonts w:cs="Segoe UI"/>
                <w:b/>
              </w:rPr>
            </w:pPr>
            <w:r w:rsidRPr="00BC2749">
              <w:rPr>
                <w:rFonts w:cs="Segoe UI"/>
              </w:rPr>
              <w:t>Position</w:t>
            </w:r>
          </w:p>
        </w:tc>
        <w:tc>
          <w:tcPr>
            <w:tcW w:w="3549" w:type="dxa"/>
          </w:tcPr>
          <w:p w14:paraId="7035D09C" w14:textId="77777777" w:rsidR="008F55FF" w:rsidRPr="00BC2749" w:rsidRDefault="008F55FF" w:rsidP="001F7478">
            <w:pPr>
              <w:pStyle w:val="Tabletext-header"/>
              <w:rPr>
                <w:rFonts w:cs="Segoe UI"/>
                <w:b/>
              </w:rPr>
            </w:pPr>
            <w:r w:rsidRPr="00BC2749">
              <w:rPr>
                <w:rFonts w:cs="Segoe UI"/>
              </w:rPr>
              <w:t>Contact Tel / E-Mail</w:t>
            </w:r>
          </w:p>
        </w:tc>
      </w:tr>
      <w:tr w:rsidR="008F55FF" w:rsidRPr="007167E8" w14:paraId="05485DA0" w14:textId="77777777" w:rsidTr="001F7478">
        <w:trPr>
          <w:trHeight w:val="77"/>
        </w:trPr>
        <w:tc>
          <w:tcPr>
            <w:tcW w:w="3120" w:type="dxa"/>
          </w:tcPr>
          <w:p w14:paraId="5F539721" w14:textId="27719C01" w:rsidR="008F55FF" w:rsidRPr="00BC2749" w:rsidRDefault="008F55FF" w:rsidP="001F7478">
            <w:pPr>
              <w:pStyle w:val="Tabletext"/>
              <w:rPr>
                <w:rFonts w:cs="Segoe UI"/>
              </w:rPr>
            </w:pPr>
          </w:p>
        </w:tc>
        <w:tc>
          <w:tcPr>
            <w:tcW w:w="2982" w:type="dxa"/>
          </w:tcPr>
          <w:p w14:paraId="24D9A541" w14:textId="05F750A6" w:rsidR="008F55FF" w:rsidRPr="00BC2749" w:rsidRDefault="008F55FF" w:rsidP="001F7478">
            <w:pPr>
              <w:pStyle w:val="Tabletext"/>
              <w:rPr>
                <w:rFonts w:cs="Segoe UI"/>
              </w:rPr>
            </w:pPr>
          </w:p>
        </w:tc>
        <w:tc>
          <w:tcPr>
            <w:tcW w:w="3549" w:type="dxa"/>
          </w:tcPr>
          <w:p w14:paraId="4CA58767" w14:textId="516F738B" w:rsidR="008F55FF" w:rsidRPr="00BC2749" w:rsidRDefault="008F55FF" w:rsidP="001F7478">
            <w:pPr>
              <w:pStyle w:val="Tabletext"/>
              <w:rPr>
                <w:rFonts w:cs="Segoe UI"/>
              </w:rPr>
            </w:pPr>
          </w:p>
        </w:tc>
      </w:tr>
      <w:tr w:rsidR="008F55FF" w:rsidRPr="007167E8" w14:paraId="2010CFB5" w14:textId="77777777" w:rsidTr="001F7478">
        <w:trPr>
          <w:trHeight w:val="228"/>
        </w:trPr>
        <w:tc>
          <w:tcPr>
            <w:tcW w:w="3120" w:type="dxa"/>
          </w:tcPr>
          <w:p w14:paraId="443C897C" w14:textId="626737FC" w:rsidR="008F55FF" w:rsidRPr="00BC2749" w:rsidRDefault="008F55FF" w:rsidP="001F7478">
            <w:pPr>
              <w:pStyle w:val="Tabletext"/>
              <w:rPr>
                <w:rFonts w:cs="Segoe UI"/>
              </w:rPr>
            </w:pPr>
          </w:p>
        </w:tc>
        <w:tc>
          <w:tcPr>
            <w:tcW w:w="2982" w:type="dxa"/>
          </w:tcPr>
          <w:p w14:paraId="61732306" w14:textId="4A741570" w:rsidR="008F55FF" w:rsidRPr="00BC2749" w:rsidRDefault="008F55FF" w:rsidP="001F7478">
            <w:pPr>
              <w:pStyle w:val="Tabletext"/>
              <w:rPr>
                <w:rFonts w:cs="Segoe UI"/>
              </w:rPr>
            </w:pPr>
          </w:p>
        </w:tc>
        <w:tc>
          <w:tcPr>
            <w:tcW w:w="3549" w:type="dxa"/>
          </w:tcPr>
          <w:p w14:paraId="19139A3D" w14:textId="4A58C46B" w:rsidR="008F55FF" w:rsidRPr="00BC2749" w:rsidRDefault="008F55FF" w:rsidP="001F7478">
            <w:pPr>
              <w:pStyle w:val="Tabletext"/>
              <w:rPr>
                <w:rFonts w:cs="Segoe UI"/>
              </w:rPr>
            </w:pPr>
          </w:p>
        </w:tc>
      </w:tr>
    </w:tbl>
    <w:p w14:paraId="3FFD1969" w14:textId="4442C3D4" w:rsidR="008F55FF" w:rsidRPr="00BC2749" w:rsidRDefault="008F55FF" w:rsidP="008F55FF">
      <w:pPr>
        <w:pStyle w:val="ControlHeading"/>
        <w:spacing w:before="240"/>
        <w:rPr>
          <w:rFonts w:cs="Segoe UI"/>
          <w:color w:val="1F497D" w:themeColor="text2"/>
        </w:rPr>
      </w:pPr>
      <w:r w:rsidRPr="00BC2749">
        <w:rPr>
          <w:rFonts w:cs="Segoe UI"/>
          <w:color w:val="1F497D" w:themeColor="text2"/>
        </w:rPr>
        <w:t xml:space="preserve">Contacts: </w:t>
      </w:r>
      <w:r w:rsidR="008D35AF">
        <w:rPr>
          <w:rFonts w:cs="Segoe UI"/>
          <w:color w:val="1F497D" w:themeColor="text2"/>
        </w:rPr>
        <w:t>TechMahindra</w:t>
      </w:r>
    </w:p>
    <w:tbl>
      <w:tblPr>
        <w:tblStyle w:val="SoftwareONE0"/>
        <w:tblW w:w="9639" w:type="dxa"/>
        <w:tblLayout w:type="fixed"/>
        <w:tblLook w:val="0620" w:firstRow="1" w:lastRow="0" w:firstColumn="0" w:lastColumn="0" w:noHBand="1" w:noVBand="1"/>
      </w:tblPr>
      <w:tblGrid>
        <w:gridCol w:w="3114"/>
        <w:gridCol w:w="2977"/>
        <w:gridCol w:w="3548"/>
      </w:tblGrid>
      <w:tr w:rsidR="008F55FF" w:rsidRPr="007167E8" w14:paraId="39226046" w14:textId="77777777" w:rsidTr="001F74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3114" w:type="dxa"/>
          </w:tcPr>
          <w:p w14:paraId="6BC4B5FF" w14:textId="77777777" w:rsidR="008F55FF" w:rsidRPr="00BC2749" w:rsidRDefault="008F55FF" w:rsidP="001F7478">
            <w:pPr>
              <w:pStyle w:val="Tabletext-header"/>
              <w:rPr>
                <w:rFonts w:cs="Segoe UI"/>
                <w:b/>
              </w:rPr>
            </w:pPr>
            <w:r w:rsidRPr="00BC2749">
              <w:rPr>
                <w:rFonts w:cs="Segoe UI"/>
              </w:rPr>
              <w:t>Name</w:t>
            </w:r>
          </w:p>
        </w:tc>
        <w:tc>
          <w:tcPr>
            <w:tcW w:w="2977" w:type="dxa"/>
          </w:tcPr>
          <w:p w14:paraId="7486E434" w14:textId="77777777" w:rsidR="008F55FF" w:rsidRPr="00BC2749" w:rsidRDefault="008F55FF" w:rsidP="001F7478">
            <w:pPr>
              <w:pStyle w:val="Tabletext-header"/>
              <w:rPr>
                <w:rFonts w:cs="Segoe UI"/>
                <w:b/>
              </w:rPr>
            </w:pPr>
            <w:r w:rsidRPr="00BC2749">
              <w:rPr>
                <w:rFonts w:cs="Segoe UI"/>
              </w:rPr>
              <w:t>Position</w:t>
            </w:r>
          </w:p>
        </w:tc>
        <w:tc>
          <w:tcPr>
            <w:tcW w:w="3548" w:type="dxa"/>
          </w:tcPr>
          <w:p w14:paraId="75EDA6BC" w14:textId="77777777" w:rsidR="008F55FF" w:rsidRPr="00BC2749" w:rsidRDefault="008F55FF" w:rsidP="001F7478">
            <w:pPr>
              <w:pStyle w:val="Tabletext-header"/>
              <w:rPr>
                <w:rFonts w:cs="Segoe UI"/>
                <w:b/>
              </w:rPr>
            </w:pPr>
            <w:r w:rsidRPr="00BC2749">
              <w:rPr>
                <w:rFonts w:cs="Segoe UI"/>
              </w:rPr>
              <w:t>Contact Tel / E-Mail</w:t>
            </w:r>
          </w:p>
        </w:tc>
      </w:tr>
      <w:tr w:rsidR="008F55FF" w:rsidRPr="007167E8" w14:paraId="620EBB9E" w14:textId="77777777" w:rsidTr="001F7478">
        <w:trPr>
          <w:trHeight w:val="422"/>
        </w:trPr>
        <w:tc>
          <w:tcPr>
            <w:tcW w:w="0" w:type="dxa"/>
          </w:tcPr>
          <w:p w14:paraId="76D43F82" w14:textId="325E9DBA" w:rsidR="008F55FF" w:rsidRPr="00BC2749" w:rsidRDefault="00FE1CD3" w:rsidP="001F7478">
            <w:pPr>
              <w:rPr>
                <w:rFonts w:cs="Segoe UI"/>
              </w:rPr>
            </w:pPr>
            <w:r>
              <w:rPr>
                <w:rFonts w:cs="Segoe UI"/>
              </w:rPr>
              <w:t>Mohit M Singh</w:t>
            </w:r>
          </w:p>
        </w:tc>
        <w:tc>
          <w:tcPr>
            <w:tcW w:w="0" w:type="dxa"/>
          </w:tcPr>
          <w:p w14:paraId="47955583" w14:textId="6371FE3C" w:rsidR="008F55FF" w:rsidRPr="00BC2749" w:rsidRDefault="00FE1CD3" w:rsidP="001F7478">
            <w:pPr>
              <w:jc w:val="left"/>
              <w:rPr>
                <w:rFonts w:cs="Segoe UI"/>
              </w:rPr>
            </w:pPr>
            <w:r>
              <w:rPr>
                <w:rFonts w:cs="Segoe UI"/>
              </w:rPr>
              <w:t>Technical Lead – DevOps</w:t>
            </w:r>
          </w:p>
        </w:tc>
        <w:tc>
          <w:tcPr>
            <w:tcW w:w="0" w:type="dxa"/>
          </w:tcPr>
          <w:p w14:paraId="2829AE41" w14:textId="414E057C" w:rsidR="008F55FF" w:rsidRPr="00BC2749" w:rsidRDefault="00FE1CD3" w:rsidP="001F7478">
            <w:pPr>
              <w:pStyle w:val="Tabletext"/>
              <w:rPr>
                <w:rFonts w:cs="Segoe UI"/>
              </w:rPr>
            </w:pPr>
            <w:r>
              <w:rPr>
                <w:rFonts w:cs="Segoe UI"/>
              </w:rPr>
              <w:t>MS00866501@techmahindra.com</w:t>
            </w:r>
          </w:p>
        </w:tc>
      </w:tr>
      <w:tr w:rsidR="008F55FF" w:rsidRPr="007167E8" w14:paraId="7BFB1038" w14:textId="77777777" w:rsidTr="001F7478">
        <w:trPr>
          <w:trHeight w:val="539"/>
        </w:trPr>
        <w:tc>
          <w:tcPr>
            <w:tcW w:w="0" w:type="dxa"/>
          </w:tcPr>
          <w:p w14:paraId="49380EF9" w14:textId="728AA6E3" w:rsidR="008F55FF" w:rsidRPr="00BC2749" w:rsidRDefault="00FE1CD3" w:rsidP="001F7478">
            <w:pPr>
              <w:pStyle w:val="Tabletext"/>
              <w:rPr>
                <w:rFonts w:cs="Segoe UI"/>
              </w:rPr>
            </w:pPr>
            <w:r>
              <w:rPr>
                <w:rFonts w:cs="Segoe UI"/>
              </w:rPr>
              <w:t>Deepak Chinta</w:t>
            </w:r>
          </w:p>
        </w:tc>
        <w:tc>
          <w:tcPr>
            <w:tcW w:w="0" w:type="dxa"/>
          </w:tcPr>
          <w:p w14:paraId="420B7C95" w14:textId="132CE365" w:rsidR="008F55FF" w:rsidRPr="00BC2749" w:rsidRDefault="00FE1CD3" w:rsidP="001F7478">
            <w:pPr>
              <w:pStyle w:val="Tabletext"/>
              <w:rPr>
                <w:rFonts w:cs="Segoe UI"/>
              </w:rPr>
            </w:pPr>
            <w:r>
              <w:rPr>
                <w:rFonts w:cs="Segoe UI"/>
              </w:rPr>
              <w:t xml:space="preserve">Technical Lead – Azure </w:t>
            </w:r>
          </w:p>
        </w:tc>
        <w:tc>
          <w:tcPr>
            <w:tcW w:w="0" w:type="dxa"/>
          </w:tcPr>
          <w:p w14:paraId="062CB3D1" w14:textId="69BFD504" w:rsidR="008F55FF" w:rsidRPr="00BC2749" w:rsidRDefault="00587B34" w:rsidP="001F7478">
            <w:pPr>
              <w:pStyle w:val="Tabletext"/>
              <w:rPr>
                <w:rFonts w:cs="Segoe UI"/>
              </w:rPr>
            </w:pPr>
            <w:r>
              <w:rPr>
                <w:rFonts w:cs="Segoe UI"/>
              </w:rPr>
              <w:t>CD</w:t>
            </w:r>
            <w:r w:rsidR="00FE1CD3" w:rsidRPr="00FE1CD3">
              <w:rPr>
                <w:rFonts w:cs="Segoe UI"/>
              </w:rPr>
              <w:t>00872210@techmahindra.com</w:t>
            </w:r>
          </w:p>
        </w:tc>
      </w:tr>
      <w:tr w:rsidR="008F55FF" w:rsidRPr="007167E8" w14:paraId="52B10D8D" w14:textId="77777777" w:rsidTr="001F7478">
        <w:trPr>
          <w:trHeight w:val="397"/>
        </w:trPr>
        <w:tc>
          <w:tcPr>
            <w:tcW w:w="3114" w:type="dxa"/>
          </w:tcPr>
          <w:p w14:paraId="41F96D3E" w14:textId="77777777" w:rsidR="008F55FF" w:rsidRPr="00BC2749" w:rsidRDefault="008F55FF" w:rsidP="001F7478">
            <w:pPr>
              <w:pStyle w:val="Tabletext"/>
              <w:rPr>
                <w:rFonts w:cs="Segoe UI"/>
              </w:rPr>
            </w:pPr>
          </w:p>
        </w:tc>
        <w:tc>
          <w:tcPr>
            <w:tcW w:w="2977" w:type="dxa"/>
          </w:tcPr>
          <w:p w14:paraId="18E0CBD4" w14:textId="6B37C475" w:rsidR="008F55FF" w:rsidRPr="00BC2749" w:rsidRDefault="008F55FF" w:rsidP="001F7478">
            <w:pPr>
              <w:pStyle w:val="Tabletext"/>
              <w:rPr>
                <w:rFonts w:cs="Segoe UI"/>
              </w:rPr>
            </w:pPr>
          </w:p>
        </w:tc>
        <w:tc>
          <w:tcPr>
            <w:tcW w:w="3548" w:type="dxa"/>
          </w:tcPr>
          <w:p w14:paraId="068FB8CC" w14:textId="7BCC647B" w:rsidR="008F55FF" w:rsidRPr="00BC2749" w:rsidRDefault="008F55FF" w:rsidP="001F7478">
            <w:pPr>
              <w:pStyle w:val="Tabletext"/>
              <w:rPr>
                <w:rFonts w:cs="Segoe UI"/>
              </w:rPr>
            </w:pPr>
          </w:p>
        </w:tc>
      </w:tr>
    </w:tbl>
    <w:p w14:paraId="6D61C7D5" w14:textId="77777777" w:rsidR="008F55FF" w:rsidRPr="001F7478" w:rsidRDefault="008F55FF" w:rsidP="008F55FF">
      <w:pPr>
        <w:rPr>
          <w:rFonts w:cs="Segoe UI"/>
        </w:rPr>
      </w:pPr>
    </w:p>
    <w:p w14:paraId="0FE7F112" w14:textId="77777777" w:rsidR="00DA4E7D" w:rsidRPr="004B4648" w:rsidRDefault="00DA4E7D" w:rsidP="00DA4E7D">
      <w:pPr>
        <w:rPr>
          <w:rFonts w:cs="Segoe UI"/>
        </w:rPr>
      </w:pPr>
      <w:r w:rsidRPr="004B4648">
        <w:rPr>
          <w:rFonts w:cs="Segoe UI"/>
        </w:rPr>
        <w:br w:type="page"/>
      </w:r>
    </w:p>
    <w:bookmarkStart w:id="0" w:name="_Toc129008344" w:displacedByCustomXml="next"/>
    <w:sdt>
      <w:sdtPr>
        <w:rPr>
          <w:rFonts w:eastAsiaTheme="minorEastAsia" w:cs="Arial"/>
          <w:b w:val="0"/>
          <w:color w:val="000000" w:themeColor="text1"/>
          <w:sz w:val="20"/>
          <w:szCs w:val="22"/>
        </w:rPr>
        <w:id w:val="1329920080"/>
        <w:docPartObj>
          <w:docPartGallery w:val="Table of Contents"/>
          <w:docPartUnique/>
        </w:docPartObj>
      </w:sdtPr>
      <w:sdtEndPr/>
      <w:sdtContent>
        <w:p w14:paraId="6ED5DB12" w14:textId="2A54B64F" w:rsidR="00584DB0" w:rsidRDefault="00584DB0" w:rsidP="00D06B33">
          <w:pPr>
            <w:pStyle w:val="Heading1"/>
            <w:numPr>
              <w:ilvl w:val="0"/>
              <w:numId w:val="0"/>
            </w:numPr>
            <w:ind w:left="432" w:hanging="432"/>
          </w:pPr>
          <w:r>
            <w:t>Table of Contents</w:t>
          </w:r>
          <w:bookmarkEnd w:id="0"/>
        </w:p>
        <w:p w14:paraId="09AA0466" w14:textId="3A0B09A5" w:rsidR="00AD761D" w:rsidRDefault="64AA51F0">
          <w:pPr>
            <w:pStyle w:val="TOC1"/>
            <w:tabs>
              <w:tab w:val="right" w:leader="dot" w:pos="9638"/>
            </w:tabs>
            <w:rPr>
              <w:rFonts w:asciiTheme="minorHAnsi" w:hAnsiTheme="minorHAnsi" w:cstheme="minorBidi"/>
              <w:b w:val="0"/>
              <w:noProof/>
              <w:snapToGrid/>
              <w:color w:val="auto"/>
              <w:sz w:val="22"/>
              <w:lang w:val="en-US" w:eastAsia="en-US"/>
            </w:rPr>
          </w:pPr>
          <w:r>
            <w:fldChar w:fldCharType="begin"/>
          </w:r>
          <w:r w:rsidR="00584DB0">
            <w:instrText>TOC \o "1-3" \h \z \u</w:instrText>
          </w:r>
          <w:r>
            <w:fldChar w:fldCharType="separate"/>
          </w:r>
          <w:hyperlink w:anchor="_Toc129008344" w:history="1">
            <w:r w:rsidR="00AD761D" w:rsidRPr="000620CE">
              <w:rPr>
                <w:rStyle w:val="Hyperlink"/>
                <w:noProof/>
              </w:rPr>
              <w:t>Table of Contents</w:t>
            </w:r>
            <w:r w:rsidR="00AD761D">
              <w:rPr>
                <w:noProof/>
                <w:webHidden/>
              </w:rPr>
              <w:tab/>
            </w:r>
            <w:r w:rsidR="00AD761D">
              <w:rPr>
                <w:noProof/>
                <w:webHidden/>
              </w:rPr>
              <w:fldChar w:fldCharType="begin"/>
            </w:r>
            <w:r w:rsidR="00AD761D">
              <w:rPr>
                <w:noProof/>
                <w:webHidden/>
              </w:rPr>
              <w:instrText xml:space="preserve"> PAGEREF _Toc129008344 \h </w:instrText>
            </w:r>
            <w:r w:rsidR="00AD761D">
              <w:rPr>
                <w:noProof/>
                <w:webHidden/>
              </w:rPr>
            </w:r>
            <w:r w:rsidR="00AD761D">
              <w:rPr>
                <w:noProof/>
                <w:webHidden/>
              </w:rPr>
              <w:fldChar w:fldCharType="separate"/>
            </w:r>
            <w:r w:rsidR="00AD761D">
              <w:rPr>
                <w:noProof/>
                <w:webHidden/>
              </w:rPr>
              <w:t>3</w:t>
            </w:r>
            <w:r w:rsidR="00AD761D">
              <w:rPr>
                <w:noProof/>
                <w:webHidden/>
              </w:rPr>
              <w:fldChar w:fldCharType="end"/>
            </w:r>
          </w:hyperlink>
        </w:p>
        <w:p w14:paraId="5A777433" w14:textId="08001BFE" w:rsidR="00AD761D" w:rsidRDefault="00143B54">
          <w:pPr>
            <w:pStyle w:val="TOC1"/>
            <w:tabs>
              <w:tab w:val="left" w:pos="660"/>
              <w:tab w:val="right" w:leader="dot" w:pos="9638"/>
            </w:tabs>
            <w:rPr>
              <w:rFonts w:asciiTheme="minorHAnsi" w:hAnsiTheme="minorHAnsi" w:cstheme="minorBidi"/>
              <w:b w:val="0"/>
              <w:noProof/>
              <w:snapToGrid/>
              <w:color w:val="auto"/>
              <w:sz w:val="22"/>
              <w:lang w:val="en-US" w:eastAsia="en-US"/>
            </w:rPr>
          </w:pPr>
          <w:hyperlink w:anchor="_Toc129008345" w:history="1">
            <w:r w:rsidR="00AD761D" w:rsidRPr="000620CE">
              <w:rPr>
                <w:rStyle w:val="Hyperlink"/>
                <w:rFonts w:cs="Segoe UI"/>
                <w:noProof/>
              </w:rPr>
              <w:t>1</w:t>
            </w:r>
            <w:r w:rsidR="00AD761D">
              <w:rPr>
                <w:rFonts w:asciiTheme="minorHAnsi" w:hAnsiTheme="minorHAnsi" w:cstheme="minorBidi"/>
                <w:b w:val="0"/>
                <w:noProof/>
                <w:snapToGrid/>
                <w:color w:val="auto"/>
                <w:sz w:val="22"/>
                <w:lang w:val="en-US" w:eastAsia="en-US"/>
              </w:rPr>
              <w:tab/>
            </w:r>
            <w:r w:rsidR="00AD761D" w:rsidRPr="000620CE">
              <w:rPr>
                <w:rStyle w:val="Hyperlink"/>
                <w:noProof/>
                <w:lang w:val="en-US"/>
              </w:rPr>
              <w:t>NAS to On-Prem File Sync Task Scheduler Setup</w:t>
            </w:r>
            <w:r w:rsidR="00AD761D">
              <w:rPr>
                <w:noProof/>
                <w:webHidden/>
              </w:rPr>
              <w:tab/>
            </w:r>
            <w:r w:rsidR="00AD761D">
              <w:rPr>
                <w:noProof/>
                <w:webHidden/>
              </w:rPr>
              <w:fldChar w:fldCharType="begin"/>
            </w:r>
            <w:r w:rsidR="00AD761D">
              <w:rPr>
                <w:noProof/>
                <w:webHidden/>
              </w:rPr>
              <w:instrText xml:space="preserve"> PAGEREF _Toc129008345 \h </w:instrText>
            </w:r>
            <w:r w:rsidR="00AD761D">
              <w:rPr>
                <w:noProof/>
                <w:webHidden/>
              </w:rPr>
            </w:r>
            <w:r w:rsidR="00AD761D">
              <w:rPr>
                <w:noProof/>
                <w:webHidden/>
              </w:rPr>
              <w:fldChar w:fldCharType="separate"/>
            </w:r>
            <w:r w:rsidR="00AD761D">
              <w:rPr>
                <w:noProof/>
                <w:webHidden/>
              </w:rPr>
              <w:t>4</w:t>
            </w:r>
            <w:r w:rsidR="00AD761D">
              <w:rPr>
                <w:noProof/>
                <w:webHidden/>
              </w:rPr>
              <w:fldChar w:fldCharType="end"/>
            </w:r>
          </w:hyperlink>
        </w:p>
        <w:p w14:paraId="33B1BCBE" w14:textId="79789B02" w:rsidR="00AD761D" w:rsidRDefault="00143B54">
          <w:pPr>
            <w:pStyle w:val="TOC2"/>
            <w:tabs>
              <w:tab w:val="left" w:pos="660"/>
              <w:tab w:val="right" w:leader="dot" w:pos="9638"/>
            </w:tabs>
            <w:rPr>
              <w:rFonts w:asciiTheme="minorHAnsi" w:hAnsiTheme="minorHAnsi" w:cstheme="minorBidi"/>
              <w:noProof/>
              <w:snapToGrid/>
              <w:color w:val="auto"/>
              <w:sz w:val="22"/>
              <w:lang w:val="en-US" w:eastAsia="en-US"/>
            </w:rPr>
          </w:pPr>
          <w:hyperlink w:anchor="_Toc129008346" w:history="1">
            <w:r w:rsidR="00AD761D" w:rsidRPr="000620CE">
              <w:rPr>
                <w:rStyle w:val="Hyperlink"/>
                <w:rFonts w:ascii="Arial Bold" w:hAnsi="Arial Bold"/>
                <w:noProof/>
                <w:lang w:val="en-US"/>
              </w:rPr>
              <w:t>1.1</w:t>
            </w:r>
            <w:r w:rsidR="00AD761D">
              <w:rPr>
                <w:rFonts w:asciiTheme="minorHAnsi" w:hAnsiTheme="minorHAnsi" w:cstheme="minorBidi"/>
                <w:noProof/>
                <w:snapToGrid/>
                <w:color w:val="auto"/>
                <w:sz w:val="22"/>
                <w:lang w:val="en-US" w:eastAsia="en-US"/>
              </w:rPr>
              <w:tab/>
            </w:r>
            <w:r w:rsidR="00AD761D" w:rsidRPr="000620CE">
              <w:rPr>
                <w:rStyle w:val="Hyperlink"/>
                <w:noProof/>
                <w:lang w:val="en-US"/>
              </w:rPr>
              <w:t>Step 1 - Encrypt Azure Principal Account [One Time Activity]</w:t>
            </w:r>
            <w:r w:rsidR="00AD761D">
              <w:rPr>
                <w:noProof/>
                <w:webHidden/>
              </w:rPr>
              <w:tab/>
            </w:r>
            <w:r w:rsidR="00AD761D">
              <w:rPr>
                <w:noProof/>
                <w:webHidden/>
              </w:rPr>
              <w:fldChar w:fldCharType="begin"/>
            </w:r>
            <w:r w:rsidR="00AD761D">
              <w:rPr>
                <w:noProof/>
                <w:webHidden/>
              </w:rPr>
              <w:instrText xml:space="preserve"> PAGEREF _Toc129008346 \h </w:instrText>
            </w:r>
            <w:r w:rsidR="00AD761D">
              <w:rPr>
                <w:noProof/>
                <w:webHidden/>
              </w:rPr>
            </w:r>
            <w:r w:rsidR="00AD761D">
              <w:rPr>
                <w:noProof/>
                <w:webHidden/>
              </w:rPr>
              <w:fldChar w:fldCharType="separate"/>
            </w:r>
            <w:r w:rsidR="00AD761D">
              <w:rPr>
                <w:noProof/>
                <w:webHidden/>
              </w:rPr>
              <w:t>4</w:t>
            </w:r>
            <w:r w:rsidR="00AD761D">
              <w:rPr>
                <w:noProof/>
                <w:webHidden/>
              </w:rPr>
              <w:fldChar w:fldCharType="end"/>
            </w:r>
          </w:hyperlink>
        </w:p>
        <w:p w14:paraId="44A2944C" w14:textId="5D9CF6BC" w:rsidR="00AD761D" w:rsidRDefault="00143B54">
          <w:pPr>
            <w:pStyle w:val="TOC2"/>
            <w:tabs>
              <w:tab w:val="left" w:pos="660"/>
              <w:tab w:val="right" w:leader="dot" w:pos="9638"/>
            </w:tabs>
            <w:rPr>
              <w:rFonts w:asciiTheme="minorHAnsi" w:hAnsiTheme="minorHAnsi" w:cstheme="minorBidi"/>
              <w:noProof/>
              <w:snapToGrid/>
              <w:color w:val="auto"/>
              <w:sz w:val="22"/>
              <w:lang w:val="en-US" w:eastAsia="en-US"/>
            </w:rPr>
          </w:pPr>
          <w:hyperlink w:anchor="_Toc129008347" w:history="1">
            <w:r w:rsidR="00AD761D" w:rsidRPr="000620CE">
              <w:rPr>
                <w:rStyle w:val="Hyperlink"/>
                <w:rFonts w:ascii="Arial Bold" w:hAnsi="Arial Bold"/>
                <w:noProof/>
                <w:lang w:val="en-US"/>
              </w:rPr>
              <w:t>1.2</w:t>
            </w:r>
            <w:r w:rsidR="00AD761D">
              <w:rPr>
                <w:rFonts w:asciiTheme="minorHAnsi" w:hAnsiTheme="minorHAnsi" w:cstheme="minorBidi"/>
                <w:noProof/>
                <w:snapToGrid/>
                <w:color w:val="auto"/>
                <w:sz w:val="22"/>
                <w:lang w:val="en-US" w:eastAsia="en-US"/>
              </w:rPr>
              <w:tab/>
            </w:r>
            <w:r w:rsidR="00AD761D" w:rsidRPr="000620CE">
              <w:rPr>
                <w:rStyle w:val="Hyperlink"/>
                <w:noProof/>
                <w:lang w:val="en-US"/>
              </w:rPr>
              <w:t>Step 2 - Setup NAS Secrets in Key Vault to pass variables in the script [One Time Activity]</w:t>
            </w:r>
            <w:r w:rsidR="00AD761D">
              <w:rPr>
                <w:noProof/>
                <w:webHidden/>
              </w:rPr>
              <w:tab/>
            </w:r>
            <w:r w:rsidR="00AD761D">
              <w:rPr>
                <w:noProof/>
                <w:webHidden/>
              </w:rPr>
              <w:fldChar w:fldCharType="begin"/>
            </w:r>
            <w:r w:rsidR="00AD761D">
              <w:rPr>
                <w:noProof/>
                <w:webHidden/>
              </w:rPr>
              <w:instrText xml:space="preserve"> PAGEREF _Toc129008347 \h </w:instrText>
            </w:r>
            <w:r w:rsidR="00AD761D">
              <w:rPr>
                <w:noProof/>
                <w:webHidden/>
              </w:rPr>
            </w:r>
            <w:r w:rsidR="00AD761D">
              <w:rPr>
                <w:noProof/>
                <w:webHidden/>
              </w:rPr>
              <w:fldChar w:fldCharType="separate"/>
            </w:r>
            <w:r w:rsidR="00AD761D">
              <w:rPr>
                <w:noProof/>
                <w:webHidden/>
              </w:rPr>
              <w:t>6</w:t>
            </w:r>
            <w:r w:rsidR="00AD761D">
              <w:rPr>
                <w:noProof/>
                <w:webHidden/>
              </w:rPr>
              <w:fldChar w:fldCharType="end"/>
            </w:r>
          </w:hyperlink>
        </w:p>
        <w:p w14:paraId="2C200832" w14:textId="7B66730D" w:rsidR="00AD761D" w:rsidRDefault="00143B54">
          <w:pPr>
            <w:pStyle w:val="TOC2"/>
            <w:tabs>
              <w:tab w:val="left" w:pos="660"/>
              <w:tab w:val="right" w:leader="dot" w:pos="9638"/>
            </w:tabs>
            <w:rPr>
              <w:rFonts w:asciiTheme="minorHAnsi" w:hAnsiTheme="minorHAnsi" w:cstheme="minorBidi"/>
              <w:noProof/>
              <w:snapToGrid/>
              <w:color w:val="auto"/>
              <w:sz w:val="22"/>
              <w:lang w:val="en-US" w:eastAsia="en-US"/>
            </w:rPr>
          </w:pPr>
          <w:hyperlink w:anchor="_Toc129008348" w:history="1">
            <w:r w:rsidR="00AD761D" w:rsidRPr="000620CE">
              <w:rPr>
                <w:rStyle w:val="Hyperlink"/>
                <w:rFonts w:ascii="Arial Bold" w:hAnsi="Arial Bold"/>
                <w:noProof/>
                <w:lang w:val="en-US"/>
              </w:rPr>
              <w:t>1.3</w:t>
            </w:r>
            <w:r w:rsidR="00AD761D">
              <w:rPr>
                <w:rFonts w:asciiTheme="minorHAnsi" w:hAnsiTheme="minorHAnsi" w:cstheme="minorBidi"/>
                <w:noProof/>
                <w:snapToGrid/>
                <w:color w:val="auto"/>
                <w:sz w:val="22"/>
                <w:lang w:val="en-US" w:eastAsia="en-US"/>
              </w:rPr>
              <w:tab/>
            </w:r>
            <w:r w:rsidR="00AD761D" w:rsidRPr="000620CE">
              <w:rPr>
                <w:rStyle w:val="Hyperlink"/>
                <w:noProof/>
                <w:lang w:val="en-US"/>
              </w:rPr>
              <w:t>Step 3 - Make changes to Main PowerShell script (NASSync2OnPrem.ps1)</w:t>
            </w:r>
            <w:r w:rsidR="00AD761D">
              <w:rPr>
                <w:noProof/>
                <w:webHidden/>
              </w:rPr>
              <w:tab/>
            </w:r>
            <w:r w:rsidR="00AD761D">
              <w:rPr>
                <w:noProof/>
                <w:webHidden/>
              </w:rPr>
              <w:fldChar w:fldCharType="begin"/>
            </w:r>
            <w:r w:rsidR="00AD761D">
              <w:rPr>
                <w:noProof/>
                <w:webHidden/>
              </w:rPr>
              <w:instrText xml:space="preserve"> PAGEREF _Toc129008348 \h </w:instrText>
            </w:r>
            <w:r w:rsidR="00AD761D">
              <w:rPr>
                <w:noProof/>
                <w:webHidden/>
              </w:rPr>
            </w:r>
            <w:r w:rsidR="00AD761D">
              <w:rPr>
                <w:noProof/>
                <w:webHidden/>
              </w:rPr>
              <w:fldChar w:fldCharType="separate"/>
            </w:r>
            <w:r w:rsidR="00AD761D">
              <w:rPr>
                <w:noProof/>
                <w:webHidden/>
              </w:rPr>
              <w:t>7</w:t>
            </w:r>
            <w:r w:rsidR="00AD761D">
              <w:rPr>
                <w:noProof/>
                <w:webHidden/>
              </w:rPr>
              <w:fldChar w:fldCharType="end"/>
            </w:r>
          </w:hyperlink>
        </w:p>
        <w:p w14:paraId="63E71ECF" w14:textId="438A7BAC" w:rsidR="00AD761D" w:rsidRDefault="00143B54">
          <w:pPr>
            <w:pStyle w:val="TOC2"/>
            <w:tabs>
              <w:tab w:val="left" w:pos="660"/>
              <w:tab w:val="right" w:leader="dot" w:pos="9638"/>
            </w:tabs>
            <w:rPr>
              <w:rFonts w:asciiTheme="minorHAnsi" w:hAnsiTheme="minorHAnsi" w:cstheme="minorBidi"/>
              <w:noProof/>
              <w:snapToGrid/>
              <w:color w:val="auto"/>
              <w:sz w:val="22"/>
              <w:lang w:val="en-US" w:eastAsia="en-US"/>
            </w:rPr>
          </w:pPr>
          <w:hyperlink w:anchor="_Toc129008349" w:history="1">
            <w:r w:rsidR="00AD761D" w:rsidRPr="000620CE">
              <w:rPr>
                <w:rStyle w:val="Hyperlink"/>
                <w:rFonts w:ascii="Arial Bold" w:hAnsi="Arial Bold"/>
                <w:noProof/>
                <w:lang w:val="en-US"/>
              </w:rPr>
              <w:t>1.4</w:t>
            </w:r>
            <w:r w:rsidR="00AD761D">
              <w:rPr>
                <w:rFonts w:asciiTheme="minorHAnsi" w:hAnsiTheme="minorHAnsi" w:cstheme="minorBidi"/>
                <w:noProof/>
                <w:snapToGrid/>
                <w:color w:val="auto"/>
                <w:sz w:val="22"/>
                <w:lang w:val="en-US" w:eastAsia="en-US"/>
              </w:rPr>
              <w:tab/>
            </w:r>
            <w:r w:rsidR="00AD761D" w:rsidRPr="000620CE">
              <w:rPr>
                <w:rStyle w:val="Hyperlink"/>
                <w:noProof/>
                <w:lang w:val="en-US"/>
              </w:rPr>
              <w:t>Step 4 – Configure Task Scheduler</w:t>
            </w:r>
            <w:r w:rsidR="00AD761D">
              <w:rPr>
                <w:noProof/>
                <w:webHidden/>
              </w:rPr>
              <w:tab/>
            </w:r>
            <w:r w:rsidR="00AD761D">
              <w:rPr>
                <w:noProof/>
                <w:webHidden/>
              </w:rPr>
              <w:fldChar w:fldCharType="begin"/>
            </w:r>
            <w:r w:rsidR="00AD761D">
              <w:rPr>
                <w:noProof/>
                <w:webHidden/>
              </w:rPr>
              <w:instrText xml:space="preserve"> PAGEREF _Toc129008349 \h </w:instrText>
            </w:r>
            <w:r w:rsidR="00AD761D">
              <w:rPr>
                <w:noProof/>
                <w:webHidden/>
              </w:rPr>
            </w:r>
            <w:r w:rsidR="00AD761D">
              <w:rPr>
                <w:noProof/>
                <w:webHidden/>
              </w:rPr>
              <w:fldChar w:fldCharType="separate"/>
            </w:r>
            <w:r w:rsidR="00AD761D">
              <w:rPr>
                <w:noProof/>
                <w:webHidden/>
              </w:rPr>
              <w:t>7</w:t>
            </w:r>
            <w:r w:rsidR="00AD761D">
              <w:rPr>
                <w:noProof/>
                <w:webHidden/>
              </w:rPr>
              <w:fldChar w:fldCharType="end"/>
            </w:r>
          </w:hyperlink>
        </w:p>
        <w:p w14:paraId="3495D154" w14:textId="4BCDE0E4" w:rsidR="00AD761D" w:rsidRDefault="00143B54">
          <w:pPr>
            <w:pStyle w:val="TOC1"/>
            <w:tabs>
              <w:tab w:val="left" w:pos="660"/>
              <w:tab w:val="right" w:leader="dot" w:pos="9638"/>
            </w:tabs>
            <w:rPr>
              <w:rFonts w:asciiTheme="minorHAnsi" w:hAnsiTheme="minorHAnsi" w:cstheme="minorBidi"/>
              <w:b w:val="0"/>
              <w:noProof/>
              <w:snapToGrid/>
              <w:color w:val="auto"/>
              <w:sz w:val="22"/>
              <w:lang w:val="en-US" w:eastAsia="en-US"/>
            </w:rPr>
          </w:pPr>
          <w:hyperlink w:anchor="_Toc129008350" w:history="1">
            <w:r w:rsidR="00AD761D" w:rsidRPr="000620CE">
              <w:rPr>
                <w:rStyle w:val="Hyperlink"/>
                <w:noProof/>
                <w:lang w:val="en-US"/>
              </w:rPr>
              <w:t>2</w:t>
            </w:r>
            <w:r w:rsidR="00AD761D">
              <w:rPr>
                <w:rFonts w:asciiTheme="minorHAnsi" w:hAnsiTheme="minorHAnsi" w:cstheme="minorBidi"/>
                <w:b w:val="0"/>
                <w:noProof/>
                <w:snapToGrid/>
                <w:color w:val="auto"/>
                <w:sz w:val="22"/>
                <w:lang w:val="en-US" w:eastAsia="en-US"/>
              </w:rPr>
              <w:tab/>
            </w:r>
            <w:r w:rsidR="00AD761D" w:rsidRPr="000620CE">
              <w:rPr>
                <w:rStyle w:val="Hyperlink"/>
                <w:noProof/>
                <w:lang w:val="en-US"/>
              </w:rPr>
              <w:t>Batch Job Setup</w:t>
            </w:r>
            <w:r w:rsidR="00AD761D">
              <w:rPr>
                <w:noProof/>
                <w:webHidden/>
              </w:rPr>
              <w:tab/>
            </w:r>
            <w:r w:rsidR="00AD761D">
              <w:rPr>
                <w:noProof/>
                <w:webHidden/>
              </w:rPr>
              <w:fldChar w:fldCharType="begin"/>
            </w:r>
            <w:r w:rsidR="00AD761D">
              <w:rPr>
                <w:noProof/>
                <w:webHidden/>
              </w:rPr>
              <w:instrText xml:space="preserve"> PAGEREF _Toc129008350 \h </w:instrText>
            </w:r>
            <w:r w:rsidR="00AD761D">
              <w:rPr>
                <w:noProof/>
                <w:webHidden/>
              </w:rPr>
            </w:r>
            <w:r w:rsidR="00AD761D">
              <w:rPr>
                <w:noProof/>
                <w:webHidden/>
              </w:rPr>
              <w:fldChar w:fldCharType="separate"/>
            </w:r>
            <w:r w:rsidR="00AD761D">
              <w:rPr>
                <w:noProof/>
                <w:webHidden/>
              </w:rPr>
              <w:t>9</w:t>
            </w:r>
            <w:r w:rsidR="00AD761D">
              <w:rPr>
                <w:noProof/>
                <w:webHidden/>
              </w:rPr>
              <w:fldChar w:fldCharType="end"/>
            </w:r>
          </w:hyperlink>
        </w:p>
        <w:p w14:paraId="728C4D18" w14:textId="0A664AD0" w:rsidR="00AD761D" w:rsidRDefault="00143B54">
          <w:pPr>
            <w:pStyle w:val="TOC2"/>
            <w:tabs>
              <w:tab w:val="left" w:pos="660"/>
              <w:tab w:val="right" w:leader="dot" w:pos="9638"/>
            </w:tabs>
            <w:rPr>
              <w:rFonts w:asciiTheme="minorHAnsi" w:hAnsiTheme="minorHAnsi" w:cstheme="minorBidi"/>
              <w:noProof/>
              <w:snapToGrid/>
              <w:color w:val="auto"/>
              <w:sz w:val="22"/>
              <w:lang w:val="en-US" w:eastAsia="en-US"/>
            </w:rPr>
          </w:pPr>
          <w:hyperlink w:anchor="_Toc129008351" w:history="1">
            <w:r w:rsidR="00AD761D" w:rsidRPr="000620CE">
              <w:rPr>
                <w:rStyle w:val="Hyperlink"/>
                <w:rFonts w:ascii="Arial Bold" w:hAnsi="Arial Bold"/>
                <w:noProof/>
                <w:lang w:val="en-US"/>
              </w:rPr>
              <w:t>2.1</w:t>
            </w:r>
            <w:r w:rsidR="00AD761D">
              <w:rPr>
                <w:rFonts w:asciiTheme="minorHAnsi" w:hAnsiTheme="minorHAnsi" w:cstheme="minorBidi"/>
                <w:noProof/>
                <w:snapToGrid/>
                <w:color w:val="auto"/>
                <w:sz w:val="22"/>
                <w:lang w:val="en-US" w:eastAsia="en-US"/>
              </w:rPr>
              <w:tab/>
            </w:r>
            <w:r w:rsidR="00AD761D" w:rsidRPr="000620CE">
              <w:rPr>
                <w:rStyle w:val="Hyperlink"/>
                <w:noProof/>
                <w:lang w:val="en-US"/>
              </w:rPr>
              <w:t>Assumptions &amp; Consideration</w:t>
            </w:r>
            <w:r w:rsidR="00AD761D">
              <w:rPr>
                <w:noProof/>
                <w:webHidden/>
              </w:rPr>
              <w:tab/>
            </w:r>
            <w:r w:rsidR="00AD761D">
              <w:rPr>
                <w:noProof/>
                <w:webHidden/>
              </w:rPr>
              <w:fldChar w:fldCharType="begin"/>
            </w:r>
            <w:r w:rsidR="00AD761D">
              <w:rPr>
                <w:noProof/>
                <w:webHidden/>
              </w:rPr>
              <w:instrText xml:space="preserve"> PAGEREF _Toc129008351 \h </w:instrText>
            </w:r>
            <w:r w:rsidR="00AD761D">
              <w:rPr>
                <w:noProof/>
                <w:webHidden/>
              </w:rPr>
            </w:r>
            <w:r w:rsidR="00AD761D">
              <w:rPr>
                <w:noProof/>
                <w:webHidden/>
              </w:rPr>
              <w:fldChar w:fldCharType="separate"/>
            </w:r>
            <w:r w:rsidR="00AD761D">
              <w:rPr>
                <w:noProof/>
                <w:webHidden/>
              </w:rPr>
              <w:t>9</w:t>
            </w:r>
            <w:r w:rsidR="00AD761D">
              <w:rPr>
                <w:noProof/>
                <w:webHidden/>
              </w:rPr>
              <w:fldChar w:fldCharType="end"/>
            </w:r>
          </w:hyperlink>
        </w:p>
        <w:p w14:paraId="0B7679CC" w14:textId="02546046" w:rsidR="00AD761D" w:rsidRDefault="00143B54">
          <w:pPr>
            <w:pStyle w:val="TOC2"/>
            <w:tabs>
              <w:tab w:val="left" w:pos="660"/>
              <w:tab w:val="right" w:leader="dot" w:pos="9638"/>
            </w:tabs>
            <w:rPr>
              <w:rFonts w:asciiTheme="minorHAnsi" w:hAnsiTheme="minorHAnsi" w:cstheme="minorBidi"/>
              <w:noProof/>
              <w:snapToGrid/>
              <w:color w:val="auto"/>
              <w:sz w:val="22"/>
              <w:lang w:val="en-US" w:eastAsia="en-US"/>
            </w:rPr>
          </w:pPr>
          <w:hyperlink w:anchor="_Toc129008352" w:history="1">
            <w:r w:rsidR="00AD761D" w:rsidRPr="000620CE">
              <w:rPr>
                <w:rStyle w:val="Hyperlink"/>
                <w:rFonts w:ascii="Arial Bold" w:hAnsi="Arial Bold"/>
                <w:noProof/>
                <w:lang w:val="en-US"/>
              </w:rPr>
              <w:t>2.2</w:t>
            </w:r>
            <w:r w:rsidR="00AD761D">
              <w:rPr>
                <w:rFonts w:asciiTheme="minorHAnsi" w:hAnsiTheme="minorHAnsi" w:cstheme="minorBidi"/>
                <w:noProof/>
                <w:snapToGrid/>
                <w:color w:val="auto"/>
                <w:sz w:val="22"/>
                <w:lang w:val="en-US" w:eastAsia="en-US"/>
              </w:rPr>
              <w:tab/>
            </w:r>
            <w:r w:rsidR="00AD761D" w:rsidRPr="000620CE">
              <w:rPr>
                <w:rStyle w:val="Hyperlink"/>
                <w:noProof/>
                <w:lang w:val="en-US"/>
              </w:rPr>
              <w:t>Location of Batch job in Task Scheduler</w:t>
            </w:r>
            <w:r w:rsidR="00AD761D">
              <w:rPr>
                <w:noProof/>
                <w:webHidden/>
              </w:rPr>
              <w:tab/>
            </w:r>
            <w:r w:rsidR="00AD761D">
              <w:rPr>
                <w:noProof/>
                <w:webHidden/>
              </w:rPr>
              <w:fldChar w:fldCharType="begin"/>
            </w:r>
            <w:r w:rsidR="00AD761D">
              <w:rPr>
                <w:noProof/>
                <w:webHidden/>
              </w:rPr>
              <w:instrText xml:space="preserve"> PAGEREF _Toc129008352 \h </w:instrText>
            </w:r>
            <w:r w:rsidR="00AD761D">
              <w:rPr>
                <w:noProof/>
                <w:webHidden/>
              </w:rPr>
            </w:r>
            <w:r w:rsidR="00AD761D">
              <w:rPr>
                <w:noProof/>
                <w:webHidden/>
              </w:rPr>
              <w:fldChar w:fldCharType="separate"/>
            </w:r>
            <w:r w:rsidR="00AD761D">
              <w:rPr>
                <w:noProof/>
                <w:webHidden/>
              </w:rPr>
              <w:t>9</w:t>
            </w:r>
            <w:r w:rsidR="00AD761D">
              <w:rPr>
                <w:noProof/>
                <w:webHidden/>
              </w:rPr>
              <w:fldChar w:fldCharType="end"/>
            </w:r>
          </w:hyperlink>
        </w:p>
        <w:p w14:paraId="5B2B461F" w14:textId="1C0B856D" w:rsidR="00AD761D" w:rsidRDefault="00143B54">
          <w:pPr>
            <w:pStyle w:val="TOC2"/>
            <w:tabs>
              <w:tab w:val="left" w:pos="660"/>
              <w:tab w:val="right" w:leader="dot" w:pos="9638"/>
            </w:tabs>
            <w:rPr>
              <w:rFonts w:asciiTheme="minorHAnsi" w:hAnsiTheme="minorHAnsi" w:cstheme="minorBidi"/>
              <w:noProof/>
              <w:snapToGrid/>
              <w:color w:val="auto"/>
              <w:sz w:val="22"/>
              <w:lang w:val="en-US" w:eastAsia="en-US"/>
            </w:rPr>
          </w:pPr>
          <w:hyperlink w:anchor="_Toc129008353" w:history="1">
            <w:r w:rsidR="00AD761D" w:rsidRPr="000620CE">
              <w:rPr>
                <w:rStyle w:val="Hyperlink"/>
                <w:rFonts w:ascii="Arial Bold" w:hAnsi="Arial Bold"/>
                <w:noProof/>
                <w:lang w:val="en-US"/>
              </w:rPr>
              <w:t>2.3</w:t>
            </w:r>
            <w:r w:rsidR="00AD761D">
              <w:rPr>
                <w:rFonts w:asciiTheme="minorHAnsi" w:hAnsiTheme="minorHAnsi" w:cstheme="minorBidi"/>
                <w:noProof/>
                <w:snapToGrid/>
                <w:color w:val="auto"/>
                <w:sz w:val="22"/>
                <w:lang w:val="en-US" w:eastAsia="en-US"/>
              </w:rPr>
              <w:tab/>
            </w:r>
            <w:r w:rsidR="00AD761D" w:rsidRPr="000620CE">
              <w:rPr>
                <w:rStyle w:val="Hyperlink"/>
                <w:noProof/>
                <w:lang w:val="en-US"/>
              </w:rPr>
              <w:t>Create/Enable Task Scheduler using CICD</w:t>
            </w:r>
            <w:r w:rsidR="00AD761D">
              <w:rPr>
                <w:noProof/>
                <w:webHidden/>
              </w:rPr>
              <w:tab/>
            </w:r>
            <w:r w:rsidR="00AD761D">
              <w:rPr>
                <w:noProof/>
                <w:webHidden/>
              </w:rPr>
              <w:fldChar w:fldCharType="begin"/>
            </w:r>
            <w:r w:rsidR="00AD761D">
              <w:rPr>
                <w:noProof/>
                <w:webHidden/>
              </w:rPr>
              <w:instrText xml:space="preserve"> PAGEREF _Toc129008353 \h </w:instrText>
            </w:r>
            <w:r w:rsidR="00AD761D">
              <w:rPr>
                <w:noProof/>
                <w:webHidden/>
              </w:rPr>
            </w:r>
            <w:r w:rsidR="00AD761D">
              <w:rPr>
                <w:noProof/>
                <w:webHidden/>
              </w:rPr>
              <w:fldChar w:fldCharType="separate"/>
            </w:r>
            <w:r w:rsidR="00AD761D">
              <w:rPr>
                <w:noProof/>
                <w:webHidden/>
              </w:rPr>
              <w:t>11</w:t>
            </w:r>
            <w:r w:rsidR="00AD761D">
              <w:rPr>
                <w:noProof/>
                <w:webHidden/>
              </w:rPr>
              <w:fldChar w:fldCharType="end"/>
            </w:r>
          </w:hyperlink>
        </w:p>
        <w:p w14:paraId="262E0A40" w14:textId="3DE2B65B" w:rsidR="00AD761D" w:rsidRDefault="00143B54">
          <w:pPr>
            <w:pStyle w:val="TOC3"/>
            <w:tabs>
              <w:tab w:val="left" w:pos="660"/>
              <w:tab w:val="right" w:leader="dot" w:pos="9638"/>
            </w:tabs>
            <w:rPr>
              <w:rFonts w:asciiTheme="minorHAnsi" w:hAnsiTheme="minorHAnsi" w:cstheme="minorBidi"/>
              <w:noProof/>
              <w:snapToGrid/>
              <w:color w:val="auto"/>
              <w:sz w:val="22"/>
              <w:lang w:val="en-US" w:eastAsia="en-US"/>
            </w:rPr>
          </w:pPr>
          <w:hyperlink w:anchor="_Toc129008354" w:history="1">
            <w:r w:rsidR="00AD761D" w:rsidRPr="000620CE">
              <w:rPr>
                <w:rStyle w:val="Hyperlink"/>
                <w:noProof/>
                <w:lang w:val="en-US"/>
              </w:rPr>
              <w:t>1.1</w:t>
            </w:r>
            <w:r w:rsidR="00AD761D">
              <w:rPr>
                <w:rFonts w:asciiTheme="minorHAnsi" w:hAnsiTheme="minorHAnsi" w:cstheme="minorBidi"/>
                <w:noProof/>
                <w:snapToGrid/>
                <w:color w:val="auto"/>
                <w:sz w:val="22"/>
                <w:lang w:val="en-US" w:eastAsia="en-US"/>
              </w:rPr>
              <w:tab/>
            </w:r>
            <w:r w:rsidR="00AD761D" w:rsidRPr="000620CE">
              <w:rPr>
                <w:rStyle w:val="Hyperlink"/>
                <w:noProof/>
                <w:lang w:val="en-US"/>
              </w:rPr>
              <w:t>Clone CICD Repository &amp; Add Exported Task Scheduler xml file</w:t>
            </w:r>
            <w:r w:rsidR="00AD761D">
              <w:rPr>
                <w:noProof/>
                <w:webHidden/>
              </w:rPr>
              <w:tab/>
            </w:r>
            <w:r w:rsidR="00AD761D">
              <w:rPr>
                <w:noProof/>
                <w:webHidden/>
              </w:rPr>
              <w:fldChar w:fldCharType="begin"/>
            </w:r>
            <w:r w:rsidR="00AD761D">
              <w:rPr>
                <w:noProof/>
                <w:webHidden/>
              </w:rPr>
              <w:instrText xml:space="preserve"> PAGEREF _Toc129008354 \h </w:instrText>
            </w:r>
            <w:r w:rsidR="00AD761D">
              <w:rPr>
                <w:noProof/>
                <w:webHidden/>
              </w:rPr>
            </w:r>
            <w:r w:rsidR="00AD761D">
              <w:rPr>
                <w:noProof/>
                <w:webHidden/>
              </w:rPr>
              <w:fldChar w:fldCharType="separate"/>
            </w:r>
            <w:r w:rsidR="00AD761D">
              <w:rPr>
                <w:noProof/>
                <w:webHidden/>
              </w:rPr>
              <w:t>11</w:t>
            </w:r>
            <w:r w:rsidR="00AD761D">
              <w:rPr>
                <w:noProof/>
                <w:webHidden/>
              </w:rPr>
              <w:fldChar w:fldCharType="end"/>
            </w:r>
          </w:hyperlink>
        </w:p>
        <w:p w14:paraId="4F4BFDCF" w14:textId="01FD6C9B" w:rsidR="00AD761D" w:rsidRDefault="00143B54">
          <w:pPr>
            <w:pStyle w:val="TOC3"/>
            <w:tabs>
              <w:tab w:val="left" w:pos="660"/>
              <w:tab w:val="right" w:leader="dot" w:pos="9638"/>
            </w:tabs>
            <w:rPr>
              <w:rFonts w:asciiTheme="minorHAnsi" w:hAnsiTheme="minorHAnsi" w:cstheme="minorBidi"/>
              <w:noProof/>
              <w:snapToGrid/>
              <w:color w:val="auto"/>
              <w:sz w:val="22"/>
              <w:lang w:val="en-US" w:eastAsia="en-US"/>
            </w:rPr>
          </w:pPr>
          <w:hyperlink w:anchor="_Toc129008355" w:history="1">
            <w:r w:rsidR="00AD761D" w:rsidRPr="000620CE">
              <w:rPr>
                <w:rStyle w:val="Hyperlink"/>
                <w:noProof/>
                <w:lang w:val="en-US"/>
              </w:rPr>
              <w:t>2.1</w:t>
            </w:r>
            <w:r w:rsidR="00AD761D">
              <w:rPr>
                <w:rFonts w:asciiTheme="minorHAnsi" w:hAnsiTheme="minorHAnsi" w:cstheme="minorBidi"/>
                <w:noProof/>
                <w:snapToGrid/>
                <w:color w:val="auto"/>
                <w:sz w:val="22"/>
                <w:lang w:val="en-US" w:eastAsia="en-US"/>
              </w:rPr>
              <w:tab/>
            </w:r>
            <w:r w:rsidR="00AD761D" w:rsidRPr="000620CE">
              <w:rPr>
                <w:rStyle w:val="Hyperlink"/>
                <w:noProof/>
                <w:lang w:val="en-US"/>
              </w:rPr>
              <w:t>Navigate to CICD Pipeline Repository</w:t>
            </w:r>
            <w:r w:rsidR="00AD761D">
              <w:rPr>
                <w:noProof/>
                <w:webHidden/>
              </w:rPr>
              <w:tab/>
            </w:r>
            <w:r w:rsidR="00AD761D">
              <w:rPr>
                <w:noProof/>
                <w:webHidden/>
              </w:rPr>
              <w:fldChar w:fldCharType="begin"/>
            </w:r>
            <w:r w:rsidR="00AD761D">
              <w:rPr>
                <w:noProof/>
                <w:webHidden/>
              </w:rPr>
              <w:instrText xml:space="preserve"> PAGEREF _Toc129008355 \h </w:instrText>
            </w:r>
            <w:r w:rsidR="00AD761D">
              <w:rPr>
                <w:noProof/>
                <w:webHidden/>
              </w:rPr>
            </w:r>
            <w:r w:rsidR="00AD761D">
              <w:rPr>
                <w:noProof/>
                <w:webHidden/>
              </w:rPr>
              <w:fldChar w:fldCharType="separate"/>
            </w:r>
            <w:r w:rsidR="00AD761D">
              <w:rPr>
                <w:noProof/>
                <w:webHidden/>
              </w:rPr>
              <w:t>11</w:t>
            </w:r>
            <w:r w:rsidR="00AD761D">
              <w:rPr>
                <w:noProof/>
                <w:webHidden/>
              </w:rPr>
              <w:fldChar w:fldCharType="end"/>
            </w:r>
          </w:hyperlink>
        </w:p>
        <w:p w14:paraId="3154CFC2" w14:textId="3B3E66E5" w:rsidR="00AD761D" w:rsidRDefault="00143B54">
          <w:pPr>
            <w:pStyle w:val="TOC3"/>
            <w:tabs>
              <w:tab w:val="left" w:pos="660"/>
              <w:tab w:val="right" w:leader="dot" w:pos="9638"/>
            </w:tabs>
            <w:rPr>
              <w:rFonts w:asciiTheme="minorHAnsi" w:hAnsiTheme="minorHAnsi" w:cstheme="minorBidi"/>
              <w:noProof/>
              <w:snapToGrid/>
              <w:color w:val="auto"/>
              <w:sz w:val="22"/>
              <w:lang w:val="en-US" w:eastAsia="en-US"/>
            </w:rPr>
          </w:pPr>
          <w:hyperlink w:anchor="_Toc129008356" w:history="1">
            <w:r w:rsidR="00AD761D" w:rsidRPr="000620CE">
              <w:rPr>
                <w:rStyle w:val="Hyperlink"/>
                <w:noProof/>
                <w:lang w:val="en-US"/>
              </w:rPr>
              <w:t>3.1</w:t>
            </w:r>
            <w:r w:rsidR="00AD761D">
              <w:rPr>
                <w:rFonts w:asciiTheme="minorHAnsi" w:hAnsiTheme="minorHAnsi" w:cstheme="minorBidi"/>
                <w:noProof/>
                <w:snapToGrid/>
                <w:color w:val="auto"/>
                <w:sz w:val="22"/>
                <w:lang w:val="en-US" w:eastAsia="en-US"/>
              </w:rPr>
              <w:tab/>
            </w:r>
            <w:r w:rsidR="00AD761D" w:rsidRPr="000620CE">
              <w:rPr>
                <w:rStyle w:val="Hyperlink"/>
                <w:noProof/>
                <w:lang w:val="en-US"/>
              </w:rPr>
              <w:t>Select appropriate Selection</w:t>
            </w:r>
            <w:r w:rsidR="00AD761D">
              <w:rPr>
                <w:noProof/>
                <w:webHidden/>
              </w:rPr>
              <w:tab/>
            </w:r>
            <w:r w:rsidR="00AD761D">
              <w:rPr>
                <w:noProof/>
                <w:webHidden/>
              </w:rPr>
              <w:fldChar w:fldCharType="begin"/>
            </w:r>
            <w:r w:rsidR="00AD761D">
              <w:rPr>
                <w:noProof/>
                <w:webHidden/>
              </w:rPr>
              <w:instrText xml:space="preserve"> PAGEREF _Toc129008356 \h </w:instrText>
            </w:r>
            <w:r w:rsidR="00AD761D">
              <w:rPr>
                <w:noProof/>
                <w:webHidden/>
              </w:rPr>
            </w:r>
            <w:r w:rsidR="00AD761D">
              <w:rPr>
                <w:noProof/>
                <w:webHidden/>
              </w:rPr>
              <w:fldChar w:fldCharType="separate"/>
            </w:r>
            <w:r w:rsidR="00AD761D">
              <w:rPr>
                <w:noProof/>
                <w:webHidden/>
              </w:rPr>
              <w:t>11</w:t>
            </w:r>
            <w:r w:rsidR="00AD761D">
              <w:rPr>
                <w:noProof/>
                <w:webHidden/>
              </w:rPr>
              <w:fldChar w:fldCharType="end"/>
            </w:r>
          </w:hyperlink>
        </w:p>
        <w:p w14:paraId="1DB30BFD" w14:textId="77E4B8FF" w:rsidR="00AD761D" w:rsidRDefault="00143B54">
          <w:pPr>
            <w:pStyle w:val="TOC1"/>
            <w:tabs>
              <w:tab w:val="left" w:pos="660"/>
              <w:tab w:val="right" w:leader="dot" w:pos="9638"/>
            </w:tabs>
            <w:rPr>
              <w:rFonts w:asciiTheme="minorHAnsi" w:hAnsiTheme="minorHAnsi" w:cstheme="minorBidi"/>
              <w:b w:val="0"/>
              <w:noProof/>
              <w:snapToGrid/>
              <w:color w:val="auto"/>
              <w:sz w:val="22"/>
              <w:lang w:val="en-US" w:eastAsia="en-US"/>
            </w:rPr>
          </w:pPr>
          <w:hyperlink w:anchor="_Toc129008357" w:history="1">
            <w:r w:rsidR="00AD761D" w:rsidRPr="000620CE">
              <w:rPr>
                <w:rStyle w:val="Hyperlink"/>
                <w:noProof/>
                <w:lang w:val="en-US"/>
              </w:rPr>
              <w:t>3</w:t>
            </w:r>
            <w:r w:rsidR="00AD761D">
              <w:rPr>
                <w:rFonts w:asciiTheme="minorHAnsi" w:hAnsiTheme="minorHAnsi" w:cstheme="minorBidi"/>
                <w:b w:val="0"/>
                <w:noProof/>
                <w:snapToGrid/>
                <w:color w:val="auto"/>
                <w:sz w:val="22"/>
                <w:lang w:val="en-US" w:eastAsia="en-US"/>
              </w:rPr>
              <w:tab/>
            </w:r>
            <w:r w:rsidR="00AD761D" w:rsidRPr="000620CE">
              <w:rPr>
                <w:rStyle w:val="Hyperlink"/>
                <w:noProof/>
                <w:lang w:val="en-US"/>
              </w:rPr>
              <w:t>Github Self-Hosted Runner</w:t>
            </w:r>
            <w:r w:rsidR="00AD761D">
              <w:rPr>
                <w:noProof/>
                <w:webHidden/>
              </w:rPr>
              <w:tab/>
            </w:r>
            <w:r w:rsidR="00AD761D">
              <w:rPr>
                <w:noProof/>
                <w:webHidden/>
              </w:rPr>
              <w:fldChar w:fldCharType="begin"/>
            </w:r>
            <w:r w:rsidR="00AD761D">
              <w:rPr>
                <w:noProof/>
                <w:webHidden/>
              </w:rPr>
              <w:instrText xml:space="preserve"> PAGEREF _Toc129008357 \h </w:instrText>
            </w:r>
            <w:r w:rsidR="00AD761D">
              <w:rPr>
                <w:noProof/>
                <w:webHidden/>
              </w:rPr>
            </w:r>
            <w:r w:rsidR="00AD761D">
              <w:rPr>
                <w:noProof/>
                <w:webHidden/>
              </w:rPr>
              <w:fldChar w:fldCharType="separate"/>
            </w:r>
            <w:r w:rsidR="00AD761D">
              <w:rPr>
                <w:noProof/>
                <w:webHidden/>
              </w:rPr>
              <w:t>13</w:t>
            </w:r>
            <w:r w:rsidR="00AD761D">
              <w:rPr>
                <w:noProof/>
                <w:webHidden/>
              </w:rPr>
              <w:fldChar w:fldCharType="end"/>
            </w:r>
          </w:hyperlink>
        </w:p>
        <w:p w14:paraId="78DF9976" w14:textId="3B695DD6" w:rsidR="00AD761D" w:rsidRDefault="00143B54">
          <w:pPr>
            <w:pStyle w:val="TOC2"/>
            <w:tabs>
              <w:tab w:val="left" w:pos="660"/>
              <w:tab w:val="right" w:leader="dot" w:pos="9638"/>
            </w:tabs>
            <w:rPr>
              <w:rFonts w:asciiTheme="minorHAnsi" w:hAnsiTheme="minorHAnsi" w:cstheme="minorBidi"/>
              <w:noProof/>
              <w:snapToGrid/>
              <w:color w:val="auto"/>
              <w:sz w:val="22"/>
              <w:lang w:val="en-US" w:eastAsia="en-US"/>
            </w:rPr>
          </w:pPr>
          <w:hyperlink w:anchor="_Toc129008358" w:history="1">
            <w:r w:rsidR="00AD761D" w:rsidRPr="000620CE">
              <w:rPr>
                <w:rStyle w:val="Hyperlink"/>
                <w:rFonts w:ascii="Arial Bold" w:hAnsi="Arial Bold"/>
                <w:noProof/>
                <w:lang w:val="en-US"/>
              </w:rPr>
              <w:t>3.1</w:t>
            </w:r>
            <w:r w:rsidR="00AD761D">
              <w:rPr>
                <w:rFonts w:asciiTheme="minorHAnsi" w:hAnsiTheme="minorHAnsi" w:cstheme="minorBidi"/>
                <w:noProof/>
                <w:snapToGrid/>
                <w:color w:val="auto"/>
                <w:sz w:val="22"/>
                <w:lang w:val="en-US" w:eastAsia="en-US"/>
              </w:rPr>
              <w:tab/>
            </w:r>
            <w:r w:rsidR="00AD761D" w:rsidRPr="000620CE">
              <w:rPr>
                <w:rStyle w:val="Hyperlink"/>
                <w:noProof/>
                <w:lang w:val="en-US"/>
              </w:rPr>
              <w:t>Connection Between VM to VM using WinRM</w:t>
            </w:r>
            <w:r w:rsidR="00AD761D">
              <w:rPr>
                <w:noProof/>
                <w:webHidden/>
              </w:rPr>
              <w:tab/>
            </w:r>
            <w:r w:rsidR="00AD761D">
              <w:rPr>
                <w:noProof/>
                <w:webHidden/>
              </w:rPr>
              <w:fldChar w:fldCharType="begin"/>
            </w:r>
            <w:r w:rsidR="00AD761D">
              <w:rPr>
                <w:noProof/>
                <w:webHidden/>
              </w:rPr>
              <w:instrText xml:space="preserve"> PAGEREF _Toc129008358 \h </w:instrText>
            </w:r>
            <w:r w:rsidR="00AD761D">
              <w:rPr>
                <w:noProof/>
                <w:webHidden/>
              </w:rPr>
            </w:r>
            <w:r w:rsidR="00AD761D">
              <w:rPr>
                <w:noProof/>
                <w:webHidden/>
              </w:rPr>
              <w:fldChar w:fldCharType="separate"/>
            </w:r>
            <w:r w:rsidR="00AD761D">
              <w:rPr>
                <w:noProof/>
                <w:webHidden/>
              </w:rPr>
              <w:t>13</w:t>
            </w:r>
            <w:r w:rsidR="00AD761D">
              <w:rPr>
                <w:noProof/>
                <w:webHidden/>
              </w:rPr>
              <w:fldChar w:fldCharType="end"/>
            </w:r>
          </w:hyperlink>
        </w:p>
        <w:p w14:paraId="350F38AE" w14:textId="35B13D0A" w:rsidR="00AD761D" w:rsidRDefault="00143B54">
          <w:pPr>
            <w:pStyle w:val="TOC1"/>
            <w:tabs>
              <w:tab w:val="left" w:pos="660"/>
              <w:tab w:val="right" w:leader="dot" w:pos="9638"/>
            </w:tabs>
            <w:rPr>
              <w:rFonts w:asciiTheme="minorHAnsi" w:hAnsiTheme="minorHAnsi" w:cstheme="minorBidi"/>
              <w:b w:val="0"/>
              <w:noProof/>
              <w:snapToGrid/>
              <w:color w:val="auto"/>
              <w:sz w:val="22"/>
              <w:lang w:val="en-US" w:eastAsia="en-US"/>
            </w:rPr>
          </w:pPr>
          <w:hyperlink w:anchor="_Toc129008359" w:history="1">
            <w:r w:rsidR="00AD761D" w:rsidRPr="000620CE">
              <w:rPr>
                <w:rStyle w:val="Hyperlink"/>
                <w:noProof/>
                <w:lang w:eastAsia="en-GB"/>
              </w:rPr>
              <w:t>4</w:t>
            </w:r>
            <w:r w:rsidR="00AD761D">
              <w:rPr>
                <w:rFonts w:asciiTheme="minorHAnsi" w:hAnsiTheme="minorHAnsi" w:cstheme="minorBidi"/>
                <w:b w:val="0"/>
                <w:noProof/>
                <w:snapToGrid/>
                <w:color w:val="auto"/>
                <w:sz w:val="22"/>
                <w:lang w:val="en-US" w:eastAsia="en-US"/>
              </w:rPr>
              <w:tab/>
            </w:r>
            <w:r w:rsidR="00AD761D" w:rsidRPr="000620CE">
              <w:rPr>
                <w:rStyle w:val="Hyperlink"/>
                <w:noProof/>
                <w:lang w:eastAsia="en-GB"/>
              </w:rPr>
              <w:t>Additional Info &amp; Issue Workaround</w:t>
            </w:r>
            <w:r w:rsidR="00AD761D">
              <w:rPr>
                <w:noProof/>
                <w:webHidden/>
              </w:rPr>
              <w:tab/>
            </w:r>
            <w:r w:rsidR="00AD761D">
              <w:rPr>
                <w:noProof/>
                <w:webHidden/>
              </w:rPr>
              <w:fldChar w:fldCharType="begin"/>
            </w:r>
            <w:r w:rsidR="00AD761D">
              <w:rPr>
                <w:noProof/>
                <w:webHidden/>
              </w:rPr>
              <w:instrText xml:space="preserve"> PAGEREF _Toc129008359 \h </w:instrText>
            </w:r>
            <w:r w:rsidR="00AD761D">
              <w:rPr>
                <w:noProof/>
                <w:webHidden/>
              </w:rPr>
            </w:r>
            <w:r w:rsidR="00AD761D">
              <w:rPr>
                <w:noProof/>
                <w:webHidden/>
              </w:rPr>
              <w:fldChar w:fldCharType="separate"/>
            </w:r>
            <w:r w:rsidR="00AD761D">
              <w:rPr>
                <w:noProof/>
                <w:webHidden/>
              </w:rPr>
              <w:t>15</w:t>
            </w:r>
            <w:r w:rsidR="00AD761D">
              <w:rPr>
                <w:noProof/>
                <w:webHidden/>
              </w:rPr>
              <w:fldChar w:fldCharType="end"/>
            </w:r>
          </w:hyperlink>
        </w:p>
        <w:p w14:paraId="23FE4BF2" w14:textId="5695F8CA" w:rsidR="00AD761D" w:rsidRDefault="00143B54">
          <w:pPr>
            <w:pStyle w:val="TOC2"/>
            <w:tabs>
              <w:tab w:val="left" w:pos="660"/>
              <w:tab w:val="right" w:leader="dot" w:pos="9638"/>
            </w:tabs>
            <w:rPr>
              <w:rFonts w:asciiTheme="minorHAnsi" w:hAnsiTheme="minorHAnsi" w:cstheme="minorBidi"/>
              <w:noProof/>
              <w:snapToGrid/>
              <w:color w:val="auto"/>
              <w:sz w:val="22"/>
              <w:lang w:val="en-US" w:eastAsia="en-US"/>
            </w:rPr>
          </w:pPr>
          <w:hyperlink w:anchor="_Toc129008360" w:history="1">
            <w:r w:rsidR="00AD761D" w:rsidRPr="000620CE">
              <w:rPr>
                <w:rStyle w:val="Hyperlink"/>
                <w:rFonts w:ascii="Arial Bold" w:hAnsi="Arial Bold"/>
                <w:noProof/>
                <w:lang w:eastAsia="en-GB"/>
              </w:rPr>
              <w:t>4.1</w:t>
            </w:r>
            <w:r w:rsidR="00AD761D">
              <w:rPr>
                <w:rFonts w:asciiTheme="minorHAnsi" w:hAnsiTheme="minorHAnsi" w:cstheme="minorBidi"/>
                <w:noProof/>
                <w:snapToGrid/>
                <w:color w:val="auto"/>
                <w:sz w:val="22"/>
                <w:lang w:val="en-US" w:eastAsia="en-US"/>
              </w:rPr>
              <w:tab/>
            </w:r>
            <w:r w:rsidR="00AD761D" w:rsidRPr="000620CE">
              <w:rPr>
                <w:rStyle w:val="Hyperlink"/>
                <w:noProof/>
                <w:lang w:val="en-US"/>
              </w:rPr>
              <w:t>Use XCopy</w:t>
            </w:r>
            <w:r w:rsidR="00AD761D">
              <w:rPr>
                <w:noProof/>
                <w:webHidden/>
              </w:rPr>
              <w:tab/>
            </w:r>
            <w:r w:rsidR="00AD761D">
              <w:rPr>
                <w:noProof/>
                <w:webHidden/>
              </w:rPr>
              <w:fldChar w:fldCharType="begin"/>
            </w:r>
            <w:r w:rsidR="00AD761D">
              <w:rPr>
                <w:noProof/>
                <w:webHidden/>
              </w:rPr>
              <w:instrText xml:space="preserve"> PAGEREF _Toc129008360 \h </w:instrText>
            </w:r>
            <w:r w:rsidR="00AD761D">
              <w:rPr>
                <w:noProof/>
                <w:webHidden/>
              </w:rPr>
            </w:r>
            <w:r w:rsidR="00AD761D">
              <w:rPr>
                <w:noProof/>
                <w:webHidden/>
              </w:rPr>
              <w:fldChar w:fldCharType="separate"/>
            </w:r>
            <w:r w:rsidR="00AD761D">
              <w:rPr>
                <w:noProof/>
                <w:webHidden/>
              </w:rPr>
              <w:t>15</w:t>
            </w:r>
            <w:r w:rsidR="00AD761D">
              <w:rPr>
                <w:noProof/>
                <w:webHidden/>
              </w:rPr>
              <w:fldChar w:fldCharType="end"/>
            </w:r>
          </w:hyperlink>
        </w:p>
        <w:p w14:paraId="6DB4497E" w14:textId="4E7C09B4" w:rsidR="00AD761D" w:rsidRDefault="00143B54">
          <w:pPr>
            <w:pStyle w:val="TOC2"/>
            <w:tabs>
              <w:tab w:val="left" w:pos="660"/>
              <w:tab w:val="right" w:leader="dot" w:pos="9638"/>
            </w:tabs>
            <w:rPr>
              <w:rFonts w:asciiTheme="minorHAnsi" w:hAnsiTheme="minorHAnsi" w:cstheme="minorBidi"/>
              <w:noProof/>
              <w:snapToGrid/>
              <w:color w:val="auto"/>
              <w:sz w:val="22"/>
              <w:lang w:val="en-US" w:eastAsia="en-US"/>
            </w:rPr>
          </w:pPr>
          <w:hyperlink w:anchor="_Toc129008361" w:history="1">
            <w:r w:rsidR="00AD761D" w:rsidRPr="000620CE">
              <w:rPr>
                <w:rStyle w:val="Hyperlink"/>
                <w:rFonts w:ascii="Arial Bold" w:eastAsia="Times New Roman" w:hAnsi="Arial Bold" w:cs="Times New Roman"/>
                <w:noProof/>
                <w:lang w:val="en-US" w:eastAsia="en-US"/>
              </w:rPr>
              <w:t>4.2</w:t>
            </w:r>
            <w:r w:rsidR="00AD761D">
              <w:rPr>
                <w:rFonts w:asciiTheme="minorHAnsi" w:hAnsiTheme="minorHAnsi" w:cstheme="minorBidi"/>
                <w:noProof/>
                <w:snapToGrid/>
                <w:color w:val="auto"/>
                <w:sz w:val="22"/>
                <w:lang w:val="en-US" w:eastAsia="en-US"/>
              </w:rPr>
              <w:tab/>
            </w:r>
            <w:r w:rsidR="00AD761D" w:rsidRPr="000620CE">
              <w:rPr>
                <w:rStyle w:val="Hyperlink"/>
                <w:noProof/>
                <w:lang w:val="en-US"/>
              </w:rPr>
              <w:t>ChromeDriver not executable</w:t>
            </w:r>
            <w:r w:rsidR="00AD761D">
              <w:rPr>
                <w:noProof/>
                <w:webHidden/>
              </w:rPr>
              <w:tab/>
            </w:r>
            <w:r w:rsidR="00AD761D">
              <w:rPr>
                <w:noProof/>
                <w:webHidden/>
              </w:rPr>
              <w:fldChar w:fldCharType="begin"/>
            </w:r>
            <w:r w:rsidR="00AD761D">
              <w:rPr>
                <w:noProof/>
                <w:webHidden/>
              </w:rPr>
              <w:instrText xml:space="preserve"> PAGEREF _Toc129008361 \h </w:instrText>
            </w:r>
            <w:r w:rsidR="00AD761D">
              <w:rPr>
                <w:noProof/>
                <w:webHidden/>
              </w:rPr>
            </w:r>
            <w:r w:rsidR="00AD761D">
              <w:rPr>
                <w:noProof/>
                <w:webHidden/>
              </w:rPr>
              <w:fldChar w:fldCharType="separate"/>
            </w:r>
            <w:r w:rsidR="00AD761D">
              <w:rPr>
                <w:noProof/>
                <w:webHidden/>
              </w:rPr>
              <w:t>15</w:t>
            </w:r>
            <w:r w:rsidR="00AD761D">
              <w:rPr>
                <w:noProof/>
                <w:webHidden/>
              </w:rPr>
              <w:fldChar w:fldCharType="end"/>
            </w:r>
          </w:hyperlink>
        </w:p>
        <w:p w14:paraId="38746B06" w14:textId="3FD41071" w:rsidR="00AD761D" w:rsidRDefault="00143B54">
          <w:pPr>
            <w:pStyle w:val="TOC2"/>
            <w:tabs>
              <w:tab w:val="left" w:pos="660"/>
              <w:tab w:val="right" w:leader="dot" w:pos="9638"/>
            </w:tabs>
            <w:rPr>
              <w:rFonts w:asciiTheme="minorHAnsi" w:hAnsiTheme="minorHAnsi" w:cstheme="minorBidi"/>
              <w:noProof/>
              <w:snapToGrid/>
              <w:color w:val="auto"/>
              <w:sz w:val="22"/>
              <w:lang w:val="en-US" w:eastAsia="en-US"/>
            </w:rPr>
          </w:pPr>
          <w:hyperlink w:anchor="_Toc129008362" w:history="1">
            <w:r w:rsidR="00AD761D" w:rsidRPr="000620CE">
              <w:rPr>
                <w:rStyle w:val="Hyperlink"/>
                <w:rFonts w:ascii="Arial Bold" w:hAnsi="Arial Bold"/>
                <w:noProof/>
              </w:rPr>
              <w:t>4.3</w:t>
            </w:r>
            <w:r w:rsidR="00AD761D">
              <w:rPr>
                <w:rFonts w:asciiTheme="minorHAnsi" w:hAnsiTheme="minorHAnsi" w:cstheme="minorBidi"/>
                <w:noProof/>
                <w:snapToGrid/>
                <w:color w:val="auto"/>
                <w:sz w:val="22"/>
                <w:lang w:val="en-US" w:eastAsia="en-US"/>
              </w:rPr>
              <w:tab/>
            </w:r>
            <w:r w:rsidR="00AD761D" w:rsidRPr="000620CE">
              <w:rPr>
                <w:rStyle w:val="Hyperlink"/>
                <w:noProof/>
              </w:rPr>
              <w:t>Restart Runner Services</w:t>
            </w:r>
            <w:r w:rsidR="00AD761D">
              <w:rPr>
                <w:noProof/>
                <w:webHidden/>
              </w:rPr>
              <w:tab/>
            </w:r>
            <w:r w:rsidR="00AD761D">
              <w:rPr>
                <w:noProof/>
                <w:webHidden/>
              </w:rPr>
              <w:fldChar w:fldCharType="begin"/>
            </w:r>
            <w:r w:rsidR="00AD761D">
              <w:rPr>
                <w:noProof/>
                <w:webHidden/>
              </w:rPr>
              <w:instrText xml:space="preserve"> PAGEREF _Toc129008362 \h </w:instrText>
            </w:r>
            <w:r w:rsidR="00AD761D">
              <w:rPr>
                <w:noProof/>
                <w:webHidden/>
              </w:rPr>
            </w:r>
            <w:r w:rsidR="00AD761D">
              <w:rPr>
                <w:noProof/>
                <w:webHidden/>
              </w:rPr>
              <w:fldChar w:fldCharType="separate"/>
            </w:r>
            <w:r w:rsidR="00AD761D">
              <w:rPr>
                <w:noProof/>
                <w:webHidden/>
              </w:rPr>
              <w:t>15</w:t>
            </w:r>
            <w:r w:rsidR="00AD761D">
              <w:rPr>
                <w:noProof/>
                <w:webHidden/>
              </w:rPr>
              <w:fldChar w:fldCharType="end"/>
            </w:r>
          </w:hyperlink>
        </w:p>
        <w:p w14:paraId="7C7E174D" w14:textId="2ED70365" w:rsidR="64AA51F0" w:rsidRDefault="64AA51F0" w:rsidP="64AA51F0">
          <w:pPr>
            <w:pStyle w:val="TOC2"/>
            <w:tabs>
              <w:tab w:val="right" w:leader="dot" w:pos="9645"/>
            </w:tabs>
            <w:rPr>
              <w:rFonts w:eastAsia="MS Mincho"/>
              <w:szCs w:val="20"/>
            </w:rPr>
          </w:pPr>
          <w:r>
            <w:fldChar w:fldCharType="end"/>
          </w:r>
        </w:p>
      </w:sdtContent>
    </w:sdt>
    <w:p w14:paraId="1D424378" w14:textId="4C9FAAEB" w:rsidR="00584DB0" w:rsidRDefault="00584DB0"/>
    <w:p w14:paraId="2F4ED556" w14:textId="6250196F" w:rsidR="008F55FF" w:rsidRDefault="00745841" w:rsidP="00375FF8">
      <w:pPr>
        <w:pStyle w:val="Heading1"/>
        <w:numPr>
          <w:ilvl w:val="0"/>
          <w:numId w:val="6"/>
        </w:numPr>
        <w:rPr>
          <w:rFonts w:cs="Segoe UI"/>
        </w:rPr>
      </w:pPr>
      <w:bookmarkStart w:id="1" w:name="_Toc129008345"/>
      <w:r>
        <w:rPr>
          <w:lang w:val="en-US"/>
        </w:rPr>
        <w:lastRenderedPageBreak/>
        <w:t xml:space="preserve">NAS to On-Prem </w:t>
      </w:r>
      <w:r w:rsidR="00FE1CD3">
        <w:rPr>
          <w:lang w:val="en-US"/>
        </w:rPr>
        <w:t>File Sync</w:t>
      </w:r>
      <w:r>
        <w:rPr>
          <w:lang w:val="en-US"/>
        </w:rPr>
        <w:t xml:space="preserve"> Task Scheduler Setup</w:t>
      </w:r>
      <w:bookmarkEnd w:id="1"/>
    </w:p>
    <w:p w14:paraId="537CA942" w14:textId="0A9E0D7B" w:rsidR="008152CF" w:rsidRPr="00F75429" w:rsidRDefault="00745841" w:rsidP="00745841">
      <w:pPr>
        <w:pStyle w:val="Heading2"/>
        <w:numPr>
          <w:ilvl w:val="1"/>
          <w:numId w:val="6"/>
        </w:numPr>
        <w:rPr>
          <w:lang w:val="en-US"/>
        </w:rPr>
      </w:pPr>
      <w:bookmarkStart w:id="2" w:name="_Toc129008346"/>
      <w:r>
        <w:rPr>
          <w:lang w:val="en-US"/>
        </w:rPr>
        <w:t xml:space="preserve">Step 1 - </w:t>
      </w:r>
      <w:r w:rsidRPr="00745841">
        <w:rPr>
          <w:lang w:val="en-US"/>
        </w:rPr>
        <w:t>Encrypt Azure Principal Account [One Time Activity]</w:t>
      </w:r>
      <w:bookmarkEnd w:id="2"/>
    </w:p>
    <w:p w14:paraId="0D7AADDD" w14:textId="033DCC70" w:rsidR="00745841" w:rsidRDefault="00745841" w:rsidP="00745841">
      <w:pPr>
        <w:pStyle w:val="ListParagraph"/>
        <w:numPr>
          <w:ilvl w:val="8"/>
          <w:numId w:val="6"/>
        </w:numPr>
        <w:rPr>
          <w:rFonts w:cs="Segoe UI"/>
          <w:lang w:val="en-US"/>
        </w:rPr>
      </w:pPr>
      <w:r w:rsidRPr="00A37F3C">
        <w:rPr>
          <w:rFonts w:cs="Segoe UI"/>
          <w:lang w:val="en-US"/>
        </w:rPr>
        <w:t xml:space="preserve">Copy the below attached zip to </w:t>
      </w:r>
      <w:r w:rsidR="00425041">
        <w:rPr>
          <w:rFonts w:cs="Segoe UI"/>
          <w:lang w:val="en-US"/>
        </w:rPr>
        <w:t xml:space="preserve">specific VM where we have storage sync service installed onto </w:t>
      </w:r>
      <w:r w:rsidRPr="00A37F3C">
        <w:rPr>
          <w:rFonts w:cs="Segoe UI"/>
          <w:b/>
          <w:lang w:val="en-US"/>
        </w:rPr>
        <w:t>D: Drive</w:t>
      </w:r>
      <w:r w:rsidRPr="00A37F3C">
        <w:rPr>
          <w:rFonts w:cs="Segoe UI"/>
          <w:lang w:val="en-US"/>
        </w:rPr>
        <w:t xml:space="preserve"> and extract the file</w:t>
      </w:r>
      <w:r w:rsidR="00425041">
        <w:rPr>
          <w:rFonts w:cs="Segoe UI"/>
          <w:lang w:val="en-US"/>
        </w:rPr>
        <w:t xml:space="preserve"> there</w:t>
      </w:r>
      <w:r w:rsidRPr="00A37F3C">
        <w:rPr>
          <w:rFonts w:cs="Segoe UI"/>
          <w:lang w:val="en-US"/>
        </w:rPr>
        <w:t>:</w:t>
      </w:r>
    </w:p>
    <w:p w14:paraId="366CAC2F" w14:textId="77777777" w:rsidR="00745841" w:rsidRDefault="00745841" w:rsidP="00745841">
      <w:pPr>
        <w:pStyle w:val="ListParagraph"/>
        <w:ind w:left="567"/>
        <w:rPr>
          <w:rFonts w:cs="Segoe UI"/>
          <w:lang w:val="en-US"/>
        </w:rPr>
      </w:pPr>
    </w:p>
    <w:p w14:paraId="02166A0F" w14:textId="77777777" w:rsidR="00745841" w:rsidRDefault="00745841" w:rsidP="00745841">
      <w:pPr>
        <w:pStyle w:val="ListParagraph"/>
        <w:ind w:left="567"/>
        <w:rPr>
          <w:rFonts w:cs="Segoe UI"/>
          <w:lang w:val="en-US"/>
        </w:rPr>
      </w:pPr>
    </w:p>
    <w:p w14:paraId="30EF72E7" w14:textId="7A48DF8B" w:rsidR="00745841" w:rsidRDefault="002761B5" w:rsidP="00745841">
      <w:pPr>
        <w:pStyle w:val="ListParagraph"/>
        <w:ind w:left="567"/>
        <w:rPr>
          <w:rFonts w:cs="Segoe UI"/>
          <w:lang w:val="en-US"/>
        </w:rPr>
      </w:pPr>
      <w:r>
        <w:rPr>
          <w:rFonts w:cs="Segoe UI"/>
          <w:lang w:val="en-US"/>
        </w:rPr>
        <w:object w:dxaOrig="1534" w:dyaOrig="997" w14:anchorId="58B4D27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76.5pt;height:49.5pt" o:ole="">
            <v:imagedata r:id="rId12" o:title=""/>
          </v:shape>
          <o:OLEObject Type="Embed" ProgID="Package" ShapeID="_x0000_i1027" DrawAspect="Icon" ObjectID="_1739628540" r:id="rId13"/>
        </w:object>
      </w:r>
    </w:p>
    <w:p w14:paraId="6D17DD43" w14:textId="77777777" w:rsidR="00745841" w:rsidRPr="00A37F3C" w:rsidRDefault="00745841" w:rsidP="00745841">
      <w:pPr>
        <w:pStyle w:val="ListParagraph"/>
        <w:ind w:left="567"/>
        <w:rPr>
          <w:rFonts w:cs="Segoe UI"/>
          <w:lang w:val="en-US"/>
        </w:rPr>
      </w:pPr>
    </w:p>
    <w:p w14:paraId="47903FE9" w14:textId="77777777" w:rsidR="00745841" w:rsidRPr="00A37F3C" w:rsidRDefault="00745841" w:rsidP="00745841">
      <w:pPr>
        <w:pStyle w:val="ListParagraph"/>
        <w:ind w:left="567"/>
        <w:rPr>
          <w:rFonts w:cs="Segoe UI"/>
          <w:lang w:val="en-US"/>
        </w:rPr>
      </w:pPr>
    </w:p>
    <w:p w14:paraId="03F0AF21" w14:textId="7589D5E2" w:rsidR="00745841" w:rsidRDefault="002761B5" w:rsidP="00745841">
      <w:pPr>
        <w:pStyle w:val="ListParagraph"/>
        <w:ind w:left="567"/>
        <w:rPr>
          <w:rFonts w:cs="Segoe UI"/>
          <w:lang w:val="en-US"/>
        </w:rPr>
      </w:pPr>
      <w:r>
        <w:rPr>
          <w:noProof/>
          <w:snapToGrid/>
          <w:lang w:val="en-US" w:eastAsia="en-US"/>
        </w:rPr>
        <w:drawing>
          <wp:inline distT="0" distB="0" distL="0" distR="0" wp14:anchorId="43DF33D7" wp14:editId="0840972F">
            <wp:extent cx="5088255" cy="113230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91977" cy="1133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B4487" w14:textId="77777777" w:rsidR="00745841" w:rsidRDefault="00745841" w:rsidP="00745841">
      <w:pPr>
        <w:pStyle w:val="ListParagraph"/>
        <w:ind w:left="567"/>
        <w:rPr>
          <w:rFonts w:cs="Segoe UI"/>
          <w:lang w:val="en-US"/>
        </w:rPr>
      </w:pPr>
    </w:p>
    <w:p w14:paraId="6B00CA14" w14:textId="77777777" w:rsidR="00745841" w:rsidRPr="00A37F3C" w:rsidRDefault="00745841" w:rsidP="00745841">
      <w:pPr>
        <w:pStyle w:val="ListParagraph"/>
        <w:ind w:left="567"/>
        <w:rPr>
          <w:rFonts w:cs="Segoe UI"/>
          <w:lang w:val="en-US"/>
        </w:rPr>
      </w:pPr>
    </w:p>
    <w:p w14:paraId="185555B5" w14:textId="22180FB7" w:rsidR="00745841" w:rsidRPr="00A37F3C" w:rsidRDefault="00745841" w:rsidP="00745841">
      <w:pPr>
        <w:pStyle w:val="ListParagraph"/>
        <w:numPr>
          <w:ilvl w:val="8"/>
          <w:numId w:val="6"/>
        </w:numPr>
        <w:rPr>
          <w:rFonts w:cs="Segoe UI"/>
          <w:lang w:val="en-US"/>
        </w:rPr>
      </w:pPr>
      <w:r w:rsidRPr="00A37F3C">
        <w:rPr>
          <w:rFonts w:cs="Segoe UI"/>
          <w:lang w:val="en-US"/>
        </w:rPr>
        <w:t xml:space="preserve">Go to </w:t>
      </w:r>
      <w:r w:rsidR="00425041">
        <w:rPr>
          <w:rFonts w:cs="Segoe UI"/>
          <w:lang w:val="en-US"/>
        </w:rPr>
        <w:t xml:space="preserve">the same path as above where you have copied the zip file to and that specific </w:t>
      </w:r>
      <w:r w:rsidRPr="00A37F3C">
        <w:rPr>
          <w:rFonts w:cs="Segoe UI"/>
          <w:lang w:val="en-US"/>
        </w:rPr>
        <w:t>Path</w:t>
      </w:r>
      <w:r w:rsidR="00425041">
        <w:rPr>
          <w:rFonts w:cs="Segoe UI"/>
          <w:lang w:val="en-US"/>
        </w:rPr>
        <w:t xml:space="preserve">, navigate to </w:t>
      </w:r>
      <w:r w:rsidRPr="00A37F3C">
        <w:rPr>
          <w:rFonts w:cs="Segoe UI"/>
          <w:lang w:val="en-US"/>
        </w:rPr>
        <w:t xml:space="preserve"> D:\Azure_NAS_FileSync\Encryption and double click on “Startup.bat”</w:t>
      </w:r>
    </w:p>
    <w:p w14:paraId="1CC5BEB9" w14:textId="77777777" w:rsidR="00745841" w:rsidRPr="00A37F3C" w:rsidRDefault="00745841" w:rsidP="00745841">
      <w:pPr>
        <w:pStyle w:val="ListParagraph"/>
        <w:ind w:left="567"/>
        <w:rPr>
          <w:rFonts w:cs="Segoe UI"/>
          <w:lang w:val="en-US"/>
        </w:rPr>
      </w:pPr>
    </w:p>
    <w:p w14:paraId="69327AFF" w14:textId="5DAB337E" w:rsidR="00745841" w:rsidRDefault="002761B5" w:rsidP="00745841">
      <w:pPr>
        <w:pStyle w:val="ListParagraph"/>
        <w:ind w:left="567"/>
        <w:rPr>
          <w:rFonts w:cs="Segoe UI"/>
          <w:lang w:val="en-US"/>
        </w:rPr>
      </w:pPr>
      <w:r>
        <w:rPr>
          <w:noProof/>
          <w:snapToGrid/>
          <w:lang w:val="en-US" w:eastAsia="en-US"/>
        </w:rPr>
        <w:drawing>
          <wp:inline distT="0" distB="0" distL="0" distR="0" wp14:anchorId="0BE3526D" wp14:editId="034BFBA1">
            <wp:extent cx="5667375" cy="92811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75457" cy="929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586E4" w14:textId="77777777" w:rsidR="00745841" w:rsidRDefault="00745841" w:rsidP="00745841">
      <w:pPr>
        <w:pStyle w:val="ListParagraph"/>
        <w:ind w:left="567"/>
        <w:rPr>
          <w:rFonts w:cs="Segoe UI"/>
          <w:lang w:val="en-US"/>
        </w:rPr>
      </w:pPr>
    </w:p>
    <w:p w14:paraId="7934B523" w14:textId="77777777" w:rsidR="00745841" w:rsidRPr="00A37F3C" w:rsidRDefault="00745841" w:rsidP="00745841">
      <w:pPr>
        <w:pStyle w:val="ListParagraph"/>
        <w:ind w:left="567"/>
        <w:rPr>
          <w:rFonts w:cs="Segoe UI"/>
          <w:lang w:val="en-US"/>
        </w:rPr>
      </w:pPr>
    </w:p>
    <w:p w14:paraId="7615F786" w14:textId="29B124F8" w:rsidR="00745841" w:rsidRDefault="00382F34" w:rsidP="00745841">
      <w:pPr>
        <w:pStyle w:val="ListParagraph"/>
        <w:numPr>
          <w:ilvl w:val="8"/>
          <w:numId w:val="6"/>
        </w:numPr>
        <w:rPr>
          <w:rFonts w:cs="Segoe UI"/>
          <w:lang w:val="en-US"/>
        </w:rPr>
      </w:pPr>
      <w:r>
        <w:rPr>
          <w:rFonts w:cs="Segoe UI"/>
          <w:lang w:val="en-US"/>
        </w:rPr>
        <w:t>In this step, b</w:t>
      </w:r>
      <w:r w:rsidR="00745841" w:rsidRPr="00A37F3C">
        <w:rPr>
          <w:rFonts w:cs="Segoe UI"/>
          <w:lang w:val="en-US"/>
        </w:rPr>
        <w:t xml:space="preserve">e ready with Client Id, </w:t>
      </w:r>
      <w:r w:rsidRPr="00A37F3C">
        <w:rPr>
          <w:rFonts w:cs="Segoe UI"/>
          <w:lang w:val="en-US"/>
        </w:rPr>
        <w:t>Client Secret</w:t>
      </w:r>
      <w:r w:rsidR="00745841" w:rsidRPr="00A37F3C">
        <w:rPr>
          <w:rFonts w:cs="Segoe UI"/>
          <w:lang w:val="en-US"/>
        </w:rPr>
        <w:t xml:space="preserve"> Id, Subscription Id, Tenant Id</w:t>
      </w:r>
      <w:r w:rsidR="00745841">
        <w:rPr>
          <w:rFonts w:cs="Segoe UI"/>
          <w:lang w:val="en-US"/>
        </w:rPr>
        <w:t>, Key Vault Name</w:t>
      </w:r>
      <w:r w:rsidR="00745841" w:rsidRPr="00A37F3C">
        <w:rPr>
          <w:rFonts w:cs="Segoe UI"/>
          <w:lang w:val="en-US"/>
        </w:rPr>
        <w:t xml:space="preserve"> and pass</w:t>
      </w:r>
      <w:r>
        <w:rPr>
          <w:rFonts w:cs="Segoe UI"/>
          <w:lang w:val="en-US"/>
        </w:rPr>
        <w:t xml:space="preserve"> the value as per the following: the same can be seen from the below screenshot as well</w:t>
      </w:r>
    </w:p>
    <w:p w14:paraId="43C5BA9A" w14:textId="77777777" w:rsidR="00745841" w:rsidRPr="00A37F3C" w:rsidRDefault="00745841" w:rsidP="00745841">
      <w:pPr>
        <w:pStyle w:val="ListParagraph"/>
        <w:ind w:left="567"/>
        <w:rPr>
          <w:rFonts w:cs="Segoe UI"/>
          <w:lang w:val="en-US"/>
        </w:rPr>
      </w:pPr>
    </w:p>
    <w:p w14:paraId="13948794" w14:textId="04AC9758" w:rsidR="00745841" w:rsidRPr="003D03CF" w:rsidRDefault="00745841" w:rsidP="00745841">
      <w:pPr>
        <w:spacing w:after="0"/>
        <w:ind w:left="567"/>
        <w:rPr>
          <w:rFonts w:cs="Segoe UI"/>
          <w:lang w:val="en-US"/>
        </w:rPr>
      </w:pPr>
      <w:r w:rsidRPr="003D03CF">
        <w:rPr>
          <w:rFonts w:cs="Segoe UI"/>
          <w:lang w:val="en-US"/>
        </w:rPr>
        <w:t>Enter Environment Name</w:t>
      </w:r>
      <w:r w:rsidR="002761B5">
        <w:rPr>
          <w:rFonts w:cs="Segoe UI"/>
          <w:lang w:val="en-US"/>
        </w:rPr>
        <w:t xml:space="preserve"> </w:t>
      </w:r>
      <w:r w:rsidRPr="003D03CF">
        <w:rPr>
          <w:rFonts w:cs="Segoe UI"/>
          <w:lang w:val="en-US"/>
        </w:rPr>
        <w:t>[</w:t>
      </w:r>
      <w:proofErr w:type="spellStart"/>
      <w:r w:rsidRPr="003D03CF">
        <w:rPr>
          <w:rFonts w:cs="Segoe UI"/>
          <w:lang w:val="en-US"/>
        </w:rPr>
        <w:t>Eg</w:t>
      </w:r>
      <w:proofErr w:type="spellEnd"/>
      <w:r w:rsidRPr="003D03CF">
        <w:rPr>
          <w:rFonts w:cs="Segoe UI"/>
          <w:lang w:val="en-US"/>
        </w:rPr>
        <w:t xml:space="preserve">. dev]: </w:t>
      </w:r>
      <w:r w:rsidRPr="003D03CF">
        <w:rPr>
          <w:rFonts w:cs="Segoe UI"/>
          <w:highlight w:val="yellow"/>
          <w:lang w:val="en-US"/>
        </w:rPr>
        <w:t>&lt;Enter Environment this setup needs to be done&gt;</w:t>
      </w:r>
    </w:p>
    <w:p w14:paraId="4422063E" w14:textId="77777777" w:rsidR="00745841" w:rsidRPr="003D03CF" w:rsidRDefault="00745841" w:rsidP="00745841">
      <w:pPr>
        <w:spacing w:after="0"/>
        <w:ind w:left="567"/>
        <w:rPr>
          <w:rFonts w:cs="Segoe UI"/>
          <w:lang w:val="en-US"/>
        </w:rPr>
      </w:pPr>
      <w:r w:rsidRPr="003D03CF">
        <w:rPr>
          <w:rFonts w:cs="Segoe UI"/>
          <w:lang w:val="en-US"/>
        </w:rPr>
        <w:t xml:space="preserve">Enter your Client Secret [dev]: </w:t>
      </w:r>
      <w:r w:rsidRPr="003D03CF">
        <w:rPr>
          <w:rFonts w:cs="Segoe UI"/>
          <w:highlight w:val="yellow"/>
          <w:lang w:val="en-US"/>
        </w:rPr>
        <w:t>&lt;copy paste client secret&gt;</w:t>
      </w:r>
    </w:p>
    <w:p w14:paraId="68564B51" w14:textId="77777777" w:rsidR="00745841" w:rsidRPr="003D03CF" w:rsidRDefault="00745841" w:rsidP="00745841">
      <w:pPr>
        <w:spacing w:after="0"/>
        <w:ind w:left="567"/>
        <w:rPr>
          <w:rFonts w:cs="Segoe UI"/>
          <w:lang w:val="en-US"/>
        </w:rPr>
      </w:pPr>
      <w:r w:rsidRPr="003D03CF">
        <w:rPr>
          <w:rFonts w:cs="Segoe UI"/>
          <w:lang w:val="en-US"/>
        </w:rPr>
        <w:t>Enter your Client Id [dev]:</w:t>
      </w:r>
      <w:r w:rsidRPr="003D03CF">
        <w:rPr>
          <w:rFonts w:cs="Segoe UI"/>
          <w:highlight w:val="yellow"/>
          <w:lang w:val="en-US"/>
        </w:rPr>
        <w:t xml:space="preserve"> &lt;copy paste client id&gt;</w:t>
      </w:r>
    </w:p>
    <w:p w14:paraId="5194579D" w14:textId="77777777" w:rsidR="00745841" w:rsidRPr="003D03CF" w:rsidRDefault="00745841" w:rsidP="00745841">
      <w:pPr>
        <w:spacing w:after="0"/>
        <w:ind w:left="567"/>
        <w:rPr>
          <w:rFonts w:cs="Segoe UI"/>
          <w:lang w:val="en-US"/>
        </w:rPr>
      </w:pPr>
      <w:r w:rsidRPr="003D03CF">
        <w:rPr>
          <w:rFonts w:cs="Segoe UI"/>
          <w:lang w:val="en-US"/>
        </w:rPr>
        <w:t>Enter your Tenant Id [dev]:</w:t>
      </w:r>
      <w:r w:rsidRPr="003D03CF">
        <w:rPr>
          <w:rFonts w:cs="Segoe UI"/>
          <w:highlight w:val="yellow"/>
          <w:lang w:val="en-US"/>
        </w:rPr>
        <w:t xml:space="preserve"> &lt;copy paste tenant id&gt;</w:t>
      </w:r>
    </w:p>
    <w:p w14:paraId="42F1FF2C" w14:textId="77777777" w:rsidR="00745841" w:rsidRPr="003D03CF" w:rsidRDefault="00745841" w:rsidP="00745841">
      <w:pPr>
        <w:spacing w:after="0"/>
        <w:ind w:left="567"/>
        <w:rPr>
          <w:rFonts w:cs="Segoe UI"/>
          <w:lang w:val="en-US"/>
        </w:rPr>
      </w:pPr>
      <w:r w:rsidRPr="003D03CF">
        <w:rPr>
          <w:rFonts w:cs="Segoe UI"/>
          <w:lang w:val="en-US"/>
        </w:rPr>
        <w:t>Enter your Subscription Id [dev]:</w:t>
      </w:r>
      <w:r w:rsidRPr="003D03CF">
        <w:rPr>
          <w:rFonts w:cs="Segoe UI"/>
          <w:highlight w:val="yellow"/>
          <w:lang w:val="en-US"/>
        </w:rPr>
        <w:t xml:space="preserve"> &lt;copy paste subscription Id&gt;</w:t>
      </w:r>
    </w:p>
    <w:p w14:paraId="58D70C5B" w14:textId="77777777" w:rsidR="00745841" w:rsidRPr="003D03CF" w:rsidRDefault="00745841" w:rsidP="00745841">
      <w:pPr>
        <w:spacing w:after="0"/>
        <w:ind w:left="567"/>
        <w:rPr>
          <w:rFonts w:cs="Segoe UI"/>
          <w:lang w:val="en-US"/>
        </w:rPr>
      </w:pPr>
      <w:r w:rsidRPr="003D03CF">
        <w:rPr>
          <w:rFonts w:cs="Segoe UI"/>
          <w:lang w:val="en-US"/>
        </w:rPr>
        <w:t>Enter your Key Vault Name [dev]:</w:t>
      </w:r>
      <w:r w:rsidRPr="003D03CF">
        <w:rPr>
          <w:rFonts w:cs="Segoe UI"/>
          <w:highlight w:val="yellow"/>
          <w:lang w:val="en-US"/>
        </w:rPr>
        <w:t xml:space="preserve"> &lt;copy paste vault name&gt;</w:t>
      </w:r>
    </w:p>
    <w:p w14:paraId="4D01E2F0" w14:textId="77777777" w:rsidR="00745841" w:rsidRPr="00C91C4B" w:rsidRDefault="00745841" w:rsidP="00745841">
      <w:pPr>
        <w:pStyle w:val="ListParagraph"/>
        <w:ind w:left="567"/>
        <w:rPr>
          <w:rFonts w:ascii="Times New Roman" w:hAnsi="Times New Roman" w:cs="Times New Roman"/>
          <w:sz w:val="22"/>
          <w:lang w:val="en-US"/>
        </w:rPr>
      </w:pPr>
    </w:p>
    <w:p w14:paraId="5C6BEFE5" w14:textId="77777777" w:rsidR="00745841" w:rsidRPr="00C91C4B" w:rsidRDefault="00745841" w:rsidP="00745841">
      <w:pPr>
        <w:rPr>
          <w:rFonts w:ascii="Times New Roman" w:hAnsi="Times New Roman" w:cs="Times New Roman"/>
          <w:sz w:val="22"/>
          <w:lang w:val="en-US"/>
        </w:rPr>
      </w:pPr>
      <w:r w:rsidRPr="00C91C4B">
        <w:rPr>
          <w:rFonts w:ascii="Times New Roman" w:hAnsi="Times New Roman" w:cs="Times New Roman"/>
          <w:noProof/>
          <w:snapToGrid/>
          <w:sz w:val="22"/>
          <w:lang w:val="en-US" w:eastAsia="en-US"/>
        </w:rPr>
        <w:lastRenderedPageBreak/>
        <w:drawing>
          <wp:inline distT="0" distB="0" distL="0" distR="0" wp14:anchorId="345C32F5" wp14:editId="501BB5BF">
            <wp:extent cx="6126480" cy="3020695"/>
            <wp:effectExtent l="0" t="0" r="7620" b="8255"/>
            <wp:docPr id="251" name="Picture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26480" cy="3020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F14CF" w14:textId="2F8E809A" w:rsidR="00745841" w:rsidRDefault="00745841" w:rsidP="00745841">
      <w:pPr>
        <w:pStyle w:val="ListParagraph"/>
        <w:numPr>
          <w:ilvl w:val="8"/>
          <w:numId w:val="6"/>
        </w:numPr>
        <w:rPr>
          <w:rFonts w:ascii="Times New Roman" w:hAnsi="Times New Roman" w:cs="Times New Roman"/>
          <w:sz w:val="22"/>
          <w:lang w:val="en-US"/>
        </w:rPr>
      </w:pPr>
      <w:r w:rsidRPr="00C91C4B">
        <w:rPr>
          <w:rFonts w:ascii="Times New Roman" w:hAnsi="Times New Roman" w:cs="Times New Roman"/>
          <w:sz w:val="22"/>
          <w:lang w:val="en-US"/>
        </w:rPr>
        <w:t xml:space="preserve">If you want to double verify the values what you </w:t>
      </w:r>
      <w:r w:rsidR="00382F34">
        <w:rPr>
          <w:rFonts w:ascii="Times New Roman" w:hAnsi="Times New Roman" w:cs="Times New Roman"/>
          <w:sz w:val="22"/>
          <w:lang w:val="en-US"/>
        </w:rPr>
        <w:t xml:space="preserve">have </w:t>
      </w:r>
      <w:r w:rsidRPr="00C91C4B">
        <w:rPr>
          <w:rFonts w:ascii="Times New Roman" w:hAnsi="Times New Roman" w:cs="Times New Roman"/>
          <w:sz w:val="22"/>
          <w:lang w:val="en-US"/>
        </w:rPr>
        <w:t>entered, type “y” and it will provide you the details as below:</w:t>
      </w:r>
    </w:p>
    <w:p w14:paraId="550BA7EA" w14:textId="11B76DE9" w:rsidR="00745841" w:rsidRPr="00423FEF" w:rsidRDefault="00745841" w:rsidP="00423FEF">
      <w:pPr>
        <w:rPr>
          <w:rFonts w:ascii="Times New Roman" w:hAnsi="Times New Roman" w:cs="Times New Roman"/>
          <w:sz w:val="22"/>
          <w:lang w:val="en-US"/>
        </w:rPr>
      </w:pPr>
      <w:r w:rsidRPr="00C91C4B">
        <w:rPr>
          <w:noProof/>
          <w:lang w:val="en-US" w:eastAsia="en-US"/>
        </w:rPr>
        <w:drawing>
          <wp:inline distT="0" distB="0" distL="0" distR="0" wp14:anchorId="52184AEF" wp14:editId="08FF97E8">
            <wp:extent cx="5394960" cy="2377440"/>
            <wp:effectExtent l="0" t="0" r="0" b="3810"/>
            <wp:docPr id="252" name="Picture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237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35AF66" w14:textId="77777777" w:rsidR="00745841" w:rsidRPr="00C91C4B" w:rsidRDefault="00745841" w:rsidP="00745841">
      <w:pPr>
        <w:pStyle w:val="ListParagraph"/>
        <w:ind w:left="567"/>
        <w:rPr>
          <w:rFonts w:ascii="Times New Roman" w:hAnsi="Times New Roman" w:cs="Times New Roman"/>
          <w:sz w:val="22"/>
          <w:lang w:val="en-US"/>
        </w:rPr>
      </w:pPr>
    </w:p>
    <w:p w14:paraId="1596AB68" w14:textId="470D4916" w:rsidR="00745841" w:rsidRDefault="00745841" w:rsidP="00745841">
      <w:pPr>
        <w:pStyle w:val="ListParagraph"/>
        <w:numPr>
          <w:ilvl w:val="8"/>
          <w:numId w:val="6"/>
        </w:numPr>
        <w:rPr>
          <w:rFonts w:ascii="Times New Roman" w:hAnsi="Times New Roman" w:cs="Times New Roman"/>
          <w:sz w:val="22"/>
          <w:lang w:val="en-US"/>
        </w:rPr>
      </w:pPr>
      <w:r w:rsidRPr="00C91C4B">
        <w:rPr>
          <w:rFonts w:ascii="Times New Roman" w:hAnsi="Times New Roman" w:cs="Times New Roman"/>
          <w:sz w:val="22"/>
          <w:lang w:val="en-US"/>
        </w:rPr>
        <w:t>Post this, 5 encryption files will be generated on the path:</w:t>
      </w:r>
    </w:p>
    <w:p w14:paraId="63B9AF2D" w14:textId="77777777" w:rsidR="002761B5" w:rsidRPr="00C91C4B" w:rsidRDefault="002761B5" w:rsidP="002761B5">
      <w:pPr>
        <w:pStyle w:val="ListParagraph"/>
        <w:ind w:left="567"/>
        <w:rPr>
          <w:rFonts w:ascii="Times New Roman" w:hAnsi="Times New Roman" w:cs="Times New Roman"/>
          <w:sz w:val="22"/>
          <w:lang w:val="en-US"/>
        </w:rPr>
      </w:pPr>
    </w:p>
    <w:p w14:paraId="503A75F8" w14:textId="0A2A31AC" w:rsidR="00745841" w:rsidRDefault="002761B5" w:rsidP="00745841">
      <w:pPr>
        <w:pStyle w:val="ListParagraph"/>
        <w:ind w:left="567"/>
        <w:rPr>
          <w:lang w:val="en-US"/>
        </w:rPr>
      </w:pPr>
      <w:r>
        <w:rPr>
          <w:noProof/>
          <w:snapToGrid/>
          <w:lang w:val="en-US" w:eastAsia="en-US"/>
        </w:rPr>
        <w:drawing>
          <wp:inline distT="0" distB="0" distL="0" distR="0" wp14:anchorId="0FC048C3" wp14:editId="6B077CF7">
            <wp:extent cx="5695950" cy="1616450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03662" cy="1618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83C40" w14:textId="1BE7469D" w:rsidR="00B00625" w:rsidRDefault="00B00625" w:rsidP="00745841">
      <w:pPr>
        <w:pStyle w:val="Bullets-Table"/>
        <w:numPr>
          <w:ilvl w:val="0"/>
          <w:numId w:val="0"/>
        </w:numPr>
        <w:rPr>
          <w:rFonts w:cs="Segoe UI"/>
          <w:b w:val="0"/>
          <w:bCs w:val="0"/>
          <w:color w:val="auto"/>
          <w:lang w:val="en-GB"/>
        </w:rPr>
      </w:pPr>
    </w:p>
    <w:p w14:paraId="461F1EAE" w14:textId="3270281B" w:rsidR="00B9508C" w:rsidRPr="00F75429" w:rsidRDefault="00745841" w:rsidP="00745841">
      <w:pPr>
        <w:pStyle w:val="Heading2"/>
        <w:numPr>
          <w:ilvl w:val="1"/>
          <w:numId w:val="6"/>
        </w:numPr>
        <w:rPr>
          <w:lang w:val="en-US"/>
        </w:rPr>
      </w:pPr>
      <w:bookmarkStart w:id="3" w:name="_Toc129008347"/>
      <w:r>
        <w:rPr>
          <w:lang w:val="en-US"/>
        </w:rPr>
        <w:lastRenderedPageBreak/>
        <w:t xml:space="preserve">Step 2 - </w:t>
      </w:r>
      <w:r w:rsidR="00423FEF">
        <w:rPr>
          <w:lang w:val="en-US"/>
        </w:rPr>
        <w:t xml:space="preserve">Setup all the confidential values related to NAS &amp; Azure File share storage as </w:t>
      </w:r>
      <w:r w:rsidRPr="00745841">
        <w:rPr>
          <w:lang w:val="en-US"/>
        </w:rPr>
        <w:t xml:space="preserve">Secrets in Key Vault to pass </w:t>
      </w:r>
      <w:r w:rsidR="00423FEF">
        <w:rPr>
          <w:lang w:val="en-US"/>
        </w:rPr>
        <w:t xml:space="preserve">them as </w:t>
      </w:r>
      <w:r w:rsidRPr="00745841">
        <w:rPr>
          <w:lang w:val="en-US"/>
        </w:rPr>
        <w:t>variables in the script [One Time Activity]</w:t>
      </w:r>
      <w:bookmarkEnd w:id="3"/>
    </w:p>
    <w:p w14:paraId="01C255C2" w14:textId="77777777" w:rsidR="00745841" w:rsidRPr="00745841" w:rsidRDefault="00745841" w:rsidP="00745841">
      <w:pPr>
        <w:pStyle w:val="ListParagraph"/>
        <w:numPr>
          <w:ilvl w:val="8"/>
          <w:numId w:val="6"/>
        </w:numPr>
        <w:spacing w:line="276" w:lineRule="auto"/>
        <w:rPr>
          <w:rFonts w:cs="Segoe UI"/>
          <w:b/>
          <w:lang w:val="en-US"/>
        </w:rPr>
      </w:pPr>
      <w:r w:rsidRPr="00745841">
        <w:rPr>
          <w:rFonts w:cs="Segoe UI"/>
          <w:b/>
          <w:lang w:val="en-US"/>
        </w:rPr>
        <w:t xml:space="preserve">Navigate to Azure Portal </w:t>
      </w:r>
      <w:r w:rsidRPr="00745841">
        <w:rPr>
          <w:rFonts w:cs="Segoe UI"/>
          <w:b/>
          <w:lang w:val="en-US"/>
        </w:rPr>
        <w:sym w:font="Wingdings" w:char="F0E0"/>
      </w:r>
      <w:r w:rsidRPr="00745841">
        <w:rPr>
          <w:rFonts w:cs="Segoe UI"/>
          <w:b/>
          <w:lang w:val="en-US"/>
        </w:rPr>
        <w:t xml:space="preserve"> Key Vault </w:t>
      </w:r>
      <w:r w:rsidRPr="00745841">
        <w:rPr>
          <w:rFonts w:cs="Segoe UI"/>
          <w:b/>
          <w:lang w:val="en-US"/>
        </w:rPr>
        <w:sym w:font="Wingdings" w:char="F0E0"/>
      </w:r>
      <w:r w:rsidRPr="00745841">
        <w:rPr>
          <w:rFonts w:cs="Segoe UI"/>
          <w:b/>
          <w:lang w:val="en-US"/>
        </w:rPr>
        <w:t xml:space="preserve"> Select Key Vault </w:t>
      </w:r>
      <w:r w:rsidRPr="00745841">
        <w:rPr>
          <w:rFonts w:cs="Segoe UI"/>
          <w:b/>
          <w:lang w:val="en-US"/>
        </w:rPr>
        <w:sym w:font="Wingdings" w:char="F0E0"/>
      </w:r>
      <w:r w:rsidRPr="00745841">
        <w:rPr>
          <w:rFonts w:cs="Segoe UI"/>
          <w:b/>
          <w:lang w:val="en-US"/>
        </w:rPr>
        <w:t xml:space="preserve"> Secrets</w:t>
      </w:r>
    </w:p>
    <w:p w14:paraId="176093B3" w14:textId="77777777" w:rsidR="00745841" w:rsidRPr="00E47C12" w:rsidRDefault="00745841" w:rsidP="00745841">
      <w:pPr>
        <w:pStyle w:val="ListParagraph"/>
        <w:spacing w:line="276" w:lineRule="auto"/>
        <w:ind w:left="567"/>
        <w:rPr>
          <w:rFonts w:cs="Segoe UI"/>
          <w:i/>
          <w:lang w:val="en-US"/>
        </w:rPr>
      </w:pPr>
      <w:r w:rsidRPr="00E47C12">
        <w:rPr>
          <w:rFonts w:cs="Segoe UI"/>
          <w:i/>
          <w:lang w:val="en-US"/>
        </w:rPr>
        <w:t xml:space="preserve">Please note: </w:t>
      </w:r>
      <w:r w:rsidRPr="00E47C12">
        <w:rPr>
          <w:rFonts w:cs="Segoe UI"/>
          <w:i/>
          <w:highlight w:val="yellow"/>
          <w:lang w:val="en-US"/>
        </w:rPr>
        <w:t>How to add secret in Azure key vault?</w:t>
      </w:r>
      <w:r w:rsidRPr="00E47C12">
        <w:rPr>
          <w:rFonts w:cs="Segoe UI"/>
          <w:i/>
          <w:lang w:val="en-US"/>
        </w:rPr>
        <w:t xml:space="preserve"> Refer: </w:t>
      </w:r>
      <w:hyperlink r:id="rId19" w:anchor="add-a-secret-to-key-vault" w:history="1">
        <w:r w:rsidRPr="00E47C12">
          <w:rPr>
            <w:rStyle w:val="Hyperlink"/>
            <w:rFonts w:cs="Segoe UI"/>
            <w:i/>
            <w:lang w:val="en-US"/>
          </w:rPr>
          <w:t>https://learn.microsoft.com/en-us/azure/key-vault/secrets/quick-create-portal#add-a-secret-to-key-vault</w:t>
        </w:r>
      </w:hyperlink>
      <w:r w:rsidRPr="00E47C12">
        <w:rPr>
          <w:rFonts w:cs="Segoe UI"/>
          <w:i/>
          <w:lang w:val="en-US"/>
        </w:rPr>
        <w:t xml:space="preserve"> </w:t>
      </w:r>
    </w:p>
    <w:p w14:paraId="6F0EF18D" w14:textId="77777777" w:rsidR="00745841" w:rsidRPr="00745841" w:rsidRDefault="00745841" w:rsidP="00745841">
      <w:pPr>
        <w:pStyle w:val="ListParagraph"/>
        <w:numPr>
          <w:ilvl w:val="8"/>
          <w:numId w:val="6"/>
        </w:numPr>
        <w:spacing w:line="276" w:lineRule="auto"/>
        <w:rPr>
          <w:rFonts w:cs="Segoe UI"/>
          <w:b/>
          <w:lang w:val="en-US"/>
        </w:rPr>
      </w:pPr>
      <w:r w:rsidRPr="00745841">
        <w:rPr>
          <w:rFonts w:cs="Segoe UI"/>
          <w:b/>
          <w:lang w:val="en-US"/>
        </w:rPr>
        <w:t>Add 10 Secrets as below:</w:t>
      </w:r>
    </w:p>
    <w:p w14:paraId="2B558F8E" w14:textId="77777777" w:rsidR="00745841" w:rsidRPr="00E47C12" w:rsidRDefault="00745841" w:rsidP="00745841">
      <w:pPr>
        <w:pStyle w:val="ListParagraph"/>
        <w:spacing w:line="276" w:lineRule="auto"/>
        <w:ind w:left="567"/>
        <w:rPr>
          <w:rFonts w:cs="Segoe UI"/>
          <w:b/>
          <w:lang w:val="en-US"/>
        </w:rPr>
      </w:pPr>
      <w:r w:rsidRPr="00E47C12">
        <w:rPr>
          <w:rFonts w:cs="Segoe UI"/>
          <w:b/>
          <w:lang w:val="en-US"/>
        </w:rPr>
        <w:t xml:space="preserve">Please </w:t>
      </w:r>
      <w:r>
        <w:rPr>
          <w:rFonts w:cs="Segoe UI"/>
          <w:b/>
          <w:lang w:val="en-US"/>
        </w:rPr>
        <w:t>Note</w:t>
      </w:r>
      <w:r w:rsidRPr="00E47C12">
        <w:rPr>
          <w:rFonts w:cs="Segoe UI"/>
          <w:b/>
          <w:lang w:val="en-US"/>
        </w:rPr>
        <w:t xml:space="preserve">: </w:t>
      </w:r>
      <w:r w:rsidRPr="00E47C12">
        <w:rPr>
          <w:rFonts w:cs="Segoe UI"/>
          <w:szCs w:val="20"/>
          <w:lang w:val="en-US"/>
        </w:rPr>
        <w:t>Use comma “,” separation for multiple values</w:t>
      </w:r>
      <w:r>
        <w:rPr>
          <w:rFonts w:cs="Segoe UI"/>
          <w:szCs w:val="20"/>
          <w:lang w:val="en-US"/>
        </w:rPr>
        <w:t xml:space="preserve"> except Keys like </w:t>
      </w:r>
      <w:r w:rsidRPr="006D2218">
        <w:rPr>
          <w:rFonts w:cs="Segoe UI"/>
          <w:i/>
          <w:sz w:val="18"/>
          <w:szCs w:val="20"/>
          <w:lang w:val="en-US"/>
        </w:rPr>
        <w:t>NAS-</w:t>
      </w:r>
      <w:proofErr w:type="spellStart"/>
      <w:r w:rsidRPr="006D2218">
        <w:rPr>
          <w:rFonts w:cs="Segoe UI"/>
          <w:i/>
          <w:sz w:val="18"/>
          <w:szCs w:val="20"/>
          <w:lang w:val="en-US"/>
        </w:rPr>
        <w:t>rgName</w:t>
      </w:r>
      <w:proofErr w:type="spellEnd"/>
      <w:r w:rsidRPr="006D2218">
        <w:rPr>
          <w:rFonts w:cs="Segoe UI"/>
          <w:i/>
          <w:sz w:val="18"/>
          <w:szCs w:val="20"/>
          <w:lang w:val="en-US"/>
        </w:rPr>
        <w:t>, NAS-</w:t>
      </w:r>
      <w:proofErr w:type="spellStart"/>
      <w:r w:rsidRPr="006D2218">
        <w:rPr>
          <w:rFonts w:cs="Segoe UI"/>
          <w:i/>
          <w:sz w:val="18"/>
          <w:szCs w:val="20"/>
          <w:lang w:val="en-US"/>
        </w:rPr>
        <w:t>CloudEndpointName</w:t>
      </w:r>
      <w:proofErr w:type="spellEnd"/>
      <w:r w:rsidRPr="006D2218">
        <w:rPr>
          <w:rFonts w:cs="Segoe UI"/>
          <w:i/>
          <w:sz w:val="18"/>
          <w:szCs w:val="20"/>
          <w:lang w:val="en-US"/>
        </w:rPr>
        <w:t>, NAS-</w:t>
      </w:r>
      <w:proofErr w:type="spellStart"/>
      <w:r w:rsidRPr="006D2218">
        <w:rPr>
          <w:rFonts w:cs="Segoe UI"/>
          <w:i/>
          <w:sz w:val="18"/>
          <w:szCs w:val="20"/>
          <w:lang w:val="en-US"/>
        </w:rPr>
        <w:t>StorageSyncServiceName</w:t>
      </w:r>
      <w:proofErr w:type="spellEnd"/>
      <w:r w:rsidRPr="006D2218">
        <w:rPr>
          <w:rFonts w:cs="Segoe UI"/>
          <w:i/>
          <w:sz w:val="18"/>
          <w:szCs w:val="20"/>
          <w:lang w:val="en-US"/>
        </w:rPr>
        <w:t xml:space="preserve"> and NAS-</w:t>
      </w:r>
      <w:proofErr w:type="spellStart"/>
      <w:r w:rsidRPr="006D2218">
        <w:rPr>
          <w:rFonts w:cs="Segoe UI"/>
          <w:i/>
          <w:sz w:val="18"/>
          <w:szCs w:val="20"/>
          <w:lang w:val="en-US"/>
        </w:rPr>
        <w:t>SyncGroupName</w:t>
      </w:r>
      <w:proofErr w:type="spellEnd"/>
    </w:p>
    <w:p w14:paraId="0C7112A1" w14:textId="77777777" w:rsidR="00745841" w:rsidRPr="00E47C12" w:rsidRDefault="00745841" w:rsidP="00745841">
      <w:pPr>
        <w:pStyle w:val="ListParagraph"/>
        <w:spacing w:line="276" w:lineRule="auto"/>
        <w:ind w:left="567"/>
        <w:rPr>
          <w:rFonts w:cs="Segoe UI"/>
          <w:sz w:val="18"/>
          <w:lang w:val="en-US"/>
        </w:rPr>
      </w:pPr>
    </w:p>
    <w:tbl>
      <w:tblPr>
        <w:tblStyle w:val="GridTable4-Accent5"/>
        <w:tblW w:w="10890" w:type="dxa"/>
        <w:tblInd w:w="-725" w:type="dxa"/>
        <w:tblLayout w:type="fixed"/>
        <w:tblLook w:val="04A0" w:firstRow="1" w:lastRow="0" w:firstColumn="1" w:lastColumn="0" w:noHBand="0" w:noVBand="1"/>
      </w:tblPr>
      <w:tblGrid>
        <w:gridCol w:w="3060"/>
        <w:gridCol w:w="4324"/>
        <w:gridCol w:w="3506"/>
      </w:tblGrid>
      <w:tr w:rsidR="00745841" w:rsidRPr="00E47C12" w14:paraId="24E9A5D5" w14:textId="77777777" w:rsidTr="007458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0" w:type="dxa"/>
          </w:tcPr>
          <w:p w14:paraId="68E46E5F" w14:textId="77777777" w:rsidR="00745841" w:rsidRPr="00E47C12" w:rsidRDefault="00745841" w:rsidP="00745841">
            <w:pPr>
              <w:spacing w:line="276" w:lineRule="auto"/>
              <w:rPr>
                <w:rFonts w:cs="Segoe UI"/>
                <w:color w:val="FFFFFF" w:themeColor="background1"/>
                <w:sz w:val="18"/>
                <w:szCs w:val="20"/>
                <w:lang w:val="en-US"/>
              </w:rPr>
            </w:pPr>
            <w:r w:rsidRPr="00E47C12">
              <w:rPr>
                <w:rFonts w:cs="Segoe UI"/>
                <w:color w:val="FFFFFF" w:themeColor="background1"/>
                <w:sz w:val="18"/>
                <w:szCs w:val="20"/>
                <w:lang w:val="en-US"/>
              </w:rPr>
              <w:t>Key</w:t>
            </w:r>
            <w:r>
              <w:rPr>
                <w:rFonts w:cs="Segoe UI"/>
                <w:color w:val="FFFFFF" w:themeColor="background1"/>
                <w:sz w:val="18"/>
                <w:szCs w:val="20"/>
                <w:lang w:val="en-US"/>
              </w:rPr>
              <w:t xml:space="preserve"> (Secret)</w:t>
            </w:r>
          </w:p>
        </w:tc>
        <w:tc>
          <w:tcPr>
            <w:tcW w:w="4324" w:type="dxa"/>
          </w:tcPr>
          <w:p w14:paraId="1E6B2215" w14:textId="77777777" w:rsidR="00745841" w:rsidRPr="00E47C12" w:rsidRDefault="00745841" w:rsidP="00745841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Segoe UI"/>
                <w:color w:val="FFFFFF" w:themeColor="background1"/>
                <w:sz w:val="18"/>
                <w:szCs w:val="20"/>
                <w:lang w:val="en-US"/>
              </w:rPr>
            </w:pPr>
            <w:r w:rsidRPr="00E47C12">
              <w:rPr>
                <w:rFonts w:cs="Segoe UI"/>
                <w:color w:val="FFFFFF" w:themeColor="background1"/>
                <w:sz w:val="18"/>
                <w:szCs w:val="20"/>
                <w:lang w:val="en-US"/>
              </w:rPr>
              <w:t>Value</w:t>
            </w:r>
          </w:p>
        </w:tc>
        <w:tc>
          <w:tcPr>
            <w:tcW w:w="3506" w:type="dxa"/>
          </w:tcPr>
          <w:p w14:paraId="0F0744DE" w14:textId="77777777" w:rsidR="00745841" w:rsidRPr="00E47C12" w:rsidRDefault="00745841" w:rsidP="00745841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Segoe UI"/>
                <w:color w:val="FFFFFF" w:themeColor="background1"/>
                <w:sz w:val="18"/>
                <w:szCs w:val="20"/>
                <w:lang w:val="en-US"/>
              </w:rPr>
            </w:pPr>
            <w:r w:rsidRPr="00E47C12">
              <w:rPr>
                <w:rFonts w:cs="Segoe UI"/>
                <w:color w:val="FFFFFF" w:themeColor="background1"/>
                <w:sz w:val="18"/>
                <w:szCs w:val="20"/>
                <w:lang w:val="en-US"/>
              </w:rPr>
              <w:t>Explanation</w:t>
            </w:r>
          </w:p>
        </w:tc>
      </w:tr>
      <w:tr w:rsidR="00745841" w:rsidRPr="00E47C12" w14:paraId="0049DA7E" w14:textId="77777777" w:rsidTr="007458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0" w:type="dxa"/>
          </w:tcPr>
          <w:p w14:paraId="328BA429" w14:textId="77777777" w:rsidR="00745841" w:rsidRPr="00E47C12" w:rsidRDefault="00745841" w:rsidP="00745841">
            <w:pPr>
              <w:spacing w:line="276" w:lineRule="auto"/>
              <w:rPr>
                <w:rFonts w:cs="Segoe UI"/>
                <w:sz w:val="18"/>
                <w:szCs w:val="20"/>
                <w:lang w:val="en-US"/>
              </w:rPr>
            </w:pPr>
            <w:r w:rsidRPr="00E47C12">
              <w:rPr>
                <w:rFonts w:cs="Segoe UI"/>
                <w:sz w:val="18"/>
                <w:szCs w:val="20"/>
                <w:lang w:val="en-US"/>
              </w:rPr>
              <w:t>NAS-PATH</w:t>
            </w:r>
          </w:p>
        </w:tc>
        <w:tc>
          <w:tcPr>
            <w:tcW w:w="4324" w:type="dxa"/>
          </w:tcPr>
          <w:p w14:paraId="3225932F" w14:textId="77777777" w:rsidR="00745841" w:rsidRPr="00E47C12" w:rsidRDefault="00745841" w:rsidP="0074584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Segoe UI"/>
                <w:sz w:val="18"/>
                <w:szCs w:val="20"/>
                <w:lang w:val="en-US"/>
              </w:rPr>
            </w:pPr>
            <w:r w:rsidRPr="00E47C12">
              <w:rPr>
                <w:rFonts w:cs="Segoe UI"/>
                <w:sz w:val="18"/>
                <w:szCs w:val="20"/>
                <w:lang w:val="en-US"/>
              </w:rPr>
              <w:t>\\10.137.XX.X\sht_sdwf,\\10.138.XX.X\sht_sbnwf</w:t>
            </w:r>
          </w:p>
        </w:tc>
        <w:tc>
          <w:tcPr>
            <w:tcW w:w="3506" w:type="dxa"/>
          </w:tcPr>
          <w:p w14:paraId="668C4731" w14:textId="77777777" w:rsidR="00745841" w:rsidRDefault="00745841" w:rsidP="0074584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Segoe UI"/>
                <w:sz w:val="18"/>
                <w:szCs w:val="20"/>
                <w:lang w:val="en-US"/>
              </w:rPr>
            </w:pPr>
            <w:r w:rsidRPr="00E47C12">
              <w:rPr>
                <w:rFonts w:cs="Segoe UI"/>
                <w:sz w:val="18"/>
                <w:szCs w:val="20"/>
                <w:lang w:val="en-US"/>
              </w:rPr>
              <w:t>\\10.137.XX.X\sht_sdwf</w:t>
            </w:r>
            <w:r>
              <w:rPr>
                <w:rFonts w:cs="Segoe UI"/>
                <w:sz w:val="18"/>
                <w:szCs w:val="20"/>
                <w:lang w:val="en-US"/>
              </w:rPr>
              <w:t xml:space="preserve"> belongs to [NAS1]</w:t>
            </w:r>
          </w:p>
          <w:p w14:paraId="2E9409D4" w14:textId="77777777" w:rsidR="00745841" w:rsidRPr="00E47C12" w:rsidRDefault="00143B54" w:rsidP="0074584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Segoe UI"/>
                <w:sz w:val="18"/>
                <w:szCs w:val="20"/>
                <w:lang w:val="en-US"/>
              </w:rPr>
            </w:pPr>
            <w:hyperlink r:id="rId20" w:history="1">
              <w:r w:rsidR="00745841" w:rsidRPr="006572F6">
                <w:rPr>
                  <w:rStyle w:val="Hyperlink"/>
                  <w:rFonts w:cs="Segoe UI"/>
                  <w:sz w:val="18"/>
                  <w:szCs w:val="20"/>
                  <w:lang w:val="en-US"/>
                </w:rPr>
                <w:t>\\10.138.XX.X\sht_sbnwf</w:t>
              </w:r>
            </w:hyperlink>
            <w:r w:rsidR="00745841">
              <w:rPr>
                <w:rFonts w:cs="Segoe UI"/>
                <w:sz w:val="18"/>
                <w:szCs w:val="20"/>
                <w:lang w:val="en-US"/>
              </w:rPr>
              <w:t xml:space="preserve"> belongs to [NAS2]</w:t>
            </w:r>
          </w:p>
        </w:tc>
      </w:tr>
      <w:tr w:rsidR="00745841" w:rsidRPr="00E47C12" w14:paraId="010D8C43" w14:textId="77777777" w:rsidTr="007458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0" w:type="dxa"/>
          </w:tcPr>
          <w:p w14:paraId="2C4FCA66" w14:textId="77777777" w:rsidR="00745841" w:rsidRPr="00E47C12" w:rsidRDefault="00745841" w:rsidP="00745841">
            <w:pPr>
              <w:spacing w:line="276" w:lineRule="auto"/>
              <w:rPr>
                <w:rFonts w:cs="Segoe UI"/>
                <w:sz w:val="18"/>
                <w:szCs w:val="20"/>
                <w:lang w:val="en-US"/>
              </w:rPr>
            </w:pPr>
            <w:r w:rsidRPr="00E47C12">
              <w:rPr>
                <w:rFonts w:cs="Segoe UI"/>
                <w:sz w:val="18"/>
                <w:szCs w:val="20"/>
                <w:lang w:val="en-US"/>
              </w:rPr>
              <w:t>NAS-SOURCE-DEV</w:t>
            </w:r>
          </w:p>
        </w:tc>
        <w:tc>
          <w:tcPr>
            <w:tcW w:w="4324" w:type="dxa"/>
          </w:tcPr>
          <w:p w14:paraId="0C146E7F" w14:textId="77777777" w:rsidR="00745841" w:rsidRPr="00E47C12" w:rsidRDefault="00745841" w:rsidP="0074584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Segoe UI"/>
                <w:sz w:val="18"/>
                <w:szCs w:val="20"/>
                <w:lang w:val="en-US"/>
              </w:rPr>
            </w:pPr>
            <w:r>
              <w:rPr>
                <w:rFonts w:cs="Segoe UI"/>
                <w:sz w:val="18"/>
                <w:szCs w:val="20"/>
                <w:lang w:val="en-US"/>
              </w:rPr>
              <w:t>\DEV\DATA1\,</w:t>
            </w:r>
            <w:r w:rsidRPr="00E47C12">
              <w:rPr>
                <w:rFonts w:cs="Segoe UI"/>
                <w:sz w:val="18"/>
                <w:szCs w:val="20"/>
                <w:lang w:val="en-US"/>
              </w:rPr>
              <w:t>\STG\DATA</w:t>
            </w:r>
            <w:r>
              <w:rPr>
                <w:rFonts w:cs="Segoe UI"/>
                <w:sz w:val="18"/>
                <w:szCs w:val="20"/>
                <w:lang w:val="en-US"/>
              </w:rPr>
              <w:t>2</w:t>
            </w:r>
            <w:r w:rsidRPr="00E47C12">
              <w:rPr>
                <w:rFonts w:cs="Segoe UI"/>
                <w:sz w:val="18"/>
                <w:szCs w:val="20"/>
                <w:lang w:val="en-US"/>
              </w:rPr>
              <w:t>\</w:t>
            </w:r>
          </w:p>
        </w:tc>
        <w:tc>
          <w:tcPr>
            <w:tcW w:w="3506" w:type="dxa"/>
          </w:tcPr>
          <w:p w14:paraId="06DFABEC" w14:textId="77777777" w:rsidR="00745841" w:rsidRDefault="00745841" w:rsidP="0074584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Segoe UI"/>
                <w:sz w:val="18"/>
                <w:szCs w:val="20"/>
                <w:lang w:val="en-US"/>
              </w:rPr>
            </w:pPr>
            <w:r w:rsidRPr="00E47C12">
              <w:rPr>
                <w:rFonts w:cs="Segoe UI"/>
                <w:sz w:val="18"/>
                <w:szCs w:val="20"/>
                <w:lang w:val="en-US"/>
              </w:rPr>
              <w:t>NAS source path (</w:t>
            </w:r>
            <w:r w:rsidRPr="00E47C12">
              <w:rPr>
                <w:rFonts w:cs="Segoe UI"/>
                <w:b/>
                <w:sz w:val="18"/>
                <w:szCs w:val="20"/>
                <w:lang w:val="en-US"/>
              </w:rPr>
              <w:t>Parent</w:t>
            </w:r>
            <w:r w:rsidRPr="00E47C12">
              <w:rPr>
                <w:rFonts w:cs="Segoe UI"/>
                <w:sz w:val="18"/>
                <w:szCs w:val="20"/>
                <w:lang w:val="en-US"/>
              </w:rPr>
              <w:t xml:space="preserve"> </w:t>
            </w:r>
            <w:r w:rsidRPr="00E47C12">
              <w:rPr>
                <w:rFonts w:cs="Segoe UI"/>
                <w:b/>
                <w:sz w:val="18"/>
                <w:szCs w:val="20"/>
                <w:lang w:val="en-US"/>
              </w:rPr>
              <w:t>path</w:t>
            </w:r>
            <w:r w:rsidRPr="00E47C12">
              <w:rPr>
                <w:rFonts w:cs="Segoe UI"/>
                <w:sz w:val="18"/>
                <w:szCs w:val="20"/>
                <w:lang w:val="en-US"/>
              </w:rPr>
              <w:t>) from where the data needs to be fetched</w:t>
            </w:r>
          </w:p>
          <w:p w14:paraId="4DD32F89" w14:textId="77777777" w:rsidR="00745841" w:rsidRDefault="00745841" w:rsidP="0074584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Segoe UI"/>
                <w:sz w:val="18"/>
                <w:szCs w:val="20"/>
                <w:lang w:val="en-US"/>
              </w:rPr>
            </w:pPr>
            <w:r>
              <w:rPr>
                <w:rFonts w:cs="Segoe UI"/>
                <w:sz w:val="18"/>
                <w:szCs w:val="20"/>
                <w:lang w:val="en-US"/>
              </w:rPr>
              <w:t>\DEV\DATA1\ belongs to [NAS1]</w:t>
            </w:r>
          </w:p>
          <w:p w14:paraId="39D37A74" w14:textId="77777777" w:rsidR="00745841" w:rsidRPr="00E47C12" w:rsidRDefault="00745841" w:rsidP="0074584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Segoe UI"/>
                <w:b/>
                <w:sz w:val="18"/>
                <w:szCs w:val="20"/>
                <w:lang w:val="en-US"/>
              </w:rPr>
            </w:pPr>
            <w:r>
              <w:rPr>
                <w:rFonts w:cs="Segoe UI"/>
                <w:sz w:val="18"/>
                <w:szCs w:val="20"/>
                <w:lang w:val="en-US"/>
              </w:rPr>
              <w:t>\STG\DATA2\ belongs to [NAS2]</w:t>
            </w:r>
          </w:p>
        </w:tc>
      </w:tr>
      <w:tr w:rsidR="00745841" w:rsidRPr="00E47C12" w14:paraId="5BF26AD7" w14:textId="77777777" w:rsidTr="007458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0" w:type="dxa"/>
          </w:tcPr>
          <w:p w14:paraId="7FCA8AD4" w14:textId="77777777" w:rsidR="00745841" w:rsidRPr="00E47C12" w:rsidRDefault="00745841" w:rsidP="00745841">
            <w:pPr>
              <w:spacing w:line="276" w:lineRule="auto"/>
              <w:rPr>
                <w:rFonts w:cs="Segoe UI"/>
                <w:sz w:val="18"/>
                <w:szCs w:val="20"/>
                <w:lang w:val="en-US"/>
              </w:rPr>
            </w:pPr>
            <w:r w:rsidRPr="00E47C12">
              <w:rPr>
                <w:rFonts w:cs="Segoe UI"/>
                <w:sz w:val="18"/>
                <w:szCs w:val="20"/>
                <w:lang w:val="en-US"/>
              </w:rPr>
              <w:t>NAS-</w:t>
            </w:r>
            <w:proofErr w:type="spellStart"/>
            <w:r w:rsidRPr="00E47C12">
              <w:rPr>
                <w:rFonts w:cs="Segoe UI"/>
                <w:sz w:val="18"/>
                <w:szCs w:val="20"/>
                <w:lang w:val="en-US"/>
              </w:rPr>
              <w:t>FolderToSync</w:t>
            </w:r>
            <w:proofErr w:type="spellEnd"/>
            <w:r w:rsidRPr="006D2218">
              <w:rPr>
                <w:rFonts w:cs="Segoe UI"/>
                <w:sz w:val="18"/>
                <w:szCs w:val="20"/>
                <w:highlight w:val="yellow"/>
                <w:lang w:val="en-US"/>
              </w:rPr>
              <w:t>**</w:t>
            </w:r>
          </w:p>
        </w:tc>
        <w:tc>
          <w:tcPr>
            <w:tcW w:w="4324" w:type="dxa"/>
          </w:tcPr>
          <w:p w14:paraId="183CD277" w14:textId="77777777" w:rsidR="00745841" w:rsidRPr="00E47C12" w:rsidRDefault="00745841" w:rsidP="0074584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Segoe UI"/>
                <w:sz w:val="18"/>
                <w:szCs w:val="20"/>
                <w:lang w:val="en-US"/>
              </w:rPr>
            </w:pPr>
            <w:r w:rsidRPr="006D2218">
              <w:rPr>
                <w:rFonts w:cs="Segoe UI"/>
                <w:sz w:val="18"/>
                <w:szCs w:val="20"/>
                <w:lang w:val="en-US"/>
              </w:rPr>
              <w:t>EDS_Attachment,PCS_Cost_Sheet,Quotation_Solution</w:t>
            </w:r>
            <w:r w:rsidRPr="00E47C12">
              <w:rPr>
                <w:rFonts w:cs="Segoe UI"/>
                <w:sz w:val="18"/>
                <w:szCs w:val="20"/>
                <w:lang w:val="en-US"/>
              </w:rPr>
              <w:t>,folder4</w:t>
            </w:r>
          </w:p>
        </w:tc>
        <w:tc>
          <w:tcPr>
            <w:tcW w:w="3506" w:type="dxa"/>
          </w:tcPr>
          <w:p w14:paraId="7062F060" w14:textId="77777777" w:rsidR="00745841" w:rsidRDefault="00745841" w:rsidP="0074584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Segoe UI"/>
                <w:sz w:val="18"/>
                <w:szCs w:val="20"/>
                <w:lang w:val="en-US"/>
              </w:rPr>
            </w:pPr>
            <w:r w:rsidRPr="00E47C12">
              <w:rPr>
                <w:rFonts w:cs="Segoe UI"/>
                <w:sz w:val="18"/>
                <w:szCs w:val="20"/>
                <w:lang w:val="en-US"/>
              </w:rPr>
              <w:t xml:space="preserve">NAS source </w:t>
            </w:r>
            <w:r>
              <w:rPr>
                <w:rFonts w:cs="Segoe UI"/>
                <w:sz w:val="18"/>
                <w:szCs w:val="20"/>
                <w:lang w:val="en-US"/>
              </w:rPr>
              <w:t>folder</w:t>
            </w:r>
            <w:r w:rsidRPr="00E47C12">
              <w:rPr>
                <w:rFonts w:cs="Segoe UI"/>
                <w:sz w:val="18"/>
                <w:szCs w:val="20"/>
                <w:lang w:val="en-US"/>
              </w:rPr>
              <w:t xml:space="preserve"> (</w:t>
            </w:r>
            <w:r w:rsidRPr="00E47C12">
              <w:rPr>
                <w:rFonts w:cs="Segoe UI"/>
                <w:b/>
                <w:sz w:val="18"/>
                <w:szCs w:val="20"/>
                <w:lang w:val="en-US"/>
              </w:rPr>
              <w:t>C</w:t>
            </w:r>
            <w:r>
              <w:rPr>
                <w:rFonts w:cs="Segoe UI"/>
                <w:b/>
                <w:sz w:val="18"/>
                <w:szCs w:val="20"/>
                <w:lang w:val="en-US"/>
              </w:rPr>
              <w:t>hild folder</w:t>
            </w:r>
            <w:r w:rsidRPr="00E47C12">
              <w:rPr>
                <w:rFonts w:cs="Segoe UI"/>
                <w:sz w:val="18"/>
                <w:szCs w:val="20"/>
                <w:lang w:val="en-US"/>
              </w:rPr>
              <w:t>) from where the data needs to be fetched</w:t>
            </w:r>
          </w:p>
          <w:p w14:paraId="1EAC8837" w14:textId="77777777" w:rsidR="00745841" w:rsidRPr="00E47C12" w:rsidRDefault="00745841" w:rsidP="0074584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Segoe UI"/>
                <w:sz w:val="18"/>
                <w:szCs w:val="20"/>
                <w:lang w:val="en-US"/>
              </w:rPr>
            </w:pPr>
            <w:r w:rsidRPr="006D2218">
              <w:rPr>
                <w:rFonts w:cs="Segoe UI"/>
                <w:b/>
                <w:sz w:val="18"/>
                <w:szCs w:val="20"/>
                <w:highlight w:val="yellow"/>
                <w:lang w:val="en-US"/>
              </w:rPr>
              <w:t>**</w:t>
            </w:r>
            <w:r>
              <w:rPr>
                <w:rFonts w:cs="Segoe UI"/>
                <w:sz w:val="18"/>
                <w:szCs w:val="20"/>
                <w:lang w:val="en-US"/>
              </w:rPr>
              <w:t xml:space="preserve">If [NAS1] has folder Name </w:t>
            </w:r>
            <w:proofErr w:type="spellStart"/>
            <w:r w:rsidRPr="006D2218">
              <w:rPr>
                <w:rFonts w:cs="Segoe UI"/>
                <w:sz w:val="18"/>
                <w:szCs w:val="20"/>
                <w:lang w:val="en-US"/>
              </w:rPr>
              <w:t>EDS_Attachment</w:t>
            </w:r>
            <w:proofErr w:type="spellEnd"/>
            <w:r>
              <w:rPr>
                <w:rFonts w:cs="Segoe UI"/>
                <w:sz w:val="18"/>
                <w:szCs w:val="20"/>
                <w:lang w:val="en-US"/>
              </w:rPr>
              <w:t xml:space="preserve"> and [NAS2] has </w:t>
            </w:r>
            <w:proofErr w:type="spellStart"/>
            <w:r w:rsidRPr="006D2218">
              <w:rPr>
                <w:rFonts w:cs="Segoe UI"/>
                <w:sz w:val="18"/>
                <w:szCs w:val="20"/>
                <w:lang w:val="en-US"/>
              </w:rPr>
              <w:t>PCS_Cost_Sheet</w:t>
            </w:r>
            <w:proofErr w:type="spellEnd"/>
            <w:r w:rsidRPr="006D2218">
              <w:rPr>
                <w:rFonts w:cs="Segoe UI"/>
                <w:sz w:val="18"/>
                <w:szCs w:val="20"/>
                <w:lang w:val="en-US"/>
              </w:rPr>
              <w:t>,</w:t>
            </w:r>
            <w:r>
              <w:rPr>
                <w:rFonts w:cs="Segoe UI"/>
                <w:sz w:val="18"/>
                <w:szCs w:val="20"/>
                <w:lang w:val="en-US"/>
              </w:rPr>
              <w:t xml:space="preserve"> </w:t>
            </w:r>
            <w:proofErr w:type="spellStart"/>
            <w:r w:rsidRPr="006D2218">
              <w:rPr>
                <w:rFonts w:cs="Segoe UI"/>
                <w:sz w:val="18"/>
                <w:szCs w:val="20"/>
                <w:lang w:val="en-US"/>
              </w:rPr>
              <w:t>Quotation_Solution</w:t>
            </w:r>
            <w:proofErr w:type="spellEnd"/>
            <w:r>
              <w:rPr>
                <w:rFonts w:cs="Segoe UI"/>
                <w:sz w:val="18"/>
                <w:szCs w:val="20"/>
                <w:lang w:val="en-US"/>
              </w:rPr>
              <w:t xml:space="preserve"> and </w:t>
            </w:r>
            <w:r w:rsidRPr="00E47C12">
              <w:rPr>
                <w:rFonts w:cs="Segoe UI"/>
                <w:sz w:val="18"/>
                <w:szCs w:val="20"/>
                <w:lang w:val="en-US"/>
              </w:rPr>
              <w:t>folder4</w:t>
            </w:r>
            <w:r>
              <w:rPr>
                <w:rFonts w:cs="Segoe UI"/>
                <w:sz w:val="18"/>
                <w:szCs w:val="20"/>
                <w:lang w:val="en-US"/>
              </w:rPr>
              <w:t xml:space="preserve"> you still need to add with comma separated. If you want all folders (*) please add names of all folder with comma separated</w:t>
            </w:r>
          </w:p>
        </w:tc>
      </w:tr>
      <w:tr w:rsidR="00745841" w:rsidRPr="00E47C12" w14:paraId="531048B5" w14:textId="77777777" w:rsidTr="007458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0" w:type="dxa"/>
          </w:tcPr>
          <w:p w14:paraId="7DF9912B" w14:textId="77777777" w:rsidR="00745841" w:rsidRPr="00E47C12" w:rsidRDefault="00745841" w:rsidP="00745841">
            <w:pPr>
              <w:spacing w:line="276" w:lineRule="auto"/>
              <w:rPr>
                <w:rFonts w:cs="Segoe UI"/>
                <w:sz w:val="18"/>
                <w:szCs w:val="20"/>
                <w:lang w:val="en-US"/>
              </w:rPr>
            </w:pPr>
            <w:r w:rsidRPr="00E47C12">
              <w:rPr>
                <w:rFonts w:cs="Segoe UI"/>
                <w:sz w:val="18"/>
                <w:szCs w:val="20"/>
                <w:lang w:val="en-US"/>
              </w:rPr>
              <w:t>NAS-DESTINATION</w:t>
            </w:r>
          </w:p>
        </w:tc>
        <w:tc>
          <w:tcPr>
            <w:tcW w:w="4324" w:type="dxa"/>
          </w:tcPr>
          <w:p w14:paraId="6A43215E" w14:textId="77777777" w:rsidR="00745841" w:rsidRPr="00E47C12" w:rsidRDefault="00745841" w:rsidP="0074584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Segoe UI"/>
                <w:sz w:val="18"/>
                <w:szCs w:val="20"/>
                <w:lang w:val="en-US"/>
              </w:rPr>
            </w:pPr>
            <w:r w:rsidRPr="00E47C12">
              <w:rPr>
                <w:rFonts w:cs="Segoe UI"/>
                <w:sz w:val="18"/>
                <w:szCs w:val="20"/>
                <w:lang w:val="en-US"/>
              </w:rPr>
              <w:t>D:\sht_sdwf,D:\sht_sbnwf</w:t>
            </w:r>
          </w:p>
        </w:tc>
        <w:tc>
          <w:tcPr>
            <w:tcW w:w="3506" w:type="dxa"/>
          </w:tcPr>
          <w:p w14:paraId="2C641201" w14:textId="77777777" w:rsidR="00745841" w:rsidRDefault="00745841" w:rsidP="0074584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Segoe UI"/>
                <w:sz w:val="18"/>
                <w:szCs w:val="20"/>
                <w:lang w:val="en-US"/>
              </w:rPr>
            </w:pPr>
            <w:proofErr w:type="spellStart"/>
            <w:r w:rsidRPr="00E47C12">
              <w:rPr>
                <w:rFonts w:cs="Segoe UI"/>
                <w:sz w:val="18"/>
                <w:szCs w:val="20"/>
                <w:lang w:val="en-US"/>
              </w:rPr>
              <w:t>OnPrem</w:t>
            </w:r>
            <w:proofErr w:type="spellEnd"/>
            <w:r w:rsidRPr="00E47C12">
              <w:rPr>
                <w:rFonts w:cs="Segoe UI"/>
                <w:sz w:val="18"/>
                <w:szCs w:val="20"/>
                <w:lang w:val="en-US"/>
              </w:rPr>
              <w:t xml:space="preserve"> Destination path where the files will be copied from NAS path</w:t>
            </w:r>
          </w:p>
          <w:p w14:paraId="161377B3" w14:textId="77777777" w:rsidR="00745841" w:rsidRDefault="00745841" w:rsidP="0074584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Segoe UI"/>
                <w:sz w:val="18"/>
                <w:szCs w:val="20"/>
                <w:lang w:val="en-US"/>
              </w:rPr>
            </w:pPr>
            <w:r w:rsidRPr="00E47C12">
              <w:rPr>
                <w:rFonts w:cs="Segoe UI"/>
                <w:sz w:val="18"/>
                <w:szCs w:val="20"/>
                <w:lang w:val="en-US"/>
              </w:rPr>
              <w:t>D:\sht_sdwf</w:t>
            </w:r>
            <w:r>
              <w:rPr>
                <w:rFonts w:cs="Segoe UI"/>
                <w:sz w:val="18"/>
                <w:szCs w:val="20"/>
                <w:lang w:val="en-US"/>
              </w:rPr>
              <w:t xml:space="preserve"> belongs to [NAS1]</w:t>
            </w:r>
          </w:p>
          <w:p w14:paraId="03E3BE83" w14:textId="77777777" w:rsidR="00745841" w:rsidRPr="00E47C12" w:rsidRDefault="00745841" w:rsidP="0074584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Segoe UI"/>
                <w:sz w:val="18"/>
                <w:szCs w:val="20"/>
                <w:lang w:val="en-US"/>
              </w:rPr>
            </w:pPr>
            <w:r w:rsidRPr="00E47C12">
              <w:rPr>
                <w:rFonts w:cs="Segoe UI"/>
                <w:sz w:val="18"/>
                <w:szCs w:val="20"/>
                <w:lang w:val="en-US"/>
              </w:rPr>
              <w:t>D:\sht_sbnwf</w:t>
            </w:r>
            <w:r>
              <w:rPr>
                <w:rFonts w:cs="Segoe UI"/>
                <w:sz w:val="18"/>
                <w:szCs w:val="20"/>
                <w:lang w:val="en-US"/>
              </w:rPr>
              <w:t xml:space="preserve"> belongs to [NAS2]</w:t>
            </w:r>
          </w:p>
        </w:tc>
      </w:tr>
      <w:tr w:rsidR="00745841" w:rsidRPr="00E47C12" w14:paraId="236896CF" w14:textId="77777777" w:rsidTr="007458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0" w:type="dxa"/>
          </w:tcPr>
          <w:p w14:paraId="32C22C89" w14:textId="77777777" w:rsidR="00745841" w:rsidRPr="00E47C12" w:rsidRDefault="00745841" w:rsidP="00745841">
            <w:pPr>
              <w:spacing w:line="276" w:lineRule="auto"/>
              <w:rPr>
                <w:rFonts w:cs="Segoe UI"/>
                <w:sz w:val="18"/>
                <w:szCs w:val="20"/>
                <w:lang w:val="en-US"/>
              </w:rPr>
            </w:pPr>
            <w:r w:rsidRPr="00E47C12">
              <w:rPr>
                <w:rFonts w:cs="Segoe UI"/>
                <w:sz w:val="18"/>
                <w:szCs w:val="20"/>
                <w:lang w:val="en-US"/>
              </w:rPr>
              <w:t>NAS-</w:t>
            </w:r>
            <w:proofErr w:type="spellStart"/>
            <w:r w:rsidRPr="00E47C12">
              <w:rPr>
                <w:rFonts w:cs="Segoe UI"/>
                <w:sz w:val="18"/>
                <w:szCs w:val="20"/>
                <w:lang w:val="en-US"/>
              </w:rPr>
              <w:t>MachineUser</w:t>
            </w:r>
            <w:proofErr w:type="spellEnd"/>
          </w:p>
        </w:tc>
        <w:tc>
          <w:tcPr>
            <w:tcW w:w="4324" w:type="dxa"/>
          </w:tcPr>
          <w:p w14:paraId="5E334302" w14:textId="77777777" w:rsidR="00745841" w:rsidRPr="00E47C12" w:rsidRDefault="00745841" w:rsidP="0074584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Segoe UI"/>
                <w:sz w:val="18"/>
                <w:szCs w:val="20"/>
                <w:lang w:val="en-US"/>
              </w:rPr>
            </w:pPr>
            <w:proofErr w:type="spellStart"/>
            <w:r w:rsidRPr="00E47C12">
              <w:rPr>
                <w:rFonts w:cs="Segoe UI"/>
                <w:sz w:val="18"/>
                <w:szCs w:val="20"/>
                <w:lang w:val="en-US"/>
              </w:rPr>
              <w:t>corp-aisXXXdev</w:t>
            </w:r>
            <w:proofErr w:type="spellEnd"/>
            <w:r w:rsidRPr="00E47C12">
              <w:rPr>
                <w:rFonts w:cs="Segoe UI"/>
                <w:sz w:val="18"/>
                <w:szCs w:val="20"/>
                <w:lang w:val="en-US"/>
              </w:rPr>
              <w:t>\nas_nwf1,corp-aisXXXdev\nas_nwf</w:t>
            </w:r>
            <w:r>
              <w:rPr>
                <w:rFonts w:cs="Segoe UI"/>
                <w:sz w:val="18"/>
                <w:szCs w:val="20"/>
                <w:lang w:val="en-US"/>
              </w:rPr>
              <w:t>2</w:t>
            </w:r>
          </w:p>
        </w:tc>
        <w:tc>
          <w:tcPr>
            <w:tcW w:w="3506" w:type="dxa"/>
          </w:tcPr>
          <w:p w14:paraId="6F9E8940" w14:textId="77777777" w:rsidR="00745841" w:rsidRDefault="00745841" w:rsidP="0074584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Segoe UI"/>
                <w:sz w:val="18"/>
                <w:szCs w:val="20"/>
                <w:lang w:val="en-US"/>
              </w:rPr>
            </w:pPr>
            <w:r w:rsidRPr="00E47C12">
              <w:rPr>
                <w:rFonts w:cs="Segoe UI"/>
                <w:sz w:val="18"/>
                <w:szCs w:val="20"/>
                <w:lang w:val="en-US"/>
              </w:rPr>
              <w:t>NAS Machine Login user</w:t>
            </w:r>
          </w:p>
          <w:p w14:paraId="3004612D" w14:textId="77777777" w:rsidR="00745841" w:rsidRDefault="00745841" w:rsidP="0074584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Segoe UI"/>
                <w:sz w:val="18"/>
                <w:szCs w:val="20"/>
                <w:lang w:val="en-US"/>
              </w:rPr>
            </w:pPr>
            <w:proofErr w:type="spellStart"/>
            <w:r w:rsidRPr="00E47C12">
              <w:rPr>
                <w:rFonts w:cs="Segoe UI"/>
                <w:sz w:val="18"/>
                <w:szCs w:val="20"/>
                <w:lang w:val="en-US"/>
              </w:rPr>
              <w:t>corp-aisXXXdev</w:t>
            </w:r>
            <w:proofErr w:type="spellEnd"/>
            <w:r w:rsidRPr="00E47C12">
              <w:rPr>
                <w:rFonts w:cs="Segoe UI"/>
                <w:sz w:val="18"/>
                <w:szCs w:val="20"/>
                <w:lang w:val="en-US"/>
              </w:rPr>
              <w:t>\nas_nwf1</w:t>
            </w:r>
            <w:r>
              <w:rPr>
                <w:rFonts w:cs="Segoe UI"/>
                <w:sz w:val="18"/>
                <w:szCs w:val="20"/>
                <w:lang w:val="en-US"/>
              </w:rPr>
              <w:t xml:space="preserve"> belongs to [NAS1]</w:t>
            </w:r>
          </w:p>
          <w:p w14:paraId="3310B7D1" w14:textId="77777777" w:rsidR="00745841" w:rsidRPr="00E47C12" w:rsidRDefault="00745841" w:rsidP="0074584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Segoe UI"/>
                <w:sz w:val="18"/>
                <w:szCs w:val="20"/>
                <w:lang w:val="en-US"/>
              </w:rPr>
            </w:pPr>
            <w:proofErr w:type="spellStart"/>
            <w:r w:rsidRPr="00E47C12">
              <w:rPr>
                <w:rFonts w:cs="Segoe UI"/>
                <w:sz w:val="18"/>
                <w:szCs w:val="20"/>
                <w:lang w:val="en-US"/>
              </w:rPr>
              <w:t>corp-aisXXXdev</w:t>
            </w:r>
            <w:proofErr w:type="spellEnd"/>
            <w:r w:rsidRPr="00E47C12">
              <w:rPr>
                <w:rFonts w:cs="Segoe UI"/>
                <w:sz w:val="18"/>
                <w:szCs w:val="20"/>
                <w:lang w:val="en-US"/>
              </w:rPr>
              <w:t>\nas_nwf</w:t>
            </w:r>
            <w:r>
              <w:rPr>
                <w:rFonts w:cs="Segoe UI"/>
                <w:sz w:val="18"/>
                <w:szCs w:val="20"/>
                <w:lang w:val="en-US"/>
              </w:rPr>
              <w:t>2 belongs to [NAS2]</w:t>
            </w:r>
          </w:p>
        </w:tc>
      </w:tr>
      <w:tr w:rsidR="00745841" w:rsidRPr="00E47C12" w14:paraId="141AB07D" w14:textId="77777777" w:rsidTr="007458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0" w:type="dxa"/>
          </w:tcPr>
          <w:p w14:paraId="7E6E3A6B" w14:textId="77777777" w:rsidR="00745841" w:rsidRPr="00E47C12" w:rsidRDefault="00745841" w:rsidP="00745841">
            <w:pPr>
              <w:spacing w:line="276" w:lineRule="auto"/>
              <w:rPr>
                <w:rFonts w:cs="Segoe UI"/>
                <w:sz w:val="18"/>
                <w:szCs w:val="20"/>
                <w:lang w:val="en-US"/>
              </w:rPr>
            </w:pPr>
            <w:r w:rsidRPr="00E47C12">
              <w:rPr>
                <w:rFonts w:cs="Segoe UI"/>
                <w:sz w:val="18"/>
                <w:szCs w:val="20"/>
                <w:lang w:val="en-US"/>
              </w:rPr>
              <w:t>NAS-</w:t>
            </w:r>
            <w:proofErr w:type="spellStart"/>
            <w:r w:rsidRPr="00E47C12">
              <w:rPr>
                <w:rFonts w:cs="Segoe UI"/>
                <w:sz w:val="18"/>
                <w:szCs w:val="20"/>
                <w:lang w:val="en-US"/>
              </w:rPr>
              <w:t>MachinePwd</w:t>
            </w:r>
            <w:proofErr w:type="spellEnd"/>
          </w:p>
        </w:tc>
        <w:tc>
          <w:tcPr>
            <w:tcW w:w="4324" w:type="dxa"/>
          </w:tcPr>
          <w:p w14:paraId="65C4160D" w14:textId="77777777" w:rsidR="00745841" w:rsidRPr="00E47C12" w:rsidRDefault="00745841" w:rsidP="0074584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Segoe UI"/>
                <w:sz w:val="18"/>
                <w:szCs w:val="20"/>
                <w:lang w:val="en-US"/>
              </w:rPr>
            </w:pPr>
            <w:r w:rsidRPr="00E47C12">
              <w:rPr>
                <w:rFonts w:cs="Segoe UI"/>
                <w:sz w:val="18"/>
                <w:szCs w:val="20"/>
                <w:lang w:val="en-US"/>
              </w:rPr>
              <w:t>Password@1,Password@2</w:t>
            </w:r>
          </w:p>
        </w:tc>
        <w:tc>
          <w:tcPr>
            <w:tcW w:w="3506" w:type="dxa"/>
          </w:tcPr>
          <w:p w14:paraId="2E8EE23E" w14:textId="77777777" w:rsidR="00745841" w:rsidRDefault="00745841" w:rsidP="0074584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Segoe UI"/>
                <w:sz w:val="18"/>
                <w:szCs w:val="20"/>
                <w:lang w:val="en-US"/>
              </w:rPr>
            </w:pPr>
            <w:r w:rsidRPr="00E47C12">
              <w:rPr>
                <w:rFonts w:cs="Segoe UI"/>
                <w:sz w:val="18"/>
                <w:szCs w:val="20"/>
                <w:lang w:val="en-US"/>
              </w:rPr>
              <w:t xml:space="preserve">NAS Machine Login </w:t>
            </w:r>
            <w:proofErr w:type="spellStart"/>
            <w:r w:rsidRPr="00E47C12">
              <w:rPr>
                <w:rFonts w:cs="Segoe UI"/>
                <w:sz w:val="18"/>
                <w:szCs w:val="20"/>
                <w:lang w:val="en-US"/>
              </w:rPr>
              <w:t>pwd</w:t>
            </w:r>
            <w:proofErr w:type="spellEnd"/>
          </w:p>
          <w:p w14:paraId="3A8A1F1E" w14:textId="77777777" w:rsidR="00745841" w:rsidRDefault="00745841" w:rsidP="0074584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Segoe UI"/>
                <w:sz w:val="18"/>
                <w:szCs w:val="20"/>
                <w:lang w:val="en-US"/>
              </w:rPr>
            </w:pPr>
            <w:r w:rsidRPr="00E47C12">
              <w:rPr>
                <w:rFonts w:cs="Segoe UI"/>
                <w:sz w:val="18"/>
                <w:szCs w:val="20"/>
                <w:lang w:val="en-US"/>
              </w:rPr>
              <w:t>Password@</w:t>
            </w:r>
            <w:r>
              <w:rPr>
                <w:rFonts w:cs="Segoe UI"/>
                <w:sz w:val="18"/>
                <w:szCs w:val="20"/>
                <w:lang w:val="en-US"/>
              </w:rPr>
              <w:t>1 belongs to [NAS1]</w:t>
            </w:r>
          </w:p>
          <w:p w14:paraId="5FD89D62" w14:textId="77777777" w:rsidR="00745841" w:rsidRPr="00E47C12" w:rsidRDefault="00745841" w:rsidP="0074584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Segoe UI"/>
                <w:sz w:val="18"/>
                <w:szCs w:val="20"/>
                <w:lang w:val="en-US"/>
              </w:rPr>
            </w:pPr>
            <w:r w:rsidRPr="00E47C12">
              <w:rPr>
                <w:rFonts w:cs="Segoe UI"/>
                <w:sz w:val="18"/>
                <w:szCs w:val="20"/>
                <w:lang w:val="en-US"/>
              </w:rPr>
              <w:t>Password@2</w:t>
            </w:r>
            <w:r>
              <w:rPr>
                <w:rFonts w:cs="Segoe UI"/>
                <w:sz w:val="18"/>
                <w:szCs w:val="20"/>
                <w:lang w:val="en-US"/>
              </w:rPr>
              <w:t xml:space="preserve"> belongs to [NAS2]</w:t>
            </w:r>
          </w:p>
        </w:tc>
      </w:tr>
      <w:tr w:rsidR="00745841" w:rsidRPr="00E47C12" w14:paraId="13E38D1D" w14:textId="77777777" w:rsidTr="007458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0" w:type="dxa"/>
          </w:tcPr>
          <w:p w14:paraId="5EF176DD" w14:textId="77777777" w:rsidR="00745841" w:rsidRPr="00E47C12" w:rsidRDefault="00745841" w:rsidP="00745841">
            <w:pPr>
              <w:spacing w:line="276" w:lineRule="auto"/>
              <w:rPr>
                <w:rFonts w:cs="Segoe UI"/>
                <w:sz w:val="18"/>
                <w:szCs w:val="20"/>
                <w:lang w:val="en-US"/>
              </w:rPr>
            </w:pPr>
            <w:r w:rsidRPr="00E47C12">
              <w:rPr>
                <w:rFonts w:cs="Segoe UI"/>
                <w:sz w:val="18"/>
                <w:szCs w:val="20"/>
                <w:lang w:val="en-US"/>
              </w:rPr>
              <w:lastRenderedPageBreak/>
              <w:t>NAS-</w:t>
            </w:r>
            <w:proofErr w:type="spellStart"/>
            <w:r w:rsidRPr="00E47C12">
              <w:rPr>
                <w:rFonts w:cs="Segoe UI"/>
                <w:sz w:val="18"/>
                <w:szCs w:val="20"/>
                <w:lang w:val="en-US"/>
              </w:rPr>
              <w:t>rgName</w:t>
            </w:r>
            <w:proofErr w:type="spellEnd"/>
          </w:p>
        </w:tc>
        <w:tc>
          <w:tcPr>
            <w:tcW w:w="4324" w:type="dxa"/>
          </w:tcPr>
          <w:p w14:paraId="7069D2C0" w14:textId="77777777" w:rsidR="00745841" w:rsidRPr="00E47C12" w:rsidRDefault="00745841" w:rsidP="0074584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Segoe UI"/>
                <w:sz w:val="18"/>
                <w:szCs w:val="20"/>
                <w:lang w:val="en-US"/>
              </w:rPr>
            </w:pPr>
            <w:r w:rsidRPr="00E47C12">
              <w:rPr>
                <w:rFonts w:cs="Segoe UI"/>
                <w:sz w:val="18"/>
                <w:szCs w:val="20"/>
                <w:lang w:val="en-US"/>
              </w:rPr>
              <w:t>Example:</w:t>
            </w:r>
          </w:p>
          <w:p w14:paraId="26C7011E" w14:textId="77777777" w:rsidR="00745841" w:rsidRPr="00E47C12" w:rsidRDefault="00745841" w:rsidP="0074584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Segoe UI"/>
                <w:sz w:val="18"/>
                <w:szCs w:val="20"/>
                <w:lang w:val="en-US"/>
              </w:rPr>
            </w:pPr>
            <w:r w:rsidRPr="00E47C12">
              <w:rPr>
                <w:rFonts w:cs="Segoe UI"/>
                <w:sz w:val="18"/>
                <w:szCs w:val="20"/>
                <w:lang w:val="en-US"/>
              </w:rPr>
              <w:t xml:space="preserve"> rg-EnterpriseAppOperation-az-asse-dev-001</w:t>
            </w:r>
          </w:p>
        </w:tc>
        <w:tc>
          <w:tcPr>
            <w:tcW w:w="3506" w:type="dxa"/>
          </w:tcPr>
          <w:p w14:paraId="3B82AEFF" w14:textId="77777777" w:rsidR="00745841" w:rsidRDefault="00745841" w:rsidP="0074584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Segoe UI"/>
                <w:sz w:val="18"/>
                <w:szCs w:val="20"/>
                <w:lang w:val="en-US"/>
              </w:rPr>
            </w:pPr>
            <w:r>
              <w:rPr>
                <w:rFonts w:cs="Segoe UI"/>
                <w:sz w:val="18"/>
                <w:szCs w:val="20"/>
                <w:lang w:val="en-US"/>
              </w:rPr>
              <w:t>Assumption: the value will be same for all NAS to a particular environment.</w:t>
            </w:r>
          </w:p>
          <w:p w14:paraId="1F8030F9" w14:textId="122C210D" w:rsidR="00745841" w:rsidRPr="00E47C12" w:rsidRDefault="00745841" w:rsidP="0074584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Segoe UI"/>
                <w:sz w:val="18"/>
                <w:szCs w:val="20"/>
                <w:lang w:val="en-US"/>
              </w:rPr>
            </w:pPr>
            <w:r>
              <w:rPr>
                <w:rFonts w:cs="Segoe UI"/>
                <w:sz w:val="18"/>
                <w:szCs w:val="20"/>
                <w:lang w:val="en-US"/>
              </w:rPr>
              <w:t xml:space="preserve"> </w:t>
            </w:r>
            <w:r w:rsidRPr="00E47C12">
              <w:rPr>
                <w:rFonts w:cs="Segoe UI"/>
                <w:sz w:val="18"/>
                <w:szCs w:val="20"/>
                <w:lang w:val="en-US"/>
              </w:rPr>
              <w:t xml:space="preserve">Get the value from </w:t>
            </w:r>
            <w:r w:rsidR="00445D50">
              <w:rPr>
                <w:rFonts w:cs="Segoe UI"/>
                <w:sz w:val="18"/>
                <w:szCs w:val="20"/>
                <w:lang w:val="en-US"/>
              </w:rPr>
              <w:t xml:space="preserve">Azure side, </w:t>
            </w:r>
            <w:r w:rsidRPr="00E47C12">
              <w:rPr>
                <w:rFonts w:cs="Segoe UI"/>
                <w:sz w:val="18"/>
                <w:szCs w:val="20"/>
                <w:lang w:val="en-US"/>
              </w:rPr>
              <w:t>Resource Group</w:t>
            </w:r>
            <w:r w:rsidR="00445D50">
              <w:rPr>
                <w:rFonts w:cs="Segoe UI"/>
                <w:sz w:val="18"/>
                <w:szCs w:val="20"/>
                <w:lang w:val="en-US"/>
              </w:rPr>
              <w:t xml:space="preserve"> of storage sync service used for this environment</w:t>
            </w:r>
          </w:p>
        </w:tc>
      </w:tr>
      <w:tr w:rsidR="00745841" w:rsidRPr="00E47C12" w14:paraId="25A2D590" w14:textId="77777777" w:rsidTr="007458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0" w:type="dxa"/>
          </w:tcPr>
          <w:p w14:paraId="1BA93E0C" w14:textId="77777777" w:rsidR="00745841" w:rsidRPr="00E47C12" w:rsidRDefault="00745841" w:rsidP="00745841">
            <w:pPr>
              <w:spacing w:line="276" w:lineRule="auto"/>
              <w:rPr>
                <w:rFonts w:cs="Segoe UI"/>
                <w:sz w:val="18"/>
                <w:szCs w:val="20"/>
                <w:lang w:val="en-US"/>
              </w:rPr>
            </w:pPr>
            <w:r w:rsidRPr="00E47C12">
              <w:rPr>
                <w:rFonts w:cs="Segoe UI"/>
                <w:sz w:val="18"/>
                <w:szCs w:val="20"/>
                <w:lang w:val="en-US"/>
              </w:rPr>
              <w:t>NAS-</w:t>
            </w:r>
            <w:proofErr w:type="spellStart"/>
            <w:r w:rsidRPr="00E47C12">
              <w:rPr>
                <w:rFonts w:cs="Segoe UI"/>
                <w:sz w:val="18"/>
                <w:szCs w:val="20"/>
                <w:lang w:val="en-US"/>
              </w:rPr>
              <w:t>CloudEndpointName</w:t>
            </w:r>
            <w:proofErr w:type="spellEnd"/>
          </w:p>
        </w:tc>
        <w:tc>
          <w:tcPr>
            <w:tcW w:w="4324" w:type="dxa"/>
          </w:tcPr>
          <w:p w14:paraId="46BE01CA" w14:textId="77777777" w:rsidR="00745841" w:rsidRDefault="00745841" w:rsidP="0074584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Segoe UI"/>
                <w:sz w:val="18"/>
                <w:szCs w:val="20"/>
                <w:lang w:val="en-US"/>
              </w:rPr>
            </w:pPr>
            <w:r>
              <w:rPr>
                <w:rFonts w:cs="Segoe UI"/>
                <w:sz w:val="18"/>
                <w:szCs w:val="20"/>
                <w:lang w:val="en-US"/>
              </w:rPr>
              <w:t>Example:</w:t>
            </w:r>
          </w:p>
          <w:p w14:paraId="02577B67" w14:textId="77777777" w:rsidR="00745841" w:rsidRPr="00E47C12" w:rsidRDefault="00745841" w:rsidP="0074584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Segoe UI"/>
                <w:sz w:val="18"/>
                <w:szCs w:val="20"/>
                <w:lang w:val="en-US"/>
              </w:rPr>
            </w:pPr>
            <w:r w:rsidRPr="00E47C12">
              <w:rPr>
                <w:rFonts w:cs="Segoe UI"/>
                <w:sz w:val="18"/>
                <w:szCs w:val="20"/>
                <w:lang w:val="en-US"/>
              </w:rPr>
              <w:t>112b9026-XXXX-XXXX-XXXX-0e70e17aaf64</w:t>
            </w:r>
          </w:p>
        </w:tc>
        <w:tc>
          <w:tcPr>
            <w:tcW w:w="3506" w:type="dxa"/>
          </w:tcPr>
          <w:p w14:paraId="7125C9CC" w14:textId="77777777" w:rsidR="00745841" w:rsidRDefault="00745841" w:rsidP="0074584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Segoe UI"/>
                <w:sz w:val="18"/>
                <w:szCs w:val="20"/>
                <w:lang w:val="en-US"/>
              </w:rPr>
            </w:pPr>
            <w:r>
              <w:rPr>
                <w:rFonts w:cs="Segoe UI"/>
                <w:sz w:val="18"/>
                <w:szCs w:val="20"/>
                <w:lang w:val="en-US"/>
              </w:rPr>
              <w:t>Assumption: the value will be same for all NAS to a particular environment.</w:t>
            </w:r>
          </w:p>
          <w:p w14:paraId="51BB9DD5" w14:textId="233266FE" w:rsidR="00745841" w:rsidRPr="00E47C12" w:rsidRDefault="00445D50" w:rsidP="00445D5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Segoe UI"/>
                <w:sz w:val="18"/>
                <w:szCs w:val="20"/>
                <w:lang w:val="en-US"/>
              </w:rPr>
            </w:pPr>
            <w:r w:rsidRPr="00E47C12">
              <w:rPr>
                <w:rFonts w:cs="Segoe UI"/>
                <w:sz w:val="18"/>
                <w:szCs w:val="20"/>
                <w:lang w:val="en-US"/>
              </w:rPr>
              <w:t xml:space="preserve">Get the value from </w:t>
            </w:r>
            <w:r>
              <w:rPr>
                <w:rFonts w:cs="Segoe UI"/>
                <w:sz w:val="18"/>
                <w:szCs w:val="20"/>
                <w:lang w:val="en-US"/>
              </w:rPr>
              <w:t xml:space="preserve">Azure side, </w:t>
            </w:r>
            <w:r>
              <w:rPr>
                <w:rFonts w:cs="Segoe UI"/>
                <w:sz w:val="18"/>
                <w:szCs w:val="20"/>
                <w:lang w:val="en-US"/>
              </w:rPr>
              <w:t xml:space="preserve">Cloud Endpoint created for Sync group </w:t>
            </w:r>
            <w:r>
              <w:rPr>
                <w:rFonts w:cs="Segoe UI"/>
                <w:sz w:val="18"/>
                <w:szCs w:val="20"/>
                <w:lang w:val="en-US"/>
              </w:rPr>
              <w:t>of storage sync service used for this environment</w:t>
            </w:r>
          </w:p>
        </w:tc>
      </w:tr>
      <w:tr w:rsidR="00745841" w:rsidRPr="00E47C12" w14:paraId="049C8B0F" w14:textId="77777777" w:rsidTr="007458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0" w:type="dxa"/>
          </w:tcPr>
          <w:p w14:paraId="72E7BF57" w14:textId="77777777" w:rsidR="00745841" w:rsidRPr="00E47C12" w:rsidRDefault="00745841" w:rsidP="00745841">
            <w:pPr>
              <w:spacing w:line="276" w:lineRule="auto"/>
              <w:rPr>
                <w:rFonts w:cs="Segoe UI"/>
                <w:sz w:val="18"/>
                <w:szCs w:val="20"/>
                <w:lang w:val="en-US"/>
              </w:rPr>
            </w:pPr>
            <w:r w:rsidRPr="00E47C12">
              <w:rPr>
                <w:rFonts w:cs="Segoe UI"/>
                <w:sz w:val="18"/>
                <w:szCs w:val="20"/>
                <w:lang w:val="en-US"/>
              </w:rPr>
              <w:t>NAS-</w:t>
            </w:r>
            <w:proofErr w:type="spellStart"/>
            <w:r w:rsidRPr="00E47C12">
              <w:rPr>
                <w:rFonts w:cs="Segoe UI"/>
                <w:sz w:val="18"/>
                <w:szCs w:val="20"/>
                <w:lang w:val="en-US"/>
              </w:rPr>
              <w:t>StorageSyncServiceName</w:t>
            </w:r>
            <w:proofErr w:type="spellEnd"/>
          </w:p>
        </w:tc>
        <w:tc>
          <w:tcPr>
            <w:tcW w:w="4324" w:type="dxa"/>
          </w:tcPr>
          <w:p w14:paraId="3FA45821" w14:textId="77777777" w:rsidR="00745841" w:rsidRPr="00E47C12" w:rsidRDefault="00745841" w:rsidP="0074584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Segoe UI"/>
                <w:sz w:val="18"/>
                <w:szCs w:val="20"/>
                <w:lang w:val="en-US"/>
              </w:rPr>
            </w:pPr>
            <w:r w:rsidRPr="00E47C12">
              <w:rPr>
                <w:rFonts w:cs="Segoe UI"/>
                <w:sz w:val="18"/>
                <w:szCs w:val="20"/>
                <w:lang w:val="en-US"/>
              </w:rPr>
              <w:t>Example:</w:t>
            </w:r>
          </w:p>
          <w:p w14:paraId="1ED5B6A4" w14:textId="77777777" w:rsidR="00745841" w:rsidRPr="00E47C12" w:rsidRDefault="00745841" w:rsidP="0074584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Segoe UI"/>
                <w:sz w:val="18"/>
                <w:szCs w:val="20"/>
                <w:lang w:val="en-US"/>
              </w:rPr>
            </w:pPr>
            <w:r w:rsidRPr="00E47C12">
              <w:rPr>
                <w:rFonts w:cs="Segoe UI"/>
                <w:sz w:val="18"/>
                <w:szCs w:val="20"/>
                <w:lang w:val="en-US"/>
              </w:rPr>
              <w:t>sss-enterpriseapp-az-asse-dev-001</w:t>
            </w:r>
          </w:p>
        </w:tc>
        <w:tc>
          <w:tcPr>
            <w:tcW w:w="3506" w:type="dxa"/>
          </w:tcPr>
          <w:p w14:paraId="07CC8474" w14:textId="77777777" w:rsidR="00745841" w:rsidRDefault="00745841" w:rsidP="0074584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Segoe UI"/>
                <w:sz w:val="18"/>
                <w:szCs w:val="20"/>
                <w:lang w:val="en-US"/>
              </w:rPr>
            </w:pPr>
            <w:r>
              <w:rPr>
                <w:rFonts w:cs="Segoe UI"/>
                <w:sz w:val="18"/>
                <w:szCs w:val="20"/>
                <w:lang w:val="en-US"/>
              </w:rPr>
              <w:t>Assumption: the value will be same for all NAS to a particular environment.</w:t>
            </w:r>
          </w:p>
          <w:p w14:paraId="4C020592" w14:textId="3395E9EA" w:rsidR="00745841" w:rsidRPr="00E47C12" w:rsidRDefault="00445D50" w:rsidP="00445D5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Segoe UI"/>
                <w:sz w:val="18"/>
                <w:szCs w:val="20"/>
                <w:lang w:val="en-US"/>
              </w:rPr>
            </w:pPr>
            <w:r w:rsidRPr="00E47C12">
              <w:rPr>
                <w:rFonts w:cs="Segoe UI"/>
                <w:sz w:val="18"/>
                <w:szCs w:val="20"/>
                <w:lang w:val="en-US"/>
              </w:rPr>
              <w:t xml:space="preserve">Get the value from </w:t>
            </w:r>
            <w:r>
              <w:rPr>
                <w:rFonts w:cs="Segoe UI"/>
                <w:sz w:val="18"/>
                <w:szCs w:val="20"/>
                <w:lang w:val="en-US"/>
              </w:rPr>
              <w:t>A</w:t>
            </w:r>
            <w:r>
              <w:rPr>
                <w:rFonts w:cs="Segoe UI"/>
                <w:sz w:val="18"/>
                <w:szCs w:val="20"/>
                <w:lang w:val="en-US"/>
              </w:rPr>
              <w:t>zure side, Storage Sync S</w:t>
            </w:r>
            <w:r>
              <w:rPr>
                <w:rFonts w:cs="Segoe UI"/>
                <w:sz w:val="18"/>
                <w:szCs w:val="20"/>
                <w:lang w:val="en-US"/>
              </w:rPr>
              <w:t>ervice used for this environment</w:t>
            </w:r>
          </w:p>
        </w:tc>
      </w:tr>
      <w:tr w:rsidR="00745841" w:rsidRPr="00E47C12" w14:paraId="7EC43F84" w14:textId="77777777" w:rsidTr="007458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0" w:type="dxa"/>
          </w:tcPr>
          <w:p w14:paraId="048F69D6" w14:textId="77777777" w:rsidR="00745841" w:rsidRPr="00E47C12" w:rsidRDefault="00745841" w:rsidP="00745841">
            <w:pPr>
              <w:spacing w:line="276" w:lineRule="auto"/>
              <w:rPr>
                <w:rFonts w:cs="Segoe UI"/>
                <w:sz w:val="18"/>
                <w:szCs w:val="20"/>
                <w:lang w:val="en-US"/>
              </w:rPr>
            </w:pPr>
            <w:r w:rsidRPr="00E47C12">
              <w:rPr>
                <w:rFonts w:cs="Segoe UI"/>
                <w:sz w:val="18"/>
                <w:szCs w:val="20"/>
                <w:lang w:val="en-US"/>
              </w:rPr>
              <w:t>NAS-</w:t>
            </w:r>
            <w:proofErr w:type="spellStart"/>
            <w:r w:rsidRPr="00E47C12">
              <w:rPr>
                <w:rFonts w:cs="Segoe UI"/>
                <w:sz w:val="18"/>
                <w:szCs w:val="20"/>
                <w:lang w:val="en-US"/>
              </w:rPr>
              <w:t>SyncGroupName</w:t>
            </w:r>
            <w:proofErr w:type="spellEnd"/>
          </w:p>
        </w:tc>
        <w:tc>
          <w:tcPr>
            <w:tcW w:w="4324" w:type="dxa"/>
          </w:tcPr>
          <w:p w14:paraId="0CDBF0BD" w14:textId="77777777" w:rsidR="00745841" w:rsidRPr="00E47C12" w:rsidRDefault="00745841" w:rsidP="0074584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Segoe UI"/>
                <w:sz w:val="18"/>
                <w:szCs w:val="20"/>
                <w:lang w:val="en-US"/>
              </w:rPr>
            </w:pPr>
            <w:r w:rsidRPr="00E47C12">
              <w:rPr>
                <w:rFonts w:cs="Segoe UI"/>
                <w:sz w:val="18"/>
                <w:szCs w:val="20"/>
                <w:lang w:val="en-US"/>
              </w:rPr>
              <w:t>Example:</w:t>
            </w:r>
          </w:p>
          <w:p w14:paraId="6CAF4CC3" w14:textId="77777777" w:rsidR="00745841" w:rsidRPr="00E47C12" w:rsidRDefault="00745841" w:rsidP="0074584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Segoe UI"/>
                <w:sz w:val="18"/>
                <w:szCs w:val="20"/>
                <w:lang w:val="en-US"/>
              </w:rPr>
            </w:pPr>
            <w:r w:rsidRPr="00E47C12">
              <w:rPr>
                <w:rFonts w:cs="Segoe UI"/>
                <w:sz w:val="18"/>
                <w:szCs w:val="20"/>
                <w:lang w:val="en-US"/>
              </w:rPr>
              <w:t>iwf-pcs-syncgroup1-dev,</w:t>
            </w:r>
            <w:r w:rsidRPr="00E47C12">
              <w:rPr>
                <w:rFonts w:cs="Segoe UI"/>
                <w:sz w:val="18"/>
              </w:rPr>
              <w:t xml:space="preserve"> </w:t>
            </w:r>
            <w:r w:rsidRPr="00E47C12">
              <w:rPr>
                <w:rFonts w:cs="Segoe UI"/>
                <w:sz w:val="18"/>
                <w:szCs w:val="20"/>
                <w:lang w:val="en-US"/>
              </w:rPr>
              <w:t>iwf-pcs-syncgroup2-dev</w:t>
            </w:r>
          </w:p>
        </w:tc>
        <w:tc>
          <w:tcPr>
            <w:tcW w:w="3506" w:type="dxa"/>
          </w:tcPr>
          <w:p w14:paraId="1C20C755" w14:textId="77777777" w:rsidR="00745841" w:rsidRDefault="00745841" w:rsidP="0074584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Segoe UI"/>
                <w:sz w:val="18"/>
                <w:szCs w:val="20"/>
                <w:lang w:val="en-US"/>
              </w:rPr>
            </w:pPr>
            <w:r>
              <w:rPr>
                <w:rFonts w:cs="Segoe UI"/>
                <w:sz w:val="18"/>
                <w:szCs w:val="20"/>
                <w:lang w:val="en-US"/>
              </w:rPr>
              <w:t>Assumption: the value will be same for all NAS to a particular environment.</w:t>
            </w:r>
          </w:p>
          <w:p w14:paraId="308BD056" w14:textId="26440E34" w:rsidR="00745841" w:rsidRPr="00E47C12" w:rsidRDefault="00745841" w:rsidP="0074584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Segoe UI"/>
                <w:sz w:val="18"/>
                <w:szCs w:val="20"/>
                <w:lang w:val="en-US"/>
              </w:rPr>
            </w:pPr>
            <w:r w:rsidRPr="00E47C12">
              <w:rPr>
                <w:rFonts w:cs="Segoe UI"/>
                <w:sz w:val="18"/>
                <w:szCs w:val="20"/>
                <w:lang w:val="en-US"/>
              </w:rPr>
              <w:t xml:space="preserve">Get the value from </w:t>
            </w:r>
            <w:r w:rsidR="00445D50">
              <w:rPr>
                <w:rFonts w:cs="Segoe UI"/>
                <w:sz w:val="18"/>
                <w:szCs w:val="20"/>
                <w:lang w:val="en-US"/>
              </w:rPr>
              <w:t xml:space="preserve">Azure side, the </w:t>
            </w:r>
            <w:r w:rsidRPr="00E47C12">
              <w:rPr>
                <w:rFonts w:cs="Segoe UI"/>
                <w:sz w:val="18"/>
                <w:szCs w:val="20"/>
                <w:lang w:val="en-US"/>
              </w:rPr>
              <w:t>Sync Group Name</w:t>
            </w:r>
            <w:r w:rsidR="00445D50">
              <w:rPr>
                <w:rFonts w:cs="Segoe UI"/>
                <w:sz w:val="18"/>
                <w:szCs w:val="20"/>
                <w:lang w:val="en-US"/>
              </w:rPr>
              <w:t xml:space="preserve"> used for this from the Storage Sync Service.</w:t>
            </w:r>
          </w:p>
        </w:tc>
      </w:tr>
    </w:tbl>
    <w:p w14:paraId="49C5A7B5" w14:textId="77777777" w:rsidR="00745841" w:rsidRDefault="00745841" w:rsidP="00745841">
      <w:pPr>
        <w:pStyle w:val="ListParagraph"/>
        <w:spacing w:line="276" w:lineRule="auto"/>
        <w:ind w:left="567"/>
        <w:rPr>
          <w:lang w:val="en-US"/>
        </w:rPr>
      </w:pPr>
    </w:p>
    <w:p w14:paraId="3EBFB53A" w14:textId="2A0C2CC1" w:rsidR="00745841" w:rsidRDefault="00745841" w:rsidP="00745841">
      <w:pPr>
        <w:pStyle w:val="ListParagraph"/>
        <w:numPr>
          <w:ilvl w:val="8"/>
          <w:numId w:val="6"/>
        </w:numPr>
        <w:spacing w:line="276" w:lineRule="auto"/>
        <w:rPr>
          <w:b/>
          <w:lang w:val="en-US"/>
        </w:rPr>
      </w:pPr>
      <w:r w:rsidRPr="00745841">
        <w:rPr>
          <w:b/>
          <w:lang w:val="en-US"/>
        </w:rPr>
        <w:t>How to modify existing secrets?</w:t>
      </w:r>
    </w:p>
    <w:p w14:paraId="301DA6E8" w14:textId="3D4C52ED" w:rsidR="000802FD" w:rsidRPr="000802FD" w:rsidRDefault="000802FD" w:rsidP="000802FD">
      <w:pPr>
        <w:pStyle w:val="ListParagraph"/>
        <w:spacing w:line="276" w:lineRule="auto"/>
        <w:ind w:left="567"/>
        <w:rPr>
          <w:lang w:val="en-US"/>
        </w:rPr>
      </w:pPr>
      <w:r w:rsidRPr="000802FD">
        <w:rPr>
          <w:lang w:val="en-US"/>
        </w:rPr>
        <w:t>You just need to create new versions of the existing secrets and use the updated value tab to update the new value in secret.</w:t>
      </w:r>
    </w:p>
    <w:p w14:paraId="48A56755" w14:textId="197220E8" w:rsidR="00745841" w:rsidRDefault="00745841" w:rsidP="00C8684C">
      <w:pPr>
        <w:jc w:val="left"/>
      </w:pPr>
    </w:p>
    <w:p w14:paraId="4A651F06" w14:textId="05CCB96D" w:rsidR="00745841" w:rsidRDefault="00745841" w:rsidP="00C8684C">
      <w:pPr>
        <w:jc w:val="left"/>
      </w:pPr>
    </w:p>
    <w:p w14:paraId="19F250F5" w14:textId="77777777" w:rsidR="00745841" w:rsidRDefault="00745841" w:rsidP="00C8684C">
      <w:pPr>
        <w:jc w:val="left"/>
      </w:pPr>
    </w:p>
    <w:p w14:paraId="667579A3" w14:textId="77777777" w:rsidR="00745841" w:rsidRDefault="00745841" w:rsidP="00C8684C">
      <w:pPr>
        <w:jc w:val="left"/>
      </w:pPr>
    </w:p>
    <w:p w14:paraId="55350666" w14:textId="3FA0320E" w:rsidR="00745841" w:rsidRPr="00F75429" w:rsidRDefault="00745841" w:rsidP="00745841">
      <w:pPr>
        <w:pStyle w:val="Heading2"/>
        <w:numPr>
          <w:ilvl w:val="1"/>
          <w:numId w:val="6"/>
        </w:numPr>
        <w:rPr>
          <w:lang w:val="en-US"/>
        </w:rPr>
      </w:pPr>
      <w:bookmarkStart w:id="4" w:name="_Toc129008348"/>
      <w:r>
        <w:rPr>
          <w:lang w:val="en-US"/>
        </w:rPr>
        <w:t xml:space="preserve">Step 3 - </w:t>
      </w:r>
      <w:r w:rsidRPr="00745841">
        <w:rPr>
          <w:lang w:val="en-US"/>
        </w:rPr>
        <w:t>Make changes to Main PowerShell script (NASSync2OnPrem.ps1)</w:t>
      </w:r>
      <w:bookmarkEnd w:id="4"/>
    </w:p>
    <w:p w14:paraId="25159365" w14:textId="77777777" w:rsidR="00745841" w:rsidRDefault="00745841" w:rsidP="00745841">
      <w:pPr>
        <w:pStyle w:val="ListParagraph"/>
        <w:numPr>
          <w:ilvl w:val="8"/>
          <w:numId w:val="6"/>
        </w:numPr>
        <w:spacing w:line="276" w:lineRule="auto"/>
        <w:rPr>
          <w:lang w:val="en-US"/>
        </w:rPr>
      </w:pPr>
      <w:r>
        <w:rPr>
          <w:lang w:val="en-US"/>
        </w:rPr>
        <w:t xml:space="preserve">Navigate to </w:t>
      </w:r>
      <w:r w:rsidRPr="00EF6899">
        <w:rPr>
          <w:lang w:val="en-US"/>
        </w:rPr>
        <w:t>D:\Azure_NAS_FileSync</w:t>
      </w:r>
      <w:r>
        <w:rPr>
          <w:lang w:val="en-US"/>
        </w:rPr>
        <w:t>\</w:t>
      </w:r>
      <w:r w:rsidRPr="00EF6899">
        <w:rPr>
          <w:lang w:val="en-US"/>
        </w:rPr>
        <w:t>NASSync2OnPrem.ps1</w:t>
      </w:r>
    </w:p>
    <w:p w14:paraId="47C451C6" w14:textId="53EEAFDE" w:rsidR="00745841" w:rsidRDefault="00745841" w:rsidP="00745841">
      <w:pPr>
        <w:pStyle w:val="ListParagraph"/>
        <w:numPr>
          <w:ilvl w:val="8"/>
          <w:numId w:val="6"/>
        </w:numPr>
        <w:spacing w:line="276" w:lineRule="auto"/>
        <w:rPr>
          <w:lang w:val="en-US"/>
        </w:rPr>
      </w:pPr>
      <w:r>
        <w:rPr>
          <w:lang w:val="en-US"/>
        </w:rPr>
        <w:t>Verify or update</w:t>
      </w:r>
      <w:r w:rsidR="002E0533">
        <w:rPr>
          <w:lang w:val="en-US"/>
        </w:rPr>
        <w:t xml:space="preserve"> only below</w:t>
      </w:r>
      <w:r>
        <w:rPr>
          <w:lang w:val="en-US"/>
        </w:rPr>
        <w:t xml:space="preserve"> two values</w:t>
      </w:r>
      <w:r w:rsidR="002E0533">
        <w:rPr>
          <w:lang w:val="en-US"/>
        </w:rPr>
        <w:t>:</w:t>
      </w:r>
    </w:p>
    <w:p w14:paraId="5181E8BA" w14:textId="3BF1A50A" w:rsidR="00745841" w:rsidRDefault="00745841" w:rsidP="00745841">
      <w:pPr>
        <w:pStyle w:val="ListParagraph"/>
        <w:numPr>
          <w:ilvl w:val="0"/>
          <w:numId w:val="28"/>
        </w:numPr>
        <w:spacing w:line="276" w:lineRule="auto"/>
        <w:rPr>
          <w:lang w:val="en-US"/>
        </w:rPr>
      </w:pPr>
      <w:r>
        <w:rPr>
          <w:lang w:val="en-US"/>
        </w:rPr>
        <w:t>$</w:t>
      </w:r>
      <w:proofErr w:type="spellStart"/>
      <w:r>
        <w:rPr>
          <w:lang w:val="en-US"/>
        </w:rPr>
        <w:t>ennv</w:t>
      </w:r>
      <w:proofErr w:type="spellEnd"/>
      <w:r w:rsidR="002E0533">
        <w:rPr>
          <w:lang w:val="en-US"/>
        </w:rPr>
        <w:t xml:space="preserve"> :- this</w:t>
      </w:r>
      <w:r>
        <w:rPr>
          <w:lang w:val="en-US"/>
        </w:rPr>
        <w:t xml:space="preserve"> should be </w:t>
      </w:r>
      <w:r w:rsidR="002E0533">
        <w:rPr>
          <w:lang w:val="en-US"/>
        </w:rPr>
        <w:t xml:space="preserve">the </w:t>
      </w:r>
      <w:r>
        <w:rPr>
          <w:lang w:val="en-US"/>
        </w:rPr>
        <w:t xml:space="preserve">environment you entered in step 12.1.1 </w:t>
      </w:r>
      <w:r w:rsidRPr="00EF6899">
        <w:rPr>
          <w:lang w:val="en-US"/>
        </w:rPr>
        <w:sym w:font="Wingdings" w:char="F0E0"/>
      </w:r>
      <w:r>
        <w:rPr>
          <w:lang w:val="en-US"/>
        </w:rPr>
        <w:t xml:space="preserve"> iii</w:t>
      </w:r>
    </w:p>
    <w:p w14:paraId="7FCA1290" w14:textId="7341C0D7" w:rsidR="00745841" w:rsidRDefault="00745841" w:rsidP="00745841">
      <w:pPr>
        <w:pStyle w:val="ListParagraph"/>
        <w:numPr>
          <w:ilvl w:val="0"/>
          <w:numId w:val="28"/>
        </w:numPr>
        <w:spacing w:line="276" w:lineRule="auto"/>
        <w:rPr>
          <w:lang w:val="en-US"/>
        </w:rPr>
      </w:pPr>
      <w:r>
        <w:rPr>
          <w:lang w:val="en-US"/>
        </w:rPr>
        <w:t>$</w:t>
      </w:r>
      <w:proofErr w:type="spellStart"/>
      <w:r>
        <w:rPr>
          <w:lang w:val="en-US"/>
        </w:rPr>
        <w:t>EncryptionPath</w:t>
      </w:r>
      <w:proofErr w:type="spellEnd"/>
      <w:r w:rsidR="002E0533">
        <w:rPr>
          <w:lang w:val="en-US"/>
        </w:rPr>
        <w:t xml:space="preserve"> :-</w:t>
      </w:r>
      <w:r>
        <w:rPr>
          <w:lang w:val="en-US"/>
        </w:rPr>
        <w:t xml:space="preserve"> where all your encrypted files are present Step 12.1.1 </w:t>
      </w:r>
      <w:r w:rsidRPr="006723F0">
        <w:rPr>
          <w:lang w:val="en-US"/>
        </w:rPr>
        <w:sym w:font="Wingdings" w:char="F0E0"/>
      </w:r>
      <w:r>
        <w:rPr>
          <w:lang w:val="en-US"/>
        </w:rPr>
        <w:t xml:space="preserve"> v.</w:t>
      </w:r>
    </w:p>
    <w:p w14:paraId="06372D34" w14:textId="77777777" w:rsidR="00745841" w:rsidRPr="006723F0" w:rsidRDefault="00745841" w:rsidP="00745841">
      <w:pPr>
        <w:pStyle w:val="ListParagraph"/>
        <w:numPr>
          <w:ilvl w:val="8"/>
          <w:numId w:val="6"/>
        </w:numPr>
        <w:spacing w:line="276" w:lineRule="auto"/>
        <w:rPr>
          <w:lang w:val="en-US"/>
        </w:rPr>
      </w:pPr>
      <w:r>
        <w:rPr>
          <w:lang w:val="en-US"/>
        </w:rPr>
        <w:t>Save the file.</w:t>
      </w:r>
    </w:p>
    <w:p w14:paraId="0DCDE65B" w14:textId="6329CADB" w:rsidR="00745841" w:rsidRDefault="00745841" w:rsidP="00745841">
      <w:pPr>
        <w:spacing w:line="276" w:lineRule="auto"/>
        <w:rPr>
          <w:lang w:val="en-US"/>
        </w:rPr>
      </w:pPr>
      <w:r>
        <w:rPr>
          <w:lang w:val="en-US"/>
        </w:rPr>
        <w:t xml:space="preserve">                </w:t>
      </w:r>
      <w:r w:rsidR="008F0D31">
        <w:rPr>
          <w:noProof/>
          <w:snapToGrid/>
          <w:lang w:val="en-US" w:eastAsia="en-US"/>
        </w:rPr>
        <w:drawing>
          <wp:inline distT="0" distB="0" distL="0" distR="0" wp14:anchorId="55581796" wp14:editId="2F8DC224">
            <wp:extent cx="4467225" cy="94297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467225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E3EA1" w14:textId="047522D4" w:rsidR="00745841" w:rsidRPr="00F75429" w:rsidRDefault="00745841" w:rsidP="00745841">
      <w:pPr>
        <w:pStyle w:val="Heading2"/>
        <w:numPr>
          <w:ilvl w:val="1"/>
          <w:numId w:val="6"/>
        </w:numPr>
        <w:rPr>
          <w:lang w:val="en-US"/>
        </w:rPr>
      </w:pPr>
      <w:bookmarkStart w:id="5" w:name="_Toc129008349"/>
      <w:r w:rsidRPr="00745841">
        <w:rPr>
          <w:lang w:val="en-US"/>
        </w:rPr>
        <w:lastRenderedPageBreak/>
        <w:t>Step 4 – Configure Task Scheduler</w:t>
      </w:r>
      <w:bookmarkEnd w:id="5"/>
    </w:p>
    <w:p w14:paraId="4A878BC6" w14:textId="0C49CFC0" w:rsidR="00745841" w:rsidRPr="00745841" w:rsidRDefault="00745841" w:rsidP="00745841">
      <w:pPr>
        <w:pStyle w:val="ListParagraph"/>
        <w:numPr>
          <w:ilvl w:val="8"/>
          <w:numId w:val="6"/>
        </w:numPr>
        <w:spacing w:line="276" w:lineRule="auto"/>
        <w:rPr>
          <w:lang w:val="en-US"/>
        </w:rPr>
      </w:pPr>
      <w:r w:rsidRPr="00745841">
        <w:rPr>
          <w:lang w:val="en-US"/>
        </w:rPr>
        <w:t xml:space="preserve">Open “Task Scheduler” </w:t>
      </w:r>
      <w:r w:rsidRPr="00745841">
        <w:rPr>
          <w:lang w:val="en-US"/>
        </w:rPr>
        <w:sym w:font="Wingdings" w:char="F0E0"/>
      </w:r>
      <w:r w:rsidRPr="00745841">
        <w:rPr>
          <w:lang w:val="en-US"/>
        </w:rPr>
        <w:t xml:space="preserve"> Click on Import Task</w:t>
      </w:r>
    </w:p>
    <w:p w14:paraId="4D0A0358" w14:textId="77777777" w:rsidR="00745841" w:rsidRDefault="00745841" w:rsidP="00745841">
      <w:pPr>
        <w:pStyle w:val="ListParagraph"/>
        <w:numPr>
          <w:ilvl w:val="8"/>
          <w:numId w:val="6"/>
        </w:numPr>
        <w:spacing w:line="276" w:lineRule="auto"/>
        <w:rPr>
          <w:lang w:val="en-US"/>
        </w:rPr>
      </w:pPr>
      <w:r>
        <w:rPr>
          <w:lang w:val="en-US"/>
        </w:rPr>
        <w:t xml:space="preserve">Navigate to path: </w:t>
      </w:r>
      <w:r w:rsidRPr="00EF6899">
        <w:rPr>
          <w:lang w:val="en-US"/>
        </w:rPr>
        <w:t>D:\Azure_NAS_FileSync</w:t>
      </w:r>
      <w:r>
        <w:rPr>
          <w:lang w:val="en-US"/>
        </w:rPr>
        <w:t xml:space="preserve"> and select</w:t>
      </w:r>
      <w:r w:rsidRPr="00EF6899">
        <w:t xml:space="preserve"> </w:t>
      </w:r>
      <w:r w:rsidRPr="00EF6899">
        <w:rPr>
          <w:lang w:val="en-US"/>
        </w:rPr>
        <w:t>NAS2OnPrem_AzureFileSyncTask.xml</w:t>
      </w:r>
    </w:p>
    <w:p w14:paraId="142F2DB3" w14:textId="75149A24" w:rsidR="00745841" w:rsidRPr="00EF6899" w:rsidRDefault="00745841" w:rsidP="00745841">
      <w:pPr>
        <w:pStyle w:val="ListParagraph"/>
        <w:spacing w:line="276" w:lineRule="auto"/>
        <w:ind w:left="567"/>
        <w:rPr>
          <w:lang w:val="en-US"/>
        </w:rPr>
      </w:pPr>
      <w:r>
        <w:rPr>
          <w:lang w:val="en-US"/>
        </w:rPr>
        <w:t>and import the file</w:t>
      </w:r>
    </w:p>
    <w:p w14:paraId="70F8E0A0" w14:textId="77777777" w:rsidR="00745841" w:rsidRDefault="00745841" w:rsidP="00745841">
      <w:pPr>
        <w:spacing w:line="276" w:lineRule="auto"/>
        <w:rPr>
          <w:lang w:val="en-US"/>
        </w:rPr>
      </w:pPr>
      <w:r>
        <w:rPr>
          <w:noProof/>
          <w:lang w:val="en-US" w:eastAsia="en-US"/>
        </w:rPr>
        <w:drawing>
          <wp:inline distT="0" distB="0" distL="0" distR="0" wp14:anchorId="23DDEE3C" wp14:editId="75AAA51B">
            <wp:extent cx="5529817" cy="2922625"/>
            <wp:effectExtent l="0" t="0" r="0" b="0"/>
            <wp:docPr id="247" name="Picture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3378" cy="2924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CE4799" w14:textId="4C904F20" w:rsidR="00745841" w:rsidRDefault="00745841" w:rsidP="00745841">
      <w:pPr>
        <w:pStyle w:val="ListParagraph"/>
        <w:numPr>
          <w:ilvl w:val="8"/>
          <w:numId w:val="6"/>
        </w:numPr>
        <w:spacing w:line="276" w:lineRule="auto"/>
        <w:rPr>
          <w:lang w:val="en-US"/>
        </w:rPr>
      </w:pPr>
      <w:r>
        <w:rPr>
          <w:lang w:val="en-US"/>
        </w:rPr>
        <w:t xml:space="preserve">You will see the task scheduler under the path </w:t>
      </w:r>
      <w:r w:rsidRPr="00EF6899">
        <w:rPr>
          <w:lang w:val="en-US"/>
        </w:rPr>
        <w:t>\EntApps\NAS2OnPrem_AzureFileSyncTask</w:t>
      </w:r>
    </w:p>
    <w:p w14:paraId="57386FC4" w14:textId="0560A611" w:rsidR="00E13AA2" w:rsidRDefault="00E13AA2" w:rsidP="00E13AA2">
      <w:pPr>
        <w:spacing w:line="276" w:lineRule="auto"/>
        <w:rPr>
          <w:lang w:val="en-US"/>
        </w:rPr>
      </w:pPr>
      <w:r>
        <w:rPr>
          <w:noProof/>
          <w:snapToGrid/>
          <w:lang w:val="en-US" w:eastAsia="en-US"/>
        </w:rPr>
        <w:drawing>
          <wp:inline distT="0" distB="0" distL="0" distR="0" wp14:anchorId="4E8E8CC5" wp14:editId="46F2F0D6">
            <wp:extent cx="6126480" cy="2687955"/>
            <wp:effectExtent l="0" t="0" r="762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26480" cy="2687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CF948B" w14:textId="6563C9E9" w:rsidR="00E13AA2" w:rsidRDefault="00E13AA2" w:rsidP="00E13AA2">
      <w:pPr>
        <w:spacing w:line="276" w:lineRule="auto"/>
        <w:rPr>
          <w:lang w:val="en-US"/>
        </w:rPr>
      </w:pPr>
    </w:p>
    <w:p w14:paraId="4045CBE2" w14:textId="31B7CBF7" w:rsidR="00E13AA2" w:rsidRDefault="00E13AA2" w:rsidP="00E13AA2">
      <w:pPr>
        <w:spacing w:line="276" w:lineRule="auto"/>
        <w:rPr>
          <w:lang w:val="en-US"/>
        </w:rPr>
      </w:pPr>
    </w:p>
    <w:p w14:paraId="73188244" w14:textId="4FB7C0E6" w:rsidR="00E13AA2" w:rsidRDefault="00E13AA2" w:rsidP="00E13AA2">
      <w:pPr>
        <w:spacing w:line="276" w:lineRule="auto"/>
        <w:rPr>
          <w:lang w:val="en-US"/>
        </w:rPr>
      </w:pPr>
    </w:p>
    <w:p w14:paraId="577023E6" w14:textId="16092AB4" w:rsidR="00E13AA2" w:rsidRDefault="00E13AA2" w:rsidP="00E13AA2">
      <w:pPr>
        <w:spacing w:line="276" w:lineRule="auto"/>
        <w:rPr>
          <w:lang w:val="en-US"/>
        </w:rPr>
      </w:pPr>
    </w:p>
    <w:p w14:paraId="78B80604" w14:textId="4CD45B27" w:rsidR="00E13AA2" w:rsidRDefault="00E13AA2" w:rsidP="00E13AA2">
      <w:pPr>
        <w:spacing w:line="276" w:lineRule="auto"/>
        <w:rPr>
          <w:lang w:val="en-US"/>
        </w:rPr>
      </w:pPr>
    </w:p>
    <w:p w14:paraId="09B9B792" w14:textId="77777777" w:rsidR="00E13AA2" w:rsidRPr="00E13AA2" w:rsidRDefault="00E13AA2" w:rsidP="00E13AA2">
      <w:pPr>
        <w:spacing w:line="276" w:lineRule="auto"/>
        <w:rPr>
          <w:lang w:val="en-US"/>
        </w:rPr>
      </w:pPr>
    </w:p>
    <w:p w14:paraId="6E74F408" w14:textId="57A783F9" w:rsidR="00745841" w:rsidRDefault="00745841" w:rsidP="00E13AA2">
      <w:pPr>
        <w:pStyle w:val="ListParagraph"/>
        <w:numPr>
          <w:ilvl w:val="8"/>
          <w:numId w:val="6"/>
        </w:numPr>
        <w:spacing w:line="276" w:lineRule="auto"/>
        <w:rPr>
          <w:lang w:val="en-US"/>
        </w:rPr>
      </w:pPr>
      <w:r>
        <w:rPr>
          <w:lang w:val="en-US"/>
        </w:rPr>
        <w:t xml:space="preserve">Check for Action and the path, it should map to </w:t>
      </w:r>
      <w:r w:rsidR="00E13AA2" w:rsidRPr="00E13AA2">
        <w:rPr>
          <w:lang w:val="en-US"/>
        </w:rPr>
        <w:t xml:space="preserve">D:\NAS_AzureFileSync-Setup </w:t>
      </w:r>
      <w:r w:rsidRPr="00EF6899">
        <w:rPr>
          <w:lang w:val="en-US"/>
        </w:rPr>
        <w:t>\NASsync2OnPrem.bat</w:t>
      </w:r>
    </w:p>
    <w:p w14:paraId="4716B93C" w14:textId="5D4005E6" w:rsidR="00745841" w:rsidRDefault="00E13AA2" w:rsidP="00C8684C">
      <w:pPr>
        <w:jc w:val="left"/>
      </w:pPr>
      <w:r>
        <w:rPr>
          <w:noProof/>
          <w:snapToGrid/>
          <w:lang w:val="en-US" w:eastAsia="en-US"/>
        </w:rPr>
        <w:drawing>
          <wp:inline distT="0" distB="0" distL="0" distR="0" wp14:anchorId="7C2F35B9" wp14:editId="3A2CECFF">
            <wp:extent cx="6048375" cy="481012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048375" cy="481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D5DF3" w14:textId="14A14115" w:rsidR="00152EFB" w:rsidRDefault="00152EFB" w:rsidP="00152EFB">
      <w:pPr>
        <w:jc w:val="left"/>
        <w:rPr>
          <w:b/>
        </w:rPr>
      </w:pPr>
    </w:p>
    <w:p w14:paraId="7F75FD23" w14:textId="77777777" w:rsidR="00152EFB" w:rsidRPr="00B9508C" w:rsidRDefault="00152EFB" w:rsidP="00152EFB">
      <w:pPr>
        <w:jc w:val="left"/>
        <w:rPr>
          <w:b/>
        </w:rPr>
      </w:pPr>
    </w:p>
    <w:p w14:paraId="4F1AD032" w14:textId="15A57CD3" w:rsidR="00B9508C" w:rsidRDefault="00B9508C" w:rsidP="00C8684C">
      <w:pPr>
        <w:jc w:val="left"/>
      </w:pPr>
      <w:bookmarkStart w:id="6" w:name="_GoBack"/>
      <w:bookmarkEnd w:id="6"/>
    </w:p>
    <w:p w14:paraId="73C921CE" w14:textId="684F7DA6" w:rsidR="00FE1CD3" w:rsidRDefault="00FE1CD3" w:rsidP="00745841">
      <w:pPr>
        <w:pStyle w:val="Heading1"/>
        <w:numPr>
          <w:ilvl w:val="0"/>
          <w:numId w:val="6"/>
        </w:numPr>
        <w:rPr>
          <w:lang w:val="en-US"/>
        </w:rPr>
      </w:pPr>
      <w:bookmarkStart w:id="7" w:name="_Toc129008350"/>
      <w:r>
        <w:rPr>
          <w:lang w:val="en-US"/>
        </w:rPr>
        <w:lastRenderedPageBreak/>
        <w:t>Batch Job Setup</w:t>
      </w:r>
      <w:bookmarkEnd w:id="7"/>
    </w:p>
    <w:p w14:paraId="321022BA" w14:textId="72CA3A22" w:rsidR="00FE1CD3" w:rsidRDefault="00FE1CD3" w:rsidP="00FE1CD3">
      <w:pPr>
        <w:pStyle w:val="Heading2"/>
        <w:numPr>
          <w:ilvl w:val="1"/>
          <w:numId w:val="6"/>
        </w:numPr>
        <w:rPr>
          <w:lang w:val="en-US"/>
        </w:rPr>
      </w:pPr>
      <w:bookmarkStart w:id="8" w:name="_Toc128645718"/>
      <w:bookmarkStart w:id="9" w:name="_Toc129008351"/>
      <w:r>
        <w:rPr>
          <w:lang w:val="en-US"/>
        </w:rPr>
        <w:t>Assumptions</w:t>
      </w:r>
      <w:bookmarkEnd w:id="8"/>
      <w:r w:rsidR="003A26E6">
        <w:rPr>
          <w:lang w:val="en-US"/>
        </w:rPr>
        <w:t xml:space="preserve"> &amp; Consideration</w:t>
      </w:r>
      <w:bookmarkEnd w:id="9"/>
    </w:p>
    <w:p w14:paraId="301116C7" w14:textId="77777777" w:rsidR="00FE1CD3" w:rsidRDefault="00FE1CD3" w:rsidP="00FE1CD3">
      <w:r>
        <w:t>The following details are assumptions before proceeding with Batch Job Setup</w:t>
      </w:r>
    </w:p>
    <w:p w14:paraId="1AA3957E" w14:textId="77777777" w:rsidR="00FE1CD3" w:rsidRDefault="00FE1CD3" w:rsidP="00FE1CD3">
      <w:pPr>
        <w:pStyle w:val="111Paragraph"/>
        <w:numPr>
          <w:ilvl w:val="6"/>
          <w:numId w:val="6"/>
        </w:numPr>
      </w:pPr>
      <w:r>
        <w:t>Azure VM machine are already provisioned for Batch Job</w:t>
      </w:r>
    </w:p>
    <w:p w14:paraId="10AABFA8" w14:textId="77777777" w:rsidR="00FE1CD3" w:rsidRPr="00566367" w:rsidRDefault="00FE1CD3" w:rsidP="00FE1CD3">
      <w:pPr>
        <w:pStyle w:val="111Paragraph"/>
        <w:ind w:left="567"/>
        <w:rPr>
          <w:b/>
        </w:rPr>
      </w:pPr>
      <w:r w:rsidRPr="00566367">
        <w:rPr>
          <w:b/>
        </w:rPr>
        <w:t>For DEV, SIT, UAT</w:t>
      </w:r>
    </w:p>
    <w:tbl>
      <w:tblPr>
        <w:tblStyle w:val="TableGrid"/>
        <w:tblW w:w="0" w:type="auto"/>
        <w:tblInd w:w="567" w:type="dxa"/>
        <w:tblLook w:val="04A0" w:firstRow="1" w:lastRow="0" w:firstColumn="1" w:lastColumn="0" w:noHBand="0" w:noVBand="1"/>
      </w:tblPr>
      <w:tblGrid>
        <w:gridCol w:w="4562"/>
        <w:gridCol w:w="4509"/>
      </w:tblGrid>
      <w:tr w:rsidR="00FE1CD3" w14:paraId="1C8E1C4D" w14:textId="77777777" w:rsidTr="004D40DB">
        <w:tc>
          <w:tcPr>
            <w:tcW w:w="4562" w:type="dxa"/>
          </w:tcPr>
          <w:p w14:paraId="018746B2" w14:textId="77777777" w:rsidR="00FE1CD3" w:rsidRDefault="00143B54" w:rsidP="004D40DB">
            <w:pPr>
              <w:pStyle w:val="111Paragraph"/>
            </w:pPr>
            <w:hyperlink r:id="rId25" w:anchor="@mimotech.onmicrosoft.com/resource/subscriptions/3d811140-0149-4811-912c-a0433e06f11b/resourceGroups/rg-EnterpriseAppOperation-az-asse-dev-001/providers/Microsoft.Compute/virtualMachines/vm-batchappIWFCOA-az-asse-dev-001" w:history="1">
              <w:r w:rsidR="00FE1CD3" w:rsidRPr="00566367">
                <w:t>vm-batchappIWFCOA-az-asse-dev-001</w:t>
              </w:r>
            </w:hyperlink>
          </w:p>
        </w:tc>
        <w:tc>
          <w:tcPr>
            <w:tcW w:w="4509" w:type="dxa"/>
          </w:tcPr>
          <w:p w14:paraId="3DAFCE67" w14:textId="77777777" w:rsidR="00FE1CD3" w:rsidRDefault="00FE1CD3" w:rsidP="004D40DB">
            <w:pPr>
              <w:pStyle w:val="111Paragraph"/>
            </w:pPr>
            <w:proofErr w:type="spellStart"/>
            <w:r>
              <w:t>Iworkflow,COA</w:t>
            </w:r>
            <w:proofErr w:type="spellEnd"/>
          </w:p>
        </w:tc>
      </w:tr>
      <w:tr w:rsidR="00FE1CD3" w14:paraId="25B78619" w14:textId="77777777" w:rsidTr="004D40DB">
        <w:tc>
          <w:tcPr>
            <w:tcW w:w="4562" w:type="dxa"/>
          </w:tcPr>
          <w:p w14:paraId="12E07943" w14:textId="77777777" w:rsidR="00FE1CD3" w:rsidRDefault="00143B54" w:rsidP="004D40DB">
            <w:pPr>
              <w:pStyle w:val="111Paragraph"/>
            </w:pPr>
            <w:hyperlink r:id="rId26" w:anchor="@mimotech.onmicrosoft.com/resource/subscriptions/3d811140-0149-4811-912c-a0433e06f11b/resourceGroups/rg-EnterpriseAppOperation-az-asse-dev-001/providers/Microsoft.Compute/virtualMachines/vm-batchappCORPBKO-az-asse-dev-001" w:history="1">
              <w:r w:rsidR="00FE1CD3" w:rsidRPr="00566367">
                <w:t>vm-batchappCORPBKO-az-asse-dev-001</w:t>
              </w:r>
            </w:hyperlink>
          </w:p>
        </w:tc>
        <w:tc>
          <w:tcPr>
            <w:tcW w:w="4509" w:type="dxa"/>
          </w:tcPr>
          <w:p w14:paraId="4898B729" w14:textId="77777777" w:rsidR="00FE1CD3" w:rsidRDefault="00FE1CD3" w:rsidP="004D40DB">
            <w:pPr>
              <w:pStyle w:val="111Paragraph"/>
            </w:pPr>
            <w:r>
              <w:t>CORP BKO</w:t>
            </w:r>
          </w:p>
        </w:tc>
      </w:tr>
      <w:tr w:rsidR="00FE1CD3" w14:paraId="30012DBB" w14:textId="77777777" w:rsidTr="004D40DB">
        <w:tc>
          <w:tcPr>
            <w:tcW w:w="4562" w:type="dxa"/>
          </w:tcPr>
          <w:p w14:paraId="0CA03DA2" w14:textId="77777777" w:rsidR="00FE1CD3" w:rsidRPr="00566367" w:rsidRDefault="00143B54" w:rsidP="004D40DB">
            <w:pPr>
              <w:pStyle w:val="111Paragraph"/>
            </w:pPr>
            <w:hyperlink r:id="rId27" w:anchor="@mimotech.onmicrosoft.com/resource/subscriptions/3d811140-0149-4811-912c-a0433e06f11b/resourceGroups/rg-EnterpriseAppOperation-az-asse-dev-001/providers/Microsoft.Compute/virtualMachines/vm-batchappCORPSMIS-az-asse-dev-001" w:history="1">
              <w:r w:rsidR="00FE1CD3" w:rsidRPr="00566367">
                <w:t>vm-batchappCORPSMIS-az-asse-dev-001</w:t>
              </w:r>
            </w:hyperlink>
          </w:p>
        </w:tc>
        <w:tc>
          <w:tcPr>
            <w:tcW w:w="4509" w:type="dxa"/>
          </w:tcPr>
          <w:p w14:paraId="7A692D70" w14:textId="77777777" w:rsidR="00FE1CD3" w:rsidRDefault="00FE1CD3" w:rsidP="004D40DB">
            <w:pPr>
              <w:pStyle w:val="111Paragraph"/>
            </w:pPr>
            <w:r>
              <w:t>SMIS</w:t>
            </w:r>
          </w:p>
        </w:tc>
      </w:tr>
      <w:tr w:rsidR="00FE1CD3" w14:paraId="3EF8EEFB" w14:textId="77777777" w:rsidTr="004D40DB">
        <w:tc>
          <w:tcPr>
            <w:tcW w:w="4562" w:type="dxa"/>
          </w:tcPr>
          <w:p w14:paraId="38442524" w14:textId="77777777" w:rsidR="00FE1CD3" w:rsidRDefault="00143B54" w:rsidP="004D40DB">
            <w:pPr>
              <w:pStyle w:val="111Paragraph"/>
            </w:pPr>
            <w:hyperlink r:id="rId28" w:anchor="@mimotech.onmicrosoft.com/resource/subscriptions/3d811140-0149-4811-912c-a0433e06f11b/resourceGroups/rg-EnterpriseAppOperation-az-asse-dev-001/providers/Microsoft.Compute/virtualMachines/vm-batchappCORPPRF-az-asse-dev-001" w:history="1">
              <w:r w:rsidR="00FE1CD3" w:rsidRPr="00566367">
                <w:t>vm-batchappCORPPRF-az-asse-dev-001</w:t>
              </w:r>
            </w:hyperlink>
          </w:p>
        </w:tc>
        <w:tc>
          <w:tcPr>
            <w:tcW w:w="4509" w:type="dxa"/>
          </w:tcPr>
          <w:p w14:paraId="2951B77D" w14:textId="77777777" w:rsidR="00FE1CD3" w:rsidRDefault="00FE1CD3" w:rsidP="004D40DB">
            <w:pPr>
              <w:pStyle w:val="111Paragraph"/>
            </w:pPr>
            <w:r>
              <w:t>PRF</w:t>
            </w:r>
          </w:p>
        </w:tc>
      </w:tr>
    </w:tbl>
    <w:p w14:paraId="6EF4F257" w14:textId="77777777" w:rsidR="00FE1CD3" w:rsidRPr="00566367" w:rsidRDefault="00FE1CD3" w:rsidP="00FE1CD3">
      <w:pPr>
        <w:pStyle w:val="111Paragraph"/>
        <w:ind w:left="567"/>
        <w:rPr>
          <w:b/>
        </w:rPr>
      </w:pPr>
      <w:r w:rsidRPr="00566367">
        <w:rPr>
          <w:b/>
        </w:rPr>
        <w:t>For PRD</w:t>
      </w:r>
    </w:p>
    <w:tbl>
      <w:tblPr>
        <w:tblStyle w:val="TableGrid"/>
        <w:tblW w:w="0" w:type="auto"/>
        <w:tblInd w:w="567" w:type="dxa"/>
        <w:tblLook w:val="04A0" w:firstRow="1" w:lastRow="0" w:firstColumn="1" w:lastColumn="0" w:noHBand="0" w:noVBand="1"/>
      </w:tblPr>
      <w:tblGrid>
        <w:gridCol w:w="4562"/>
        <w:gridCol w:w="4509"/>
      </w:tblGrid>
      <w:tr w:rsidR="00FE1CD3" w14:paraId="6841AAFB" w14:textId="77777777" w:rsidTr="004D40DB">
        <w:tc>
          <w:tcPr>
            <w:tcW w:w="4562" w:type="dxa"/>
          </w:tcPr>
          <w:p w14:paraId="4601E7AB" w14:textId="77777777" w:rsidR="00FE1CD3" w:rsidRDefault="00143B54" w:rsidP="004D40DB">
            <w:pPr>
              <w:pStyle w:val="111Paragraph"/>
            </w:pPr>
            <w:hyperlink r:id="rId29" w:anchor="@mimotech.onmicrosoft.com/resource/subscriptions/3d811140-0149-4811-912c-a0433e06f11b/resourceGroups/rg-EnterpriseAppOperation-az-asse-dev-001/providers/Microsoft.Compute/virtualMachines/vm-batchappIWFCOA-az-asse-dev-001" w:history="1">
              <w:r w:rsidR="00FE1CD3" w:rsidRPr="00566367">
                <w:t>vm-batchappIWFCOA-az-asse-</w:t>
              </w:r>
              <w:r w:rsidR="00FE1CD3">
                <w:t>prd</w:t>
              </w:r>
              <w:r w:rsidR="00FE1CD3" w:rsidRPr="00566367">
                <w:t>-001</w:t>
              </w:r>
            </w:hyperlink>
          </w:p>
        </w:tc>
        <w:tc>
          <w:tcPr>
            <w:tcW w:w="4509" w:type="dxa"/>
          </w:tcPr>
          <w:p w14:paraId="522172E5" w14:textId="77777777" w:rsidR="00FE1CD3" w:rsidRDefault="00FE1CD3" w:rsidP="004D40DB">
            <w:pPr>
              <w:pStyle w:val="111Paragraph"/>
            </w:pPr>
            <w:proofErr w:type="spellStart"/>
            <w:r>
              <w:t>Iworkflow,COA</w:t>
            </w:r>
            <w:proofErr w:type="spellEnd"/>
          </w:p>
        </w:tc>
      </w:tr>
      <w:tr w:rsidR="00FE1CD3" w14:paraId="17D3302B" w14:textId="77777777" w:rsidTr="004D40DB">
        <w:tc>
          <w:tcPr>
            <w:tcW w:w="4562" w:type="dxa"/>
          </w:tcPr>
          <w:p w14:paraId="3A495FB0" w14:textId="77777777" w:rsidR="00FE1CD3" w:rsidRDefault="00143B54" w:rsidP="004D40DB">
            <w:pPr>
              <w:pStyle w:val="111Paragraph"/>
            </w:pPr>
            <w:hyperlink r:id="rId30" w:anchor="@mimotech.onmicrosoft.com/resource/subscriptions/3d811140-0149-4811-912c-a0433e06f11b/resourceGroups/rg-EnterpriseAppOperation-az-asse-dev-001/providers/Microsoft.Compute/virtualMachines/vm-batchappCORPBKO-az-asse-dev-001" w:history="1">
              <w:r w:rsidR="00FE1CD3">
                <w:t>vm-batchappCORPBKO-az-asse-prd</w:t>
              </w:r>
              <w:r w:rsidR="00FE1CD3" w:rsidRPr="00566367">
                <w:t>-001</w:t>
              </w:r>
            </w:hyperlink>
          </w:p>
        </w:tc>
        <w:tc>
          <w:tcPr>
            <w:tcW w:w="4509" w:type="dxa"/>
          </w:tcPr>
          <w:p w14:paraId="2BE8AA1F" w14:textId="77777777" w:rsidR="00FE1CD3" w:rsidRDefault="00FE1CD3" w:rsidP="004D40DB">
            <w:pPr>
              <w:pStyle w:val="111Paragraph"/>
            </w:pPr>
            <w:r>
              <w:t>CORP BKO</w:t>
            </w:r>
          </w:p>
        </w:tc>
      </w:tr>
      <w:tr w:rsidR="00FE1CD3" w14:paraId="4F390348" w14:textId="77777777" w:rsidTr="004D40DB">
        <w:tc>
          <w:tcPr>
            <w:tcW w:w="4562" w:type="dxa"/>
          </w:tcPr>
          <w:p w14:paraId="1BEBB159" w14:textId="77777777" w:rsidR="00FE1CD3" w:rsidRPr="00566367" w:rsidRDefault="00143B54" w:rsidP="004D40DB">
            <w:pPr>
              <w:pStyle w:val="111Paragraph"/>
            </w:pPr>
            <w:hyperlink r:id="rId31" w:anchor="@mimotech.onmicrosoft.com/resource/subscriptions/3d811140-0149-4811-912c-a0433e06f11b/resourceGroups/rg-EnterpriseAppOperation-az-asse-dev-001/providers/Microsoft.Compute/virtualMachines/vm-batchappCORPSMIS-az-asse-dev-001" w:history="1">
              <w:r w:rsidR="00FE1CD3">
                <w:t>vm-batchappCORPSMIS-az-asse-prd</w:t>
              </w:r>
              <w:r w:rsidR="00FE1CD3" w:rsidRPr="00566367">
                <w:t>-001</w:t>
              </w:r>
            </w:hyperlink>
          </w:p>
        </w:tc>
        <w:tc>
          <w:tcPr>
            <w:tcW w:w="4509" w:type="dxa"/>
          </w:tcPr>
          <w:p w14:paraId="3BFF6100" w14:textId="77777777" w:rsidR="00FE1CD3" w:rsidRDefault="00FE1CD3" w:rsidP="004D40DB">
            <w:pPr>
              <w:pStyle w:val="111Paragraph"/>
            </w:pPr>
            <w:r>
              <w:t>SMIS</w:t>
            </w:r>
          </w:p>
        </w:tc>
      </w:tr>
      <w:tr w:rsidR="00FE1CD3" w14:paraId="0689E0E2" w14:textId="77777777" w:rsidTr="004D40DB">
        <w:tc>
          <w:tcPr>
            <w:tcW w:w="4562" w:type="dxa"/>
          </w:tcPr>
          <w:p w14:paraId="593FC988" w14:textId="77777777" w:rsidR="00FE1CD3" w:rsidRDefault="00143B54" w:rsidP="004D40DB">
            <w:pPr>
              <w:pStyle w:val="111Paragraph"/>
            </w:pPr>
            <w:hyperlink r:id="rId32" w:anchor="@mimotech.onmicrosoft.com/resource/subscriptions/3d811140-0149-4811-912c-a0433e06f11b/resourceGroups/rg-EnterpriseAppOperation-az-asse-dev-001/providers/Microsoft.Compute/virtualMachines/vm-batchappCORPPRF-az-asse-dev-001" w:history="1">
              <w:r w:rsidR="00FE1CD3" w:rsidRPr="00566367">
                <w:t>vm-batchappCORPPRF-az-asse-</w:t>
              </w:r>
              <w:r w:rsidR="00FE1CD3">
                <w:t>prd</w:t>
              </w:r>
              <w:r w:rsidR="00FE1CD3" w:rsidRPr="00566367">
                <w:t>-001</w:t>
              </w:r>
            </w:hyperlink>
          </w:p>
        </w:tc>
        <w:tc>
          <w:tcPr>
            <w:tcW w:w="4509" w:type="dxa"/>
          </w:tcPr>
          <w:p w14:paraId="7F234137" w14:textId="77777777" w:rsidR="00FE1CD3" w:rsidRDefault="00FE1CD3" w:rsidP="004D40DB">
            <w:pPr>
              <w:pStyle w:val="111Paragraph"/>
            </w:pPr>
            <w:r>
              <w:t>PRF</w:t>
            </w:r>
          </w:p>
        </w:tc>
      </w:tr>
    </w:tbl>
    <w:p w14:paraId="7284E1FD" w14:textId="77777777" w:rsidR="00FE1CD3" w:rsidRDefault="00FE1CD3" w:rsidP="00FE1CD3">
      <w:pPr>
        <w:pStyle w:val="Heading2"/>
        <w:numPr>
          <w:ilvl w:val="1"/>
          <w:numId w:val="6"/>
        </w:numPr>
        <w:rPr>
          <w:lang w:val="en-US"/>
        </w:rPr>
      </w:pPr>
      <w:bookmarkStart w:id="10" w:name="_Toc128645719"/>
      <w:bookmarkStart w:id="11" w:name="_Toc129008352"/>
      <w:r>
        <w:rPr>
          <w:lang w:val="en-US"/>
        </w:rPr>
        <w:t>Location of Batch job in Task Scheduler</w:t>
      </w:r>
      <w:bookmarkEnd w:id="10"/>
      <w:bookmarkEnd w:id="11"/>
    </w:p>
    <w:p w14:paraId="6EDEA756" w14:textId="77777777" w:rsidR="00FE1CD3" w:rsidRPr="00566367" w:rsidRDefault="00FE1CD3" w:rsidP="00FE1CD3">
      <w:pPr>
        <w:pStyle w:val="iBullets0"/>
        <w:numPr>
          <w:ilvl w:val="8"/>
          <w:numId w:val="6"/>
        </w:numPr>
        <w:rPr>
          <w:b/>
        </w:rPr>
      </w:pPr>
      <w:r w:rsidRPr="00566367">
        <w:rPr>
          <w:b/>
        </w:rPr>
        <w:t>Login to the VM</w:t>
      </w:r>
    </w:p>
    <w:p w14:paraId="6EC674F7" w14:textId="77777777" w:rsidR="00FE1CD3" w:rsidRPr="00566367" w:rsidRDefault="00FE1CD3" w:rsidP="00FE1CD3">
      <w:pPr>
        <w:pStyle w:val="ListParagraph"/>
        <w:ind w:left="567"/>
        <w:rPr>
          <w:lang w:val="en-US"/>
        </w:rPr>
      </w:pPr>
      <w:r w:rsidRPr="00566367">
        <w:rPr>
          <w:lang w:val="en-US"/>
        </w:rPr>
        <w:t>Click on start -</w:t>
      </w:r>
      <w:r w:rsidRPr="00566367">
        <w:rPr>
          <w:lang w:val="en-US"/>
        </w:rPr>
        <w:sym w:font="Wingdings" w:char="F0E0"/>
      </w:r>
      <w:r w:rsidRPr="00566367">
        <w:rPr>
          <w:lang w:val="en-US"/>
        </w:rPr>
        <w:t xml:space="preserve"> type “task scheduler”</w:t>
      </w:r>
    </w:p>
    <w:p w14:paraId="4E822922" w14:textId="77777777" w:rsidR="00FE1CD3" w:rsidRDefault="00FE1CD3" w:rsidP="00FE1CD3">
      <w:pPr>
        <w:ind w:left="567"/>
        <w:rPr>
          <w:lang w:val="en-US"/>
        </w:rPr>
      </w:pPr>
      <w:r>
        <w:rPr>
          <w:noProof/>
          <w:snapToGrid/>
          <w:lang w:val="en-US" w:eastAsia="en-US"/>
        </w:rPr>
        <w:drawing>
          <wp:inline distT="0" distB="0" distL="0" distR="0" wp14:anchorId="5AF9F09A" wp14:editId="41902D12">
            <wp:extent cx="2352675" cy="1975437"/>
            <wp:effectExtent l="0" t="0" r="0" b="6350"/>
            <wp:docPr id="218" name="Picture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359867" cy="1981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0CB80" w14:textId="77777777" w:rsidR="00FE1CD3" w:rsidRPr="0033265B" w:rsidRDefault="00FE1CD3" w:rsidP="00FE1CD3">
      <w:pPr>
        <w:pStyle w:val="iBullets0"/>
        <w:numPr>
          <w:ilvl w:val="8"/>
          <w:numId w:val="6"/>
        </w:numPr>
        <w:rPr>
          <w:b/>
        </w:rPr>
      </w:pPr>
      <w:r w:rsidRPr="0033265B">
        <w:rPr>
          <w:b/>
        </w:rPr>
        <w:t>Click on Task Scheduler Library to collapse and show sub path</w:t>
      </w:r>
    </w:p>
    <w:p w14:paraId="6C3BD8A5" w14:textId="77777777" w:rsidR="00FE1CD3" w:rsidRDefault="00FE1CD3" w:rsidP="00FE1CD3">
      <w:pPr>
        <w:pStyle w:val="iBullets0"/>
        <w:tabs>
          <w:tab w:val="clear" w:pos="360"/>
        </w:tabs>
        <w:ind w:left="567" w:firstLine="0"/>
      </w:pPr>
      <w:r>
        <w:rPr>
          <w:noProof/>
          <w:lang w:eastAsia="en-US"/>
        </w:rPr>
        <w:drawing>
          <wp:inline distT="0" distB="0" distL="0" distR="0" wp14:anchorId="531DDF4F" wp14:editId="3C0CB663">
            <wp:extent cx="6124575" cy="1619250"/>
            <wp:effectExtent l="0" t="0" r="9525" b="0"/>
            <wp:docPr id="223" name="Picture 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4575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F3288D" w14:textId="77777777" w:rsidR="00FE1CD3" w:rsidRPr="0033265B" w:rsidRDefault="00FE1CD3" w:rsidP="00FE1CD3">
      <w:pPr>
        <w:pStyle w:val="ListParagraph"/>
        <w:numPr>
          <w:ilvl w:val="8"/>
          <w:numId w:val="6"/>
        </w:numPr>
        <w:rPr>
          <w:b/>
          <w:lang w:val="en-US"/>
        </w:rPr>
      </w:pPr>
      <w:r w:rsidRPr="0033265B">
        <w:rPr>
          <w:b/>
          <w:lang w:val="en-US"/>
        </w:rPr>
        <w:lastRenderedPageBreak/>
        <w:t xml:space="preserve">Physical Path mapped to batch job is </w:t>
      </w:r>
    </w:p>
    <w:p w14:paraId="616797BD" w14:textId="77777777" w:rsidR="00FE1CD3" w:rsidRDefault="00FE1CD3" w:rsidP="00FE1CD3">
      <w:pPr>
        <w:pStyle w:val="ListParagraph"/>
        <w:ind w:left="567"/>
        <w:rPr>
          <w:lang w:val="en-US"/>
        </w:rPr>
      </w:pPr>
    </w:p>
    <w:p w14:paraId="5E352ACA" w14:textId="77777777" w:rsidR="00FE1CD3" w:rsidRDefault="00FE1CD3" w:rsidP="00FE1CD3">
      <w:pPr>
        <w:pStyle w:val="ListParagraph"/>
        <w:ind w:left="567"/>
        <w:rPr>
          <w:lang w:val="en-US"/>
        </w:rPr>
      </w:pPr>
      <w:r>
        <w:rPr>
          <w:noProof/>
          <w:snapToGrid/>
          <w:lang w:val="en-US" w:eastAsia="en-US"/>
        </w:rPr>
        <w:drawing>
          <wp:inline distT="0" distB="0" distL="0" distR="0" wp14:anchorId="4EBDC1E4" wp14:editId="60C41E12">
            <wp:extent cx="3150105" cy="6010275"/>
            <wp:effectExtent l="0" t="0" r="0" b="0"/>
            <wp:docPr id="237" name="Picture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154398" cy="6018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76E43" w14:textId="77777777" w:rsidR="00FE1CD3" w:rsidRDefault="00FE1CD3" w:rsidP="00FE1CD3">
      <w:pPr>
        <w:pStyle w:val="ListParagraph"/>
        <w:ind w:left="567"/>
        <w:rPr>
          <w:lang w:val="en-US"/>
        </w:rPr>
      </w:pPr>
      <w:r>
        <w:rPr>
          <w:noProof/>
          <w:snapToGrid/>
          <w:lang w:val="en-US" w:eastAsia="en-US"/>
        </w:rPr>
        <w:drawing>
          <wp:inline distT="0" distB="0" distL="0" distR="0" wp14:anchorId="5EC27500" wp14:editId="650F6062">
            <wp:extent cx="2905125" cy="1655179"/>
            <wp:effectExtent l="0" t="0" r="0" b="2540"/>
            <wp:docPr id="238" name="Picture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915839" cy="1661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DC2E0" w14:textId="69121458" w:rsidR="00FE1CD3" w:rsidRDefault="00FE1CD3" w:rsidP="00FE1CD3">
      <w:pPr>
        <w:pStyle w:val="Heading2"/>
        <w:numPr>
          <w:ilvl w:val="1"/>
          <w:numId w:val="6"/>
        </w:numPr>
        <w:rPr>
          <w:lang w:val="en-US"/>
        </w:rPr>
      </w:pPr>
      <w:bookmarkStart w:id="12" w:name="_Toc129008353"/>
      <w:r>
        <w:rPr>
          <w:lang w:val="en-US"/>
        </w:rPr>
        <w:lastRenderedPageBreak/>
        <w:t>Create/Enable Task Scheduler using CICD</w:t>
      </w:r>
      <w:bookmarkEnd w:id="12"/>
    </w:p>
    <w:p w14:paraId="09446EF9" w14:textId="65113B19" w:rsidR="00596325" w:rsidRDefault="00596325" w:rsidP="00AD761D">
      <w:pPr>
        <w:pStyle w:val="Heading3"/>
      </w:pPr>
      <w:bookmarkStart w:id="13" w:name="_Toc129008354"/>
      <w:r>
        <w:t xml:space="preserve">Clone CICD Repository &amp; Add </w:t>
      </w:r>
      <w:r w:rsidR="009F56A7">
        <w:t xml:space="preserve">Exported </w:t>
      </w:r>
      <w:r>
        <w:t>Task Scheduler xml file</w:t>
      </w:r>
      <w:bookmarkEnd w:id="13"/>
    </w:p>
    <w:p w14:paraId="611509DE" w14:textId="57452A64" w:rsidR="009F56A7" w:rsidRDefault="009F56A7" w:rsidP="009F56A7">
      <w:pPr>
        <w:ind w:left="360"/>
        <w:rPr>
          <w:b/>
          <w:lang w:val="en-US"/>
        </w:rPr>
      </w:pPr>
      <w:r>
        <w:rPr>
          <w:lang w:val="en-US"/>
        </w:rPr>
        <w:t>Place all the xml files to path /</w:t>
      </w:r>
      <w:proofErr w:type="spellStart"/>
      <w:r>
        <w:rPr>
          <w:lang w:val="en-US"/>
        </w:rPr>
        <w:t>taskscheduler</w:t>
      </w:r>
      <w:proofErr w:type="spellEnd"/>
      <w:r>
        <w:rPr>
          <w:lang w:val="en-US"/>
        </w:rPr>
        <w:t xml:space="preserve"> and also add the task scheduler name to file /</w:t>
      </w:r>
      <w:proofErr w:type="spellStart"/>
      <w:r>
        <w:rPr>
          <w:lang w:val="en-US"/>
        </w:rPr>
        <w:t>taskscheduler</w:t>
      </w:r>
      <w:proofErr w:type="spellEnd"/>
      <w:r>
        <w:rPr>
          <w:lang w:val="en-US"/>
        </w:rPr>
        <w:t>/</w:t>
      </w:r>
      <w:r w:rsidRPr="009F56A7">
        <w:rPr>
          <w:b/>
          <w:lang w:val="en-US"/>
        </w:rPr>
        <w:t>SchedulerName.txt</w:t>
      </w:r>
    </w:p>
    <w:p w14:paraId="13781EB0" w14:textId="5D62B6F6" w:rsidR="009F56A7" w:rsidRPr="009F56A7" w:rsidRDefault="009F56A7" w:rsidP="009F56A7">
      <w:pPr>
        <w:ind w:left="360"/>
        <w:rPr>
          <w:lang w:val="en-US"/>
        </w:rPr>
      </w:pPr>
      <w:r>
        <w:rPr>
          <w:lang w:val="en-US"/>
        </w:rPr>
        <w:t xml:space="preserve">            </w:t>
      </w:r>
      <w:r>
        <w:rPr>
          <w:noProof/>
          <w:lang w:val="en-US" w:eastAsia="en-US"/>
        </w:rPr>
        <w:drawing>
          <wp:inline distT="0" distB="0" distL="0" distR="0" wp14:anchorId="4A822814" wp14:editId="7C6E6D75">
            <wp:extent cx="3647552" cy="2289127"/>
            <wp:effectExtent l="0" t="0" r="0" b="0"/>
            <wp:docPr id="261" name="Picture 2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4101" cy="22932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12BCEA" w14:textId="07AE8044" w:rsidR="009F56A7" w:rsidRPr="009F56A7" w:rsidRDefault="009F56A7" w:rsidP="009F56A7">
      <w:pPr>
        <w:ind w:left="360"/>
        <w:rPr>
          <w:lang w:val="en-US"/>
        </w:rPr>
      </w:pPr>
    </w:p>
    <w:p w14:paraId="75A367F4" w14:textId="0C35DBF8" w:rsidR="00FE1CD3" w:rsidRDefault="00FE1CD3" w:rsidP="00FE1CD3">
      <w:pPr>
        <w:pStyle w:val="Heading3"/>
        <w:rPr>
          <w:lang w:val="en-US"/>
        </w:rPr>
      </w:pPr>
      <w:bookmarkStart w:id="14" w:name="_Toc129008355"/>
      <w:r>
        <w:rPr>
          <w:lang w:val="en-US"/>
        </w:rPr>
        <w:t>Navigate to CICD Pipeline</w:t>
      </w:r>
      <w:r w:rsidR="003A26E6">
        <w:rPr>
          <w:lang w:val="en-US"/>
        </w:rPr>
        <w:t xml:space="preserve"> Repository</w:t>
      </w:r>
      <w:bookmarkEnd w:id="14"/>
    </w:p>
    <w:p w14:paraId="07F26D76" w14:textId="09FCCAD8" w:rsidR="003A26E6" w:rsidRPr="003A26E6" w:rsidRDefault="003A26E6" w:rsidP="00596325">
      <w:pPr>
        <w:ind w:firstLine="360"/>
        <w:rPr>
          <w:lang w:val="en-US"/>
        </w:rPr>
      </w:pPr>
      <w:r>
        <w:rPr>
          <w:lang w:val="en-US"/>
        </w:rPr>
        <w:t>Select CICD Repository of respective application and click on “</w:t>
      </w:r>
      <w:r w:rsidRPr="003A26E6">
        <w:rPr>
          <w:b/>
          <w:lang w:val="en-US"/>
        </w:rPr>
        <w:t>Register Task Scheduler</w:t>
      </w:r>
      <w:r>
        <w:rPr>
          <w:lang w:val="en-US"/>
        </w:rPr>
        <w:t>”</w:t>
      </w:r>
    </w:p>
    <w:p w14:paraId="40DBCB2B" w14:textId="43109D19" w:rsidR="003A26E6" w:rsidRDefault="003A26E6" w:rsidP="003A26E6">
      <w:pPr>
        <w:rPr>
          <w:lang w:val="en-US"/>
        </w:rPr>
      </w:pPr>
    </w:p>
    <w:p w14:paraId="6F67A72A" w14:textId="59CB8975" w:rsidR="003A26E6" w:rsidRPr="003A26E6" w:rsidRDefault="003A26E6" w:rsidP="003A26E6">
      <w:pPr>
        <w:rPr>
          <w:lang w:val="en-US"/>
        </w:rPr>
      </w:pPr>
      <w:r>
        <w:rPr>
          <w:noProof/>
          <w:lang w:val="en-US" w:eastAsia="en-US"/>
        </w:rPr>
        <w:drawing>
          <wp:inline distT="0" distB="0" distL="0" distR="0" wp14:anchorId="1EC89456" wp14:editId="775D8530">
            <wp:extent cx="6114415" cy="3411220"/>
            <wp:effectExtent l="0" t="0" r="635" b="0"/>
            <wp:docPr id="256" name="Picture 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4415" cy="3411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9436B3" w14:textId="558BFC4A" w:rsidR="00FE1CD3" w:rsidRDefault="00596325" w:rsidP="00596325">
      <w:pPr>
        <w:pStyle w:val="Heading3"/>
        <w:rPr>
          <w:lang w:val="en-US"/>
        </w:rPr>
      </w:pPr>
      <w:bookmarkStart w:id="15" w:name="_Toc129008356"/>
      <w:r>
        <w:rPr>
          <w:lang w:val="en-US"/>
        </w:rPr>
        <w:t>Select appropriate Selection</w:t>
      </w:r>
      <w:bookmarkEnd w:id="15"/>
    </w:p>
    <w:p w14:paraId="765A85DC" w14:textId="122771DE" w:rsidR="00596325" w:rsidRPr="00596325" w:rsidRDefault="00596325" w:rsidP="00596325">
      <w:pPr>
        <w:pStyle w:val="ListParagraph"/>
        <w:numPr>
          <w:ilvl w:val="0"/>
          <w:numId w:val="40"/>
        </w:numPr>
        <w:rPr>
          <w:sz w:val="18"/>
          <w:lang w:val="en-US"/>
        </w:rPr>
      </w:pPr>
      <w:r w:rsidRPr="00596325">
        <w:rPr>
          <w:sz w:val="18"/>
          <w:lang w:val="en-US"/>
        </w:rPr>
        <w:t>Environment: dev/sit/uat/</w:t>
      </w:r>
      <w:proofErr w:type="spellStart"/>
      <w:r w:rsidRPr="00596325">
        <w:rPr>
          <w:sz w:val="18"/>
          <w:lang w:val="en-US"/>
        </w:rPr>
        <w:t>prd</w:t>
      </w:r>
      <w:proofErr w:type="spellEnd"/>
      <w:r>
        <w:rPr>
          <w:sz w:val="18"/>
          <w:lang w:val="en-US"/>
        </w:rPr>
        <w:t xml:space="preserve"> </w:t>
      </w:r>
      <w:r w:rsidRPr="00596325">
        <w:rPr>
          <w:sz w:val="18"/>
          <w:highlight w:val="yellow"/>
          <w:lang w:val="en-US"/>
        </w:rPr>
        <w:t>&lt;select environment&gt;</w:t>
      </w:r>
    </w:p>
    <w:p w14:paraId="0BA160F9" w14:textId="35306113" w:rsidR="00596325" w:rsidRPr="00596325" w:rsidRDefault="00596325" w:rsidP="00596325">
      <w:pPr>
        <w:pStyle w:val="ListParagraph"/>
        <w:numPr>
          <w:ilvl w:val="0"/>
          <w:numId w:val="40"/>
        </w:numPr>
        <w:rPr>
          <w:sz w:val="18"/>
          <w:lang w:val="en-US"/>
        </w:rPr>
      </w:pPr>
      <w:r w:rsidRPr="00596325">
        <w:rPr>
          <w:sz w:val="18"/>
          <w:lang w:val="en-US"/>
        </w:rPr>
        <w:t>Keep Status: Disable/Enable</w:t>
      </w:r>
      <w:r>
        <w:rPr>
          <w:sz w:val="18"/>
          <w:lang w:val="en-US"/>
        </w:rPr>
        <w:t xml:space="preserve"> </w:t>
      </w:r>
      <w:r w:rsidRPr="00596325">
        <w:rPr>
          <w:sz w:val="18"/>
          <w:highlight w:val="yellow"/>
          <w:lang w:val="en-US"/>
        </w:rPr>
        <w:t>&lt;if you want to disable or enable task scheduler&gt;</w:t>
      </w:r>
    </w:p>
    <w:p w14:paraId="62FEAF4F" w14:textId="3FA07ABE" w:rsidR="00596325" w:rsidRDefault="00596325" w:rsidP="00596325">
      <w:pPr>
        <w:pStyle w:val="ListParagraph"/>
        <w:numPr>
          <w:ilvl w:val="0"/>
          <w:numId w:val="40"/>
        </w:numPr>
        <w:rPr>
          <w:sz w:val="18"/>
          <w:lang w:val="en-US"/>
        </w:rPr>
      </w:pPr>
      <w:r w:rsidRPr="00596325">
        <w:rPr>
          <w:sz w:val="18"/>
          <w:lang w:val="en-US"/>
        </w:rPr>
        <w:lastRenderedPageBreak/>
        <w:t>Is First Time Provisioning? $false/$true</w:t>
      </w:r>
      <w:r>
        <w:rPr>
          <w:sz w:val="18"/>
          <w:lang w:val="en-US"/>
        </w:rPr>
        <w:t xml:space="preserve"> &lt;</w:t>
      </w:r>
      <w:r w:rsidRPr="00596325">
        <w:rPr>
          <w:sz w:val="18"/>
          <w:highlight w:val="yellow"/>
          <w:lang w:val="en-US"/>
        </w:rPr>
        <w:t>if you are doing it for first time, select $true else $false</w:t>
      </w:r>
      <w:r>
        <w:rPr>
          <w:sz w:val="18"/>
          <w:lang w:val="en-US"/>
        </w:rPr>
        <w:t>&gt;</w:t>
      </w:r>
    </w:p>
    <w:p w14:paraId="026AD4FB" w14:textId="13CE8B40" w:rsidR="00596325" w:rsidRPr="00596325" w:rsidRDefault="00596325" w:rsidP="00513962">
      <w:pPr>
        <w:pStyle w:val="ListParagraph"/>
        <w:numPr>
          <w:ilvl w:val="0"/>
          <w:numId w:val="40"/>
        </w:numPr>
        <w:rPr>
          <w:lang w:val="en-US"/>
        </w:rPr>
      </w:pPr>
      <w:r w:rsidRPr="00596325">
        <w:rPr>
          <w:sz w:val="18"/>
          <w:lang w:val="en-US"/>
        </w:rPr>
        <w:t>Run the workflow</w:t>
      </w:r>
    </w:p>
    <w:p w14:paraId="7C71FD8D" w14:textId="2C8FB5FB" w:rsidR="00596325" w:rsidRDefault="00596325" w:rsidP="00596325">
      <w:pPr>
        <w:rPr>
          <w:lang w:val="en-US"/>
        </w:rPr>
      </w:pPr>
      <w:r>
        <w:rPr>
          <w:lang w:val="en-US"/>
        </w:rPr>
        <w:t xml:space="preserve">       </w:t>
      </w:r>
      <w:r>
        <w:rPr>
          <w:noProof/>
          <w:lang w:val="en-US" w:eastAsia="en-US"/>
        </w:rPr>
        <w:drawing>
          <wp:inline distT="0" distB="0" distL="0" distR="0" wp14:anchorId="6559FFE1" wp14:editId="339CB851">
            <wp:extent cx="5124659" cy="2250979"/>
            <wp:effectExtent l="0" t="0" r="0" b="0"/>
            <wp:docPr id="258" name="Picture 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7879" cy="22523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451B7A" w14:textId="04B93FB1" w:rsidR="00DC5392" w:rsidRDefault="00DC5392" w:rsidP="00596325">
      <w:pPr>
        <w:rPr>
          <w:lang w:val="en-US"/>
        </w:rPr>
      </w:pPr>
    </w:p>
    <w:p w14:paraId="51CD2445" w14:textId="500D7B2A" w:rsidR="00DC5392" w:rsidRDefault="00522B17" w:rsidP="00596325">
      <w:pPr>
        <w:rPr>
          <w:lang w:val="en-US"/>
        </w:rPr>
      </w:pPr>
      <w:r>
        <w:rPr>
          <w:noProof/>
          <w:snapToGrid/>
          <w:lang w:val="en-US" w:eastAsia="en-US"/>
        </w:rPr>
        <w:drawing>
          <wp:inline distT="0" distB="0" distL="0" distR="0" wp14:anchorId="15AD8A31" wp14:editId="1462C77C">
            <wp:extent cx="6126480" cy="1948180"/>
            <wp:effectExtent l="0" t="0" r="7620" b="0"/>
            <wp:docPr id="262" name="Picture 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126480" cy="194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AD00D" w14:textId="28541424" w:rsidR="005F05D4" w:rsidRPr="00596325" w:rsidRDefault="005F05D4" w:rsidP="00596325">
      <w:pPr>
        <w:rPr>
          <w:lang w:val="en-US"/>
        </w:rPr>
      </w:pPr>
      <w:r>
        <w:rPr>
          <w:lang w:val="en-US"/>
        </w:rPr>
        <w:t>This will enable</w:t>
      </w:r>
      <w:r w:rsidR="00AD761D">
        <w:rPr>
          <w:lang w:val="en-US"/>
        </w:rPr>
        <w:t>/disable</w:t>
      </w:r>
      <w:r>
        <w:rPr>
          <w:lang w:val="en-US"/>
        </w:rPr>
        <w:t xml:space="preserve"> the Task Scheduler</w:t>
      </w:r>
      <w:r w:rsidR="00AD761D">
        <w:rPr>
          <w:lang w:val="en-US"/>
        </w:rPr>
        <w:t xml:space="preserve"> as per your request.</w:t>
      </w:r>
    </w:p>
    <w:p w14:paraId="3A984B36" w14:textId="780F0895" w:rsidR="009E3B59" w:rsidRPr="00F75429" w:rsidRDefault="009E3B59" w:rsidP="00745841">
      <w:pPr>
        <w:pStyle w:val="Heading1"/>
        <w:numPr>
          <w:ilvl w:val="0"/>
          <w:numId w:val="6"/>
        </w:numPr>
        <w:rPr>
          <w:lang w:val="en-US"/>
        </w:rPr>
      </w:pPr>
      <w:bookmarkStart w:id="16" w:name="_Toc129008357"/>
      <w:r w:rsidRPr="64AA51F0">
        <w:rPr>
          <w:lang w:val="en-US"/>
        </w:rPr>
        <w:lastRenderedPageBreak/>
        <w:t>Github Self-Hosted Runner</w:t>
      </w:r>
      <w:bookmarkEnd w:id="16"/>
    </w:p>
    <w:p w14:paraId="7F8A3C4B" w14:textId="09E43AC4" w:rsidR="009E3B59" w:rsidRDefault="009E3B59" w:rsidP="009E3B59">
      <w:r>
        <w:t xml:space="preserve">The following details are defined as part of CI CD Implementation from TechMahindra and </w:t>
      </w:r>
      <w:sdt>
        <w:sdtPr>
          <w:rPr>
            <w:rFonts w:cs="Segoe UI"/>
            <w:color w:val="auto"/>
          </w:rPr>
          <w:alias w:val="Company Name"/>
          <w:tag w:val=""/>
          <w:id w:val="-235853600"/>
          <w:placeholder>
            <w:docPart w:val="14C8BFAF862D456EADA745B37FFC747F"/>
          </w:placeholder>
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<w:text w:multiLine="1"/>
        </w:sdtPr>
        <w:sdtEndPr/>
        <w:sdtContent>
          <w:r w:rsidR="00DC5473">
            <w:rPr>
              <w:rFonts w:cs="Segoe UI"/>
              <w:color w:val="auto"/>
            </w:rPr>
            <w:t xml:space="preserve">AIS </w:t>
          </w:r>
          <w:proofErr w:type="spellStart"/>
          <w:r w:rsidR="00DC5473">
            <w:rPr>
              <w:rFonts w:cs="Segoe UI"/>
              <w:color w:val="auto"/>
            </w:rPr>
            <w:t>OraExit</w:t>
          </w:r>
          <w:proofErr w:type="spellEnd"/>
          <w:r w:rsidR="00DC5473">
            <w:rPr>
              <w:rFonts w:cs="Segoe UI"/>
              <w:color w:val="auto"/>
            </w:rPr>
            <w:t xml:space="preserve"> Client</w:t>
          </w:r>
        </w:sdtContent>
      </w:sdt>
      <w:r>
        <w:t>:</w:t>
      </w:r>
    </w:p>
    <w:p w14:paraId="7537F5BD" w14:textId="77777777" w:rsidR="009E3B59" w:rsidRPr="001F7478" w:rsidRDefault="009E3B59" w:rsidP="009E3B59">
      <w:pPr>
        <w:pStyle w:val="Bullets-Table"/>
      </w:pPr>
      <w:r>
        <w:t>Recommendation &amp; Consideration</w:t>
      </w:r>
    </w:p>
    <w:p w14:paraId="7EDB5475" w14:textId="77777777" w:rsidR="009E3B59" w:rsidRDefault="009E3B59" w:rsidP="00375FF8">
      <w:pPr>
        <w:pStyle w:val="ListParagraph"/>
        <w:numPr>
          <w:ilvl w:val="0"/>
          <w:numId w:val="11"/>
        </w:numPr>
      </w:pPr>
      <w:r w:rsidRPr="00AF1C5C">
        <w:t xml:space="preserve">Application team are </w:t>
      </w:r>
      <w:r w:rsidRPr="00AF1C5C">
        <w:rPr>
          <w:b/>
          <w:u w:val="single"/>
        </w:rPr>
        <w:t>not required</w:t>
      </w:r>
      <w:r w:rsidRPr="00AF1C5C">
        <w:t xml:space="preserve"> to create multiple web.config files for each environment. This can be managed from Azure portal and CICD.</w:t>
      </w:r>
    </w:p>
    <w:p w14:paraId="3F4415FF" w14:textId="4BD48F10" w:rsidR="009E3B59" w:rsidRDefault="009E3B59" w:rsidP="009E3B59">
      <w:pPr>
        <w:pStyle w:val="ListParagraph"/>
        <w:ind w:left="720"/>
      </w:pPr>
    </w:p>
    <w:p w14:paraId="0D0B86C8" w14:textId="1E28CA59" w:rsidR="009E3B59" w:rsidRPr="009E3B59" w:rsidRDefault="009E3B59" w:rsidP="00244DB2">
      <w:pPr>
        <w:pStyle w:val="Heading2"/>
        <w:numPr>
          <w:ilvl w:val="1"/>
          <w:numId w:val="6"/>
        </w:numPr>
        <w:rPr>
          <w:lang w:val="en-US"/>
        </w:rPr>
      </w:pPr>
      <w:bookmarkStart w:id="17" w:name="_Toc129008358"/>
      <w:r w:rsidRPr="64AA51F0">
        <w:rPr>
          <w:lang w:val="en-US"/>
        </w:rPr>
        <w:t xml:space="preserve">Connection Between VM to VM using </w:t>
      </w:r>
      <w:proofErr w:type="spellStart"/>
      <w:r w:rsidRPr="64AA51F0">
        <w:rPr>
          <w:lang w:val="en-US"/>
        </w:rPr>
        <w:t>WinRM</w:t>
      </w:r>
      <w:bookmarkEnd w:id="17"/>
      <w:proofErr w:type="spellEnd"/>
    </w:p>
    <w:p w14:paraId="1E358725" w14:textId="77777777" w:rsidR="00BF3E3E" w:rsidRDefault="00C12BE2" w:rsidP="009E3B59">
      <w:r w:rsidRPr="00C12BE2">
        <w:t>For Windows</w:t>
      </w:r>
      <w:r>
        <w:t>, File transfer</w:t>
      </w:r>
      <w:r w:rsidRPr="00C12BE2">
        <w:t xml:space="preserve"> from “</w:t>
      </w:r>
      <w:proofErr w:type="spellStart"/>
      <w:r w:rsidRPr="00C12BE2">
        <w:t>vmshrun</w:t>
      </w:r>
      <w:r>
        <w:t>XXXdXX</w:t>
      </w:r>
      <w:proofErr w:type="spellEnd"/>
      <w:r>
        <w:t>” (GIT Runner) to “</w:t>
      </w:r>
      <w:proofErr w:type="spellStart"/>
      <w:r>
        <w:t>vmshimgXXXdXX</w:t>
      </w:r>
      <w:proofErr w:type="spellEnd"/>
      <w:r w:rsidRPr="00C12BE2">
        <w:t xml:space="preserve">” (Crystal </w:t>
      </w:r>
      <w:proofErr w:type="spellStart"/>
      <w:r w:rsidRPr="00C12BE2">
        <w:t>ReportVM</w:t>
      </w:r>
      <w:proofErr w:type="spellEnd"/>
      <w:r w:rsidRPr="00C12BE2">
        <w:t>)</w:t>
      </w:r>
      <w:r w:rsidR="00BF3E3E">
        <w:t xml:space="preserve"> can be achieved </w:t>
      </w:r>
      <w:r w:rsidRPr="00C12BE2">
        <w:t xml:space="preserve">via Remote </w:t>
      </w:r>
      <w:proofErr w:type="spellStart"/>
      <w:r w:rsidRPr="00C12BE2">
        <w:t>Powershell</w:t>
      </w:r>
      <w:proofErr w:type="spellEnd"/>
      <w:r w:rsidRPr="00C12BE2">
        <w:t>. No software installation is required.</w:t>
      </w:r>
      <w:r>
        <w:t xml:space="preserve"> </w:t>
      </w:r>
    </w:p>
    <w:p w14:paraId="29D57F7C" w14:textId="6F09ED8C" w:rsidR="009E3B59" w:rsidRDefault="009E3B59" w:rsidP="009E3B59">
      <w:r>
        <w:t>The following details are defined</w:t>
      </w:r>
      <w:r w:rsidR="00BF3E3E">
        <w:t xml:space="preserve"> required to setup communication between both the VMS:</w:t>
      </w:r>
    </w:p>
    <w:p w14:paraId="7E88884B" w14:textId="320548FC" w:rsidR="009E3B59" w:rsidRPr="001F7478" w:rsidRDefault="00C12BE2" w:rsidP="009E3B59">
      <w:pPr>
        <w:pStyle w:val="Bullets-Table"/>
      </w:pPr>
      <w:r>
        <w:t>Setup Needed</w:t>
      </w:r>
    </w:p>
    <w:p w14:paraId="11D13472" w14:textId="1F9862F2" w:rsidR="00243FD6" w:rsidRDefault="00161A8A" w:rsidP="00375FF8">
      <w:pPr>
        <w:pStyle w:val="ListParagraph"/>
        <w:numPr>
          <w:ilvl w:val="0"/>
          <w:numId w:val="14"/>
        </w:numPr>
      </w:pPr>
      <w:r w:rsidRPr="00161A8A">
        <w:t xml:space="preserve">Enable port </w:t>
      </w:r>
      <w:r w:rsidRPr="00243FD6">
        <w:rPr>
          <w:b/>
        </w:rPr>
        <w:t>5985</w:t>
      </w:r>
      <w:r w:rsidRPr="00161A8A">
        <w:t xml:space="preserve"> </w:t>
      </w:r>
      <w:proofErr w:type="spellStart"/>
      <w:r w:rsidRPr="00161A8A">
        <w:t>WimRM</w:t>
      </w:r>
      <w:proofErr w:type="spellEnd"/>
      <w:r w:rsidRPr="00161A8A">
        <w:t xml:space="preserve"> on both the servers internally and from the portal. This has been done by me on both the server to create secured communication between the VM</w:t>
      </w:r>
      <w:r>
        <w:t>.</w:t>
      </w:r>
    </w:p>
    <w:p w14:paraId="34189AD5" w14:textId="1BD13FEC" w:rsidR="00243FD6" w:rsidRDefault="00243FD6" w:rsidP="00243FD6">
      <w:pPr>
        <w:pStyle w:val="ListParagraph"/>
        <w:ind w:left="927"/>
      </w:pPr>
      <w:r>
        <w:rPr>
          <w:noProof/>
          <w:lang w:val="en-US" w:eastAsia="en-US"/>
        </w:rPr>
        <w:drawing>
          <wp:inline distT="0" distB="0" distL="0" distR="0" wp14:anchorId="5117A1E0" wp14:editId="61AC0C0A">
            <wp:extent cx="5638800" cy="684985"/>
            <wp:effectExtent l="0" t="0" r="0" b="1270"/>
            <wp:docPr id="16" name="Picture 16" descr="cid:image002.png@01D8B2EE.49CAD5E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id:image002.png@01D8B2EE.49CAD5E0"/>
                    <pic:cNvPicPr>
                      <a:picLocks noChangeAspect="1" noChangeArrowheads="1"/>
                    </pic:cNvPicPr>
                  </pic:nvPicPr>
                  <pic:blipFill>
                    <a:blip r:embed="rId41" r:link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532" cy="688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8E1448" w14:textId="77777777" w:rsidR="00243FD6" w:rsidRDefault="00243FD6" w:rsidP="00243FD6">
      <w:pPr>
        <w:pStyle w:val="ListParagraph"/>
        <w:ind w:left="927"/>
      </w:pPr>
    </w:p>
    <w:p w14:paraId="2147505A" w14:textId="6D0128D0" w:rsidR="00C12BE2" w:rsidRPr="00161A8A" w:rsidRDefault="00C12BE2" w:rsidP="00375FF8">
      <w:pPr>
        <w:pStyle w:val="ListParagraph"/>
        <w:numPr>
          <w:ilvl w:val="0"/>
          <w:numId w:val="14"/>
        </w:numPr>
      </w:pPr>
      <w:r w:rsidRPr="00161A8A">
        <w:t xml:space="preserve">Add the IP address to </w:t>
      </w:r>
      <w:proofErr w:type="spellStart"/>
      <w:r w:rsidRPr="00161A8A">
        <w:t>TrustedHosts</w:t>
      </w:r>
      <w:proofErr w:type="spellEnd"/>
      <w:r w:rsidRPr="00161A8A">
        <w:t xml:space="preserve"> “</w:t>
      </w:r>
      <w:proofErr w:type="spellStart"/>
      <w:r w:rsidRPr="00161A8A">
        <w:t>WSMan</w:t>
      </w:r>
      <w:proofErr w:type="spellEnd"/>
      <w:r w:rsidRPr="00161A8A">
        <w:t>:\localhost\Client\</w:t>
      </w:r>
      <w:proofErr w:type="spellStart"/>
      <w:r w:rsidRPr="00161A8A">
        <w:t>TrustedHosts</w:t>
      </w:r>
      <w:proofErr w:type="spellEnd"/>
      <w:r w:rsidRPr="00161A8A">
        <w:t>” on respective machine. (On Server/Client Machine)</w:t>
      </w:r>
    </w:p>
    <w:p w14:paraId="47E25EBE" w14:textId="77777777" w:rsidR="00C12BE2" w:rsidRPr="00161A8A" w:rsidRDefault="00C12BE2" w:rsidP="00375FF8">
      <w:pPr>
        <w:pStyle w:val="ListParagraph"/>
        <w:numPr>
          <w:ilvl w:val="0"/>
          <w:numId w:val="14"/>
        </w:numPr>
      </w:pPr>
      <w:r w:rsidRPr="00161A8A">
        <w:t>Run the </w:t>
      </w:r>
      <w:proofErr w:type="spellStart"/>
      <w:r w:rsidRPr="00161A8A">
        <w:t>winrm</w:t>
      </w:r>
      <w:proofErr w:type="spellEnd"/>
      <w:r w:rsidRPr="00161A8A">
        <w:t xml:space="preserve"> </w:t>
      </w:r>
      <w:proofErr w:type="spellStart"/>
      <w:r w:rsidRPr="00161A8A">
        <w:t>quickconfig</w:t>
      </w:r>
      <w:proofErr w:type="spellEnd"/>
      <w:r w:rsidRPr="00161A8A">
        <w:t xml:space="preserve"> command in Command Prompt to </w:t>
      </w:r>
      <w:proofErr w:type="spellStart"/>
      <w:r w:rsidRPr="00161A8A">
        <w:t>analyzes</w:t>
      </w:r>
      <w:proofErr w:type="spellEnd"/>
      <w:r w:rsidRPr="00161A8A">
        <w:t xml:space="preserve"> and share configuration of </w:t>
      </w:r>
      <w:proofErr w:type="spellStart"/>
      <w:r w:rsidRPr="00161A8A">
        <w:t>WinRM</w:t>
      </w:r>
      <w:proofErr w:type="spellEnd"/>
      <w:r w:rsidRPr="00161A8A">
        <w:t xml:space="preserve"> service (On Server/Client Machine)</w:t>
      </w:r>
    </w:p>
    <w:p w14:paraId="525974E4" w14:textId="77777777" w:rsidR="00C12BE2" w:rsidRPr="00161A8A" w:rsidRDefault="00C12BE2" w:rsidP="00375FF8">
      <w:pPr>
        <w:pStyle w:val="ListParagraph"/>
        <w:numPr>
          <w:ilvl w:val="0"/>
          <w:numId w:val="14"/>
        </w:numPr>
      </w:pPr>
      <w:r w:rsidRPr="00161A8A">
        <w:t>Run “Enable-</w:t>
      </w:r>
      <w:proofErr w:type="spellStart"/>
      <w:r w:rsidRPr="00161A8A">
        <w:t>PSRemoting</w:t>
      </w:r>
      <w:proofErr w:type="spellEnd"/>
      <w:r w:rsidRPr="00161A8A">
        <w:t xml:space="preserve"> –Force” to enable the </w:t>
      </w:r>
      <w:proofErr w:type="spellStart"/>
      <w:r w:rsidRPr="00161A8A">
        <w:t>PSRemoting</w:t>
      </w:r>
      <w:proofErr w:type="spellEnd"/>
      <w:r w:rsidRPr="00161A8A">
        <w:t xml:space="preserve"> (On Server/Client Machine)</w:t>
      </w:r>
    </w:p>
    <w:p w14:paraId="4CE62ED0" w14:textId="77777777" w:rsidR="00C12BE2" w:rsidRDefault="00C12BE2" w:rsidP="00C12BE2">
      <w:pPr>
        <w:rPr>
          <w:rFonts w:cs="Segoe UI"/>
          <w:color w:val="232629"/>
          <w:sz w:val="23"/>
          <w:szCs w:val="23"/>
          <w:shd w:val="clear" w:color="auto" w:fill="FFFFFF"/>
        </w:rPr>
      </w:pPr>
    </w:p>
    <w:p w14:paraId="359EAF30" w14:textId="77777777" w:rsidR="00C12BE2" w:rsidRDefault="00C12BE2" w:rsidP="00C12BE2">
      <w:pPr>
        <w:rPr>
          <w:rFonts w:ascii="Calibri" w:hAnsi="Calibri" w:cs="Calibri"/>
          <w:b/>
          <w:bCs/>
          <w:color w:val="1F497D"/>
          <w:sz w:val="22"/>
          <w:highlight w:val="green"/>
        </w:rPr>
      </w:pPr>
      <w:r>
        <w:rPr>
          <w:b/>
          <w:bCs/>
          <w:color w:val="1F497D"/>
          <w:sz w:val="22"/>
          <w:highlight w:val="green"/>
        </w:rPr>
        <w:t>Transfer Files:</w:t>
      </w:r>
    </w:p>
    <w:p w14:paraId="23B3A52C" w14:textId="77777777" w:rsidR="00C12BE2" w:rsidRDefault="00C12BE2" w:rsidP="00C12BE2">
      <w:pPr>
        <w:rPr>
          <w:color w:val="1F497D"/>
          <w:sz w:val="22"/>
        </w:rPr>
      </w:pPr>
    </w:p>
    <w:p w14:paraId="3DD44F91" w14:textId="1C9D739C" w:rsidR="00C12BE2" w:rsidRDefault="00C12BE2" w:rsidP="00C12BE2">
      <w:pPr>
        <w:rPr>
          <w:color w:val="1F497D"/>
          <w:sz w:val="22"/>
        </w:rPr>
      </w:pPr>
      <w:r>
        <w:rPr>
          <w:noProof/>
          <w:color w:val="1F497D"/>
          <w:sz w:val="22"/>
          <w:lang w:val="en-US" w:eastAsia="en-US"/>
        </w:rPr>
        <w:drawing>
          <wp:inline distT="0" distB="0" distL="0" distR="0" wp14:anchorId="4DAA283C" wp14:editId="75AB7F63">
            <wp:extent cx="6572250" cy="1812777"/>
            <wp:effectExtent l="0" t="0" r="0" b="0"/>
            <wp:docPr id="15" name="Picture 15" descr="cid:image003.jpg@01D8B331.0E7FDE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id:image003.jpg@01D8B331.0E7FDE20"/>
                    <pic:cNvPicPr>
                      <a:picLocks noChangeAspect="1" noChangeArrowheads="1"/>
                    </pic:cNvPicPr>
                  </pic:nvPicPr>
                  <pic:blipFill>
                    <a:blip r:embed="rId43" r:link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7683" cy="1825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FD4B90" w14:textId="77777777" w:rsidR="00C12BE2" w:rsidRDefault="00C12BE2" w:rsidP="00C12BE2">
      <w:pPr>
        <w:rPr>
          <w:color w:val="1F497D"/>
          <w:sz w:val="22"/>
        </w:rPr>
      </w:pPr>
    </w:p>
    <w:p w14:paraId="54489DA4" w14:textId="77777777" w:rsidR="00C12BE2" w:rsidRDefault="00C12BE2" w:rsidP="00C12BE2">
      <w:pPr>
        <w:rPr>
          <w:b/>
          <w:bCs/>
          <w:color w:val="1F497D"/>
          <w:sz w:val="22"/>
        </w:rPr>
      </w:pPr>
      <w:r>
        <w:rPr>
          <w:b/>
          <w:bCs/>
          <w:color w:val="1F497D"/>
          <w:sz w:val="22"/>
          <w:highlight w:val="green"/>
        </w:rPr>
        <w:t>Access Remote VM Services:</w:t>
      </w:r>
    </w:p>
    <w:p w14:paraId="00D47D9D" w14:textId="77777777" w:rsidR="00C12BE2" w:rsidRDefault="00C12BE2" w:rsidP="00C12BE2">
      <w:pPr>
        <w:rPr>
          <w:color w:val="1F497D"/>
          <w:sz w:val="22"/>
        </w:rPr>
      </w:pPr>
    </w:p>
    <w:p w14:paraId="72E3AC20" w14:textId="7DAC27FE" w:rsidR="00C12BE2" w:rsidRDefault="00C12BE2" w:rsidP="00C12BE2">
      <w:pPr>
        <w:rPr>
          <w:color w:val="1F497D"/>
          <w:sz w:val="22"/>
        </w:rPr>
      </w:pPr>
      <w:r>
        <w:rPr>
          <w:noProof/>
          <w:lang w:val="en-US" w:eastAsia="en-US"/>
        </w:rPr>
        <w:lastRenderedPageBreak/>
        <w:drawing>
          <wp:inline distT="0" distB="0" distL="0" distR="0" wp14:anchorId="13D6645D" wp14:editId="515D26F3">
            <wp:extent cx="6067425" cy="2933700"/>
            <wp:effectExtent l="0" t="0" r="9525" b="0"/>
            <wp:docPr id="14" name="Picture 14" descr="cid:image007.png@01D8B2F0.101646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id:image007.png@01D8B2F0.10164620"/>
                    <pic:cNvPicPr>
                      <a:picLocks noChangeAspect="1" noChangeArrowheads="1"/>
                    </pic:cNvPicPr>
                  </pic:nvPicPr>
                  <pic:blipFill>
                    <a:blip r:embed="rId45" r:link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7425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BBBF1B" w14:textId="4240C1E3" w:rsidR="00BF3E3E" w:rsidRDefault="00BF3E3E" w:rsidP="00BF3E3E">
      <w:pPr>
        <w:rPr>
          <w:color w:val="1F497D"/>
          <w:sz w:val="22"/>
        </w:rPr>
      </w:pPr>
    </w:p>
    <w:p w14:paraId="495B08A4" w14:textId="16C37B9D" w:rsidR="00BF3E3E" w:rsidRDefault="00BF3E3E" w:rsidP="00BF3E3E">
      <w:pPr>
        <w:rPr>
          <w:color w:val="1F497D"/>
          <w:sz w:val="22"/>
        </w:rPr>
      </w:pPr>
      <w:r>
        <w:rPr>
          <w:color w:val="1F497D"/>
          <w:sz w:val="22"/>
        </w:rPr>
        <w:t>References:</w:t>
      </w:r>
    </w:p>
    <w:p w14:paraId="6469EB02" w14:textId="4271C756" w:rsidR="00BF3E3E" w:rsidRDefault="00143B54" w:rsidP="00BF3E3E">
      <w:pPr>
        <w:rPr>
          <w:color w:val="1F497D"/>
          <w:sz w:val="22"/>
        </w:rPr>
      </w:pPr>
      <w:hyperlink r:id="rId47" w:history="1">
        <w:proofErr w:type="spellStart"/>
        <w:r w:rsidR="00BF3E3E">
          <w:rPr>
            <w:rStyle w:val="Hyperlink"/>
            <w:rFonts w:ascii="Calibri" w:hAnsi="Calibri" w:cs="Calibri"/>
            <w:sz w:val="22"/>
          </w:rPr>
          <w:t>powershell</w:t>
        </w:r>
        <w:proofErr w:type="spellEnd"/>
        <w:r w:rsidR="00BF3E3E">
          <w:rPr>
            <w:rStyle w:val="Hyperlink"/>
            <w:rFonts w:ascii="Calibri" w:hAnsi="Calibri" w:cs="Calibri"/>
            <w:sz w:val="22"/>
          </w:rPr>
          <w:t xml:space="preserve"> - Can we connect to Azure VM remotely which is different Virtual Network - Stack Overflow</w:t>
        </w:r>
      </w:hyperlink>
    </w:p>
    <w:p w14:paraId="3E2D4A85" w14:textId="7A20FEA4" w:rsidR="00BF3E3E" w:rsidRDefault="00143B54" w:rsidP="00BF3E3E">
      <w:hyperlink r:id="rId48" w:history="1">
        <w:r w:rsidR="00BF3E3E">
          <w:rPr>
            <w:rStyle w:val="Hyperlink"/>
            <w:rFonts w:ascii="Calibri" w:hAnsi="Calibri" w:cs="Calibri"/>
            <w:sz w:val="22"/>
          </w:rPr>
          <w:t xml:space="preserve">Tutorial </w:t>
        </w:r>
        <w:proofErr w:type="spellStart"/>
        <w:r w:rsidR="00BF3E3E">
          <w:rPr>
            <w:rStyle w:val="Hyperlink"/>
            <w:rFonts w:ascii="Calibri" w:hAnsi="Calibri" w:cs="Calibri"/>
            <w:sz w:val="22"/>
          </w:rPr>
          <w:t>Powershell</w:t>
        </w:r>
        <w:proofErr w:type="spellEnd"/>
        <w:r w:rsidR="00BF3E3E">
          <w:rPr>
            <w:rStyle w:val="Hyperlink"/>
            <w:rFonts w:ascii="Calibri" w:hAnsi="Calibri" w:cs="Calibri"/>
            <w:sz w:val="22"/>
          </w:rPr>
          <w:t xml:space="preserve"> - Copy files to remote computers [ Step by step ] (</w:t>
        </w:r>
        <w:proofErr w:type="spellStart"/>
        <w:r w:rsidR="00BF3E3E">
          <w:rPr>
            <w:rStyle w:val="Hyperlink"/>
            <w:rFonts w:ascii="Calibri" w:hAnsi="Calibri" w:cs="Calibri"/>
            <w:sz w:val="22"/>
          </w:rPr>
          <w:t>techexpert.tips</w:t>
        </w:r>
        <w:proofErr w:type="spellEnd"/>
        <w:r w:rsidR="00BF3E3E">
          <w:rPr>
            <w:rStyle w:val="Hyperlink"/>
            <w:rFonts w:ascii="Calibri" w:hAnsi="Calibri" w:cs="Calibri"/>
            <w:sz w:val="22"/>
          </w:rPr>
          <w:t>)</w:t>
        </w:r>
      </w:hyperlink>
    </w:p>
    <w:p w14:paraId="36CEE7BE" w14:textId="02D36F33" w:rsidR="00537062" w:rsidRDefault="00537062" w:rsidP="00BD2B5C">
      <w:pPr>
        <w:rPr>
          <w:lang w:eastAsia="en-GB"/>
        </w:rPr>
      </w:pPr>
    </w:p>
    <w:p w14:paraId="045DA5D6" w14:textId="62894BC2" w:rsidR="00DB1B4C" w:rsidRDefault="00FE1CD3" w:rsidP="00FE1CD3">
      <w:pPr>
        <w:pStyle w:val="Heading1"/>
        <w:numPr>
          <w:ilvl w:val="0"/>
          <w:numId w:val="6"/>
        </w:numPr>
        <w:rPr>
          <w:lang w:eastAsia="en-GB"/>
        </w:rPr>
      </w:pPr>
      <w:bookmarkStart w:id="18" w:name="_Toc129008359"/>
      <w:r>
        <w:rPr>
          <w:lang w:eastAsia="en-GB"/>
        </w:rPr>
        <w:lastRenderedPageBreak/>
        <w:t>Additional Info</w:t>
      </w:r>
      <w:r w:rsidR="009F56A7">
        <w:rPr>
          <w:lang w:eastAsia="en-GB"/>
        </w:rPr>
        <w:t xml:space="preserve"> &amp; Issue Workaround</w:t>
      </w:r>
      <w:bookmarkEnd w:id="18"/>
    </w:p>
    <w:p w14:paraId="1F6AE479" w14:textId="19E398EE" w:rsidR="00DB1B4C" w:rsidRDefault="00DB1B4C" w:rsidP="00244DB2">
      <w:pPr>
        <w:pStyle w:val="Heading2"/>
        <w:numPr>
          <w:ilvl w:val="1"/>
          <w:numId w:val="6"/>
        </w:numPr>
        <w:rPr>
          <w:lang w:eastAsia="en-GB"/>
        </w:rPr>
      </w:pPr>
      <w:bookmarkStart w:id="19" w:name="_Toc129008360"/>
      <w:r w:rsidRPr="64AA51F0">
        <w:rPr>
          <w:lang w:val="en-US"/>
        </w:rPr>
        <w:t xml:space="preserve">Use </w:t>
      </w:r>
      <w:proofErr w:type="spellStart"/>
      <w:r w:rsidRPr="64AA51F0">
        <w:rPr>
          <w:lang w:val="en-US"/>
        </w:rPr>
        <w:t>XCopy</w:t>
      </w:r>
      <w:bookmarkEnd w:id="19"/>
      <w:proofErr w:type="spellEnd"/>
      <w:r w:rsidRPr="64AA51F0">
        <w:rPr>
          <w:lang w:val="en-US"/>
        </w:rPr>
        <w:t xml:space="preserve"> </w:t>
      </w:r>
    </w:p>
    <w:p w14:paraId="5DE0B0D1" w14:textId="77777777" w:rsidR="00DB1B4C" w:rsidRPr="00DB1B4C" w:rsidRDefault="00DB1B4C" w:rsidP="00DB1B4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snapToGrid/>
          <w:color w:val="D4D4D4"/>
          <w:sz w:val="21"/>
          <w:szCs w:val="21"/>
          <w:lang w:val="en-US" w:eastAsia="en-US"/>
        </w:rPr>
      </w:pPr>
      <w:r w:rsidRPr="00DB1B4C">
        <w:rPr>
          <w:rFonts w:ascii="Consolas" w:eastAsia="Times New Roman" w:hAnsi="Consolas" w:cs="Times New Roman"/>
          <w:snapToGrid/>
          <w:color w:val="D4D4D4"/>
          <w:sz w:val="21"/>
          <w:szCs w:val="21"/>
          <w:lang w:val="en-US" w:eastAsia="en-US"/>
        </w:rPr>
        <w:t xml:space="preserve">  </w:t>
      </w:r>
      <w:r w:rsidRPr="00DB1B4C">
        <w:rPr>
          <w:rFonts w:ascii="Consolas" w:eastAsia="Times New Roman" w:hAnsi="Consolas" w:cs="Times New Roman"/>
          <w:snapToGrid/>
          <w:color w:val="6A9955"/>
          <w:sz w:val="21"/>
          <w:szCs w:val="21"/>
          <w:lang w:val="en-US" w:eastAsia="en-US"/>
        </w:rPr>
        <w:t>#   - name: Copy to WORKING_DIR_IWF2 Folder</w:t>
      </w:r>
    </w:p>
    <w:p w14:paraId="0FEC2356" w14:textId="77777777" w:rsidR="00DB1B4C" w:rsidRPr="00DB1B4C" w:rsidRDefault="00DB1B4C" w:rsidP="00DB1B4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snapToGrid/>
          <w:color w:val="D4D4D4"/>
          <w:sz w:val="21"/>
          <w:szCs w:val="21"/>
          <w:lang w:val="en-US" w:eastAsia="en-US"/>
        </w:rPr>
      </w:pPr>
      <w:r w:rsidRPr="00DB1B4C">
        <w:rPr>
          <w:rFonts w:ascii="Consolas" w:eastAsia="Times New Roman" w:hAnsi="Consolas" w:cs="Times New Roman"/>
          <w:snapToGrid/>
          <w:color w:val="D4D4D4"/>
          <w:sz w:val="21"/>
          <w:szCs w:val="21"/>
          <w:lang w:val="en-US" w:eastAsia="en-US"/>
        </w:rPr>
        <w:t xml:space="preserve">  </w:t>
      </w:r>
      <w:r w:rsidRPr="00DB1B4C">
        <w:rPr>
          <w:rFonts w:ascii="Consolas" w:eastAsia="Times New Roman" w:hAnsi="Consolas" w:cs="Times New Roman"/>
          <w:snapToGrid/>
          <w:color w:val="6A9955"/>
          <w:sz w:val="21"/>
          <w:szCs w:val="21"/>
          <w:lang w:val="en-US" w:eastAsia="en-US"/>
        </w:rPr>
        <w:t>#     run: |</w:t>
      </w:r>
    </w:p>
    <w:p w14:paraId="711452CF" w14:textId="77777777" w:rsidR="00DB1B4C" w:rsidRPr="00DB1B4C" w:rsidRDefault="00DB1B4C" w:rsidP="00DB1B4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snapToGrid/>
          <w:color w:val="D4D4D4"/>
          <w:sz w:val="21"/>
          <w:szCs w:val="21"/>
          <w:lang w:val="en-US" w:eastAsia="en-US"/>
        </w:rPr>
      </w:pPr>
      <w:r w:rsidRPr="00DB1B4C">
        <w:rPr>
          <w:rFonts w:ascii="Consolas" w:eastAsia="Times New Roman" w:hAnsi="Consolas" w:cs="Times New Roman"/>
          <w:snapToGrid/>
          <w:color w:val="D4D4D4"/>
          <w:sz w:val="21"/>
          <w:szCs w:val="21"/>
          <w:lang w:val="en-US" w:eastAsia="en-US"/>
        </w:rPr>
        <w:t xml:space="preserve">  </w:t>
      </w:r>
      <w:r w:rsidRPr="00DB1B4C">
        <w:rPr>
          <w:rFonts w:ascii="Consolas" w:eastAsia="Times New Roman" w:hAnsi="Consolas" w:cs="Times New Roman"/>
          <w:snapToGrid/>
          <w:color w:val="6A9955"/>
          <w:sz w:val="21"/>
          <w:szCs w:val="21"/>
          <w:lang w:val="en-US" w:eastAsia="en-US"/>
        </w:rPr>
        <w:t>#          </w:t>
      </w:r>
      <w:proofErr w:type="spellStart"/>
      <w:r w:rsidRPr="00DB1B4C">
        <w:rPr>
          <w:rFonts w:ascii="Consolas" w:eastAsia="Times New Roman" w:hAnsi="Consolas" w:cs="Times New Roman"/>
          <w:snapToGrid/>
          <w:color w:val="6A9955"/>
          <w:sz w:val="21"/>
          <w:szCs w:val="21"/>
          <w:lang w:val="en-US" w:eastAsia="en-US"/>
        </w:rPr>
        <w:t>xcopy</w:t>
      </w:r>
      <w:proofErr w:type="spellEnd"/>
      <w:r w:rsidRPr="00DB1B4C">
        <w:rPr>
          <w:rFonts w:ascii="Consolas" w:eastAsia="Times New Roman" w:hAnsi="Consolas" w:cs="Times New Roman"/>
          <w:snapToGrid/>
          <w:color w:val="6A9955"/>
          <w:sz w:val="21"/>
          <w:szCs w:val="21"/>
          <w:lang w:val="en-US" w:eastAsia="en-US"/>
        </w:rPr>
        <w:t xml:space="preserve"> /y /s /d /e /</w:t>
      </w:r>
      <w:proofErr w:type="spellStart"/>
      <w:r w:rsidRPr="00DB1B4C">
        <w:rPr>
          <w:rFonts w:ascii="Consolas" w:eastAsia="Times New Roman" w:hAnsi="Consolas" w:cs="Times New Roman"/>
          <w:snapToGrid/>
          <w:color w:val="6A9955"/>
          <w:sz w:val="21"/>
          <w:szCs w:val="21"/>
          <w:lang w:val="en-US" w:eastAsia="en-US"/>
        </w:rPr>
        <w:t>i</w:t>
      </w:r>
      <w:proofErr w:type="spellEnd"/>
      <w:r w:rsidRPr="00DB1B4C">
        <w:rPr>
          <w:rFonts w:ascii="Consolas" w:eastAsia="Times New Roman" w:hAnsi="Consolas" w:cs="Times New Roman"/>
          <w:snapToGrid/>
          <w:color w:val="6A9955"/>
          <w:sz w:val="21"/>
          <w:szCs w:val="21"/>
          <w:lang w:val="en-US" w:eastAsia="en-US"/>
        </w:rPr>
        <w:t xml:space="preserve"> ".\$</w:t>
      </w:r>
      <w:proofErr w:type="gramStart"/>
      <w:r w:rsidRPr="00DB1B4C">
        <w:rPr>
          <w:rFonts w:ascii="Consolas" w:eastAsia="Times New Roman" w:hAnsi="Consolas" w:cs="Times New Roman"/>
          <w:snapToGrid/>
          <w:color w:val="6A9955"/>
          <w:sz w:val="21"/>
          <w:szCs w:val="21"/>
          <w:lang w:val="en-US" w:eastAsia="en-US"/>
        </w:rPr>
        <w:t>{{ matrix</w:t>
      </w:r>
      <w:proofErr w:type="gramEnd"/>
      <w:r w:rsidRPr="00DB1B4C">
        <w:rPr>
          <w:rFonts w:ascii="Consolas" w:eastAsia="Times New Roman" w:hAnsi="Consolas" w:cs="Times New Roman"/>
          <w:snapToGrid/>
          <w:color w:val="6A9955"/>
          <w:sz w:val="21"/>
          <w:szCs w:val="21"/>
          <w:lang w:val="en-US" w:eastAsia="en-US"/>
        </w:rPr>
        <w:t xml:space="preserve">.batch1 }}\bin\Release\*" ".\${{ </w:t>
      </w:r>
      <w:proofErr w:type="spellStart"/>
      <w:r w:rsidRPr="00DB1B4C">
        <w:rPr>
          <w:rFonts w:ascii="Consolas" w:eastAsia="Times New Roman" w:hAnsi="Consolas" w:cs="Times New Roman"/>
          <w:snapToGrid/>
          <w:color w:val="6A9955"/>
          <w:sz w:val="21"/>
          <w:szCs w:val="21"/>
          <w:lang w:val="en-US" w:eastAsia="en-US"/>
        </w:rPr>
        <w:t>env.DOWNLOAD_PATH</w:t>
      </w:r>
      <w:proofErr w:type="spellEnd"/>
      <w:r w:rsidRPr="00DB1B4C">
        <w:rPr>
          <w:rFonts w:ascii="Consolas" w:eastAsia="Times New Roman" w:hAnsi="Consolas" w:cs="Times New Roman"/>
          <w:snapToGrid/>
          <w:color w:val="6A9955"/>
          <w:sz w:val="21"/>
          <w:szCs w:val="21"/>
          <w:lang w:val="en-US" w:eastAsia="en-US"/>
        </w:rPr>
        <w:t xml:space="preserve"> }}\${{ matrix.batch1 }}"</w:t>
      </w:r>
    </w:p>
    <w:p w14:paraId="229E8B32" w14:textId="26534C42" w:rsidR="00F73350" w:rsidRPr="00DB1B4C" w:rsidRDefault="00DB1B4C" w:rsidP="00DB1B4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snapToGrid/>
          <w:color w:val="D4D4D4"/>
          <w:sz w:val="21"/>
          <w:szCs w:val="21"/>
          <w:lang w:val="en-US" w:eastAsia="en-US"/>
        </w:rPr>
      </w:pPr>
      <w:r w:rsidRPr="00DB1B4C">
        <w:rPr>
          <w:rFonts w:ascii="Consolas" w:eastAsia="Times New Roman" w:hAnsi="Consolas" w:cs="Times New Roman"/>
          <w:snapToGrid/>
          <w:color w:val="D4D4D4"/>
          <w:sz w:val="21"/>
          <w:szCs w:val="21"/>
          <w:lang w:val="en-US" w:eastAsia="en-US"/>
        </w:rPr>
        <w:t xml:space="preserve">  </w:t>
      </w:r>
      <w:r w:rsidRPr="00DB1B4C">
        <w:rPr>
          <w:rFonts w:ascii="Consolas" w:eastAsia="Times New Roman" w:hAnsi="Consolas" w:cs="Times New Roman"/>
          <w:snapToGrid/>
          <w:color w:val="6A9955"/>
          <w:sz w:val="21"/>
          <w:szCs w:val="21"/>
          <w:lang w:val="en-US" w:eastAsia="en-US"/>
        </w:rPr>
        <w:t>#     working-directory: $</w:t>
      </w:r>
      <w:proofErr w:type="gramStart"/>
      <w:r w:rsidRPr="00DB1B4C">
        <w:rPr>
          <w:rFonts w:ascii="Consolas" w:eastAsia="Times New Roman" w:hAnsi="Consolas" w:cs="Times New Roman"/>
          <w:snapToGrid/>
          <w:color w:val="6A9955"/>
          <w:sz w:val="21"/>
          <w:szCs w:val="21"/>
          <w:lang w:val="en-US" w:eastAsia="en-US"/>
        </w:rPr>
        <w:t>{{ env</w:t>
      </w:r>
      <w:proofErr w:type="gramEnd"/>
      <w:r w:rsidRPr="00DB1B4C">
        <w:rPr>
          <w:rFonts w:ascii="Consolas" w:eastAsia="Times New Roman" w:hAnsi="Consolas" w:cs="Times New Roman"/>
          <w:snapToGrid/>
          <w:color w:val="6A9955"/>
          <w:sz w:val="21"/>
          <w:szCs w:val="21"/>
          <w:lang w:val="en-US" w:eastAsia="en-US"/>
        </w:rPr>
        <w:t>.WORKING_DIR_IWF1 }}</w:t>
      </w:r>
    </w:p>
    <w:p w14:paraId="4AABC812" w14:textId="2048365A" w:rsidR="00A03350" w:rsidRDefault="00A03350" w:rsidP="00A03350">
      <w:pPr>
        <w:pStyle w:val="11Paragraph"/>
        <w:rPr>
          <w:lang w:val="en-US"/>
        </w:rPr>
      </w:pPr>
    </w:p>
    <w:p w14:paraId="0D59DB49" w14:textId="77777777" w:rsidR="00A03350" w:rsidRDefault="00A03350" w:rsidP="00A03350">
      <w:pPr>
        <w:pStyle w:val="11Paragraph"/>
        <w:rPr>
          <w:lang w:val="en-US"/>
        </w:rPr>
      </w:pPr>
    </w:p>
    <w:p w14:paraId="7531484A" w14:textId="77777777" w:rsidR="00FF6C08" w:rsidRPr="00FF6C08" w:rsidRDefault="00FF6C08" w:rsidP="00FF6C08">
      <w:pPr>
        <w:pStyle w:val="Heading2"/>
        <w:numPr>
          <w:ilvl w:val="1"/>
          <w:numId w:val="6"/>
        </w:numPr>
        <w:rPr>
          <w:rFonts w:ascii="Consolas" w:eastAsia="Times New Roman" w:hAnsi="Consolas" w:cs="Times New Roman"/>
          <w:i/>
          <w:snapToGrid/>
          <w:color w:val="CE9178"/>
          <w:sz w:val="21"/>
          <w:szCs w:val="21"/>
          <w:lang w:val="en-US" w:eastAsia="en-US"/>
        </w:rPr>
      </w:pPr>
      <w:bookmarkStart w:id="20" w:name="_Toc129008361"/>
      <w:proofErr w:type="spellStart"/>
      <w:r w:rsidRPr="00FF6C08">
        <w:rPr>
          <w:lang w:val="en-US"/>
        </w:rPr>
        <w:t>ChromeDriver</w:t>
      </w:r>
      <w:proofErr w:type="spellEnd"/>
      <w:r w:rsidRPr="00FF6C08">
        <w:rPr>
          <w:lang w:val="en-US"/>
        </w:rPr>
        <w:t xml:space="preserve"> not executable</w:t>
      </w:r>
      <w:bookmarkEnd w:id="20"/>
    </w:p>
    <w:p w14:paraId="18CE1D9F" w14:textId="77777777" w:rsidR="00FF6C08" w:rsidRPr="00FF6C08" w:rsidRDefault="00FF6C08" w:rsidP="00FF6C08">
      <w:r w:rsidRPr="00FF6C08">
        <w:t>==============================================================================</w:t>
      </w:r>
    </w:p>
    <w:p w14:paraId="3653176E" w14:textId="77777777" w:rsidR="00FF6C08" w:rsidRPr="00FF6C08" w:rsidRDefault="00FF6C08" w:rsidP="00FF6C08">
      <w:r w:rsidRPr="00FF6C08">
        <w:t xml:space="preserve">TestCase1: Open </w:t>
      </w:r>
      <w:proofErr w:type="gramStart"/>
      <w:r w:rsidRPr="00FF6C08">
        <w:t>Website :</w:t>
      </w:r>
      <w:proofErr w:type="gramEnd"/>
      <w:r w:rsidRPr="00FF6C08">
        <w:t>: This test case is to open website          | FAIL |</w:t>
      </w:r>
    </w:p>
    <w:p w14:paraId="2CB6B96B" w14:textId="77777777" w:rsidR="00FF6C08" w:rsidRPr="00FF6C08" w:rsidRDefault="00FF6C08" w:rsidP="00FF6C08">
      <w:proofErr w:type="spellStart"/>
      <w:r w:rsidRPr="00FF6C08">
        <w:t>WebDriverException</w:t>
      </w:r>
      <w:proofErr w:type="spellEnd"/>
      <w:r w:rsidRPr="00FF6C08">
        <w:t>: Message: '</w:t>
      </w:r>
      <w:proofErr w:type="spellStart"/>
      <w:r w:rsidRPr="00FF6C08">
        <w:t>chromedriver</w:t>
      </w:r>
      <w:proofErr w:type="spellEnd"/>
      <w:r w:rsidRPr="00FF6C08">
        <w:t xml:space="preserve">' executable needs to be in PATH. Please see </w:t>
      </w:r>
      <w:hyperlink r:id="rId49" w:history="1">
        <w:r w:rsidRPr="00FF6C08">
          <w:rPr>
            <w:rStyle w:val="Hyperlink"/>
            <w:rFonts w:eastAsia="Segoe UI" w:cs="Segoe UI"/>
            <w:sz w:val="18"/>
            <w:szCs w:val="18"/>
          </w:rPr>
          <w:t>https://chromedriver.chromium.org/home</w:t>
        </w:r>
      </w:hyperlink>
    </w:p>
    <w:p w14:paraId="78F40B45" w14:textId="77777777" w:rsidR="00FF6C08" w:rsidRPr="00FF6C08" w:rsidRDefault="00FF6C08" w:rsidP="00FF6C08"/>
    <w:p w14:paraId="45614842" w14:textId="77777777" w:rsidR="00FF6C08" w:rsidRPr="00D959D3" w:rsidRDefault="00FF6C08" w:rsidP="00FF6C08">
      <w:pPr>
        <w:rPr>
          <w:rFonts w:ascii="Calibri" w:eastAsia="Times New Roman" w:hAnsi="Calibri" w:cs="Calibri"/>
          <w:snapToGrid/>
          <w:color w:val="auto"/>
          <w:sz w:val="22"/>
          <w:lang w:val="en-US" w:eastAsia="en-US"/>
        </w:rPr>
      </w:pPr>
      <w:r>
        <w:t xml:space="preserve">Add driver on path </w:t>
      </w:r>
      <w:r w:rsidRPr="00D959D3">
        <w:rPr>
          <w:rFonts w:ascii="Calibri" w:eastAsia="Times New Roman" w:hAnsi="Calibri" w:cs="Calibri"/>
          <w:snapToGrid/>
          <w:color w:val="auto"/>
          <w:sz w:val="22"/>
          <w:lang w:val="en-US" w:eastAsia="en-US"/>
        </w:rPr>
        <w:t>C:\Windows\ServiceProfiles\NetworkService\AppData\Roaming\Python\Python310\Scripts</w:t>
      </w:r>
    </w:p>
    <w:p w14:paraId="7F5DBAE6" w14:textId="683C3B67" w:rsidR="00E302AA" w:rsidRPr="00E302AA" w:rsidRDefault="00E302AA" w:rsidP="00E302AA">
      <w:pPr>
        <w:pStyle w:val="11Paragraph"/>
        <w:ind w:left="1287"/>
        <w:rPr>
          <w:i/>
        </w:rPr>
      </w:pPr>
    </w:p>
    <w:p w14:paraId="29D4BB14" w14:textId="132C43A2" w:rsidR="00FF6C08" w:rsidRPr="00FF6C08" w:rsidRDefault="00C82395" w:rsidP="00FF6C08">
      <w:pPr>
        <w:pStyle w:val="Heading2"/>
        <w:numPr>
          <w:ilvl w:val="1"/>
          <w:numId w:val="6"/>
        </w:numPr>
      </w:pPr>
      <w:bookmarkStart w:id="21" w:name="_Toc129008362"/>
      <w:r>
        <w:t>Restart Runner Services</w:t>
      </w:r>
      <w:bookmarkEnd w:id="21"/>
    </w:p>
    <w:p w14:paraId="06820C09" w14:textId="77777777" w:rsidR="00FC795B" w:rsidRDefault="00FC795B" w:rsidP="009F56A7">
      <w:pPr>
        <w:pStyle w:val="ListParagraph"/>
        <w:ind w:left="720"/>
      </w:pPr>
      <w:r>
        <w:t>./svc.sh [install, start, stop, status, uninstall]</w:t>
      </w:r>
    </w:p>
    <w:p w14:paraId="461471D0" w14:textId="77777777" w:rsidR="00FC795B" w:rsidRDefault="00FC795B" w:rsidP="009F56A7">
      <w:pPr>
        <w:pStyle w:val="ListParagraph"/>
        <w:ind w:left="720"/>
      </w:pPr>
      <w:r>
        <w:t>Commands:</w:t>
      </w:r>
    </w:p>
    <w:p w14:paraId="195F096A" w14:textId="77777777" w:rsidR="00FC795B" w:rsidRDefault="00FC795B" w:rsidP="009F56A7">
      <w:pPr>
        <w:pStyle w:val="ListParagraph"/>
        <w:ind w:left="720"/>
      </w:pPr>
      <w:r>
        <w:t xml:space="preserve">   install [user]: Install runner service as Root or specified user.</w:t>
      </w:r>
    </w:p>
    <w:p w14:paraId="6DF8DA9B" w14:textId="77777777" w:rsidR="00FC795B" w:rsidRDefault="00FC795B" w:rsidP="009F56A7">
      <w:pPr>
        <w:pStyle w:val="ListParagraph"/>
        <w:ind w:left="720"/>
      </w:pPr>
      <w:r>
        <w:t xml:space="preserve">   start: Manually start the runner service.</w:t>
      </w:r>
    </w:p>
    <w:p w14:paraId="7EE767DD" w14:textId="77777777" w:rsidR="00FC795B" w:rsidRDefault="00FC795B" w:rsidP="009F56A7">
      <w:pPr>
        <w:pStyle w:val="ListParagraph"/>
        <w:ind w:left="720"/>
      </w:pPr>
      <w:r>
        <w:t xml:space="preserve">   stop: Manually stop the runner service.</w:t>
      </w:r>
    </w:p>
    <w:p w14:paraId="0E88775C" w14:textId="77777777" w:rsidR="00FC795B" w:rsidRDefault="00FC795B" w:rsidP="009F56A7">
      <w:pPr>
        <w:pStyle w:val="ListParagraph"/>
        <w:ind w:left="720"/>
      </w:pPr>
      <w:r>
        <w:t xml:space="preserve">   status: Display status of runner service.</w:t>
      </w:r>
    </w:p>
    <w:p w14:paraId="40870D3E" w14:textId="3E8DFEA0" w:rsidR="00D959D3" w:rsidRPr="00C82395" w:rsidRDefault="00FC795B" w:rsidP="00FF6C08">
      <w:pPr>
        <w:pStyle w:val="ListParagraph"/>
        <w:ind w:left="720"/>
      </w:pPr>
      <w:r>
        <w:t xml:space="preserve">   unin</w:t>
      </w:r>
      <w:r w:rsidR="00FF6C08">
        <w:t>stall: Uninstall runner service.</w:t>
      </w:r>
    </w:p>
    <w:sectPr w:rsidR="00D959D3" w:rsidRPr="00C82395" w:rsidSect="00847A55">
      <w:headerReference w:type="default" r:id="rId50"/>
      <w:footerReference w:type="even" r:id="rId51"/>
      <w:footerReference w:type="default" r:id="rId52"/>
      <w:headerReference w:type="first" r:id="rId53"/>
      <w:pgSz w:w="12240" w:h="15840"/>
      <w:pgMar w:top="1440" w:right="1152" w:bottom="1152" w:left="144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A3F3F2" w14:textId="77777777" w:rsidR="00143B54" w:rsidRDefault="00143B54" w:rsidP="00931308">
      <w:r>
        <w:separator/>
      </w:r>
    </w:p>
  </w:endnote>
  <w:endnote w:type="continuationSeparator" w:id="0">
    <w:p w14:paraId="7FD3FF5D" w14:textId="77777777" w:rsidR="00143B54" w:rsidRDefault="00143B54" w:rsidP="00931308">
      <w:r>
        <w:continuationSeparator/>
      </w:r>
    </w:p>
  </w:endnote>
  <w:endnote w:type="continuationNotice" w:id="1">
    <w:p w14:paraId="172E4E96" w14:textId="77777777" w:rsidR="00143B54" w:rsidRDefault="00143B5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utiger 45 Light">
    <w:altName w:val="Arial Narrow"/>
    <w:charset w:val="00"/>
    <w:family w:val="swiss"/>
    <w:pitch w:val="variable"/>
    <w:sig w:usb0="80000027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701BB2" w14:textId="77777777" w:rsidR="00745841" w:rsidRDefault="00745841">
    <w:pPr>
      <w:pStyle w:val="Footer"/>
    </w:pPr>
  </w:p>
  <w:p w14:paraId="4EE33E0D" w14:textId="77777777" w:rsidR="00745841" w:rsidRDefault="0074584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200"/>
      <w:gridCol w:w="2438"/>
    </w:tblGrid>
    <w:tr w:rsidR="00745841" w14:paraId="32430BDE" w14:textId="77777777" w:rsidTr="00202627">
      <w:tc>
        <w:tcPr>
          <w:tcW w:w="7200" w:type="dxa"/>
        </w:tcPr>
        <w:p w14:paraId="189A7462" w14:textId="220FF547" w:rsidR="00745841" w:rsidRPr="00D02431" w:rsidRDefault="00745841" w:rsidP="00655F13">
          <w:pPr>
            <w:pStyle w:val="Headertext"/>
            <w:jc w:val="left"/>
            <w:rPr>
              <w:rFonts w:cs="Segoe UI"/>
            </w:rPr>
          </w:pPr>
          <w:r>
            <w:rPr>
              <w:rFonts w:cs="Segoe UI"/>
            </w:rPr>
            <w:t>Technical Document between</w:t>
          </w:r>
        </w:p>
        <w:p w14:paraId="786F9FA7" w14:textId="131C0152" w:rsidR="00745841" w:rsidRPr="00D02431" w:rsidRDefault="00143B54" w:rsidP="00C8684C">
          <w:pPr>
            <w:pStyle w:val="Headertext"/>
            <w:jc w:val="left"/>
          </w:pPr>
          <w:sdt>
            <w:sdtPr>
              <w:rPr>
                <w:rFonts w:cs="Segoe UI"/>
              </w:rPr>
              <w:alias w:val="Company Name"/>
              <w:tag w:val=""/>
              <w:id w:val="-950626078"/>
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<w:text w:multiLine="1"/>
            </w:sdtPr>
            <w:sdtEndPr/>
            <w:sdtContent>
              <w:r w:rsidR="00745841">
                <w:rPr>
                  <w:rFonts w:cs="Segoe UI"/>
                </w:rPr>
                <w:t xml:space="preserve">AIS </w:t>
              </w:r>
              <w:proofErr w:type="spellStart"/>
              <w:r w:rsidR="00745841">
                <w:rPr>
                  <w:rFonts w:cs="Segoe UI"/>
                </w:rPr>
                <w:t>OraExit</w:t>
              </w:r>
              <w:proofErr w:type="spellEnd"/>
              <w:r w:rsidR="00745841">
                <w:rPr>
                  <w:rFonts w:cs="Segoe UI"/>
                </w:rPr>
                <w:t xml:space="preserve"> Client</w:t>
              </w:r>
            </w:sdtContent>
          </w:sdt>
          <w:r w:rsidR="00745841" w:rsidRPr="00D02431">
            <w:rPr>
              <w:rFonts w:cs="Segoe UI"/>
            </w:rPr>
            <w:t xml:space="preserve"> and </w:t>
          </w:r>
          <w:sdt>
            <w:sdtPr>
              <w:rPr>
                <w:rFonts w:cs="Segoe UI"/>
              </w:rPr>
              <w:alias w:val="SWOname"/>
              <w:tag w:val="SWOname"/>
              <w:id w:val="1856150229"/>
            </w:sdtPr>
            <w:sdtEndPr/>
            <w:sdtContent>
              <w:r w:rsidR="00745841">
                <w:rPr>
                  <w:rFonts w:cs="Segoe UI"/>
                </w:rPr>
                <w:t>TechMahindra</w:t>
              </w:r>
            </w:sdtContent>
          </w:sdt>
        </w:p>
      </w:tc>
      <w:tc>
        <w:tcPr>
          <w:tcW w:w="2438" w:type="dxa"/>
          <w:vAlign w:val="bottom"/>
        </w:tcPr>
        <w:p w14:paraId="6D4CB184" w14:textId="3D3684D5" w:rsidR="00745841" w:rsidRDefault="00745841" w:rsidP="00655F13">
          <w:pPr>
            <w:pStyle w:val="Headertext"/>
            <w:jc w:val="right"/>
          </w:pPr>
          <w:r w:rsidRPr="0012639D">
            <w:t xml:space="preserve">Page </w:t>
          </w:r>
          <w:r w:rsidRPr="00BC2749">
            <w:fldChar w:fldCharType="begin"/>
          </w:r>
          <w:r w:rsidRPr="00854D62">
            <w:instrText xml:space="preserve"> PAGE  \* Arabic  \* MERGEFORMAT </w:instrText>
          </w:r>
          <w:r w:rsidRPr="00BC2749">
            <w:fldChar w:fldCharType="separate"/>
          </w:r>
          <w:r w:rsidR="00E13AA2">
            <w:rPr>
              <w:noProof/>
            </w:rPr>
            <w:t>10</w:t>
          </w:r>
          <w:r w:rsidRPr="00BC2749">
            <w:fldChar w:fldCharType="end"/>
          </w:r>
          <w:r w:rsidRPr="0012639D">
            <w:t xml:space="preserve"> of </w:t>
          </w:r>
          <w:r w:rsidR="00143B54">
            <w:fldChar w:fldCharType="begin"/>
          </w:r>
          <w:r w:rsidR="00143B54">
            <w:instrText>NUMPAGES  \* Arabic  \* MERGEFORMAT</w:instrText>
          </w:r>
          <w:r w:rsidR="00143B54">
            <w:fldChar w:fldCharType="separate"/>
          </w:r>
          <w:r w:rsidR="00E13AA2">
            <w:rPr>
              <w:noProof/>
            </w:rPr>
            <w:t>16</w:t>
          </w:r>
          <w:r w:rsidR="00143B54">
            <w:rPr>
              <w:noProof/>
            </w:rPr>
            <w:fldChar w:fldCharType="end"/>
          </w:r>
          <w:bookmarkStart w:id="22" w:name="_Toc456011128"/>
        </w:p>
      </w:tc>
    </w:tr>
    <w:bookmarkEnd w:id="22"/>
  </w:tbl>
  <w:p w14:paraId="512B0150" w14:textId="77777777" w:rsidR="00745841" w:rsidRPr="00655F13" w:rsidRDefault="00745841" w:rsidP="00655F13">
    <w:pPr>
      <w:pStyle w:val="Footer"/>
      <w:rPr>
        <w:sz w:val="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C70923" w14:textId="77777777" w:rsidR="00143B54" w:rsidRDefault="00143B54" w:rsidP="00931308">
      <w:r>
        <w:separator/>
      </w:r>
    </w:p>
  </w:footnote>
  <w:footnote w:type="continuationSeparator" w:id="0">
    <w:p w14:paraId="5B8C09A1" w14:textId="77777777" w:rsidR="00143B54" w:rsidRDefault="00143B54" w:rsidP="00931308">
      <w:r>
        <w:continuationSeparator/>
      </w:r>
    </w:p>
  </w:footnote>
  <w:footnote w:type="continuationNotice" w:id="1">
    <w:p w14:paraId="6FE023D0" w14:textId="77777777" w:rsidR="00143B54" w:rsidRDefault="00143B54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4A0" w:firstRow="1" w:lastRow="0" w:firstColumn="1" w:lastColumn="0" w:noHBand="0" w:noVBand="1"/>
    </w:tblPr>
    <w:tblGrid>
      <w:gridCol w:w="4819"/>
      <w:gridCol w:w="4819"/>
    </w:tblGrid>
    <w:tr w:rsidR="00745841" w14:paraId="1A2AA9C0" w14:textId="77777777" w:rsidTr="00655F13">
      <w:tc>
        <w:tcPr>
          <w:tcW w:w="4819" w:type="dxa"/>
        </w:tcPr>
        <w:p w14:paraId="302106CE" w14:textId="77777777" w:rsidR="00745841" w:rsidRPr="004F7937" w:rsidRDefault="00745841" w:rsidP="00655F13">
          <w:pPr>
            <w:pStyle w:val="Headertext"/>
          </w:pPr>
        </w:p>
      </w:tc>
      <w:tc>
        <w:tcPr>
          <w:tcW w:w="4819" w:type="dxa"/>
        </w:tcPr>
        <w:p w14:paraId="7E0ED5BD" w14:textId="77777777" w:rsidR="00745841" w:rsidRDefault="00745841" w:rsidP="00655F13">
          <w:pPr>
            <w:pStyle w:val="Headertext"/>
          </w:pPr>
        </w:p>
      </w:tc>
    </w:tr>
  </w:tbl>
  <w:p w14:paraId="02F507D4" w14:textId="29AED515" w:rsidR="00745841" w:rsidRDefault="00745841" w:rsidP="00CF1790">
    <w:pPr>
      <w:pStyle w:val="Header"/>
      <w:pBdr>
        <w:bottom w:val="single" w:sz="4" w:space="1" w:color="auto"/>
      </w:pBdr>
      <w:tabs>
        <w:tab w:val="clear" w:pos="8640"/>
        <w:tab w:val="right" w:pos="9000"/>
      </w:tabs>
      <w:rPr>
        <w:color w:val="auto"/>
      </w:rPr>
    </w:pPr>
  </w:p>
  <w:p w14:paraId="05CA28C5" w14:textId="6F9398E0" w:rsidR="00745841" w:rsidRDefault="00745841" w:rsidP="00CF1790">
    <w:pPr>
      <w:pStyle w:val="Header"/>
      <w:pBdr>
        <w:bottom w:val="single" w:sz="4" w:space="1" w:color="auto"/>
      </w:pBdr>
      <w:tabs>
        <w:tab w:val="clear" w:pos="8640"/>
        <w:tab w:val="right" w:pos="9000"/>
      </w:tabs>
      <w:rPr>
        <w:color w:val="auto"/>
      </w:rPr>
    </w:pPr>
    <w:r>
      <w:rPr>
        <w:noProof/>
        <w:color w:val="auto"/>
        <w:lang w:val="en-US" w:eastAsia="en-US"/>
      </w:rPr>
      <w:drawing>
        <wp:anchor distT="0" distB="0" distL="114300" distR="114300" simplePos="0" relativeHeight="251658242" behindDoc="1" locked="0" layoutInCell="1" allowOverlap="1" wp14:anchorId="4D9A8B54" wp14:editId="1E2A4884">
          <wp:simplePos x="0" y="0"/>
          <wp:positionH relativeFrom="column">
            <wp:posOffset>4774345</wp:posOffset>
          </wp:positionH>
          <wp:positionV relativeFrom="paragraph">
            <wp:posOffset>28464</wp:posOffset>
          </wp:positionV>
          <wp:extent cx="1329690" cy="361950"/>
          <wp:effectExtent l="0" t="0" r="3810" b="0"/>
          <wp:wrapNone/>
          <wp:docPr id="32" name="Picture 32" descr="Mahindra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Mahindra 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gray">
                  <a:xfrm>
                    <a:off x="0" y="0"/>
                    <a:ext cx="1329690" cy="361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1BEE86A" w14:textId="1BEEF70A" w:rsidR="00745841" w:rsidRPr="0083026E" w:rsidRDefault="00745841" w:rsidP="00CF1790">
    <w:pPr>
      <w:pStyle w:val="Header"/>
      <w:pBdr>
        <w:bottom w:val="single" w:sz="4" w:space="1" w:color="auto"/>
      </w:pBdr>
      <w:tabs>
        <w:tab w:val="clear" w:pos="8640"/>
        <w:tab w:val="right" w:pos="9000"/>
      </w:tabs>
      <w:rPr>
        <w:rFonts w:ascii="Segoe UI" w:hAnsi="Segoe UI" w:cs="Segoe UI"/>
        <w:color w:val="auto"/>
        <w:szCs w:val="20"/>
      </w:rPr>
    </w:pPr>
    <w:r w:rsidRPr="0083026E">
      <w:rPr>
        <w:rFonts w:ascii="Segoe UI" w:hAnsi="Segoe UI" w:cs="Segoe UI"/>
        <w:color w:val="auto"/>
        <w:szCs w:val="20"/>
      </w:rPr>
      <w:t>Company-Confidential</w:t>
    </w:r>
    <w:r w:rsidRPr="0083026E">
      <w:rPr>
        <w:rFonts w:ascii="Segoe UI" w:hAnsi="Segoe UI" w:cs="Segoe UI"/>
        <w:color w:val="auto"/>
        <w:szCs w:val="20"/>
      </w:rPr>
      <w:tab/>
      <w:t xml:space="preserve">            </w:t>
    </w:r>
    <w:r w:rsidR="00FE1CD3">
      <w:rPr>
        <w:rFonts w:ascii="Segoe UI" w:hAnsi="Segoe UI" w:cs="Segoe UI"/>
        <w:b/>
        <w:smallCaps/>
        <w:color w:val="auto"/>
        <w:kern w:val="28"/>
        <w:szCs w:val="20"/>
        <w:lang w:eastAsia="en-GB"/>
      </w:rPr>
      <w:t>Azure Infra Setup</w:t>
    </w:r>
    <w:r>
      <w:rPr>
        <w:rFonts w:ascii="Segoe UI" w:hAnsi="Segoe UI" w:cs="Segoe UI"/>
        <w:b/>
        <w:smallCaps/>
        <w:color w:val="auto"/>
        <w:kern w:val="28"/>
        <w:szCs w:val="20"/>
        <w:lang w:eastAsia="en-GB"/>
      </w:rPr>
      <w:t xml:space="preserve"> Plan</w:t>
    </w:r>
    <w:r w:rsidRPr="0083026E">
      <w:rPr>
        <w:rFonts w:ascii="Segoe UI" w:hAnsi="Segoe UI" w:cs="Segoe UI"/>
        <w:b/>
        <w:smallCaps/>
        <w:color w:val="auto"/>
        <w:kern w:val="28"/>
        <w:szCs w:val="20"/>
        <w:lang w:eastAsia="en-GB"/>
      </w:rPr>
      <w:t xml:space="preserve">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4B7621" w14:textId="07DC4E0E" w:rsidR="00745841" w:rsidRDefault="00745841" w:rsidP="00D96B4B">
    <w:pPr>
      <w:pStyle w:val="Header"/>
      <w:ind w:left="-1418"/>
    </w:pPr>
    <w:r w:rsidRPr="00E90B06">
      <w:rPr>
        <w:noProof/>
        <w:lang w:val="en-US" w:eastAsia="en-US"/>
      </w:rPr>
      <w:drawing>
        <wp:anchor distT="0" distB="0" distL="114300" distR="114300" simplePos="0" relativeHeight="251658240" behindDoc="1" locked="0" layoutInCell="1" allowOverlap="1" wp14:anchorId="1A86DFB7" wp14:editId="4802F2D6">
          <wp:simplePos x="0" y="0"/>
          <wp:positionH relativeFrom="margin">
            <wp:posOffset>-6213475</wp:posOffset>
          </wp:positionH>
          <wp:positionV relativeFrom="margin">
            <wp:posOffset>-914845</wp:posOffset>
          </wp:positionV>
          <wp:extent cx="15229205" cy="101727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DOC-title-vertical-letter-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29205" cy="10172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90B06"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39958CBF" wp14:editId="1F6BAB0B">
              <wp:simplePos x="0" y="0"/>
              <wp:positionH relativeFrom="margin">
                <wp:posOffset>-1035618</wp:posOffset>
              </wp:positionH>
              <wp:positionV relativeFrom="paragraph">
                <wp:posOffset>-20955</wp:posOffset>
              </wp:positionV>
              <wp:extent cx="6740525" cy="10064750"/>
              <wp:effectExtent l="0" t="0" r="3175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740525" cy="10064750"/>
                      </a:xfrm>
                      <a:prstGeom prst="rect">
                        <a:avLst/>
                      </a:prstGeom>
                      <a:gradFill>
                        <a:gsLst>
                          <a:gs pos="50000">
                            <a:schemeClr val="bg1"/>
                          </a:gs>
                          <a:gs pos="100000">
                            <a:schemeClr val="bg1">
                              <a:alpha val="0"/>
                            </a:schemeClr>
                          </a:gs>
                        </a:gsLst>
                        <a:lin ang="0" scaled="0"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 w14:anchorId="2B9D4DF2">
            <v:rect id="Rectangle 1" style="position:absolute;margin-left:-81.55pt;margin-top:-1.65pt;width:530.75pt;height:792.5pt;z-index:-25165823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spid="_x0000_s1026" fillcolor="white [3212]" stroked="f" strokeweight="2pt" w14:anchorId="1BF8CB5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">
              <v:fill type="gradient" opacity="0" color2="white [3212]" colors="0 white;.5 white" angle="90" focus="100%">
                <o:fill v:ext="view" type="gradientUnscaled"/>
              </v:fill>
              <w10:wrap anchorx="margin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36461"/>
    <w:multiLevelType w:val="hybridMultilevel"/>
    <w:tmpl w:val="B6EC2FBA"/>
    <w:styleLink w:val="CPXnumberedlist1"/>
    <w:lvl w:ilvl="0" w:tplc="58285F7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E152C838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99586EB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CC9E4D3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D0746F0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26725AB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89340050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3B904C1E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B0AA1B5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" w15:restartNumberingAfterBreak="0">
    <w:nsid w:val="08EA3C2F"/>
    <w:multiLevelType w:val="multilevel"/>
    <w:tmpl w:val="2C10B0BA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32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2" w15:restartNumberingAfterBreak="0">
    <w:nsid w:val="0D047F57"/>
    <w:multiLevelType w:val="hybridMultilevel"/>
    <w:tmpl w:val="7566434E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0F5270D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43D12A1"/>
    <w:multiLevelType w:val="multilevel"/>
    <w:tmpl w:val="9CCA846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5" w15:restartNumberingAfterBreak="0">
    <w:nsid w:val="17A01179"/>
    <w:multiLevelType w:val="hybridMultilevel"/>
    <w:tmpl w:val="9DCAD9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541CED"/>
    <w:multiLevelType w:val="hybridMultilevel"/>
    <w:tmpl w:val="6F4ADA76"/>
    <w:lvl w:ilvl="0" w:tplc="666A67EE">
      <w:start w:val="33"/>
      <w:numFmt w:val="decimal"/>
      <w:lvlText w:val="%1"/>
      <w:lvlJc w:val="left"/>
      <w:pPr>
        <w:ind w:left="927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1F25064A"/>
    <w:multiLevelType w:val="multilevel"/>
    <w:tmpl w:val="85BC21C2"/>
    <w:lvl w:ilvl="0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52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960" w:hanging="360"/>
      </w:pPr>
      <w:rPr>
        <w:rFonts w:ascii="Symbol" w:hAnsi="Symbol" w:hint="default"/>
      </w:rPr>
    </w:lvl>
  </w:abstractNum>
  <w:abstractNum w:abstractNumId="8" w15:restartNumberingAfterBreak="0">
    <w:nsid w:val="20DC4DC0"/>
    <w:multiLevelType w:val="multilevel"/>
    <w:tmpl w:val="F782CD2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9" w15:restartNumberingAfterBreak="0">
    <w:nsid w:val="28463AA5"/>
    <w:multiLevelType w:val="hybridMultilevel"/>
    <w:tmpl w:val="8A38148E"/>
    <w:numStyleLink w:val="softwareone1"/>
  </w:abstractNum>
  <w:abstractNum w:abstractNumId="10" w15:restartNumberingAfterBreak="0">
    <w:nsid w:val="2CAC0A44"/>
    <w:multiLevelType w:val="multilevel"/>
    <w:tmpl w:val="07188A8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11" w15:restartNumberingAfterBreak="0">
    <w:nsid w:val="32511C4A"/>
    <w:multiLevelType w:val="multilevel"/>
    <w:tmpl w:val="A0DC98BC"/>
    <w:styleLink w:val="softwareone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b/>
        <w:color w:val="E3172C"/>
        <w:sz w:val="28"/>
      </w:rPr>
    </w:lvl>
    <w:lvl w:ilvl="1">
      <w:start w:val="1"/>
      <w:numFmt w:val="decimal"/>
      <w:isLgl/>
      <w:lvlText w:val="%1.%2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olor w:val="616265"/>
        <w:sz w:val="24"/>
      </w:rPr>
    </w:lvl>
    <w:lvl w:ilvl="2">
      <w:start w:val="1"/>
      <w:numFmt w:val="decimal"/>
      <w:isLgl/>
      <w:lvlText w:val="%1.%2.%3"/>
      <w:lvlJc w:val="left"/>
      <w:pPr>
        <w:tabs>
          <w:tab w:val="num" w:pos="567"/>
        </w:tabs>
        <w:ind w:left="567" w:hanging="567"/>
      </w:pPr>
      <w:rPr>
        <w:rFonts w:ascii="Arial Bold" w:hAnsi="Arial Bold" w:hint="default"/>
        <w:b/>
        <w:i w:val="0"/>
        <w:color w:val="616265"/>
        <w:sz w:val="20"/>
      </w:rPr>
    </w:lvl>
    <w:lvl w:ilvl="3">
      <w:start w:val="1"/>
      <w:numFmt w:val="decimal"/>
      <w:lvlRestart w:val="1"/>
      <w:lvlText w:val="%1.%4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decimal"/>
      <w:lvlRestart w:val="3"/>
      <w:lvlText w:val="%1.%2.%5"/>
      <w:lvlJc w:val="left"/>
      <w:pPr>
        <w:tabs>
          <w:tab w:val="num" w:pos="567"/>
        </w:tabs>
        <w:ind w:left="567" w:hanging="567"/>
      </w:pPr>
      <w:rPr>
        <w:b w:val="0"/>
        <w:i w:val="0"/>
        <w:sz w:val="20"/>
      </w:rPr>
    </w:lvl>
    <w:lvl w:ilvl="5">
      <w:start w:val="1"/>
      <w:numFmt w:val="lowerRoman"/>
      <w:lvlText w:val="(%6)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12" w15:restartNumberingAfterBreak="0">
    <w:nsid w:val="32CE3B6F"/>
    <w:multiLevelType w:val="multilevel"/>
    <w:tmpl w:val="854A0292"/>
    <w:lvl w:ilvl="0">
      <w:start w:val="10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36CB5031"/>
    <w:multiLevelType w:val="multilevel"/>
    <w:tmpl w:val="3A94CE64"/>
    <w:lvl w:ilvl="0">
      <w:start w:val="19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32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14" w15:restartNumberingAfterBreak="0">
    <w:nsid w:val="36E06E66"/>
    <w:multiLevelType w:val="hybridMultilevel"/>
    <w:tmpl w:val="C29098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9BE31D7"/>
    <w:multiLevelType w:val="hybridMultilevel"/>
    <w:tmpl w:val="F864C478"/>
    <w:numStyleLink w:val="CPXheader"/>
  </w:abstractNum>
  <w:abstractNum w:abstractNumId="16" w15:restartNumberingAfterBreak="0">
    <w:nsid w:val="49E7740C"/>
    <w:multiLevelType w:val="multilevel"/>
    <w:tmpl w:val="85BC21C2"/>
    <w:lvl w:ilvl="0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52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960" w:hanging="360"/>
      </w:pPr>
      <w:rPr>
        <w:rFonts w:ascii="Symbol" w:hAnsi="Symbol" w:hint="default"/>
      </w:rPr>
    </w:lvl>
  </w:abstractNum>
  <w:abstractNum w:abstractNumId="17" w15:restartNumberingAfterBreak="0">
    <w:nsid w:val="4B10613A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4F1D40A0"/>
    <w:multiLevelType w:val="hybridMultilevel"/>
    <w:tmpl w:val="8A38148E"/>
    <w:numStyleLink w:val="softwareone1"/>
  </w:abstractNum>
  <w:abstractNum w:abstractNumId="19" w15:restartNumberingAfterBreak="0">
    <w:nsid w:val="500170CA"/>
    <w:multiLevelType w:val="hybridMultilevel"/>
    <w:tmpl w:val="8C5AEEB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6595928"/>
    <w:multiLevelType w:val="hybridMultilevel"/>
    <w:tmpl w:val="301601B6"/>
    <w:styleLink w:val="CPXlist"/>
    <w:lvl w:ilvl="0" w:tplc="8A1493D0">
      <w:start w:val="1"/>
      <w:numFmt w:val="bullet"/>
      <w:lvlText w:val="•"/>
      <w:lvlJc w:val="left"/>
      <w:pPr>
        <w:tabs>
          <w:tab w:val="num" w:pos="756"/>
        </w:tabs>
        <w:ind w:left="756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1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6" w:hanging="360"/>
      </w:pPr>
      <w:rPr>
        <w:rFonts w:ascii="Wingdings" w:hAnsi="Wingdings" w:hint="default"/>
      </w:rPr>
    </w:lvl>
  </w:abstractNum>
  <w:abstractNum w:abstractNumId="21" w15:restartNumberingAfterBreak="0">
    <w:nsid w:val="590F6976"/>
    <w:multiLevelType w:val="multilevel"/>
    <w:tmpl w:val="B1D4A8D6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52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960" w:hanging="360"/>
      </w:pPr>
      <w:rPr>
        <w:rFonts w:ascii="Symbol" w:hAnsi="Symbol" w:hint="default"/>
      </w:rPr>
    </w:lvl>
  </w:abstractNum>
  <w:abstractNum w:abstractNumId="22" w15:restartNumberingAfterBreak="0">
    <w:nsid w:val="5C2D78E5"/>
    <w:multiLevelType w:val="hybridMultilevel"/>
    <w:tmpl w:val="57AAAD76"/>
    <w:lvl w:ilvl="0" w:tplc="7E586204">
      <w:start w:val="1"/>
      <w:numFmt w:val="decimal"/>
      <w:pStyle w:val="Heading2"/>
      <w:lvlText w:val="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23315F"/>
    <w:multiLevelType w:val="multilevel"/>
    <w:tmpl w:val="85BC21C2"/>
    <w:lvl w:ilvl="0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52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960" w:hanging="360"/>
      </w:pPr>
      <w:rPr>
        <w:rFonts w:ascii="Symbol" w:hAnsi="Symbol" w:hint="default"/>
      </w:rPr>
    </w:lvl>
  </w:abstractNum>
  <w:abstractNum w:abstractNumId="24" w15:restartNumberingAfterBreak="0">
    <w:nsid w:val="5FC838F7"/>
    <w:multiLevelType w:val="hybridMultilevel"/>
    <w:tmpl w:val="319ED52A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5" w15:restartNumberingAfterBreak="0">
    <w:nsid w:val="6089211F"/>
    <w:multiLevelType w:val="hybridMultilevel"/>
    <w:tmpl w:val="19DA00B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36D1D95"/>
    <w:multiLevelType w:val="hybridMultilevel"/>
    <w:tmpl w:val="A79231BE"/>
    <w:lvl w:ilvl="0" w:tplc="AD1CA472">
      <w:start w:val="1"/>
      <w:numFmt w:val="bullet"/>
      <w:pStyle w:val="Bullets-Tabl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375763"/>
    <w:multiLevelType w:val="hybridMultilevel"/>
    <w:tmpl w:val="8A38148E"/>
    <w:numStyleLink w:val="softwareone1"/>
  </w:abstractNum>
  <w:abstractNum w:abstractNumId="28" w15:restartNumberingAfterBreak="0">
    <w:nsid w:val="6EAE4EE1"/>
    <w:multiLevelType w:val="hybridMultilevel"/>
    <w:tmpl w:val="97C4D4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00A7414"/>
    <w:multiLevelType w:val="hybridMultilevel"/>
    <w:tmpl w:val="8A38148E"/>
    <w:styleLink w:val="softwareone1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BA133E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1" w15:restartNumberingAfterBreak="0">
    <w:nsid w:val="72EE6154"/>
    <w:multiLevelType w:val="hybridMultilevel"/>
    <w:tmpl w:val="F864C478"/>
    <w:styleLink w:val="CPXheader"/>
    <w:lvl w:ilvl="0" w:tplc="F864C478">
      <w:start w:val="1"/>
      <w:numFmt w:val="lowerRoman"/>
      <w:lvlText w:val="%1."/>
      <w:lvlJc w:val="right"/>
      <w:pPr>
        <w:ind w:left="927" w:hanging="360"/>
      </w:pPr>
    </w:lvl>
    <w:lvl w:ilvl="1" w:tplc="04090019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2" w15:restartNumberingAfterBreak="0">
    <w:nsid w:val="73637BD0"/>
    <w:multiLevelType w:val="hybridMultilevel"/>
    <w:tmpl w:val="F2B2391E"/>
    <w:lvl w:ilvl="0" w:tplc="A38A53FA">
      <w:start w:val="1"/>
      <w:numFmt w:val="bullet"/>
      <w:pStyle w:val="Bullets-Body"/>
      <w:lvlText w:val=""/>
      <w:lvlJc w:val="left"/>
      <w:pPr>
        <w:ind w:left="185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6" w:hanging="360"/>
      </w:pPr>
      <w:rPr>
        <w:rFonts w:ascii="Wingdings" w:hAnsi="Wingdings" w:hint="default"/>
      </w:rPr>
    </w:lvl>
  </w:abstractNum>
  <w:abstractNum w:abstractNumId="33" w15:restartNumberingAfterBreak="0">
    <w:nsid w:val="767238FF"/>
    <w:multiLevelType w:val="hybridMultilevel"/>
    <w:tmpl w:val="BFB8AB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26"/>
  </w:num>
  <w:num w:numId="3">
    <w:abstractNumId w:val="11"/>
  </w:num>
  <w:num w:numId="4">
    <w:abstractNumId w:val="31"/>
  </w:num>
  <w:num w:numId="5">
    <w:abstractNumId w:val="0"/>
  </w:num>
  <w:num w:numId="6">
    <w:abstractNumId w:val="29"/>
    <w:lvlOverride w:ilvl="0">
      <w:lvl w:ilvl="0" w:tplc="FFFFFFFF">
        <w:start w:val="1"/>
        <w:numFmt w:val="decimal"/>
        <w:lvlText w:val="%1"/>
        <w:lvlJc w:val="left"/>
        <w:pPr>
          <w:tabs>
            <w:tab w:val="num" w:pos="567"/>
          </w:tabs>
          <w:ind w:left="567" w:hanging="567"/>
        </w:pPr>
        <w:rPr>
          <w:b/>
          <w:color w:val="E3172C"/>
          <w:sz w:val="28"/>
        </w:rPr>
      </w:lvl>
    </w:lvlOverride>
    <w:lvlOverride w:ilvl="1">
      <w:lvl w:ilvl="1" w:tplc="FFFFFFFF">
        <w:start w:val="1"/>
        <w:numFmt w:val="decimal"/>
        <w:isLgl/>
        <w:lvlText w:val="%1.%2"/>
        <w:lvlJc w:val="left"/>
        <w:pPr>
          <w:tabs>
            <w:tab w:val="num" w:pos="567"/>
          </w:tabs>
          <w:ind w:left="567" w:hanging="567"/>
        </w:pPr>
        <w:rPr>
          <w:rFonts w:ascii="Arial Bold" w:hAnsi="Arial Bold" w:hint="default"/>
          <w:b/>
          <w:i w:val="0"/>
          <w:color w:val="616265"/>
          <w:sz w:val="24"/>
        </w:rPr>
      </w:lvl>
    </w:lvlOverride>
    <w:lvlOverride w:ilvl="2">
      <w:lvl w:ilvl="2" w:tplc="FFFFFFFF">
        <w:start w:val="1"/>
        <w:numFmt w:val="decimal"/>
        <w:isLgl/>
        <w:lvlText w:val="%1.%2.%3"/>
        <w:lvlJc w:val="left"/>
        <w:pPr>
          <w:tabs>
            <w:tab w:val="num" w:pos="567"/>
          </w:tabs>
          <w:ind w:left="567" w:hanging="567"/>
        </w:pPr>
        <w:rPr>
          <w:rFonts w:ascii="Arial Bold" w:hAnsi="Arial Bold" w:hint="default"/>
          <w:b/>
          <w:i w:val="0"/>
          <w:color w:val="616265"/>
          <w:sz w:val="20"/>
        </w:rPr>
      </w:lvl>
    </w:lvlOverride>
    <w:lvlOverride w:ilvl="3">
      <w:lvl w:ilvl="3" w:tplc="FFFFFFFF">
        <w:start w:val="1"/>
        <w:numFmt w:val="decimal"/>
        <w:lvlRestart w:val="1"/>
        <w:lvlText w:val="%1.%4"/>
        <w:lvlJc w:val="left"/>
        <w:pPr>
          <w:tabs>
            <w:tab w:val="num" w:pos="567"/>
          </w:tabs>
          <w:ind w:left="567" w:hanging="567"/>
        </w:pPr>
        <w:rPr>
          <w:rFonts w:ascii="Arial" w:hAnsi="Arial" w:hint="default"/>
          <w:b w:val="0"/>
          <w:i w:val="0"/>
          <w:sz w:val="20"/>
        </w:rPr>
      </w:lvl>
    </w:lvlOverride>
    <w:lvlOverride w:ilvl="4">
      <w:lvl w:ilvl="4" w:tplc="FFFFFFFF">
        <w:start w:val="1"/>
        <w:numFmt w:val="decimal"/>
        <w:lvlRestart w:val="3"/>
        <w:lvlText w:val="%1.%2.%5"/>
        <w:lvlJc w:val="left"/>
        <w:pPr>
          <w:tabs>
            <w:tab w:val="num" w:pos="567"/>
          </w:tabs>
          <w:ind w:left="567" w:hanging="567"/>
        </w:pPr>
        <w:rPr>
          <w:b w:val="0"/>
          <w:i w:val="0"/>
          <w:sz w:val="20"/>
        </w:rPr>
      </w:lvl>
    </w:lvlOverride>
    <w:lvlOverride w:ilvl="5">
      <w:lvl w:ilvl="5" w:tplc="FFFFFFFF">
        <w:start w:val="1"/>
        <w:numFmt w:val="lowerRoman"/>
        <w:lvlText w:val="(%6)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6">
      <w:lvl w:ilvl="6" w:tplc="FFFFFFFF">
        <w:start w:val="1"/>
        <w:numFmt w:val="decimal"/>
        <w:lvlText w:val="%7.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7">
      <w:lvl w:ilvl="7" w:tplc="FFFFFFFF">
        <w:start w:val="1"/>
        <w:numFmt w:val="lowerLetter"/>
        <w:lvlText w:val="%8.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8">
      <w:lvl w:ilvl="8" w:tplc="FFFFFFFF">
        <w:start w:val="1"/>
        <w:numFmt w:val="lowerRoman"/>
        <w:lvlText w:val="%9.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7">
    <w:abstractNumId w:val="30"/>
  </w:num>
  <w:num w:numId="8">
    <w:abstractNumId w:val="29"/>
  </w:num>
  <w:num w:numId="9">
    <w:abstractNumId w:val="20"/>
  </w:num>
  <w:num w:numId="10">
    <w:abstractNumId w:val="22"/>
  </w:num>
  <w:num w:numId="11">
    <w:abstractNumId w:val="18"/>
  </w:num>
  <w:num w:numId="12">
    <w:abstractNumId w:val="33"/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5"/>
  </w:num>
  <w:num w:numId="15">
    <w:abstractNumId w:val="5"/>
  </w:num>
  <w:num w:numId="16">
    <w:abstractNumId w:val="9"/>
  </w:num>
  <w:num w:numId="17">
    <w:abstractNumId w:val="27"/>
  </w:num>
  <w:num w:numId="18">
    <w:abstractNumId w:val="26"/>
  </w:num>
  <w:num w:numId="19">
    <w:abstractNumId w:val="2"/>
  </w:num>
  <w:num w:numId="20">
    <w:abstractNumId w:val="24"/>
  </w:num>
  <w:num w:numId="21">
    <w:abstractNumId w:val="19"/>
  </w:num>
  <w:num w:numId="22">
    <w:abstractNumId w:val="17"/>
  </w:num>
  <w:num w:numId="23">
    <w:abstractNumId w:val="3"/>
  </w:num>
  <w:num w:numId="24">
    <w:abstractNumId w:val="21"/>
  </w:num>
  <w:num w:numId="25">
    <w:abstractNumId w:val="16"/>
  </w:num>
  <w:num w:numId="26">
    <w:abstractNumId w:val="7"/>
  </w:num>
  <w:num w:numId="27">
    <w:abstractNumId w:val="23"/>
  </w:num>
  <w:num w:numId="28">
    <w:abstractNumId w:val="14"/>
  </w:num>
  <w:num w:numId="29">
    <w:abstractNumId w:val="25"/>
  </w:num>
  <w:num w:numId="30">
    <w:abstractNumId w:val="29"/>
    <w:lvlOverride w:ilvl="0">
      <w:lvl w:ilvl="0" w:tplc="FFFFFFFF">
        <w:start w:val="1"/>
        <w:numFmt w:val="decimal"/>
        <w:lvlText w:val="%1)"/>
        <w:lvlJc w:val="left"/>
        <w:pPr>
          <w:ind w:left="360" w:hanging="360"/>
        </w:pPr>
      </w:lvl>
    </w:lvlOverride>
    <w:lvlOverride w:ilvl="1">
      <w:lvl w:ilvl="1" w:tplc="FFFFFFFF">
        <w:start w:val="1"/>
        <w:numFmt w:val="lowerLetter"/>
        <w:lvlText w:val="%2)"/>
        <w:lvlJc w:val="left"/>
        <w:pPr>
          <w:ind w:left="720" w:hanging="360"/>
        </w:pPr>
      </w:lvl>
    </w:lvlOverride>
    <w:lvlOverride w:ilvl="2">
      <w:lvl w:ilvl="2" w:tplc="FFFFFFFF">
        <w:start w:val="1"/>
        <w:numFmt w:val="lowerRoman"/>
        <w:lvlText w:val="%3)"/>
        <w:lvlJc w:val="left"/>
        <w:pPr>
          <w:ind w:left="1080" w:hanging="360"/>
        </w:pPr>
      </w:lvl>
    </w:lvlOverride>
    <w:lvlOverride w:ilvl="3">
      <w:lvl w:ilvl="3" w:tplc="FFFFFFFF">
        <w:start w:val="1"/>
        <w:numFmt w:val="decimal"/>
        <w:lvlText w:val="(%4)"/>
        <w:lvlJc w:val="left"/>
        <w:pPr>
          <w:ind w:left="1440" w:hanging="360"/>
        </w:pPr>
      </w:lvl>
    </w:lvlOverride>
    <w:lvlOverride w:ilvl="4">
      <w:lvl w:ilvl="4" w:tplc="FFFFFFFF">
        <w:start w:val="1"/>
        <w:numFmt w:val="lowerLetter"/>
        <w:lvlText w:val="(%5)"/>
        <w:lvlJc w:val="left"/>
        <w:pPr>
          <w:ind w:left="1800" w:hanging="360"/>
        </w:pPr>
      </w:lvl>
    </w:lvlOverride>
    <w:lvlOverride w:ilvl="5">
      <w:lvl w:ilvl="5" w:tplc="FFFFFFFF">
        <w:start w:val="1"/>
        <w:numFmt w:val="lowerRoman"/>
        <w:lvlText w:val="(%6)"/>
        <w:lvlJc w:val="left"/>
        <w:pPr>
          <w:ind w:left="2160" w:hanging="360"/>
        </w:pPr>
      </w:lvl>
    </w:lvlOverride>
    <w:lvlOverride w:ilvl="6">
      <w:lvl w:ilvl="6" w:tplc="FFFFFFFF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 w:tplc="FFFFFFFF">
        <w:start w:val="1"/>
        <w:numFmt w:val="lowerLetter"/>
        <w:lvlText w:val="%8."/>
        <w:lvlJc w:val="left"/>
        <w:pPr>
          <w:ind w:left="2880" w:hanging="360"/>
        </w:pPr>
      </w:lvl>
    </w:lvlOverride>
    <w:lvlOverride w:ilvl="8">
      <w:lvl w:ilvl="8" w:tplc="FFFFFFFF">
        <w:start w:val="1"/>
        <w:numFmt w:val="lowerRoman"/>
        <w:lvlText w:val="%9."/>
        <w:lvlJc w:val="left"/>
        <w:pPr>
          <w:ind w:left="3240" w:hanging="360"/>
        </w:pPr>
      </w:lvl>
    </w:lvlOverride>
  </w:num>
  <w:num w:numId="31">
    <w:abstractNumId w:val="10"/>
  </w:num>
  <w:num w:numId="32">
    <w:abstractNumId w:val="6"/>
  </w:num>
  <w:num w:numId="33">
    <w:abstractNumId w:val="4"/>
  </w:num>
  <w:num w:numId="34">
    <w:abstractNumId w:val="8"/>
  </w:num>
  <w:num w:numId="35">
    <w:abstractNumId w:val="22"/>
  </w:num>
  <w:num w:numId="36">
    <w:abstractNumId w:val="12"/>
  </w:num>
  <w:num w:numId="37">
    <w:abstractNumId w:val="13"/>
  </w:num>
  <w:num w:numId="38">
    <w:abstractNumId w:val="1"/>
  </w:num>
  <w:num w:numId="39">
    <w:abstractNumId w:val="22"/>
  </w:num>
  <w:num w:numId="40">
    <w:abstractNumId w:val="2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SG" w:vendorID="64" w:dllVersion="6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en-SG" w:vendorID="64" w:dllVersion="131078" w:nlCheck="1" w:checkStyle="0"/>
  <w:proofState w:spelling="clean" w:grammar="clean"/>
  <w:stylePaneFormatFilter w:val="5224" w:allStyles="0" w:customStyles="0" w:latentStyles="1" w:stylesInUse="0" w:headingStyles="1" w:numberingStyles="0" w:tableStyles="0" w:directFormattingOnRuns="0" w:directFormattingOnParagraphs="1" w:directFormattingOnNumbering="0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xtjCwNDO2MDYzMjJS0lEKTi0uzszPAykwtKgFAH8Xsa0tAAAA"/>
  </w:docVars>
  <w:rsids>
    <w:rsidRoot w:val="00332087"/>
    <w:rsid w:val="0000029E"/>
    <w:rsid w:val="00000D61"/>
    <w:rsid w:val="000013C2"/>
    <w:rsid w:val="00001DC5"/>
    <w:rsid w:val="0000264D"/>
    <w:rsid w:val="000027DE"/>
    <w:rsid w:val="000028C4"/>
    <w:rsid w:val="00002C63"/>
    <w:rsid w:val="00003695"/>
    <w:rsid w:val="000043AB"/>
    <w:rsid w:val="00004405"/>
    <w:rsid w:val="00004615"/>
    <w:rsid w:val="00004E0B"/>
    <w:rsid w:val="00005C44"/>
    <w:rsid w:val="00006B1D"/>
    <w:rsid w:val="0001031A"/>
    <w:rsid w:val="00011F9E"/>
    <w:rsid w:val="0001295F"/>
    <w:rsid w:val="00014421"/>
    <w:rsid w:val="000149BA"/>
    <w:rsid w:val="00014EFF"/>
    <w:rsid w:val="00015C75"/>
    <w:rsid w:val="00015F83"/>
    <w:rsid w:val="0001605A"/>
    <w:rsid w:val="000162AC"/>
    <w:rsid w:val="000164D0"/>
    <w:rsid w:val="00016937"/>
    <w:rsid w:val="00020154"/>
    <w:rsid w:val="00020824"/>
    <w:rsid w:val="00020CD8"/>
    <w:rsid w:val="00022C83"/>
    <w:rsid w:val="00022CEC"/>
    <w:rsid w:val="000239DC"/>
    <w:rsid w:val="0002474A"/>
    <w:rsid w:val="00024CF1"/>
    <w:rsid w:val="00024DDC"/>
    <w:rsid w:val="00024E99"/>
    <w:rsid w:val="00026AE3"/>
    <w:rsid w:val="00026BB0"/>
    <w:rsid w:val="00026D79"/>
    <w:rsid w:val="00027D84"/>
    <w:rsid w:val="00027E99"/>
    <w:rsid w:val="000304B9"/>
    <w:rsid w:val="00031275"/>
    <w:rsid w:val="000312B7"/>
    <w:rsid w:val="00032516"/>
    <w:rsid w:val="00032617"/>
    <w:rsid w:val="00032CDE"/>
    <w:rsid w:val="0003315B"/>
    <w:rsid w:val="00033304"/>
    <w:rsid w:val="000334FB"/>
    <w:rsid w:val="00033B1A"/>
    <w:rsid w:val="00035378"/>
    <w:rsid w:val="0003645D"/>
    <w:rsid w:val="00036519"/>
    <w:rsid w:val="00037390"/>
    <w:rsid w:val="0003751F"/>
    <w:rsid w:val="00037750"/>
    <w:rsid w:val="00040331"/>
    <w:rsid w:val="00041CDD"/>
    <w:rsid w:val="000426CB"/>
    <w:rsid w:val="000434E6"/>
    <w:rsid w:val="00043740"/>
    <w:rsid w:val="00043DC1"/>
    <w:rsid w:val="00044486"/>
    <w:rsid w:val="00044594"/>
    <w:rsid w:val="000451D0"/>
    <w:rsid w:val="000452AF"/>
    <w:rsid w:val="0004533E"/>
    <w:rsid w:val="00045AEA"/>
    <w:rsid w:val="00045D22"/>
    <w:rsid w:val="00045F11"/>
    <w:rsid w:val="00046BFE"/>
    <w:rsid w:val="00046D75"/>
    <w:rsid w:val="00047A3F"/>
    <w:rsid w:val="00047A78"/>
    <w:rsid w:val="00050C42"/>
    <w:rsid w:val="00051A3E"/>
    <w:rsid w:val="0005285B"/>
    <w:rsid w:val="000539C0"/>
    <w:rsid w:val="00053A9E"/>
    <w:rsid w:val="0005482F"/>
    <w:rsid w:val="000548EB"/>
    <w:rsid w:val="00055390"/>
    <w:rsid w:val="00055A26"/>
    <w:rsid w:val="00056406"/>
    <w:rsid w:val="00056622"/>
    <w:rsid w:val="00056F2E"/>
    <w:rsid w:val="00057079"/>
    <w:rsid w:val="00057C9C"/>
    <w:rsid w:val="0006076F"/>
    <w:rsid w:val="0006078E"/>
    <w:rsid w:val="00060B7F"/>
    <w:rsid w:val="0006112A"/>
    <w:rsid w:val="00062052"/>
    <w:rsid w:val="00062161"/>
    <w:rsid w:val="00062924"/>
    <w:rsid w:val="0006312E"/>
    <w:rsid w:val="00063D6A"/>
    <w:rsid w:val="00064579"/>
    <w:rsid w:val="00065BEC"/>
    <w:rsid w:val="00065DAE"/>
    <w:rsid w:val="00066283"/>
    <w:rsid w:val="0006659E"/>
    <w:rsid w:val="0007092E"/>
    <w:rsid w:val="00071391"/>
    <w:rsid w:val="000713A2"/>
    <w:rsid w:val="000723A7"/>
    <w:rsid w:val="000727DB"/>
    <w:rsid w:val="00072ADB"/>
    <w:rsid w:val="00072BB0"/>
    <w:rsid w:val="00073FCF"/>
    <w:rsid w:val="00074BF3"/>
    <w:rsid w:val="00074D76"/>
    <w:rsid w:val="000765A9"/>
    <w:rsid w:val="00076EB6"/>
    <w:rsid w:val="000802FD"/>
    <w:rsid w:val="0008041E"/>
    <w:rsid w:val="00080F58"/>
    <w:rsid w:val="00081B33"/>
    <w:rsid w:val="000820AE"/>
    <w:rsid w:val="00084102"/>
    <w:rsid w:val="000846C9"/>
    <w:rsid w:val="00086A81"/>
    <w:rsid w:val="00087F91"/>
    <w:rsid w:val="000902B2"/>
    <w:rsid w:val="00091D3C"/>
    <w:rsid w:val="00092099"/>
    <w:rsid w:val="00093C60"/>
    <w:rsid w:val="00093CC0"/>
    <w:rsid w:val="00095909"/>
    <w:rsid w:val="0009628B"/>
    <w:rsid w:val="00096883"/>
    <w:rsid w:val="00096B6B"/>
    <w:rsid w:val="00096EE4"/>
    <w:rsid w:val="000974B8"/>
    <w:rsid w:val="0009766D"/>
    <w:rsid w:val="00097D9F"/>
    <w:rsid w:val="000A2487"/>
    <w:rsid w:val="000A2517"/>
    <w:rsid w:val="000A2E2C"/>
    <w:rsid w:val="000A48A5"/>
    <w:rsid w:val="000A4E5B"/>
    <w:rsid w:val="000A51D9"/>
    <w:rsid w:val="000A5997"/>
    <w:rsid w:val="000A6543"/>
    <w:rsid w:val="000A7365"/>
    <w:rsid w:val="000A7655"/>
    <w:rsid w:val="000A774F"/>
    <w:rsid w:val="000A792C"/>
    <w:rsid w:val="000A7984"/>
    <w:rsid w:val="000B1F35"/>
    <w:rsid w:val="000B2407"/>
    <w:rsid w:val="000B2751"/>
    <w:rsid w:val="000B295A"/>
    <w:rsid w:val="000B2D75"/>
    <w:rsid w:val="000B314F"/>
    <w:rsid w:val="000B328E"/>
    <w:rsid w:val="000B3602"/>
    <w:rsid w:val="000B495C"/>
    <w:rsid w:val="000B5357"/>
    <w:rsid w:val="000B5CCB"/>
    <w:rsid w:val="000B5CFF"/>
    <w:rsid w:val="000B69E9"/>
    <w:rsid w:val="000B6C99"/>
    <w:rsid w:val="000B6DAF"/>
    <w:rsid w:val="000B6E73"/>
    <w:rsid w:val="000B707E"/>
    <w:rsid w:val="000B7521"/>
    <w:rsid w:val="000B7573"/>
    <w:rsid w:val="000B78F0"/>
    <w:rsid w:val="000C0EDD"/>
    <w:rsid w:val="000C114B"/>
    <w:rsid w:val="000C127B"/>
    <w:rsid w:val="000C1B8B"/>
    <w:rsid w:val="000C1FE1"/>
    <w:rsid w:val="000C303B"/>
    <w:rsid w:val="000C4146"/>
    <w:rsid w:val="000C427C"/>
    <w:rsid w:val="000C4587"/>
    <w:rsid w:val="000C4B1E"/>
    <w:rsid w:val="000C4D84"/>
    <w:rsid w:val="000C5619"/>
    <w:rsid w:val="000C59DD"/>
    <w:rsid w:val="000C6729"/>
    <w:rsid w:val="000C6B8C"/>
    <w:rsid w:val="000C7865"/>
    <w:rsid w:val="000D00F1"/>
    <w:rsid w:val="000D101F"/>
    <w:rsid w:val="000D25BE"/>
    <w:rsid w:val="000D283D"/>
    <w:rsid w:val="000D2BE1"/>
    <w:rsid w:val="000D2D11"/>
    <w:rsid w:val="000D48FC"/>
    <w:rsid w:val="000D4CE4"/>
    <w:rsid w:val="000D5627"/>
    <w:rsid w:val="000D61D5"/>
    <w:rsid w:val="000D6429"/>
    <w:rsid w:val="000D64EC"/>
    <w:rsid w:val="000E0371"/>
    <w:rsid w:val="000E0CCB"/>
    <w:rsid w:val="000E18CF"/>
    <w:rsid w:val="000E2587"/>
    <w:rsid w:val="000E38DF"/>
    <w:rsid w:val="000E3BF9"/>
    <w:rsid w:val="000E3DC0"/>
    <w:rsid w:val="000E4138"/>
    <w:rsid w:val="000E57A2"/>
    <w:rsid w:val="000E5BE2"/>
    <w:rsid w:val="000E5C70"/>
    <w:rsid w:val="000E5F4E"/>
    <w:rsid w:val="000E6C7F"/>
    <w:rsid w:val="000E762F"/>
    <w:rsid w:val="000F0690"/>
    <w:rsid w:val="000F11E8"/>
    <w:rsid w:val="000F1467"/>
    <w:rsid w:val="000F16F7"/>
    <w:rsid w:val="000F2806"/>
    <w:rsid w:val="000F2BD0"/>
    <w:rsid w:val="000F373D"/>
    <w:rsid w:val="000F39CE"/>
    <w:rsid w:val="000F430E"/>
    <w:rsid w:val="000F4DDC"/>
    <w:rsid w:val="000F5065"/>
    <w:rsid w:val="000F622B"/>
    <w:rsid w:val="000F6DE9"/>
    <w:rsid w:val="000F6F90"/>
    <w:rsid w:val="000F7271"/>
    <w:rsid w:val="000F7528"/>
    <w:rsid w:val="001006C1"/>
    <w:rsid w:val="001017CF"/>
    <w:rsid w:val="001027C5"/>
    <w:rsid w:val="00104417"/>
    <w:rsid w:val="001059EF"/>
    <w:rsid w:val="001066E4"/>
    <w:rsid w:val="001077AA"/>
    <w:rsid w:val="0011110F"/>
    <w:rsid w:val="001124E8"/>
    <w:rsid w:val="00112CE1"/>
    <w:rsid w:val="00112F7A"/>
    <w:rsid w:val="00113A12"/>
    <w:rsid w:val="001150F2"/>
    <w:rsid w:val="00116107"/>
    <w:rsid w:val="001162E0"/>
    <w:rsid w:val="0011691D"/>
    <w:rsid w:val="00116DEB"/>
    <w:rsid w:val="00117DC0"/>
    <w:rsid w:val="001201B2"/>
    <w:rsid w:val="00121371"/>
    <w:rsid w:val="00121395"/>
    <w:rsid w:val="001213CF"/>
    <w:rsid w:val="001218AA"/>
    <w:rsid w:val="00122EFB"/>
    <w:rsid w:val="001230AB"/>
    <w:rsid w:val="00124F16"/>
    <w:rsid w:val="00125760"/>
    <w:rsid w:val="0012639D"/>
    <w:rsid w:val="00127107"/>
    <w:rsid w:val="00127DE8"/>
    <w:rsid w:val="00130127"/>
    <w:rsid w:val="001304BA"/>
    <w:rsid w:val="001304D0"/>
    <w:rsid w:val="001306A0"/>
    <w:rsid w:val="00130732"/>
    <w:rsid w:val="00130B4C"/>
    <w:rsid w:val="00131F01"/>
    <w:rsid w:val="001334B9"/>
    <w:rsid w:val="001342E4"/>
    <w:rsid w:val="001346A1"/>
    <w:rsid w:val="00134850"/>
    <w:rsid w:val="00134A25"/>
    <w:rsid w:val="00135335"/>
    <w:rsid w:val="001355F1"/>
    <w:rsid w:val="0013576D"/>
    <w:rsid w:val="00135FC2"/>
    <w:rsid w:val="00136892"/>
    <w:rsid w:val="001372D5"/>
    <w:rsid w:val="00137F7F"/>
    <w:rsid w:val="0014153A"/>
    <w:rsid w:val="00141C71"/>
    <w:rsid w:val="00143B54"/>
    <w:rsid w:val="00143C10"/>
    <w:rsid w:val="001445FD"/>
    <w:rsid w:val="00144BA3"/>
    <w:rsid w:val="00144DCF"/>
    <w:rsid w:val="001455E4"/>
    <w:rsid w:val="00145BF0"/>
    <w:rsid w:val="00146B9C"/>
    <w:rsid w:val="00146D6A"/>
    <w:rsid w:val="00147284"/>
    <w:rsid w:val="0014797D"/>
    <w:rsid w:val="00151152"/>
    <w:rsid w:val="001516A1"/>
    <w:rsid w:val="0015183B"/>
    <w:rsid w:val="001519EE"/>
    <w:rsid w:val="00152EFB"/>
    <w:rsid w:val="0015347A"/>
    <w:rsid w:val="0015372C"/>
    <w:rsid w:val="00153767"/>
    <w:rsid w:val="00153858"/>
    <w:rsid w:val="00153893"/>
    <w:rsid w:val="00153AEA"/>
    <w:rsid w:val="00153B3C"/>
    <w:rsid w:val="00153EE3"/>
    <w:rsid w:val="001542F3"/>
    <w:rsid w:val="001553E0"/>
    <w:rsid w:val="00155A86"/>
    <w:rsid w:val="001568F7"/>
    <w:rsid w:val="00157374"/>
    <w:rsid w:val="00157593"/>
    <w:rsid w:val="00157D0F"/>
    <w:rsid w:val="00160775"/>
    <w:rsid w:val="00160EA3"/>
    <w:rsid w:val="00161A8A"/>
    <w:rsid w:val="00161F62"/>
    <w:rsid w:val="00161FB3"/>
    <w:rsid w:val="001623F1"/>
    <w:rsid w:val="00162603"/>
    <w:rsid w:val="00162A58"/>
    <w:rsid w:val="00162C34"/>
    <w:rsid w:val="00163333"/>
    <w:rsid w:val="00163AEF"/>
    <w:rsid w:val="00163DA2"/>
    <w:rsid w:val="00164C65"/>
    <w:rsid w:val="00165F02"/>
    <w:rsid w:val="00166669"/>
    <w:rsid w:val="001670CE"/>
    <w:rsid w:val="00167291"/>
    <w:rsid w:val="001674CE"/>
    <w:rsid w:val="00170049"/>
    <w:rsid w:val="00170C05"/>
    <w:rsid w:val="00170E55"/>
    <w:rsid w:val="00171851"/>
    <w:rsid w:val="00173745"/>
    <w:rsid w:val="001737F8"/>
    <w:rsid w:val="0017425D"/>
    <w:rsid w:val="0017503E"/>
    <w:rsid w:val="001756A7"/>
    <w:rsid w:val="00175D99"/>
    <w:rsid w:val="0017625B"/>
    <w:rsid w:val="001768EB"/>
    <w:rsid w:val="0017703E"/>
    <w:rsid w:val="00177FBA"/>
    <w:rsid w:val="0018009C"/>
    <w:rsid w:val="001805CF"/>
    <w:rsid w:val="00180B25"/>
    <w:rsid w:val="00180C1D"/>
    <w:rsid w:val="00180D83"/>
    <w:rsid w:val="0018306D"/>
    <w:rsid w:val="00184785"/>
    <w:rsid w:val="001849D1"/>
    <w:rsid w:val="00185E6D"/>
    <w:rsid w:val="001866DF"/>
    <w:rsid w:val="0018671A"/>
    <w:rsid w:val="001869B4"/>
    <w:rsid w:val="00186F9F"/>
    <w:rsid w:val="00187687"/>
    <w:rsid w:val="001878BB"/>
    <w:rsid w:val="0019070F"/>
    <w:rsid w:val="00190AB7"/>
    <w:rsid w:val="00190BC3"/>
    <w:rsid w:val="00190CF4"/>
    <w:rsid w:val="00191146"/>
    <w:rsid w:val="0019178C"/>
    <w:rsid w:val="00192BDA"/>
    <w:rsid w:val="0019313E"/>
    <w:rsid w:val="00193C44"/>
    <w:rsid w:val="001946DB"/>
    <w:rsid w:val="001947D6"/>
    <w:rsid w:val="00194E4C"/>
    <w:rsid w:val="001953EE"/>
    <w:rsid w:val="0019576B"/>
    <w:rsid w:val="0019614D"/>
    <w:rsid w:val="00196427"/>
    <w:rsid w:val="001971E8"/>
    <w:rsid w:val="00197DDC"/>
    <w:rsid w:val="001A050B"/>
    <w:rsid w:val="001A0736"/>
    <w:rsid w:val="001A1097"/>
    <w:rsid w:val="001A117E"/>
    <w:rsid w:val="001A1AF9"/>
    <w:rsid w:val="001A1F1C"/>
    <w:rsid w:val="001A2D7D"/>
    <w:rsid w:val="001A33CA"/>
    <w:rsid w:val="001A56F5"/>
    <w:rsid w:val="001A6436"/>
    <w:rsid w:val="001A663B"/>
    <w:rsid w:val="001A6CBA"/>
    <w:rsid w:val="001A7273"/>
    <w:rsid w:val="001A7D1C"/>
    <w:rsid w:val="001B0802"/>
    <w:rsid w:val="001B1601"/>
    <w:rsid w:val="001B3B20"/>
    <w:rsid w:val="001B41DB"/>
    <w:rsid w:val="001B4521"/>
    <w:rsid w:val="001B4FCF"/>
    <w:rsid w:val="001B55AF"/>
    <w:rsid w:val="001B588D"/>
    <w:rsid w:val="001C090B"/>
    <w:rsid w:val="001C139B"/>
    <w:rsid w:val="001C1917"/>
    <w:rsid w:val="001C253C"/>
    <w:rsid w:val="001C313E"/>
    <w:rsid w:val="001C3185"/>
    <w:rsid w:val="001C3396"/>
    <w:rsid w:val="001C4406"/>
    <w:rsid w:val="001C48DB"/>
    <w:rsid w:val="001C4B9E"/>
    <w:rsid w:val="001C4D45"/>
    <w:rsid w:val="001C4FC4"/>
    <w:rsid w:val="001C5024"/>
    <w:rsid w:val="001C5C11"/>
    <w:rsid w:val="001C656B"/>
    <w:rsid w:val="001C6F09"/>
    <w:rsid w:val="001C72E4"/>
    <w:rsid w:val="001C7366"/>
    <w:rsid w:val="001C7B5E"/>
    <w:rsid w:val="001C7BC3"/>
    <w:rsid w:val="001D0249"/>
    <w:rsid w:val="001D03C7"/>
    <w:rsid w:val="001D0438"/>
    <w:rsid w:val="001D0700"/>
    <w:rsid w:val="001D1474"/>
    <w:rsid w:val="001D182F"/>
    <w:rsid w:val="001D1F2B"/>
    <w:rsid w:val="001D2A97"/>
    <w:rsid w:val="001D3C21"/>
    <w:rsid w:val="001D3E45"/>
    <w:rsid w:val="001D3E46"/>
    <w:rsid w:val="001D4030"/>
    <w:rsid w:val="001D4181"/>
    <w:rsid w:val="001D424D"/>
    <w:rsid w:val="001D4A0D"/>
    <w:rsid w:val="001D6716"/>
    <w:rsid w:val="001D7369"/>
    <w:rsid w:val="001E0096"/>
    <w:rsid w:val="001E054D"/>
    <w:rsid w:val="001E06E7"/>
    <w:rsid w:val="001E16A7"/>
    <w:rsid w:val="001E17A2"/>
    <w:rsid w:val="001E1B14"/>
    <w:rsid w:val="001E1BB7"/>
    <w:rsid w:val="001E1FD2"/>
    <w:rsid w:val="001E2492"/>
    <w:rsid w:val="001E2948"/>
    <w:rsid w:val="001E304F"/>
    <w:rsid w:val="001E313D"/>
    <w:rsid w:val="001E36CB"/>
    <w:rsid w:val="001E3C6A"/>
    <w:rsid w:val="001E3D6E"/>
    <w:rsid w:val="001E4739"/>
    <w:rsid w:val="001E5329"/>
    <w:rsid w:val="001E53B6"/>
    <w:rsid w:val="001E5682"/>
    <w:rsid w:val="001E56A0"/>
    <w:rsid w:val="001E5718"/>
    <w:rsid w:val="001E6AC8"/>
    <w:rsid w:val="001E7AC1"/>
    <w:rsid w:val="001E7F51"/>
    <w:rsid w:val="001F12B2"/>
    <w:rsid w:val="001F22C4"/>
    <w:rsid w:val="001F2624"/>
    <w:rsid w:val="001F3189"/>
    <w:rsid w:val="001F40CB"/>
    <w:rsid w:val="001F43CF"/>
    <w:rsid w:val="001F5268"/>
    <w:rsid w:val="001F5B3D"/>
    <w:rsid w:val="001F5F06"/>
    <w:rsid w:val="001F611B"/>
    <w:rsid w:val="001F62E8"/>
    <w:rsid w:val="001F6D98"/>
    <w:rsid w:val="001F73A5"/>
    <w:rsid w:val="001F7478"/>
    <w:rsid w:val="001F7BFE"/>
    <w:rsid w:val="00200283"/>
    <w:rsid w:val="00201F43"/>
    <w:rsid w:val="0020231D"/>
    <w:rsid w:val="00202627"/>
    <w:rsid w:val="00202F2D"/>
    <w:rsid w:val="00203516"/>
    <w:rsid w:val="002041BF"/>
    <w:rsid w:val="002064DB"/>
    <w:rsid w:val="002068D0"/>
    <w:rsid w:val="00206B38"/>
    <w:rsid w:val="00207855"/>
    <w:rsid w:val="00210965"/>
    <w:rsid w:val="00210A6E"/>
    <w:rsid w:val="00210D01"/>
    <w:rsid w:val="00210D19"/>
    <w:rsid w:val="002117A3"/>
    <w:rsid w:val="002121FC"/>
    <w:rsid w:val="00212DBC"/>
    <w:rsid w:val="002134C5"/>
    <w:rsid w:val="00214A71"/>
    <w:rsid w:val="00214E07"/>
    <w:rsid w:val="002150C9"/>
    <w:rsid w:val="00215684"/>
    <w:rsid w:val="002163B8"/>
    <w:rsid w:val="0021642F"/>
    <w:rsid w:val="00216A19"/>
    <w:rsid w:val="00216C20"/>
    <w:rsid w:val="002177E9"/>
    <w:rsid w:val="002207C4"/>
    <w:rsid w:val="002211B5"/>
    <w:rsid w:val="0022121F"/>
    <w:rsid w:val="0022167C"/>
    <w:rsid w:val="00221693"/>
    <w:rsid w:val="002227A9"/>
    <w:rsid w:val="0022451D"/>
    <w:rsid w:val="00224AA4"/>
    <w:rsid w:val="002250DD"/>
    <w:rsid w:val="002268A5"/>
    <w:rsid w:val="00226F85"/>
    <w:rsid w:val="002270B5"/>
    <w:rsid w:val="002278F9"/>
    <w:rsid w:val="00227F3D"/>
    <w:rsid w:val="002300F8"/>
    <w:rsid w:val="00230B0D"/>
    <w:rsid w:val="0023172C"/>
    <w:rsid w:val="00231E9A"/>
    <w:rsid w:val="00232463"/>
    <w:rsid w:val="00232925"/>
    <w:rsid w:val="00232BB1"/>
    <w:rsid w:val="00233562"/>
    <w:rsid w:val="00233E49"/>
    <w:rsid w:val="002344A8"/>
    <w:rsid w:val="00234A2D"/>
    <w:rsid w:val="002358C0"/>
    <w:rsid w:val="00235ABF"/>
    <w:rsid w:val="002364B0"/>
    <w:rsid w:val="00236951"/>
    <w:rsid w:val="00236A65"/>
    <w:rsid w:val="0023702A"/>
    <w:rsid w:val="00237564"/>
    <w:rsid w:val="00237C26"/>
    <w:rsid w:val="00237C2B"/>
    <w:rsid w:val="00240278"/>
    <w:rsid w:val="0024044E"/>
    <w:rsid w:val="002405A9"/>
    <w:rsid w:val="00240E5F"/>
    <w:rsid w:val="002417CE"/>
    <w:rsid w:val="002420C3"/>
    <w:rsid w:val="00242329"/>
    <w:rsid w:val="00242D6F"/>
    <w:rsid w:val="00243493"/>
    <w:rsid w:val="00243E17"/>
    <w:rsid w:val="00243FD6"/>
    <w:rsid w:val="00244321"/>
    <w:rsid w:val="00244DB2"/>
    <w:rsid w:val="00244E99"/>
    <w:rsid w:val="00245438"/>
    <w:rsid w:val="00245AF4"/>
    <w:rsid w:val="00246322"/>
    <w:rsid w:val="002468A1"/>
    <w:rsid w:val="00246C55"/>
    <w:rsid w:val="00250C25"/>
    <w:rsid w:val="0025279E"/>
    <w:rsid w:val="00252AA6"/>
    <w:rsid w:val="00253C05"/>
    <w:rsid w:val="00253D45"/>
    <w:rsid w:val="00253F85"/>
    <w:rsid w:val="00254178"/>
    <w:rsid w:val="00254344"/>
    <w:rsid w:val="00255EFC"/>
    <w:rsid w:val="00256421"/>
    <w:rsid w:val="002566DC"/>
    <w:rsid w:val="00256D3E"/>
    <w:rsid w:val="0025733A"/>
    <w:rsid w:val="002575DC"/>
    <w:rsid w:val="00257B6C"/>
    <w:rsid w:val="00257C72"/>
    <w:rsid w:val="00257D74"/>
    <w:rsid w:val="0026058F"/>
    <w:rsid w:val="0026090F"/>
    <w:rsid w:val="00260C35"/>
    <w:rsid w:val="00260E3F"/>
    <w:rsid w:val="00261B6B"/>
    <w:rsid w:val="00261EFF"/>
    <w:rsid w:val="00262ABF"/>
    <w:rsid w:val="00262AC1"/>
    <w:rsid w:val="002635BD"/>
    <w:rsid w:val="00263CF8"/>
    <w:rsid w:val="002648C9"/>
    <w:rsid w:val="002648EE"/>
    <w:rsid w:val="00266F8B"/>
    <w:rsid w:val="0026746C"/>
    <w:rsid w:val="00267984"/>
    <w:rsid w:val="00270B78"/>
    <w:rsid w:val="00270E8B"/>
    <w:rsid w:val="00271297"/>
    <w:rsid w:val="002719EF"/>
    <w:rsid w:val="0027207B"/>
    <w:rsid w:val="00272372"/>
    <w:rsid w:val="002727DD"/>
    <w:rsid w:val="00272834"/>
    <w:rsid w:val="00272D65"/>
    <w:rsid w:val="002738C0"/>
    <w:rsid w:val="002741DC"/>
    <w:rsid w:val="002751A8"/>
    <w:rsid w:val="00275C84"/>
    <w:rsid w:val="00275F77"/>
    <w:rsid w:val="002761B5"/>
    <w:rsid w:val="00276D87"/>
    <w:rsid w:val="00280F6F"/>
    <w:rsid w:val="00281AEC"/>
    <w:rsid w:val="00282272"/>
    <w:rsid w:val="00282C2C"/>
    <w:rsid w:val="002838A2"/>
    <w:rsid w:val="00285257"/>
    <w:rsid w:val="0028631D"/>
    <w:rsid w:val="0028685F"/>
    <w:rsid w:val="002928CE"/>
    <w:rsid w:val="00292BC1"/>
    <w:rsid w:val="0029335F"/>
    <w:rsid w:val="00293C23"/>
    <w:rsid w:val="0029485A"/>
    <w:rsid w:val="00295501"/>
    <w:rsid w:val="00296135"/>
    <w:rsid w:val="00296B8C"/>
    <w:rsid w:val="00297570"/>
    <w:rsid w:val="00297D87"/>
    <w:rsid w:val="00297ED4"/>
    <w:rsid w:val="00297EF9"/>
    <w:rsid w:val="002A0013"/>
    <w:rsid w:val="002A00F0"/>
    <w:rsid w:val="002A0D3E"/>
    <w:rsid w:val="002A0F23"/>
    <w:rsid w:val="002A227B"/>
    <w:rsid w:val="002A2426"/>
    <w:rsid w:val="002A2531"/>
    <w:rsid w:val="002A30C6"/>
    <w:rsid w:val="002A315D"/>
    <w:rsid w:val="002A3689"/>
    <w:rsid w:val="002A3E5D"/>
    <w:rsid w:val="002A4B1F"/>
    <w:rsid w:val="002A4B78"/>
    <w:rsid w:val="002A506A"/>
    <w:rsid w:val="002A530D"/>
    <w:rsid w:val="002A561F"/>
    <w:rsid w:val="002A621D"/>
    <w:rsid w:val="002A73FB"/>
    <w:rsid w:val="002A797C"/>
    <w:rsid w:val="002B0C59"/>
    <w:rsid w:val="002B113D"/>
    <w:rsid w:val="002B1224"/>
    <w:rsid w:val="002B12F2"/>
    <w:rsid w:val="002B2476"/>
    <w:rsid w:val="002B296A"/>
    <w:rsid w:val="002B3468"/>
    <w:rsid w:val="002B34E3"/>
    <w:rsid w:val="002B47DF"/>
    <w:rsid w:val="002B4A47"/>
    <w:rsid w:val="002B4C4A"/>
    <w:rsid w:val="002B5743"/>
    <w:rsid w:val="002B58E6"/>
    <w:rsid w:val="002B5AD1"/>
    <w:rsid w:val="002B6024"/>
    <w:rsid w:val="002B60F3"/>
    <w:rsid w:val="002B6C8F"/>
    <w:rsid w:val="002B6FE6"/>
    <w:rsid w:val="002C0789"/>
    <w:rsid w:val="002C1526"/>
    <w:rsid w:val="002C177F"/>
    <w:rsid w:val="002C1791"/>
    <w:rsid w:val="002C28EE"/>
    <w:rsid w:val="002C2A50"/>
    <w:rsid w:val="002C3A9E"/>
    <w:rsid w:val="002C4147"/>
    <w:rsid w:val="002C5CF8"/>
    <w:rsid w:val="002C6350"/>
    <w:rsid w:val="002C71ED"/>
    <w:rsid w:val="002C78A8"/>
    <w:rsid w:val="002D0379"/>
    <w:rsid w:val="002D0947"/>
    <w:rsid w:val="002D118E"/>
    <w:rsid w:val="002D1809"/>
    <w:rsid w:val="002D1A0C"/>
    <w:rsid w:val="002D1DF3"/>
    <w:rsid w:val="002D29EB"/>
    <w:rsid w:val="002D2BB6"/>
    <w:rsid w:val="002D36FD"/>
    <w:rsid w:val="002D6823"/>
    <w:rsid w:val="002D6E1E"/>
    <w:rsid w:val="002E052A"/>
    <w:rsid w:val="002E0533"/>
    <w:rsid w:val="002E06B2"/>
    <w:rsid w:val="002E088C"/>
    <w:rsid w:val="002E141E"/>
    <w:rsid w:val="002E171B"/>
    <w:rsid w:val="002E1866"/>
    <w:rsid w:val="002E1C49"/>
    <w:rsid w:val="002E22FE"/>
    <w:rsid w:val="002E2E91"/>
    <w:rsid w:val="002E2ED6"/>
    <w:rsid w:val="002E2F6D"/>
    <w:rsid w:val="002E3870"/>
    <w:rsid w:val="002E44D5"/>
    <w:rsid w:val="002E46F6"/>
    <w:rsid w:val="002E5644"/>
    <w:rsid w:val="002E6167"/>
    <w:rsid w:val="002E65B3"/>
    <w:rsid w:val="002E6632"/>
    <w:rsid w:val="002E663C"/>
    <w:rsid w:val="002F00AD"/>
    <w:rsid w:val="002F057D"/>
    <w:rsid w:val="002F068F"/>
    <w:rsid w:val="002F09F8"/>
    <w:rsid w:val="002F0D1D"/>
    <w:rsid w:val="002F1040"/>
    <w:rsid w:val="002F13C3"/>
    <w:rsid w:val="002F1E44"/>
    <w:rsid w:val="002F273A"/>
    <w:rsid w:val="002F3098"/>
    <w:rsid w:val="002F33C8"/>
    <w:rsid w:val="002F4098"/>
    <w:rsid w:val="002F43C0"/>
    <w:rsid w:val="002F5364"/>
    <w:rsid w:val="002F547A"/>
    <w:rsid w:val="002F5841"/>
    <w:rsid w:val="002F72B5"/>
    <w:rsid w:val="002F79AA"/>
    <w:rsid w:val="003002C0"/>
    <w:rsid w:val="003005B3"/>
    <w:rsid w:val="00301CC6"/>
    <w:rsid w:val="00302BE4"/>
    <w:rsid w:val="00302C1A"/>
    <w:rsid w:val="00302C54"/>
    <w:rsid w:val="00302C5C"/>
    <w:rsid w:val="00303DA3"/>
    <w:rsid w:val="00303FD8"/>
    <w:rsid w:val="003040A3"/>
    <w:rsid w:val="00306A5C"/>
    <w:rsid w:val="00306E98"/>
    <w:rsid w:val="003077E8"/>
    <w:rsid w:val="00310039"/>
    <w:rsid w:val="0031168F"/>
    <w:rsid w:val="00312578"/>
    <w:rsid w:val="00312912"/>
    <w:rsid w:val="003139E6"/>
    <w:rsid w:val="00313AA8"/>
    <w:rsid w:val="00313FFD"/>
    <w:rsid w:val="00314DAB"/>
    <w:rsid w:val="00315A6A"/>
    <w:rsid w:val="00316552"/>
    <w:rsid w:val="0031679E"/>
    <w:rsid w:val="00316C2E"/>
    <w:rsid w:val="00317639"/>
    <w:rsid w:val="0031771A"/>
    <w:rsid w:val="003179C5"/>
    <w:rsid w:val="00317BF2"/>
    <w:rsid w:val="00320E85"/>
    <w:rsid w:val="00322B15"/>
    <w:rsid w:val="0032305F"/>
    <w:rsid w:val="00323797"/>
    <w:rsid w:val="00323FB9"/>
    <w:rsid w:val="00324A52"/>
    <w:rsid w:val="0032635E"/>
    <w:rsid w:val="00326436"/>
    <w:rsid w:val="0032670A"/>
    <w:rsid w:val="00326A06"/>
    <w:rsid w:val="00326F27"/>
    <w:rsid w:val="00327C14"/>
    <w:rsid w:val="00330923"/>
    <w:rsid w:val="00330B4F"/>
    <w:rsid w:val="00332087"/>
    <w:rsid w:val="003320EC"/>
    <w:rsid w:val="0033265B"/>
    <w:rsid w:val="0033353D"/>
    <w:rsid w:val="00333A28"/>
    <w:rsid w:val="00333AB5"/>
    <w:rsid w:val="00333D1F"/>
    <w:rsid w:val="00333EBB"/>
    <w:rsid w:val="003348C6"/>
    <w:rsid w:val="00335D47"/>
    <w:rsid w:val="00336430"/>
    <w:rsid w:val="00336869"/>
    <w:rsid w:val="00337375"/>
    <w:rsid w:val="003413C4"/>
    <w:rsid w:val="00341A92"/>
    <w:rsid w:val="00341B7F"/>
    <w:rsid w:val="003422D0"/>
    <w:rsid w:val="00342382"/>
    <w:rsid w:val="003426A5"/>
    <w:rsid w:val="0034272A"/>
    <w:rsid w:val="00342B9D"/>
    <w:rsid w:val="003431FC"/>
    <w:rsid w:val="00343698"/>
    <w:rsid w:val="00344641"/>
    <w:rsid w:val="0034467E"/>
    <w:rsid w:val="00344703"/>
    <w:rsid w:val="003453BE"/>
    <w:rsid w:val="003455FF"/>
    <w:rsid w:val="0034560F"/>
    <w:rsid w:val="003458A5"/>
    <w:rsid w:val="00346D72"/>
    <w:rsid w:val="00346E42"/>
    <w:rsid w:val="003474D0"/>
    <w:rsid w:val="0034765B"/>
    <w:rsid w:val="00347840"/>
    <w:rsid w:val="00350084"/>
    <w:rsid w:val="00350392"/>
    <w:rsid w:val="0035136D"/>
    <w:rsid w:val="0035170E"/>
    <w:rsid w:val="00351BEA"/>
    <w:rsid w:val="003537FB"/>
    <w:rsid w:val="003550C7"/>
    <w:rsid w:val="00355BA6"/>
    <w:rsid w:val="00355C2E"/>
    <w:rsid w:val="003562CE"/>
    <w:rsid w:val="00357868"/>
    <w:rsid w:val="0036071C"/>
    <w:rsid w:val="003614D0"/>
    <w:rsid w:val="00361E28"/>
    <w:rsid w:val="00361E8F"/>
    <w:rsid w:val="0036239D"/>
    <w:rsid w:val="00363453"/>
    <w:rsid w:val="003649F3"/>
    <w:rsid w:val="003654E9"/>
    <w:rsid w:val="00365867"/>
    <w:rsid w:val="003659ED"/>
    <w:rsid w:val="00365E8A"/>
    <w:rsid w:val="00365ED3"/>
    <w:rsid w:val="003662BE"/>
    <w:rsid w:val="00366F91"/>
    <w:rsid w:val="00367758"/>
    <w:rsid w:val="00367DB5"/>
    <w:rsid w:val="003700B0"/>
    <w:rsid w:val="00370296"/>
    <w:rsid w:val="0037069D"/>
    <w:rsid w:val="00370EA6"/>
    <w:rsid w:val="00370F66"/>
    <w:rsid w:val="00371289"/>
    <w:rsid w:val="0037193C"/>
    <w:rsid w:val="00371BA9"/>
    <w:rsid w:val="003725DE"/>
    <w:rsid w:val="003726DC"/>
    <w:rsid w:val="00372E34"/>
    <w:rsid w:val="003730C4"/>
    <w:rsid w:val="00373D75"/>
    <w:rsid w:val="00374C6D"/>
    <w:rsid w:val="00375D5B"/>
    <w:rsid w:val="00375FF8"/>
    <w:rsid w:val="00376334"/>
    <w:rsid w:val="00376601"/>
    <w:rsid w:val="00376CA9"/>
    <w:rsid w:val="0037713E"/>
    <w:rsid w:val="00377BAD"/>
    <w:rsid w:val="00377E66"/>
    <w:rsid w:val="00380F9E"/>
    <w:rsid w:val="003819C0"/>
    <w:rsid w:val="00381F4A"/>
    <w:rsid w:val="00382F34"/>
    <w:rsid w:val="003843FB"/>
    <w:rsid w:val="0038465A"/>
    <w:rsid w:val="00385004"/>
    <w:rsid w:val="00385080"/>
    <w:rsid w:val="00385BED"/>
    <w:rsid w:val="00387B08"/>
    <w:rsid w:val="00391BEC"/>
    <w:rsid w:val="00391CD3"/>
    <w:rsid w:val="003921AF"/>
    <w:rsid w:val="003941BF"/>
    <w:rsid w:val="0039519A"/>
    <w:rsid w:val="003953CB"/>
    <w:rsid w:val="00395F77"/>
    <w:rsid w:val="0039652D"/>
    <w:rsid w:val="003966F8"/>
    <w:rsid w:val="00397537"/>
    <w:rsid w:val="00397FB3"/>
    <w:rsid w:val="003A0468"/>
    <w:rsid w:val="003A09B7"/>
    <w:rsid w:val="003A26E6"/>
    <w:rsid w:val="003A2881"/>
    <w:rsid w:val="003A3243"/>
    <w:rsid w:val="003A41E5"/>
    <w:rsid w:val="003A462F"/>
    <w:rsid w:val="003A5A85"/>
    <w:rsid w:val="003A5E06"/>
    <w:rsid w:val="003A6648"/>
    <w:rsid w:val="003A6DF6"/>
    <w:rsid w:val="003A7FD0"/>
    <w:rsid w:val="003B06D4"/>
    <w:rsid w:val="003B1ACF"/>
    <w:rsid w:val="003B2074"/>
    <w:rsid w:val="003B27AE"/>
    <w:rsid w:val="003B2F13"/>
    <w:rsid w:val="003B30D3"/>
    <w:rsid w:val="003B3EE3"/>
    <w:rsid w:val="003B4B9C"/>
    <w:rsid w:val="003B4EB9"/>
    <w:rsid w:val="003B5A18"/>
    <w:rsid w:val="003B74CC"/>
    <w:rsid w:val="003B788C"/>
    <w:rsid w:val="003B7B53"/>
    <w:rsid w:val="003B7EE2"/>
    <w:rsid w:val="003C18CC"/>
    <w:rsid w:val="003C1AB1"/>
    <w:rsid w:val="003C219E"/>
    <w:rsid w:val="003C2696"/>
    <w:rsid w:val="003C2AB1"/>
    <w:rsid w:val="003C3937"/>
    <w:rsid w:val="003C3C4C"/>
    <w:rsid w:val="003C427A"/>
    <w:rsid w:val="003C5887"/>
    <w:rsid w:val="003C64CC"/>
    <w:rsid w:val="003C67E7"/>
    <w:rsid w:val="003C6E96"/>
    <w:rsid w:val="003C70F3"/>
    <w:rsid w:val="003C7F50"/>
    <w:rsid w:val="003C7F9E"/>
    <w:rsid w:val="003D03CF"/>
    <w:rsid w:val="003D2628"/>
    <w:rsid w:val="003D26D6"/>
    <w:rsid w:val="003D2AAB"/>
    <w:rsid w:val="003D30D8"/>
    <w:rsid w:val="003D3C39"/>
    <w:rsid w:val="003D3C51"/>
    <w:rsid w:val="003D4B1C"/>
    <w:rsid w:val="003D63B3"/>
    <w:rsid w:val="003D6CD9"/>
    <w:rsid w:val="003D733F"/>
    <w:rsid w:val="003D7C20"/>
    <w:rsid w:val="003D7CE1"/>
    <w:rsid w:val="003D7F27"/>
    <w:rsid w:val="003E0798"/>
    <w:rsid w:val="003E1468"/>
    <w:rsid w:val="003E159D"/>
    <w:rsid w:val="003E3357"/>
    <w:rsid w:val="003E3BA4"/>
    <w:rsid w:val="003E3C90"/>
    <w:rsid w:val="003E4055"/>
    <w:rsid w:val="003E43C9"/>
    <w:rsid w:val="003E577A"/>
    <w:rsid w:val="003E5F5E"/>
    <w:rsid w:val="003E6E41"/>
    <w:rsid w:val="003E71DA"/>
    <w:rsid w:val="003F055E"/>
    <w:rsid w:val="003F172C"/>
    <w:rsid w:val="003F1EF3"/>
    <w:rsid w:val="003F2BC0"/>
    <w:rsid w:val="003F3A0A"/>
    <w:rsid w:val="003F3DFF"/>
    <w:rsid w:val="003F4796"/>
    <w:rsid w:val="003F6152"/>
    <w:rsid w:val="003F73B1"/>
    <w:rsid w:val="0040017F"/>
    <w:rsid w:val="00400291"/>
    <w:rsid w:val="004005F7"/>
    <w:rsid w:val="00400EAA"/>
    <w:rsid w:val="00400F88"/>
    <w:rsid w:val="004014CE"/>
    <w:rsid w:val="00402A6D"/>
    <w:rsid w:val="00402CCE"/>
    <w:rsid w:val="004046A6"/>
    <w:rsid w:val="00404A86"/>
    <w:rsid w:val="00405310"/>
    <w:rsid w:val="0040578A"/>
    <w:rsid w:val="00405B5B"/>
    <w:rsid w:val="00405CEB"/>
    <w:rsid w:val="00410370"/>
    <w:rsid w:val="004103A3"/>
    <w:rsid w:val="00410515"/>
    <w:rsid w:val="0041142C"/>
    <w:rsid w:val="00411D9E"/>
    <w:rsid w:val="00412533"/>
    <w:rsid w:val="0041273D"/>
    <w:rsid w:val="0041302F"/>
    <w:rsid w:val="0041344B"/>
    <w:rsid w:val="004135F4"/>
    <w:rsid w:val="00414A91"/>
    <w:rsid w:val="004151F7"/>
    <w:rsid w:val="00417434"/>
    <w:rsid w:val="00422759"/>
    <w:rsid w:val="004229AF"/>
    <w:rsid w:val="0042339C"/>
    <w:rsid w:val="0042359F"/>
    <w:rsid w:val="004237CA"/>
    <w:rsid w:val="00423FEF"/>
    <w:rsid w:val="0042439A"/>
    <w:rsid w:val="00424903"/>
    <w:rsid w:val="00424FFB"/>
    <w:rsid w:val="00425041"/>
    <w:rsid w:val="00425C21"/>
    <w:rsid w:val="00426915"/>
    <w:rsid w:val="004270F2"/>
    <w:rsid w:val="004272FA"/>
    <w:rsid w:val="00427DDB"/>
    <w:rsid w:val="00430CCE"/>
    <w:rsid w:val="00431321"/>
    <w:rsid w:val="004313F2"/>
    <w:rsid w:val="00431D15"/>
    <w:rsid w:val="00431FF4"/>
    <w:rsid w:val="0043296D"/>
    <w:rsid w:val="00432A72"/>
    <w:rsid w:val="00432EE5"/>
    <w:rsid w:val="004334D4"/>
    <w:rsid w:val="00433C7A"/>
    <w:rsid w:val="004340D6"/>
    <w:rsid w:val="00434280"/>
    <w:rsid w:val="00434A12"/>
    <w:rsid w:val="00434AC2"/>
    <w:rsid w:val="00435528"/>
    <w:rsid w:val="00435995"/>
    <w:rsid w:val="00436CA1"/>
    <w:rsid w:val="00436DE6"/>
    <w:rsid w:val="00437E11"/>
    <w:rsid w:val="004400B2"/>
    <w:rsid w:val="00440F07"/>
    <w:rsid w:val="0044167A"/>
    <w:rsid w:val="004418FC"/>
    <w:rsid w:val="004418FD"/>
    <w:rsid w:val="00441CD0"/>
    <w:rsid w:val="004427F9"/>
    <w:rsid w:val="00442AC5"/>
    <w:rsid w:val="00443EF5"/>
    <w:rsid w:val="00444095"/>
    <w:rsid w:val="00444899"/>
    <w:rsid w:val="00445D50"/>
    <w:rsid w:val="004469A1"/>
    <w:rsid w:val="00446C73"/>
    <w:rsid w:val="004502B8"/>
    <w:rsid w:val="004511AB"/>
    <w:rsid w:val="004512B9"/>
    <w:rsid w:val="00451F16"/>
    <w:rsid w:val="004521FA"/>
    <w:rsid w:val="00452303"/>
    <w:rsid w:val="00452743"/>
    <w:rsid w:val="0045309A"/>
    <w:rsid w:val="00453AA2"/>
    <w:rsid w:val="004544EC"/>
    <w:rsid w:val="0045495E"/>
    <w:rsid w:val="00454CB4"/>
    <w:rsid w:val="00454CEF"/>
    <w:rsid w:val="00456F22"/>
    <w:rsid w:val="00457413"/>
    <w:rsid w:val="004606BE"/>
    <w:rsid w:val="00460B35"/>
    <w:rsid w:val="00461355"/>
    <w:rsid w:val="00461430"/>
    <w:rsid w:val="0046147A"/>
    <w:rsid w:val="0046199A"/>
    <w:rsid w:val="00461FA6"/>
    <w:rsid w:val="00463105"/>
    <w:rsid w:val="0046361E"/>
    <w:rsid w:val="00463899"/>
    <w:rsid w:val="00463A9F"/>
    <w:rsid w:val="00463D50"/>
    <w:rsid w:val="004644F4"/>
    <w:rsid w:val="00464C5F"/>
    <w:rsid w:val="00464D63"/>
    <w:rsid w:val="00464DB1"/>
    <w:rsid w:val="00465DB9"/>
    <w:rsid w:val="00466667"/>
    <w:rsid w:val="004703CF"/>
    <w:rsid w:val="00471309"/>
    <w:rsid w:val="0047427A"/>
    <w:rsid w:val="00474D2C"/>
    <w:rsid w:val="004756B2"/>
    <w:rsid w:val="00475B40"/>
    <w:rsid w:val="00475EE7"/>
    <w:rsid w:val="00476B48"/>
    <w:rsid w:val="00476C25"/>
    <w:rsid w:val="00477676"/>
    <w:rsid w:val="00477C0B"/>
    <w:rsid w:val="00480437"/>
    <w:rsid w:val="00480965"/>
    <w:rsid w:val="00480F4B"/>
    <w:rsid w:val="00481654"/>
    <w:rsid w:val="00482A22"/>
    <w:rsid w:val="00484BF1"/>
    <w:rsid w:val="00484EA6"/>
    <w:rsid w:val="00486D72"/>
    <w:rsid w:val="004870AC"/>
    <w:rsid w:val="004876C2"/>
    <w:rsid w:val="00487C07"/>
    <w:rsid w:val="00487DCE"/>
    <w:rsid w:val="004904A9"/>
    <w:rsid w:val="004904B4"/>
    <w:rsid w:val="004906E5"/>
    <w:rsid w:val="00490732"/>
    <w:rsid w:val="00490954"/>
    <w:rsid w:val="00490A28"/>
    <w:rsid w:val="00490F30"/>
    <w:rsid w:val="004916F6"/>
    <w:rsid w:val="00491E64"/>
    <w:rsid w:val="00492397"/>
    <w:rsid w:val="00492C94"/>
    <w:rsid w:val="0049369C"/>
    <w:rsid w:val="004939DF"/>
    <w:rsid w:val="0049436D"/>
    <w:rsid w:val="00494A2A"/>
    <w:rsid w:val="0049580B"/>
    <w:rsid w:val="0049603A"/>
    <w:rsid w:val="004962F7"/>
    <w:rsid w:val="00496340"/>
    <w:rsid w:val="0049789E"/>
    <w:rsid w:val="004978C7"/>
    <w:rsid w:val="00497C46"/>
    <w:rsid w:val="004A0C2C"/>
    <w:rsid w:val="004A1D29"/>
    <w:rsid w:val="004A26E4"/>
    <w:rsid w:val="004A287C"/>
    <w:rsid w:val="004A2AAA"/>
    <w:rsid w:val="004A2F83"/>
    <w:rsid w:val="004A313A"/>
    <w:rsid w:val="004A35B3"/>
    <w:rsid w:val="004A454E"/>
    <w:rsid w:val="004A455E"/>
    <w:rsid w:val="004A4C8E"/>
    <w:rsid w:val="004A4D07"/>
    <w:rsid w:val="004A4F35"/>
    <w:rsid w:val="004A5FF4"/>
    <w:rsid w:val="004A69C9"/>
    <w:rsid w:val="004A73A5"/>
    <w:rsid w:val="004B016D"/>
    <w:rsid w:val="004B01A0"/>
    <w:rsid w:val="004B1ED8"/>
    <w:rsid w:val="004B2413"/>
    <w:rsid w:val="004B2505"/>
    <w:rsid w:val="004B34BB"/>
    <w:rsid w:val="004B4E8D"/>
    <w:rsid w:val="004B52CF"/>
    <w:rsid w:val="004B635E"/>
    <w:rsid w:val="004B6E4B"/>
    <w:rsid w:val="004B6FAD"/>
    <w:rsid w:val="004B7030"/>
    <w:rsid w:val="004B7E10"/>
    <w:rsid w:val="004C058A"/>
    <w:rsid w:val="004C3264"/>
    <w:rsid w:val="004C3490"/>
    <w:rsid w:val="004C37A3"/>
    <w:rsid w:val="004C37B5"/>
    <w:rsid w:val="004C3D4F"/>
    <w:rsid w:val="004C3DA1"/>
    <w:rsid w:val="004C4F17"/>
    <w:rsid w:val="004C5239"/>
    <w:rsid w:val="004C5778"/>
    <w:rsid w:val="004C58C2"/>
    <w:rsid w:val="004C63A9"/>
    <w:rsid w:val="004C640A"/>
    <w:rsid w:val="004C7047"/>
    <w:rsid w:val="004C72E6"/>
    <w:rsid w:val="004C797F"/>
    <w:rsid w:val="004D0290"/>
    <w:rsid w:val="004D1360"/>
    <w:rsid w:val="004D169A"/>
    <w:rsid w:val="004D1F1D"/>
    <w:rsid w:val="004D21BB"/>
    <w:rsid w:val="004D2773"/>
    <w:rsid w:val="004D28F8"/>
    <w:rsid w:val="004D32D1"/>
    <w:rsid w:val="004D43CA"/>
    <w:rsid w:val="004D4494"/>
    <w:rsid w:val="004D4660"/>
    <w:rsid w:val="004D4AD5"/>
    <w:rsid w:val="004D4BBC"/>
    <w:rsid w:val="004D51EF"/>
    <w:rsid w:val="004D5460"/>
    <w:rsid w:val="004D56C4"/>
    <w:rsid w:val="004D67C9"/>
    <w:rsid w:val="004D68E8"/>
    <w:rsid w:val="004D700C"/>
    <w:rsid w:val="004D765C"/>
    <w:rsid w:val="004D769B"/>
    <w:rsid w:val="004E0058"/>
    <w:rsid w:val="004E0CBB"/>
    <w:rsid w:val="004E1684"/>
    <w:rsid w:val="004E1A20"/>
    <w:rsid w:val="004E21A3"/>
    <w:rsid w:val="004E21C1"/>
    <w:rsid w:val="004E2525"/>
    <w:rsid w:val="004E2E84"/>
    <w:rsid w:val="004E3E9C"/>
    <w:rsid w:val="004E3FAB"/>
    <w:rsid w:val="004E4AA2"/>
    <w:rsid w:val="004E4BDF"/>
    <w:rsid w:val="004E7F76"/>
    <w:rsid w:val="004F088D"/>
    <w:rsid w:val="004F1107"/>
    <w:rsid w:val="004F2034"/>
    <w:rsid w:val="004F2242"/>
    <w:rsid w:val="004F4611"/>
    <w:rsid w:val="004F4F20"/>
    <w:rsid w:val="004F593A"/>
    <w:rsid w:val="004F643A"/>
    <w:rsid w:val="004F692E"/>
    <w:rsid w:val="004F78D0"/>
    <w:rsid w:val="004F7937"/>
    <w:rsid w:val="004F7CFC"/>
    <w:rsid w:val="00500183"/>
    <w:rsid w:val="0050065A"/>
    <w:rsid w:val="00501579"/>
    <w:rsid w:val="00501E80"/>
    <w:rsid w:val="00502DDA"/>
    <w:rsid w:val="00503615"/>
    <w:rsid w:val="00503E61"/>
    <w:rsid w:val="005045E5"/>
    <w:rsid w:val="00505342"/>
    <w:rsid w:val="005056BB"/>
    <w:rsid w:val="005062E8"/>
    <w:rsid w:val="00506565"/>
    <w:rsid w:val="00510B43"/>
    <w:rsid w:val="005114BF"/>
    <w:rsid w:val="00511C8A"/>
    <w:rsid w:val="0051286D"/>
    <w:rsid w:val="00512B63"/>
    <w:rsid w:val="00513C5B"/>
    <w:rsid w:val="00514729"/>
    <w:rsid w:val="0051494D"/>
    <w:rsid w:val="00514CD7"/>
    <w:rsid w:val="00515854"/>
    <w:rsid w:val="00516DD4"/>
    <w:rsid w:val="005171D3"/>
    <w:rsid w:val="005176D6"/>
    <w:rsid w:val="00521DA8"/>
    <w:rsid w:val="0052250D"/>
    <w:rsid w:val="00522789"/>
    <w:rsid w:val="00522B17"/>
    <w:rsid w:val="005239E6"/>
    <w:rsid w:val="00523C43"/>
    <w:rsid w:val="005242EC"/>
    <w:rsid w:val="0052467B"/>
    <w:rsid w:val="005258C1"/>
    <w:rsid w:val="00525DE7"/>
    <w:rsid w:val="0052662D"/>
    <w:rsid w:val="005268BA"/>
    <w:rsid w:val="0052691B"/>
    <w:rsid w:val="0052751F"/>
    <w:rsid w:val="00527611"/>
    <w:rsid w:val="00527E02"/>
    <w:rsid w:val="00527EFD"/>
    <w:rsid w:val="005300A1"/>
    <w:rsid w:val="00530A4A"/>
    <w:rsid w:val="00531B36"/>
    <w:rsid w:val="0053231F"/>
    <w:rsid w:val="005325DD"/>
    <w:rsid w:val="00532A9E"/>
    <w:rsid w:val="005330EC"/>
    <w:rsid w:val="00533272"/>
    <w:rsid w:val="005334E1"/>
    <w:rsid w:val="00533EEC"/>
    <w:rsid w:val="00534E4B"/>
    <w:rsid w:val="0053603C"/>
    <w:rsid w:val="005360E2"/>
    <w:rsid w:val="00536582"/>
    <w:rsid w:val="005367E6"/>
    <w:rsid w:val="00536C4D"/>
    <w:rsid w:val="00537062"/>
    <w:rsid w:val="005400FC"/>
    <w:rsid w:val="00540863"/>
    <w:rsid w:val="00540DB1"/>
    <w:rsid w:val="00542F6B"/>
    <w:rsid w:val="00543DDD"/>
    <w:rsid w:val="00543EAB"/>
    <w:rsid w:val="00543EC8"/>
    <w:rsid w:val="005442E8"/>
    <w:rsid w:val="0054490C"/>
    <w:rsid w:val="00545AAB"/>
    <w:rsid w:val="005461E9"/>
    <w:rsid w:val="00546B83"/>
    <w:rsid w:val="00546EE6"/>
    <w:rsid w:val="00547FE7"/>
    <w:rsid w:val="005506BD"/>
    <w:rsid w:val="0055089B"/>
    <w:rsid w:val="00550EF8"/>
    <w:rsid w:val="0055174C"/>
    <w:rsid w:val="005520C2"/>
    <w:rsid w:val="00552206"/>
    <w:rsid w:val="005527B2"/>
    <w:rsid w:val="00553A25"/>
    <w:rsid w:val="00556117"/>
    <w:rsid w:val="00556B28"/>
    <w:rsid w:val="00557C4A"/>
    <w:rsid w:val="005601CF"/>
    <w:rsid w:val="005607F7"/>
    <w:rsid w:val="005629E1"/>
    <w:rsid w:val="00563110"/>
    <w:rsid w:val="005649DE"/>
    <w:rsid w:val="00564ABD"/>
    <w:rsid w:val="00565D2B"/>
    <w:rsid w:val="005660EA"/>
    <w:rsid w:val="00566367"/>
    <w:rsid w:val="0056710C"/>
    <w:rsid w:val="005674C3"/>
    <w:rsid w:val="0057026C"/>
    <w:rsid w:val="00570271"/>
    <w:rsid w:val="00570C12"/>
    <w:rsid w:val="0057102F"/>
    <w:rsid w:val="005724C3"/>
    <w:rsid w:val="00572BD3"/>
    <w:rsid w:val="00572D29"/>
    <w:rsid w:val="0057338F"/>
    <w:rsid w:val="00573DEC"/>
    <w:rsid w:val="005745D4"/>
    <w:rsid w:val="00574B3E"/>
    <w:rsid w:val="00576B57"/>
    <w:rsid w:val="00576E88"/>
    <w:rsid w:val="00577198"/>
    <w:rsid w:val="00577916"/>
    <w:rsid w:val="0058097A"/>
    <w:rsid w:val="00580B8F"/>
    <w:rsid w:val="00580E0F"/>
    <w:rsid w:val="005812E0"/>
    <w:rsid w:val="00581C4E"/>
    <w:rsid w:val="00583356"/>
    <w:rsid w:val="005838CC"/>
    <w:rsid w:val="00584379"/>
    <w:rsid w:val="005845F3"/>
    <w:rsid w:val="00584D16"/>
    <w:rsid w:val="00584DB0"/>
    <w:rsid w:val="00584ED0"/>
    <w:rsid w:val="00584F60"/>
    <w:rsid w:val="005853E7"/>
    <w:rsid w:val="005860A8"/>
    <w:rsid w:val="00586611"/>
    <w:rsid w:val="0058775B"/>
    <w:rsid w:val="00587B34"/>
    <w:rsid w:val="00590BD3"/>
    <w:rsid w:val="00590F23"/>
    <w:rsid w:val="00591947"/>
    <w:rsid w:val="00591F84"/>
    <w:rsid w:val="005933C3"/>
    <w:rsid w:val="00593716"/>
    <w:rsid w:val="005938A9"/>
    <w:rsid w:val="00593EE5"/>
    <w:rsid w:val="005943ED"/>
    <w:rsid w:val="00594580"/>
    <w:rsid w:val="005945DF"/>
    <w:rsid w:val="00594C5A"/>
    <w:rsid w:val="00594F4B"/>
    <w:rsid w:val="00594FCC"/>
    <w:rsid w:val="0059555F"/>
    <w:rsid w:val="00595F4F"/>
    <w:rsid w:val="0059621C"/>
    <w:rsid w:val="00596325"/>
    <w:rsid w:val="00596FE7"/>
    <w:rsid w:val="00597172"/>
    <w:rsid w:val="00597553"/>
    <w:rsid w:val="0059758C"/>
    <w:rsid w:val="00597CB2"/>
    <w:rsid w:val="00597DAD"/>
    <w:rsid w:val="00597F19"/>
    <w:rsid w:val="005A0CCA"/>
    <w:rsid w:val="005A1768"/>
    <w:rsid w:val="005A1828"/>
    <w:rsid w:val="005A1F64"/>
    <w:rsid w:val="005A232D"/>
    <w:rsid w:val="005A2C49"/>
    <w:rsid w:val="005A3C69"/>
    <w:rsid w:val="005A3F9D"/>
    <w:rsid w:val="005A4028"/>
    <w:rsid w:val="005A4233"/>
    <w:rsid w:val="005A43F4"/>
    <w:rsid w:val="005A4BA2"/>
    <w:rsid w:val="005A550F"/>
    <w:rsid w:val="005A5573"/>
    <w:rsid w:val="005A55AE"/>
    <w:rsid w:val="005A59A8"/>
    <w:rsid w:val="005A6781"/>
    <w:rsid w:val="005A6997"/>
    <w:rsid w:val="005A7A80"/>
    <w:rsid w:val="005A7DEC"/>
    <w:rsid w:val="005B0264"/>
    <w:rsid w:val="005B0DCA"/>
    <w:rsid w:val="005B14D4"/>
    <w:rsid w:val="005B2E7D"/>
    <w:rsid w:val="005B2EBC"/>
    <w:rsid w:val="005B342F"/>
    <w:rsid w:val="005B3484"/>
    <w:rsid w:val="005B3DD4"/>
    <w:rsid w:val="005B405B"/>
    <w:rsid w:val="005B4B9E"/>
    <w:rsid w:val="005B631C"/>
    <w:rsid w:val="005B63F4"/>
    <w:rsid w:val="005B6F94"/>
    <w:rsid w:val="005B726D"/>
    <w:rsid w:val="005B7AC0"/>
    <w:rsid w:val="005C078C"/>
    <w:rsid w:val="005C0D40"/>
    <w:rsid w:val="005C13A7"/>
    <w:rsid w:val="005C1AFB"/>
    <w:rsid w:val="005C1BD7"/>
    <w:rsid w:val="005C21DC"/>
    <w:rsid w:val="005C2FDD"/>
    <w:rsid w:val="005C3E31"/>
    <w:rsid w:val="005C42A5"/>
    <w:rsid w:val="005C4437"/>
    <w:rsid w:val="005C4684"/>
    <w:rsid w:val="005C4DD0"/>
    <w:rsid w:val="005C6524"/>
    <w:rsid w:val="005C7014"/>
    <w:rsid w:val="005C7AE9"/>
    <w:rsid w:val="005C7EF7"/>
    <w:rsid w:val="005D0600"/>
    <w:rsid w:val="005D1658"/>
    <w:rsid w:val="005D174F"/>
    <w:rsid w:val="005D2303"/>
    <w:rsid w:val="005D24AC"/>
    <w:rsid w:val="005D3B4F"/>
    <w:rsid w:val="005D5858"/>
    <w:rsid w:val="005D5FE3"/>
    <w:rsid w:val="005D68C0"/>
    <w:rsid w:val="005D6EB4"/>
    <w:rsid w:val="005D6F2C"/>
    <w:rsid w:val="005D7696"/>
    <w:rsid w:val="005D7A7B"/>
    <w:rsid w:val="005D7B46"/>
    <w:rsid w:val="005E01CC"/>
    <w:rsid w:val="005E04E0"/>
    <w:rsid w:val="005E0D75"/>
    <w:rsid w:val="005E0F9F"/>
    <w:rsid w:val="005E1F9D"/>
    <w:rsid w:val="005E22FF"/>
    <w:rsid w:val="005E26BF"/>
    <w:rsid w:val="005E27D6"/>
    <w:rsid w:val="005E28A9"/>
    <w:rsid w:val="005E3461"/>
    <w:rsid w:val="005E34E6"/>
    <w:rsid w:val="005E3BCD"/>
    <w:rsid w:val="005E41BD"/>
    <w:rsid w:val="005E44D1"/>
    <w:rsid w:val="005E4AA7"/>
    <w:rsid w:val="005E4EF5"/>
    <w:rsid w:val="005E5033"/>
    <w:rsid w:val="005E5084"/>
    <w:rsid w:val="005E52FA"/>
    <w:rsid w:val="005E6077"/>
    <w:rsid w:val="005E7200"/>
    <w:rsid w:val="005F05D4"/>
    <w:rsid w:val="005F2B8B"/>
    <w:rsid w:val="005F2FA3"/>
    <w:rsid w:val="005F32F3"/>
    <w:rsid w:val="005F4106"/>
    <w:rsid w:val="005F4E2C"/>
    <w:rsid w:val="005F4FF1"/>
    <w:rsid w:val="005F57FB"/>
    <w:rsid w:val="005F5D27"/>
    <w:rsid w:val="005F683D"/>
    <w:rsid w:val="005F6A6F"/>
    <w:rsid w:val="00600090"/>
    <w:rsid w:val="0060067C"/>
    <w:rsid w:val="006018CE"/>
    <w:rsid w:val="00601B29"/>
    <w:rsid w:val="00602159"/>
    <w:rsid w:val="00602542"/>
    <w:rsid w:val="00603C36"/>
    <w:rsid w:val="00605062"/>
    <w:rsid w:val="00605194"/>
    <w:rsid w:val="006051B4"/>
    <w:rsid w:val="00605284"/>
    <w:rsid w:val="00605A53"/>
    <w:rsid w:val="00605AD9"/>
    <w:rsid w:val="0060628E"/>
    <w:rsid w:val="006077FD"/>
    <w:rsid w:val="00607CAF"/>
    <w:rsid w:val="00610BD6"/>
    <w:rsid w:val="00610D0A"/>
    <w:rsid w:val="006115E4"/>
    <w:rsid w:val="00611D97"/>
    <w:rsid w:val="006127A0"/>
    <w:rsid w:val="0061329D"/>
    <w:rsid w:val="00613972"/>
    <w:rsid w:val="00614794"/>
    <w:rsid w:val="00614EC6"/>
    <w:rsid w:val="0061522B"/>
    <w:rsid w:val="00615698"/>
    <w:rsid w:val="00616586"/>
    <w:rsid w:val="006171F8"/>
    <w:rsid w:val="00620287"/>
    <w:rsid w:val="00620746"/>
    <w:rsid w:val="00621BBA"/>
    <w:rsid w:val="00621D32"/>
    <w:rsid w:val="00622346"/>
    <w:rsid w:val="00622DC5"/>
    <w:rsid w:val="00623C58"/>
    <w:rsid w:val="006247CC"/>
    <w:rsid w:val="00625845"/>
    <w:rsid w:val="00625E31"/>
    <w:rsid w:val="0062619E"/>
    <w:rsid w:val="00626499"/>
    <w:rsid w:val="00627784"/>
    <w:rsid w:val="006303AA"/>
    <w:rsid w:val="00630787"/>
    <w:rsid w:val="00630EBC"/>
    <w:rsid w:val="00630EF8"/>
    <w:rsid w:val="006311D7"/>
    <w:rsid w:val="00631B99"/>
    <w:rsid w:val="00631E2A"/>
    <w:rsid w:val="00631F8F"/>
    <w:rsid w:val="00632094"/>
    <w:rsid w:val="006322D1"/>
    <w:rsid w:val="00632745"/>
    <w:rsid w:val="006327AB"/>
    <w:rsid w:val="00632809"/>
    <w:rsid w:val="00632C99"/>
    <w:rsid w:val="00632E56"/>
    <w:rsid w:val="00633EE5"/>
    <w:rsid w:val="00635013"/>
    <w:rsid w:val="00636063"/>
    <w:rsid w:val="00636763"/>
    <w:rsid w:val="006371F1"/>
    <w:rsid w:val="00637E3D"/>
    <w:rsid w:val="00640348"/>
    <w:rsid w:val="00640EBE"/>
    <w:rsid w:val="00642213"/>
    <w:rsid w:val="00643F94"/>
    <w:rsid w:val="00645EFA"/>
    <w:rsid w:val="0064606A"/>
    <w:rsid w:val="00646880"/>
    <w:rsid w:val="00646F58"/>
    <w:rsid w:val="00647FA7"/>
    <w:rsid w:val="006507C4"/>
    <w:rsid w:val="00651F74"/>
    <w:rsid w:val="0065207E"/>
    <w:rsid w:val="006520C7"/>
    <w:rsid w:val="0065220C"/>
    <w:rsid w:val="00652BBF"/>
    <w:rsid w:val="00653D50"/>
    <w:rsid w:val="00654669"/>
    <w:rsid w:val="00655E7C"/>
    <w:rsid w:val="00655F13"/>
    <w:rsid w:val="006575CD"/>
    <w:rsid w:val="006578B1"/>
    <w:rsid w:val="00657A15"/>
    <w:rsid w:val="00657C43"/>
    <w:rsid w:val="00657F9B"/>
    <w:rsid w:val="006600AB"/>
    <w:rsid w:val="006606D0"/>
    <w:rsid w:val="00660D30"/>
    <w:rsid w:val="00661F9D"/>
    <w:rsid w:val="00662B23"/>
    <w:rsid w:val="00662F1F"/>
    <w:rsid w:val="006631B3"/>
    <w:rsid w:val="0066326D"/>
    <w:rsid w:val="00663AB6"/>
    <w:rsid w:val="00664121"/>
    <w:rsid w:val="00664361"/>
    <w:rsid w:val="00664909"/>
    <w:rsid w:val="00664B23"/>
    <w:rsid w:val="006672A0"/>
    <w:rsid w:val="00667330"/>
    <w:rsid w:val="006677E5"/>
    <w:rsid w:val="0066788B"/>
    <w:rsid w:val="00667A82"/>
    <w:rsid w:val="00667D84"/>
    <w:rsid w:val="006704D0"/>
    <w:rsid w:val="006720F6"/>
    <w:rsid w:val="00672327"/>
    <w:rsid w:val="006723F0"/>
    <w:rsid w:val="0067345D"/>
    <w:rsid w:val="00673567"/>
    <w:rsid w:val="006743D5"/>
    <w:rsid w:val="00674804"/>
    <w:rsid w:val="00674CEC"/>
    <w:rsid w:val="00676126"/>
    <w:rsid w:val="00676783"/>
    <w:rsid w:val="00677B5B"/>
    <w:rsid w:val="00680435"/>
    <w:rsid w:val="00680DEA"/>
    <w:rsid w:val="00680F5C"/>
    <w:rsid w:val="00681C44"/>
    <w:rsid w:val="00681F62"/>
    <w:rsid w:val="0068219C"/>
    <w:rsid w:val="0068220D"/>
    <w:rsid w:val="00682FEF"/>
    <w:rsid w:val="00683274"/>
    <w:rsid w:val="0068336C"/>
    <w:rsid w:val="00684149"/>
    <w:rsid w:val="0068469D"/>
    <w:rsid w:val="00684C3F"/>
    <w:rsid w:val="0068598F"/>
    <w:rsid w:val="00686A7F"/>
    <w:rsid w:val="00686B61"/>
    <w:rsid w:val="006873B4"/>
    <w:rsid w:val="00687C9D"/>
    <w:rsid w:val="00687EFC"/>
    <w:rsid w:val="00690B52"/>
    <w:rsid w:val="00691543"/>
    <w:rsid w:val="00692AD4"/>
    <w:rsid w:val="00692AE1"/>
    <w:rsid w:val="00692E5E"/>
    <w:rsid w:val="00693031"/>
    <w:rsid w:val="00694113"/>
    <w:rsid w:val="006941C4"/>
    <w:rsid w:val="006944E2"/>
    <w:rsid w:val="0069650B"/>
    <w:rsid w:val="00696594"/>
    <w:rsid w:val="00696812"/>
    <w:rsid w:val="00697645"/>
    <w:rsid w:val="00697C93"/>
    <w:rsid w:val="006A0267"/>
    <w:rsid w:val="006A0576"/>
    <w:rsid w:val="006A080E"/>
    <w:rsid w:val="006A0A28"/>
    <w:rsid w:val="006A0CD2"/>
    <w:rsid w:val="006A14AB"/>
    <w:rsid w:val="006A1BD3"/>
    <w:rsid w:val="006A2288"/>
    <w:rsid w:val="006A2B4F"/>
    <w:rsid w:val="006A3ED0"/>
    <w:rsid w:val="006A4E66"/>
    <w:rsid w:val="006A5224"/>
    <w:rsid w:val="006A655E"/>
    <w:rsid w:val="006A69A7"/>
    <w:rsid w:val="006A6A48"/>
    <w:rsid w:val="006A7879"/>
    <w:rsid w:val="006B05FD"/>
    <w:rsid w:val="006B1027"/>
    <w:rsid w:val="006B11F1"/>
    <w:rsid w:val="006B1AC7"/>
    <w:rsid w:val="006B2040"/>
    <w:rsid w:val="006B3175"/>
    <w:rsid w:val="006B3225"/>
    <w:rsid w:val="006B35CD"/>
    <w:rsid w:val="006B4385"/>
    <w:rsid w:val="006B4899"/>
    <w:rsid w:val="006B4C15"/>
    <w:rsid w:val="006B658F"/>
    <w:rsid w:val="006B6BF2"/>
    <w:rsid w:val="006C01DA"/>
    <w:rsid w:val="006C0438"/>
    <w:rsid w:val="006C19D7"/>
    <w:rsid w:val="006C1A80"/>
    <w:rsid w:val="006C24A2"/>
    <w:rsid w:val="006C27BD"/>
    <w:rsid w:val="006C2BE5"/>
    <w:rsid w:val="006C2D72"/>
    <w:rsid w:val="006C365B"/>
    <w:rsid w:val="006C3C44"/>
    <w:rsid w:val="006C3FB2"/>
    <w:rsid w:val="006C49C1"/>
    <w:rsid w:val="006C530D"/>
    <w:rsid w:val="006C5AAA"/>
    <w:rsid w:val="006C5E0B"/>
    <w:rsid w:val="006C71DD"/>
    <w:rsid w:val="006C7A57"/>
    <w:rsid w:val="006D075F"/>
    <w:rsid w:val="006D0A0B"/>
    <w:rsid w:val="006D2218"/>
    <w:rsid w:val="006D2D8C"/>
    <w:rsid w:val="006D300D"/>
    <w:rsid w:val="006D30EC"/>
    <w:rsid w:val="006D344D"/>
    <w:rsid w:val="006D356E"/>
    <w:rsid w:val="006D429C"/>
    <w:rsid w:val="006D4602"/>
    <w:rsid w:val="006D4934"/>
    <w:rsid w:val="006D5700"/>
    <w:rsid w:val="006D60AC"/>
    <w:rsid w:val="006D6790"/>
    <w:rsid w:val="006D70E3"/>
    <w:rsid w:val="006D75DB"/>
    <w:rsid w:val="006D7923"/>
    <w:rsid w:val="006E0D2C"/>
    <w:rsid w:val="006E1391"/>
    <w:rsid w:val="006E15AC"/>
    <w:rsid w:val="006E2610"/>
    <w:rsid w:val="006E3069"/>
    <w:rsid w:val="006E3219"/>
    <w:rsid w:val="006E3A3D"/>
    <w:rsid w:val="006E3C2A"/>
    <w:rsid w:val="006E554C"/>
    <w:rsid w:val="006E58E2"/>
    <w:rsid w:val="006E7DDA"/>
    <w:rsid w:val="006F0335"/>
    <w:rsid w:val="006F0DB6"/>
    <w:rsid w:val="006F2232"/>
    <w:rsid w:val="006F4088"/>
    <w:rsid w:val="006F420E"/>
    <w:rsid w:val="006F4D19"/>
    <w:rsid w:val="006F556F"/>
    <w:rsid w:val="006F5BAC"/>
    <w:rsid w:val="006F6253"/>
    <w:rsid w:val="006F6404"/>
    <w:rsid w:val="006F69C1"/>
    <w:rsid w:val="006F762D"/>
    <w:rsid w:val="006F7B1D"/>
    <w:rsid w:val="006F7DD1"/>
    <w:rsid w:val="00700387"/>
    <w:rsid w:val="00700F8F"/>
    <w:rsid w:val="007014AB"/>
    <w:rsid w:val="007019FA"/>
    <w:rsid w:val="007034B5"/>
    <w:rsid w:val="00703944"/>
    <w:rsid w:val="0070400C"/>
    <w:rsid w:val="00704C4A"/>
    <w:rsid w:val="00704D11"/>
    <w:rsid w:val="007052F3"/>
    <w:rsid w:val="00705A3C"/>
    <w:rsid w:val="007061BC"/>
    <w:rsid w:val="0070661A"/>
    <w:rsid w:val="00706B24"/>
    <w:rsid w:val="00706DA7"/>
    <w:rsid w:val="00707188"/>
    <w:rsid w:val="007101A2"/>
    <w:rsid w:val="00710EAA"/>
    <w:rsid w:val="00710F09"/>
    <w:rsid w:val="00711B8C"/>
    <w:rsid w:val="0071348A"/>
    <w:rsid w:val="0071373B"/>
    <w:rsid w:val="007139DF"/>
    <w:rsid w:val="00713B4A"/>
    <w:rsid w:val="00714243"/>
    <w:rsid w:val="007162CF"/>
    <w:rsid w:val="007167E8"/>
    <w:rsid w:val="00717095"/>
    <w:rsid w:val="00717F0A"/>
    <w:rsid w:val="007200ED"/>
    <w:rsid w:val="0072034C"/>
    <w:rsid w:val="00721086"/>
    <w:rsid w:val="00721253"/>
    <w:rsid w:val="00721467"/>
    <w:rsid w:val="0072171A"/>
    <w:rsid w:val="007219E2"/>
    <w:rsid w:val="00721E43"/>
    <w:rsid w:val="00722DC3"/>
    <w:rsid w:val="0072312D"/>
    <w:rsid w:val="0072383E"/>
    <w:rsid w:val="00724120"/>
    <w:rsid w:val="00724144"/>
    <w:rsid w:val="007243FC"/>
    <w:rsid w:val="007260A8"/>
    <w:rsid w:val="007264BF"/>
    <w:rsid w:val="00726BAF"/>
    <w:rsid w:val="007272F4"/>
    <w:rsid w:val="00727B2B"/>
    <w:rsid w:val="007309A4"/>
    <w:rsid w:val="007309AF"/>
    <w:rsid w:val="00730ECC"/>
    <w:rsid w:val="00731602"/>
    <w:rsid w:val="007325E7"/>
    <w:rsid w:val="0073262A"/>
    <w:rsid w:val="00734768"/>
    <w:rsid w:val="00735CDE"/>
    <w:rsid w:val="007371B5"/>
    <w:rsid w:val="00740114"/>
    <w:rsid w:val="007424D8"/>
    <w:rsid w:val="007433AE"/>
    <w:rsid w:val="0074340C"/>
    <w:rsid w:val="00743561"/>
    <w:rsid w:val="007437F5"/>
    <w:rsid w:val="00743B6D"/>
    <w:rsid w:val="00743DFC"/>
    <w:rsid w:val="0074505E"/>
    <w:rsid w:val="007455AE"/>
    <w:rsid w:val="00745841"/>
    <w:rsid w:val="007459E8"/>
    <w:rsid w:val="00747601"/>
    <w:rsid w:val="00747F3F"/>
    <w:rsid w:val="007503F2"/>
    <w:rsid w:val="00750CE6"/>
    <w:rsid w:val="007510A5"/>
    <w:rsid w:val="0075141D"/>
    <w:rsid w:val="007519BB"/>
    <w:rsid w:val="00751C16"/>
    <w:rsid w:val="007520EC"/>
    <w:rsid w:val="00752246"/>
    <w:rsid w:val="007526EA"/>
    <w:rsid w:val="007527A0"/>
    <w:rsid w:val="00753A82"/>
    <w:rsid w:val="00753C37"/>
    <w:rsid w:val="00753C9A"/>
    <w:rsid w:val="00753D9D"/>
    <w:rsid w:val="0075523C"/>
    <w:rsid w:val="007552A0"/>
    <w:rsid w:val="007559FC"/>
    <w:rsid w:val="00755A2E"/>
    <w:rsid w:val="00755C86"/>
    <w:rsid w:val="00755EF5"/>
    <w:rsid w:val="00756E40"/>
    <w:rsid w:val="00756FAB"/>
    <w:rsid w:val="00757A76"/>
    <w:rsid w:val="00760802"/>
    <w:rsid w:val="00760C59"/>
    <w:rsid w:val="00761AA8"/>
    <w:rsid w:val="00761B9F"/>
    <w:rsid w:val="00762771"/>
    <w:rsid w:val="007627ED"/>
    <w:rsid w:val="00762897"/>
    <w:rsid w:val="00762B03"/>
    <w:rsid w:val="00763868"/>
    <w:rsid w:val="007639F4"/>
    <w:rsid w:val="00763AD1"/>
    <w:rsid w:val="00764491"/>
    <w:rsid w:val="0076519C"/>
    <w:rsid w:val="00765C46"/>
    <w:rsid w:val="0076641A"/>
    <w:rsid w:val="00766517"/>
    <w:rsid w:val="00767019"/>
    <w:rsid w:val="0076793A"/>
    <w:rsid w:val="00767C81"/>
    <w:rsid w:val="0077042C"/>
    <w:rsid w:val="0077065B"/>
    <w:rsid w:val="00770AAD"/>
    <w:rsid w:val="00770AF2"/>
    <w:rsid w:val="00770E38"/>
    <w:rsid w:val="00770FAE"/>
    <w:rsid w:val="00771547"/>
    <w:rsid w:val="00771C7E"/>
    <w:rsid w:val="00771F94"/>
    <w:rsid w:val="007742FA"/>
    <w:rsid w:val="007754D3"/>
    <w:rsid w:val="007755D8"/>
    <w:rsid w:val="0077596A"/>
    <w:rsid w:val="00775A41"/>
    <w:rsid w:val="00776C72"/>
    <w:rsid w:val="00777B61"/>
    <w:rsid w:val="007807DD"/>
    <w:rsid w:val="00781EB8"/>
    <w:rsid w:val="007832DA"/>
    <w:rsid w:val="00783CB8"/>
    <w:rsid w:val="00783D5E"/>
    <w:rsid w:val="0078499A"/>
    <w:rsid w:val="00785131"/>
    <w:rsid w:val="00786326"/>
    <w:rsid w:val="00786AAB"/>
    <w:rsid w:val="00787617"/>
    <w:rsid w:val="00787CF6"/>
    <w:rsid w:val="00787DAB"/>
    <w:rsid w:val="0079027B"/>
    <w:rsid w:val="00791047"/>
    <w:rsid w:val="00791683"/>
    <w:rsid w:val="00791F2D"/>
    <w:rsid w:val="00792283"/>
    <w:rsid w:val="007923B5"/>
    <w:rsid w:val="0079425A"/>
    <w:rsid w:val="007946E2"/>
    <w:rsid w:val="00794D52"/>
    <w:rsid w:val="00794E5F"/>
    <w:rsid w:val="00796089"/>
    <w:rsid w:val="007961D3"/>
    <w:rsid w:val="007965B9"/>
    <w:rsid w:val="00796F8B"/>
    <w:rsid w:val="007A024F"/>
    <w:rsid w:val="007A029C"/>
    <w:rsid w:val="007A02DC"/>
    <w:rsid w:val="007A03E3"/>
    <w:rsid w:val="007A0520"/>
    <w:rsid w:val="007A083E"/>
    <w:rsid w:val="007A0C75"/>
    <w:rsid w:val="007A1307"/>
    <w:rsid w:val="007A1A4E"/>
    <w:rsid w:val="007A1BF2"/>
    <w:rsid w:val="007A20EC"/>
    <w:rsid w:val="007A2123"/>
    <w:rsid w:val="007A3BDE"/>
    <w:rsid w:val="007A3E4F"/>
    <w:rsid w:val="007A3F40"/>
    <w:rsid w:val="007A439A"/>
    <w:rsid w:val="007A4412"/>
    <w:rsid w:val="007A4E8E"/>
    <w:rsid w:val="007A5348"/>
    <w:rsid w:val="007A54FC"/>
    <w:rsid w:val="007A55F8"/>
    <w:rsid w:val="007A5645"/>
    <w:rsid w:val="007A56E2"/>
    <w:rsid w:val="007A65FC"/>
    <w:rsid w:val="007A6BD4"/>
    <w:rsid w:val="007A6BE1"/>
    <w:rsid w:val="007B0464"/>
    <w:rsid w:val="007B1A99"/>
    <w:rsid w:val="007B2D59"/>
    <w:rsid w:val="007B2EE1"/>
    <w:rsid w:val="007B4590"/>
    <w:rsid w:val="007B4928"/>
    <w:rsid w:val="007B5D45"/>
    <w:rsid w:val="007B5EEE"/>
    <w:rsid w:val="007B65E3"/>
    <w:rsid w:val="007B73D3"/>
    <w:rsid w:val="007C0429"/>
    <w:rsid w:val="007C0E59"/>
    <w:rsid w:val="007C1716"/>
    <w:rsid w:val="007C19A2"/>
    <w:rsid w:val="007C19D2"/>
    <w:rsid w:val="007C4E21"/>
    <w:rsid w:val="007C5519"/>
    <w:rsid w:val="007C58AC"/>
    <w:rsid w:val="007C5F0F"/>
    <w:rsid w:val="007C74D3"/>
    <w:rsid w:val="007C78BF"/>
    <w:rsid w:val="007C7D9F"/>
    <w:rsid w:val="007D08DD"/>
    <w:rsid w:val="007D1103"/>
    <w:rsid w:val="007D2FE2"/>
    <w:rsid w:val="007D3449"/>
    <w:rsid w:val="007D42E5"/>
    <w:rsid w:val="007D553E"/>
    <w:rsid w:val="007D598D"/>
    <w:rsid w:val="007D6321"/>
    <w:rsid w:val="007D63BF"/>
    <w:rsid w:val="007D65CE"/>
    <w:rsid w:val="007D6B01"/>
    <w:rsid w:val="007D7957"/>
    <w:rsid w:val="007D7CEE"/>
    <w:rsid w:val="007E07CF"/>
    <w:rsid w:val="007E08B1"/>
    <w:rsid w:val="007E0EF1"/>
    <w:rsid w:val="007E1415"/>
    <w:rsid w:val="007E2B2E"/>
    <w:rsid w:val="007E3D26"/>
    <w:rsid w:val="007E3FC4"/>
    <w:rsid w:val="007E50A4"/>
    <w:rsid w:val="007E63DE"/>
    <w:rsid w:val="007E65F4"/>
    <w:rsid w:val="007E6DF3"/>
    <w:rsid w:val="007E6F15"/>
    <w:rsid w:val="007F225B"/>
    <w:rsid w:val="007F2418"/>
    <w:rsid w:val="007F3CFD"/>
    <w:rsid w:val="007F46DC"/>
    <w:rsid w:val="007F4DD1"/>
    <w:rsid w:val="007F4E06"/>
    <w:rsid w:val="007F5815"/>
    <w:rsid w:val="007F58E4"/>
    <w:rsid w:val="007F58FB"/>
    <w:rsid w:val="007F6983"/>
    <w:rsid w:val="007F6F6C"/>
    <w:rsid w:val="00800679"/>
    <w:rsid w:val="00800C4F"/>
    <w:rsid w:val="008011D9"/>
    <w:rsid w:val="008031D1"/>
    <w:rsid w:val="00803298"/>
    <w:rsid w:val="00804319"/>
    <w:rsid w:val="0080445A"/>
    <w:rsid w:val="008046B9"/>
    <w:rsid w:val="00806D72"/>
    <w:rsid w:val="008075CC"/>
    <w:rsid w:val="008102B4"/>
    <w:rsid w:val="008102F8"/>
    <w:rsid w:val="00811282"/>
    <w:rsid w:val="0081161A"/>
    <w:rsid w:val="0081193C"/>
    <w:rsid w:val="00811C68"/>
    <w:rsid w:val="00812096"/>
    <w:rsid w:val="00812B3C"/>
    <w:rsid w:val="008138F7"/>
    <w:rsid w:val="008152CF"/>
    <w:rsid w:val="008153C6"/>
    <w:rsid w:val="008168F7"/>
    <w:rsid w:val="00816CBD"/>
    <w:rsid w:val="00817FBE"/>
    <w:rsid w:val="0082114B"/>
    <w:rsid w:val="008226A6"/>
    <w:rsid w:val="00822F2D"/>
    <w:rsid w:val="008241BB"/>
    <w:rsid w:val="008247E4"/>
    <w:rsid w:val="00824E6D"/>
    <w:rsid w:val="00825AF3"/>
    <w:rsid w:val="00825BF6"/>
    <w:rsid w:val="00826017"/>
    <w:rsid w:val="00826249"/>
    <w:rsid w:val="0082636D"/>
    <w:rsid w:val="00826730"/>
    <w:rsid w:val="008277EC"/>
    <w:rsid w:val="008278C4"/>
    <w:rsid w:val="0083026E"/>
    <w:rsid w:val="00830919"/>
    <w:rsid w:val="008322BB"/>
    <w:rsid w:val="008324C8"/>
    <w:rsid w:val="008327CA"/>
    <w:rsid w:val="0083359F"/>
    <w:rsid w:val="00833EB8"/>
    <w:rsid w:val="0083416B"/>
    <w:rsid w:val="00835D1C"/>
    <w:rsid w:val="008368ED"/>
    <w:rsid w:val="00836C1E"/>
    <w:rsid w:val="0083700B"/>
    <w:rsid w:val="00837693"/>
    <w:rsid w:val="00837ADA"/>
    <w:rsid w:val="00837C3D"/>
    <w:rsid w:val="00840012"/>
    <w:rsid w:val="00840182"/>
    <w:rsid w:val="00841CA5"/>
    <w:rsid w:val="008438C9"/>
    <w:rsid w:val="00844600"/>
    <w:rsid w:val="0084530E"/>
    <w:rsid w:val="00845F5E"/>
    <w:rsid w:val="00846B90"/>
    <w:rsid w:val="00846CBF"/>
    <w:rsid w:val="00846DFE"/>
    <w:rsid w:val="00847A55"/>
    <w:rsid w:val="00847E3D"/>
    <w:rsid w:val="00850EDC"/>
    <w:rsid w:val="0085119A"/>
    <w:rsid w:val="00851751"/>
    <w:rsid w:val="00852495"/>
    <w:rsid w:val="00853357"/>
    <w:rsid w:val="0085398B"/>
    <w:rsid w:val="00853E7D"/>
    <w:rsid w:val="00853F68"/>
    <w:rsid w:val="008549C9"/>
    <w:rsid w:val="00854CD2"/>
    <w:rsid w:val="00854D62"/>
    <w:rsid w:val="008557EE"/>
    <w:rsid w:val="008562C7"/>
    <w:rsid w:val="0085645B"/>
    <w:rsid w:val="00856600"/>
    <w:rsid w:val="00857394"/>
    <w:rsid w:val="00857756"/>
    <w:rsid w:val="00860283"/>
    <w:rsid w:val="00861129"/>
    <w:rsid w:val="00862501"/>
    <w:rsid w:val="00862887"/>
    <w:rsid w:val="00862C08"/>
    <w:rsid w:val="00862E84"/>
    <w:rsid w:val="00862F84"/>
    <w:rsid w:val="0086300F"/>
    <w:rsid w:val="0086306B"/>
    <w:rsid w:val="00863080"/>
    <w:rsid w:val="008631C3"/>
    <w:rsid w:val="008636BC"/>
    <w:rsid w:val="00863AE2"/>
    <w:rsid w:val="008647EE"/>
    <w:rsid w:val="00864FEE"/>
    <w:rsid w:val="008655E0"/>
    <w:rsid w:val="00867DD9"/>
    <w:rsid w:val="0087069C"/>
    <w:rsid w:val="008706C7"/>
    <w:rsid w:val="00870801"/>
    <w:rsid w:val="008709BC"/>
    <w:rsid w:val="00871192"/>
    <w:rsid w:val="008713D4"/>
    <w:rsid w:val="00872104"/>
    <w:rsid w:val="008721A8"/>
    <w:rsid w:val="0087259A"/>
    <w:rsid w:val="00872A7E"/>
    <w:rsid w:val="008738A5"/>
    <w:rsid w:val="008744EE"/>
    <w:rsid w:val="008746D4"/>
    <w:rsid w:val="008754C0"/>
    <w:rsid w:val="0087637E"/>
    <w:rsid w:val="00876BE1"/>
    <w:rsid w:val="00876C2A"/>
    <w:rsid w:val="00876DBA"/>
    <w:rsid w:val="00876DE9"/>
    <w:rsid w:val="00876FDC"/>
    <w:rsid w:val="008771F5"/>
    <w:rsid w:val="00877388"/>
    <w:rsid w:val="008774B4"/>
    <w:rsid w:val="008803ED"/>
    <w:rsid w:val="00880C68"/>
    <w:rsid w:val="00881FC6"/>
    <w:rsid w:val="00883120"/>
    <w:rsid w:val="00884B7B"/>
    <w:rsid w:val="0088504F"/>
    <w:rsid w:val="00885D9D"/>
    <w:rsid w:val="00885FE8"/>
    <w:rsid w:val="00886933"/>
    <w:rsid w:val="0089086D"/>
    <w:rsid w:val="008918FB"/>
    <w:rsid w:val="00891B48"/>
    <w:rsid w:val="00892855"/>
    <w:rsid w:val="00892879"/>
    <w:rsid w:val="00893226"/>
    <w:rsid w:val="008945C7"/>
    <w:rsid w:val="00895E9C"/>
    <w:rsid w:val="00896648"/>
    <w:rsid w:val="00896A8E"/>
    <w:rsid w:val="00896B3B"/>
    <w:rsid w:val="00896F0D"/>
    <w:rsid w:val="00897F08"/>
    <w:rsid w:val="008A0589"/>
    <w:rsid w:val="008A089F"/>
    <w:rsid w:val="008A09FA"/>
    <w:rsid w:val="008A211C"/>
    <w:rsid w:val="008A584E"/>
    <w:rsid w:val="008A5A64"/>
    <w:rsid w:val="008A5FE7"/>
    <w:rsid w:val="008A687B"/>
    <w:rsid w:val="008A6F91"/>
    <w:rsid w:val="008B0EFD"/>
    <w:rsid w:val="008B0F18"/>
    <w:rsid w:val="008B16F0"/>
    <w:rsid w:val="008B22C7"/>
    <w:rsid w:val="008B2F1D"/>
    <w:rsid w:val="008B3999"/>
    <w:rsid w:val="008B5527"/>
    <w:rsid w:val="008B5D2E"/>
    <w:rsid w:val="008B791C"/>
    <w:rsid w:val="008B7F03"/>
    <w:rsid w:val="008C14DA"/>
    <w:rsid w:val="008C1514"/>
    <w:rsid w:val="008C2728"/>
    <w:rsid w:val="008C388F"/>
    <w:rsid w:val="008C3CD6"/>
    <w:rsid w:val="008C4464"/>
    <w:rsid w:val="008C4863"/>
    <w:rsid w:val="008C5269"/>
    <w:rsid w:val="008C5C73"/>
    <w:rsid w:val="008C5E60"/>
    <w:rsid w:val="008C6EAD"/>
    <w:rsid w:val="008D0CFA"/>
    <w:rsid w:val="008D1152"/>
    <w:rsid w:val="008D2B1A"/>
    <w:rsid w:val="008D3278"/>
    <w:rsid w:val="008D337B"/>
    <w:rsid w:val="008D35AF"/>
    <w:rsid w:val="008D35D6"/>
    <w:rsid w:val="008D3ACE"/>
    <w:rsid w:val="008D44E2"/>
    <w:rsid w:val="008D4C10"/>
    <w:rsid w:val="008D797D"/>
    <w:rsid w:val="008E0189"/>
    <w:rsid w:val="008E0ABA"/>
    <w:rsid w:val="008E19B1"/>
    <w:rsid w:val="008E1FDE"/>
    <w:rsid w:val="008E3A54"/>
    <w:rsid w:val="008E49DC"/>
    <w:rsid w:val="008E5153"/>
    <w:rsid w:val="008E51E1"/>
    <w:rsid w:val="008E566A"/>
    <w:rsid w:val="008E5734"/>
    <w:rsid w:val="008E5760"/>
    <w:rsid w:val="008E6713"/>
    <w:rsid w:val="008E678D"/>
    <w:rsid w:val="008E6E93"/>
    <w:rsid w:val="008E6FE6"/>
    <w:rsid w:val="008F00E7"/>
    <w:rsid w:val="008F025B"/>
    <w:rsid w:val="008F02EF"/>
    <w:rsid w:val="008F074B"/>
    <w:rsid w:val="008F0D31"/>
    <w:rsid w:val="008F1648"/>
    <w:rsid w:val="008F1E29"/>
    <w:rsid w:val="008F3751"/>
    <w:rsid w:val="008F5031"/>
    <w:rsid w:val="008F55FF"/>
    <w:rsid w:val="008F58C6"/>
    <w:rsid w:val="008F6199"/>
    <w:rsid w:val="008F6DBE"/>
    <w:rsid w:val="008F7124"/>
    <w:rsid w:val="008F783A"/>
    <w:rsid w:val="008F79CC"/>
    <w:rsid w:val="00900AB7"/>
    <w:rsid w:val="009022C7"/>
    <w:rsid w:val="009025B6"/>
    <w:rsid w:val="009026AD"/>
    <w:rsid w:val="009026BB"/>
    <w:rsid w:val="009028C0"/>
    <w:rsid w:val="00903AFF"/>
    <w:rsid w:val="009042FC"/>
    <w:rsid w:val="00904553"/>
    <w:rsid w:val="00904CE9"/>
    <w:rsid w:val="00904DA1"/>
    <w:rsid w:val="00904FD4"/>
    <w:rsid w:val="00904FF8"/>
    <w:rsid w:val="00905BC2"/>
    <w:rsid w:val="00906C33"/>
    <w:rsid w:val="00906F0D"/>
    <w:rsid w:val="00907C5F"/>
    <w:rsid w:val="0091040E"/>
    <w:rsid w:val="00910AE5"/>
    <w:rsid w:val="0091139B"/>
    <w:rsid w:val="009126FC"/>
    <w:rsid w:val="009148D1"/>
    <w:rsid w:val="00915974"/>
    <w:rsid w:val="00916348"/>
    <w:rsid w:val="009165C1"/>
    <w:rsid w:val="00921844"/>
    <w:rsid w:val="00922170"/>
    <w:rsid w:val="00922345"/>
    <w:rsid w:val="00922FB1"/>
    <w:rsid w:val="00923592"/>
    <w:rsid w:val="00923F76"/>
    <w:rsid w:val="00924B32"/>
    <w:rsid w:val="00924D9A"/>
    <w:rsid w:val="00925EA3"/>
    <w:rsid w:val="00926969"/>
    <w:rsid w:val="00926DC8"/>
    <w:rsid w:val="009270ED"/>
    <w:rsid w:val="00930F8D"/>
    <w:rsid w:val="00931308"/>
    <w:rsid w:val="00931F0C"/>
    <w:rsid w:val="00932BB6"/>
    <w:rsid w:val="00932D4A"/>
    <w:rsid w:val="00932DE1"/>
    <w:rsid w:val="00934151"/>
    <w:rsid w:val="00936636"/>
    <w:rsid w:val="00940EE0"/>
    <w:rsid w:val="00940F2F"/>
    <w:rsid w:val="00941242"/>
    <w:rsid w:val="0094126D"/>
    <w:rsid w:val="0094154F"/>
    <w:rsid w:val="0094216D"/>
    <w:rsid w:val="00942254"/>
    <w:rsid w:val="009423DC"/>
    <w:rsid w:val="00942AFA"/>
    <w:rsid w:val="00942B52"/>
    <w:rsid w:val="00943D68"/>
    <w:rsid w:val="00944730"/>
    <w:rsid w:val="0094473A"/>
    <w:rsid w:val="00944B7D"/>
    <w:rsid w:val="00944B94"/>
    <w:rsid w:val="0094509A"/>
    <w:rsid w:val="009465AE"/>
    <w:rsid w:val="00946BAD"/>
    <w:rsid w:val="009479F5"/>
    <w:rsid w:val="00950729"/>
    <w:rsid w:val="00951834"/>
    <w:rsid w:val="009519A5"/>
    <w:rsid w:val="00951FD8"/>
    <w:rsid w:val="00952191"/>
    <w:rsid w:val="009527E8"/>
    <w:rsid w:val="00952CAC"/>
    <w:rsid w:val="00953189"/>
    <w:rsid w:val="00953867"/>
    <w:rsid w:val="00954A02"/>
    <w:rsid w:val="00957192"/>
    <w:rsid w:val="00957215"/>
    <w:rsid w:val="00957DF6"/>
    <w:rsid w:val="00960ACF"/>
    <w:rsid w:val="00961C0F"/>
    <w:rsid w:val="00961CFB"/>
    <w:rsid w:val="00962103"/>
    <w:rsid w:val="0096255A"/>
    <w:rsid w:val="00962757"/>
    <w:rsid w:val="00962B53"/>
    <w:rsid w:val="009630AF"/>
    <w:rsid w:val="00963408"/>
    <w:rsid w:val="00963456"/>
    <w:rsid w:val="00963B54"/>
    <w:rsid w:val="009645EA"/>
    <w:rsid w:val="00965655"/>
    <w:rsid w:val="009657DA"/>
    <w:rsid w:val="0096618E"/>
    <w:rsid w:val="009661CF"/>
    <w:rsid w:val="009663A7"/>
    <w:rsid w:val="00966C34"/>
    <w:rsid w:val="00966D14"/>
    <w:rsid w:val="00966DFE"/>
    <w:rsid w:val="00967B99"/>
    <w:rsid w:val="00971563"/>
    <w:rsid w:val="00971FB6"/>
    <w:rsid w:val="009725B9"/>
    <w:rsid w:val="00972E29"/>
    <w:rsid w:val="009735BC"/>
    <w:rsid w:val="00973DC8"/>
    <w:rsid w:val="00974798"/>
    <w:rsid w:val="00974B67"/>
    <w:rsid w:val="0097563C"/>
    <w:rsid w:val="009756AB"/>
    <w:rsid w:val="00975CD3"/>
    <w:rsid w:val="0097636A"/>
    <w:rsid w:val="00976453"/>
    <w:rsid w:val="009768A4"/>
    <w:rsid w:val="00976DB5"/>
    <w:rsid w:val="0097774A"/>
    <w:rsid w:val="00977B53"/>
    <w:rsid w:val="009811D1"/>
    <w:rsid w:val="00982566"/>
    <w:rsid w:val="0098264C"/>
    <w:rsid w:val="0098304F"/>
    <w:rsid w:val="0098323E"/>
    <w:rsid w:val="00984060"/>
    <w:rsid w:val="0098504D"/>
    <w:rsid w:val="009850AE"/>
    <w:rsid w:val="0098557B"/>
    <w:rsid w:val="00985BAE"/>
    <w:rsid w:val="00985D22"/>
    <w:rsid w:val="00985FF5"/>
    <w:rsid w:val="00986A3D"/>
    <w:rsid w:val="00986F91"/>
    <w:rsid w:val="00987BA4"/>
    <w:rsid w:val="00990530"/>
    <w:rsid w:val="00990674"/>
    <w:rsid w:val="00990F79"/>
    <w:rsid w:val="0099154C"/>
    <w:rsid w:val="0099175C"/>
    <w:rsid w:val="00991C07"/>
    <w:rsid w:val="009922F0"/>
    <w:rsid w:val="00992346"/>
    <w:rsid w:val="0099279A"/>
    <w:rsid w:val="009928BF"/>
    <w:rsid w:val="009928F6"/>
    <w:rsid w:val="00992AF3"/>
    <w:rsid w:val="0099350D"/>
    <w:rsid w:val="00993551"/>
    <w:rsid w:val="00993F65"/>
    <w:rsid w:val="0099434B"/>
    <w:rsid w:val="009946D1"/>
    <w:rsid w:val="00995681"/>
    <w:rsid w:val="00995F91"/>
    <w:rsid w:val="009961CE"/>
    <w:rsid w:val="009971B3"/>
    <w:rsid w:val="009974E9"/>
    <w:rsid w:val="00997AE8"/>
    <w:rsid w:val="00997F05"/>
    <w:rsid w:val="009A04C7"/>
    <w:rsid w:val="009A080C"/>
    <w:rsid w:val="009A31EC"/>
    <w:rsid w:val="009A3B72"/>
    <w:rsid w:val="009A3C08"/>
    <w:rsid w:val="009A3CC4"/>
    <w:rsid w:val="009A4A41"/>
    <w:rsid w:val="009A71FD"/>
    <w:rsid w:val="009A7E35"/>
    <w:rsid w:val="009B0035"/>
    <w:rsid w:val="009B0BA7"/>
    <w:rsid w:val="009B19E6"/>
    <w:rsid w:val="009B1B16"/>
    <w:rsid w:val="009B1E28"/>
    <w:rsid w:val="009B1EF4"/>
    <w:rsid w:val="009B31D4"/>
    <w:rsid w:val="009B35E5"/>
    <w:rsid w:val="009B56C9"/>
    <w:rsid w:val="009B5C5E"/>
    <w:rsid w:val="009B6157"/>
    <w:rsid w:val="009B6701"/>
    <w:rsid w:val="009B6DBF"/>
    <w:rsid w:val="009B716A"/>
    <w:rsid w:val="009B7298"/>
    <w:rsid w:val="009B72DC"/>
    <w:rsid w:val="009C05CB"/>
    <w:rsid w:val="009C0AC5"/>
    <w:rsid w:val="009C0B6D"/>
    <w:rsid w:val="009C288E"/>
    <w:rsid w:val="009C3C9D"/>
    <w:rsid w:val="009C3D78"/>
    <w:rsid w:val="009C4B24"/>
    <w:rsid w:val="009C541E"/>
    <w:rsid w:val="009C5B9A"/>
    <w:rsid w:val="009C5F06"/>
    <w:rsid w:val="009C6188"/>
    <w:rsid w:val="009C724A"/>
    <w:rsid w:val="009C74B5"/>
    <w:rsid w:val="009D0777"/>
    <w:rsid w:val="009D18A7"/>
    <w:rsid w:val="009D1A19"/>
    <w:rsid w:val="009D2917"/>
    <w:rsid w:val="009D3075"/>
    <w:rsid w:val="009D3145"/>
    <w:rsid w:val="009D3861"/>
    <w:rsid w:val="009D42E8"/>
    <w:rsid w:val="009D4FC7"/>
    <w:rsid w:val="009D50A3"/>
    <w:rsid w:val="009D572F"/>
    <w:rsid w:val="009D5B85"/>
    <w:rsid w:val="009D675C"/>
    <w:rsid w:val="009D7099"/>
    <w:rsid w:val="009E0578"/>
    <w:rsid w:val="009E05CE"/>
    <w:rsid w:val="009E0C1E"/>
    <w:rsid w:val="009E225E"/>
    <w:rsid w:val="009E22AB"/>
    <w:rsid w:val="009E22DD"/>
    <w:rsid w:val="009E2F98"/>
    <w:rsid w:val="009E3022"/>
    <w:rsid w:val="009E341D"/>
    <w:rsid w:val="009E3471"/>
    <w:rsid w:val="009E37CA"/>
    <w:rsid w:val="009E3B12"/>
    <w:rsid w:val="009E3B59"/>
    <w:rsid w:val="009E3D85"/>
    <w:rsid w:val="009E5082"/>
    <w:rsid w:val="009E5360"/>
    <w:rsid w:val="009E7C7C"/>
    <w:rsid w:val="009F0412"/>
    <w:rsid w:val="009F0ABA"/>
    <w:rsid w:val="009F1427"/>
    <w:rsid w:val="009F15EC"/>
    <w:rsid w:val="009F1C6C"/>
    <w:rsid w:val="009F1DBA"/>
    <w:rsid w:val="009F2875"/>
    <w:rsid w:val="009F2B03"/>
    <w:rsid w:val="009F2DA0"/>
    <w:rsid w:val="009F300A"/>
    <w:rsid w:val="009F3E6F"/>
    <w:rsid w:val="009F41D9"/>
    <w:rsid w:val="009F4392"/>
    <w:rsid w:val="009F5269"/>
    <w:rsid w:val="009F56A7"/>
    <w:rsid w:val="009F5980"/>
    <w:rsid w:val="009F5C8E"/>
    <w:rsid w:val="009F5F62"/>
    <w:rsid w:val="00A01739"/>
    <w:rsid w:val="00A017F3"/>
    <w:rsid w:val="00A01F92"/>
    <w:rsid w:val="00A0238E"/>
    <w:rsid w:val="00A0255C"/>
    <w:rsid w:val="00A02B5C"/>
    <w:rsid w:val="00A02EFF"/>
    <w:rsid w:val="00A03350"/>
    <w:rsid w:val="00A03C10"/>
    <w:rsid w:val="00A04EB8"/>
    <w:rsid w:val="00A055B4"/>
    <w:rsid w:val="00A05CD1"/>
    <w:rsid w:val="00A0729B"/>
    <w:rsid w:val="00A07534"/>
    <w:rsid w:val="00A10438"/>
    <w:rsid w:val="00A10A18"/>
    <w:rsid w:val="00A10E94"/>
    <w:rsid w:val="00A11390"/>
    <w:rsid w:val="00A11397"/>
    <w:rsid w:val="00A1163F"/>
    <w:rsid w:val="00A124E4"/>
    <w:rsid w:val="00A12635"/>
    <w:rsid w:val="00A1271D"/>
    <w:rsid w:val="00A127AC"/>
    <w:rsid w:val="00A12E6C"/>
    <w:rsid w:val="00A12FEE"/>
    <w:rsid w:val="00A13791"/>
    <w:rsid w:val="00A1497F"/>
    <w:rsid w:val="00A152F3"/>
    <w:rsid w:val="00A155FF"/>
    <w:rsid w:val="00A15EDD"/>
    <w:rsid w:val="00A15FC9"/>
    <w:rsid w:val="00A16EEE"/>
    <w:rsid w:val="00A16FE7"/>
    <w:rsid w:val="00A176CC"/>
    <w:rsid w:val="00A17956"/>
    <w:rsid w:val="00A20B52"/>
    <w:rsid w:val="00A20B7B"/>
    <w:rsid w:val="00A20D09"/>
    <w:rsid w:val="00A20D45"/>
    <w:rsid w:val="00A2227F"/>
    <w:rsid w:val="00A225A5"/>
    <w:rsid w:val="00A22774"/>
    <w:rsid w:val="00A22CD3"/>
    <w:rsid w:val="00A23006"/>
    <w:rsid w:val="00A23148"/>
    <w:rsid w:val="00A2441B"/>
    <w:rsid w:val="00A2450C"/>
    <w:rsid w:val="00A248FD"/>
    <w:rsid w:val="00A24DC4"/>
    <w:rsid w:val="00A26780"/>
    <w:rsid w:val="00A270AB"/>
    <w:rsid w:val="00A27F00"/>
    <w:rsid w:val="00A27FCF"/>
    <w:rsid w:val="00A30445"/>
    <w:rsid w:val="00A30D5A"/>
    <w:rsid w:val="00A31037"/>
    <w:rsid w:val="00A31060"/>
    <w:rsid w:val="00A32165"/>
    <w:rsid w:val="00A3235C"/>
    <w:rsid w:val="00A32B6B"/>
    <w:rsid w:val="00A33BCB"/>
    <w:rsid w:val="00A348D8"/>
    <w:rsid w:val="00A34E8B"/>
    <w:rsid w:val="00A3660F"/>
    <w:rsid w:val="00A36A8A"/>
    <w:rsid w:val="00A36AA6"/>
    <w:rsid w:val="00A36C99"/>
    <w:rsid w:val="00A37F3C"/>
    <w:rsid w:val="00A40A32"/>
    <w:rsid w:val="00A40CD6"/>
    <w:rsid w:val="00A41CB2"/>
    <w:rsid w:val="00A41F65"/>
    <w:rsid w:val="00A42B0E"/>
    <w:rsid w:val="00A42CEE"/>
    <w:rsid w:val="00A43E15"/>
    <w:rsid w:val="00A44166"/>
    <w:rsid w:val="00A44227"/>
    <w:rsid w:val="00A452EC"/>
    <w:rsid w:val="00A46494"/>
    <w:rsid w:val="00A46BE0"/>
    <w:rsid w:val="00A47399"/>
    <w:rsid w:val="00A50F6D"/>
    <w:rsid w:val="00A5184B"/>
    <w:rsid w:val="00A519B3"/>
    <w:rsid w:val="00A51FC3"/>
    <w:rsid w:val="00A536D9"/>
    <w:rsid w:val="00A53AF3"/>
    <w:rsid w:val="00A53B5A"/>
    <w:rsid w:val="00A54A8F"/>
    <w:rsid w:val="00A54C2C"/>
    <w:rsid w:val="00A551C0"/>
    <w:rsid w:val="00A559DA"/>
    <w:rsid w:val="00A55C1A"/>
    <w:rsid w:val="00A560E6"/>
    <w:rsid w:val="00A56414"/>
    <w:rsid w:val="00A56798"/>
    <w:rsid w:val="00A56F36"/>
    <w:rsid w:val="00A60893"/>
    <w:rsid w:val="00A61995"/>
    <w:rsid w:val="00A62DF4"/>
    <w:rsid w:val="00A635EE"/>
    <w:rsid w:val="00A643DE"/>
    <w:rsid w:val="00A64ABA"/>
    <w:rsid w:val="00A64F62"/>
    <w:rsid w:val="00A667F2"/>
    <w:rsid w:val="00A66CAA"/>
    <w:rsid w:val="00A66D1F"/>
    <w:rsid w:val="00A66FBA"/>
    <w:rsid w:val="00A702C4"/>
    <w:rsid w:val="00A70DED"/>
    <w:rsid w:val="00A71059"/>
    <w:rsid w:val="00A73178"/>
    <w:rsid w:val="00A7434B"/>
    <w:rsid w:val="00A74A63"/>
    <w:rsid w:val="00A74D7F"/>
    <w:rsid w:val="00A752D0"/>
    <w:rsid w:val="00A753FB"/>
    <w:rsid w:val="00A756CC"/>
    <w:rsid w:val="00A75DA1"/>
    <w:rsid w:val="00A75F68"/>
    <w:rsid w:val="00A76716"/>
    <w:rsid w:val="00A767A4"/>
    <w:rsid w:val="00A76ECE"/>
    <w:rsid w:val="00A77019"/>
    <w:rsid w:val="00A7738B"/>
    <w:rsid w:val="00A77DE0"/>
    <w:rsid w:val="00A77F07"/>
    <w:rsid w:val="00A806E6"/>
    <w:rsid w:val="00A80C4B"/>
    <w:rsid w:val="00A80F09"/>
    <w:rsid w:val="00A811DA"/>
    <w:rsid w:val="00A81351"/>
    <w:rsid w:val="00A823F2"/>
    <w:rsid w:val="00A84330"/>
    <w:rsid w:val="00A849D5"/>
    <w:rsid w:val="00A8571A"/>
    <w:rsid w:val="00A87882"/>
    <w:rsid w:val="00A87E63"/>
    <w:rsid w:val="00A87F75"/>
    <w:rsid w:val="00A900E9"/>
    <w:rsid w:val="00A9060A"/>
    <w:rsid w:val="00A9103A"/>
    <w:rsid w:val="00A914C2"/>
    <w:rsid w:val="00A919AC"/>
    <w:rsid w:val="00A92A66"/>
    <w:rsid w:val="00A92E72"/>
    <w:rsid w:val="00A93300"/>
    <w:rsid w:val="00A93908"/>
    <w:rsid w:val="00A93B20"/>
    <w:rsid w:val="00A94830"/>
    <w:rsid w:val="00A9506E"/>
    <w:rsid w:val="00A95384"/>
    <w:rsid w:val="00A95615"/>
    <w:rsid w:val="00A96AD3"/>
    <w:rsid w:val="00AA1869"/>
    <w:rsid w:val="00AA241B"/>
    <w:rsid w:val="00AA2723"/>
    <w:rsid w:val="00AA27D8"/>
    <w:rsid w:val="00AA32A0"/>
    <w:rsid w:val="00AA363F"/>
    <w:rsid w:val="00AA3CCA"/>
    <w:rsid w:val="00AA3E01"/>
    <w:rsid w:val="00AA4DB2"/>
    <w:rsid w:val="00AA635E"/>
    <w:rsid w:val="00AA6E2A"/>
    <w:rsid w:val="00AA7203"/>
    <w:rsid w:val="00AA75FF"/>
    <w:rsid w:val="00AB062A"/>
    <w:rsid w:val="00AB10DF"/>
    <w:rsid w:val="00AB121E"/>
    <w:rsid w:val="00AB14A1"/>
    <w:rsid w:val="00AB15BF"/>
    <w:rsid w:val="00AB39AB"/>
    <w:rsid w:val="00AB4AEC"/>
    <w:rsid w:val="00AB54A8"/>
    <w:rsid w:val="00AB57E7"/>
    <w:rsid w:val="00AB6123"/>
    <w:rsid w:val="00AB7EFB"/>
    <w:rsid w:val="00AC0049"/>
    <w:rsid w:val="00AC1456"/>
    <w:rsid w:val="00AC1768"/>
    <w:rsid w:val="00AC1C88"/>
    <w:rsid w:val="00AC248E"/>
    <w:rsid w:val="00AC30DA"/>
    <w:rsid w:val="00AC46D4"/>
    <w:rsid w:val="00AC5E13"/>
    <w:rsid w:val="00AC699F"/>
    <w:rsid w:val="00AC6B1F"/>
    <w:rsid w:val="00AC793A"/>
    <w:rsid w:val="00AD0378"/>
    <w:rsid w:val="00AD0631"/>
    <w:rsid w:val="00AD0C7E"/>
    <w:rsid w:val="00AD198F"/>
    <w:rsid w:val="00AD1BAF"/>
    <w:rsid w:val="00AD359F"/>
    <w:rsid w:val="00AD3743"/>
    <w:rsid w:val="00AD4D90"/>
    <w:rsid w:val="00AD6721"/>
    <w:rsid w:val="00AD6A31"/>
    <w:rsid w:val="00AD7071"/>
    <w:rsid w:val="00AD7195"/>
    <w:rsid w:val="00AD761D"/>
    <w:rsid w:val="00AD76B8"/>
    <w:rsid w:val="00AD79D5"/>
    <w:rsid w:val="00AE04BC"/>
    <w:rsid w:val="00AE0704"/>
    <w:rsid w:val="00AE07C9"/>
    <w:rsid w:val="00AE13B0"/>
    <w:rsid w:val="00AE1E07"/>
    <w:rsid w:val="00AE23D3"/>
    <w:rsid w:val="00AE2C0B"/>
    <w:rsid w:val="00AE2C59"/>
    <w:rsid w:val="00AE3277"/>
    <w:rsid w:val="00AE335C"/>
    <w:rsid w:val="00AE36CB"/>
    <w:rsid w:val="00AE5122"/>
    <w:rsid w:val="00AE54AA"/>
    <w:rsid w:val="00AE5537"/>
    <w:rsid w:val="00AE5EE2"/>
    <w:rsid w:val="00AE64D5"/>
    <w:rsid w:val="00AE6996"/>
    <w:rsid w:val="00AE7D41"/>
    <w:rsid w:val="00AF059F"/>
    <w:rsid w:val="00AF0837"/>
    <w:rsid w:val="00AF0926"/>
    <w:rsid w:val="00AF0DF1"/>
    <w:rsid w:val="00AF11C0"/>
    <w:rsid w:val="00AF1C5C"/>
    <w:rsid w:val="00AF334F"/>
    <w:rsid w:val="00AF38E8"/>
    <w:rsid w:val="00AF431D"/>
    <w:rsid w:val="00AF4945"/>
    <w:rsid w:val="00AF50F3"/>
    <w:rsid w:val="00AF551D"/>
    <w:rsid w:val="00AF556D"/>
    <w:rsid w:val="00AF65D6"/>
    <w:rsid w:val="00AF68E7"/>
    <w:rsid w:val="00AF6B5D"/>
    <w:rsid w:val="00AF7052"/>
    <w:rsid w:val="00AF70DC"/>
    <w:rsid w:val="00AF772D"/>
    <w:rsid w:val="00B00240"/>
    <w:rsid w:val="00B00625"/>
    <w:rsid w:val="00B007C5"/>
    <w:rsid w:val="00B00955"/>
    <w:rsid w:val="00B00D97"/>
    <w:rsid w:val="00B00DB0"/>
    <w:rsid w:val="00B013B0"/>
    <w:rsid w:val="00B018E4"/>
    <w:rsid w:val="00B01CB5"/>
    <w:rsid w:val="00B025B9"/>
    <w:rsid w:val="00B03561"/>
    <w:rsid w:val="00B049C7"/>
    <w:rsid w:val="00B04F9D"/>
    <w:rsid w:val="00B05322"/>
    <w:rsid w:val="00B05D7E"/>
    <w:rsid w:val="00B05DD4"/>
    <w:rsid w:val="00B060B5"/>
    <w:rsid w:val="00B06A7D"/>
    <w:rsid w:val="00B074FF"/>
    <w:rsid w:val="00B0753D"/>
    <w:rsid w:val="00B10946"/>
    <w:rsid w:val="00B1165B"/>
    <w:rsid w:val="00B11BDB"/>
    <w:rsid w:val="00B12782"/>
    <w:rsid w:val="00B13015"/>
    <w:rsid w:val="00B130E8"/>
    <w:rsid w:val="00B13827"/>
    <w:rsid w:val="00B145D4"/>
    <w:rsid w:val="00B150F9"/>
    <w:rsid w:val="00B152ED"/>
    <w:rsid w:val="00B16341"/>
    <w:rsid w:val="00B165E1"/>
    <w:rsid w:val="00B16D05"/>
    <w:rsid w:val="00B2089B"/>
    <w:rsid w:val="00B20F5E"/>
    <w:rsid w:val="00B21049"/>
    <w:rsid w:val="00B21615"/>
    <w:rsid w:val="00B21B92"/>
    <w:rsid w:val="00B221DF"/>
    <w:rsid w:val="00B223FB"/>
    <w:rsid w:val="00B22625"/>
    <w:rsid w:val="00B235FB"/>
    <w:rsid w:val="00B23C77"/>
    <w:rsid w:val="00B25794"/>
    <w:rsid w:val="00B26311"/>
    <w:rsid w:val="00B2679F"/>
    <w:rsid w:val="00B2739C"/>
    <w:rsid w:val="00B27E35"/>
    <w:rsid w:val="00B30A6F"/>
    <w:rsid w:val="00B30F37"/>
    <w:rsid w:val="00B31F73"/>
    <w:rsid w:val="00B320EF"/>
    <w:rsid w:val="00B3212B"/>
    <w:rsid w:val="00B32362"/>
    <w:rsid w:val="00B32E15"/>
    <w:rsid w:val="00B332B3"/>
    <w:rsid w:val="00B332E6"/>
    <w:rsid w:val="00B339D5"/>
    <w:rsid w:val="00B344E7"/>
    <w:rsid w:val="00B351A5"/>
    <w:rsid w:val="00B357A5"/>
    <w:rsid w:val="00B35AC0"/>
    <w:rsid w:val="00B360F6"/>
    <w:rsid w:val="00B36335"/>
    <w:rsid w:val="00B36938"/>
    <w:rsid w:val="00B37D96"/>
    <w:rsid w:val="00B37F3F"/>
    <w:rsid w:val="00B407F7"/>
    <w:rsid w:val="00B4093F"/>
    <w:rsid w:val="00B412A8"/>
    <w:rsid w:val="00B41787"/>
    <w:rsid w:val="00B430BC"/>
    <w:rsid w:val="00B43B49"/>
    <w:rsid w:val="00B43C9B"/>
    <w:rsid w:val="00B43E6D"/>
    <w:rsid w:val="00B43EB0"/>
    <w:rsid w:val="00B44AF1"/>
    <w:rsid w:val="00B4645E"/>
    <w:rsid w:val="00B46769"/>
    <w:rsid w:val="00B4755D"/>
    <w:rsid w:val="00B47D95"/>
    <w:rsid w:val="00B47F9C"/>
    <w:rsid w:val="00B501CE"/>
    <w:rsid w:val="00B5093B"/>
    <w:rsid w:val="00B509E5"/>
    <w:rsid w:val="00B516A0"/>
    <w:rsid w:val="00B51ACB"/>
    <w:rsid w:val="00B52699"/>
    <w:rsid w:val="00B53090"/>
    <w:rsid w:val="00B53FA2"/>
    <w:rsid w:val="00B54F7B"/>
    <w:rsid w:val="00B5597E"/>
    <w:rsid w:val="00B56272"/>
    <w:rsid w:val="00B566FC"/>
    <w:rsid w:val="00B56F3E"/>
    <w:rsid w:val="00B56FED"/>
    <w:rsid w:val="00B57109"/>
    <w:rsid w:val="00B5771E"/>
    <w:rsid w:val="00B5775F"/>
    <w:rsid w:val="00B57DB1"/>
    <w:rsid w:val="00B606FF"/>
    <w:rsid w:val="00B60EB1"/>
    <w:rsid w:val="00B617AB"/>
    <w:rsid w:val="00B64853"/>
    <w:rsid w:val="00B6530A"/>
    <w:rsid w:val="00B65834"/>
    <w:rsid w:val="00B65AC3"/>
    <w:rsid w:val="00B65CB6"/>
    <w:rsid w:val="00B6644B"/>
    <w:rsid w:val="00B667EC"/>
    <w:rsid w:val="00B66876"/>
    <w:rsid w:val="00B67040"/>
    <w:rsid w:val="00B676D2"/>
    <w:rsid w:val="00B70E1B"/>
    <w:rsid w:val="00B71456"/>
    <w:rsid w:val="00B71A73"/>
    <w:rsid w:val="00B71EB1"/>
    <w:rsid w:val="00B722F5"/>
    <w:rsid w:val="00B729DA"/>
    <w:rsid w:val="00B72FB6"/>
    <w:rsid w:val="00B7449E"/>
    <w:rsid w:val="00B74656"/>
    <w:rsid w:val="00B74AAF"/>
    <w:rsid w:val="00B74B1C"/>
    <w:rsid w:val="00B755D0"/>
    <w:rsid w:val="00B803A8"/>
    <w:rsid w:val="00B80905"/>
    <w:rsid w:val="00B82B30"/>
    <w:rsid w:val="00B832D5"/>
    <w:rsid w:val="00B8352C"/>
    <w:rsid w:val="00B83E06"/>
    <w:rsid w:val="00B840BB"/>
    <w:rsid w:val="00B84415"/>
    <w:rsid w:val="00B849C8"/>
    <w:rsid w:val="00B85165"/>
    <w:rsid w:val="00B8596A"/>
    <w:rsid w:val="00B86B19"/>
    <w:rsid w:val="00B86E51"/>
    <w:rsid w:val="00B87F5E"/>
    <w:rsid w:val="00B90322"/>
    <w:rsid w:val="00B9142F"/>
    <w:rsid w:val="00B91485"/>
    <w:rsid w:val="00B91C0B"/>
    <w:rsid w:val="00B921BD"/>
    <w:rsid w:val="00B9286F"/>
    <w:rsid w:val="00B929C9"/>
    <w:rsid w:val="00B92A23"/>
    <w:rsid w:val="00B930E9"/>
    <w:rsid w:val="00B93D45"/>
    <w:rsid w:val="00B941C6"/>
    <w:rsid w:val="00B94919"/>
    <w:rsid w:val="00B9508C"/>
    <w:rsid w:val="00B9512B"/>
    <w:rsid w:val="00B95DE9"/>
    <w:rsid w:val="00B9609D"/>
    <w:rsid w:val="00B97539"/>
    <w:rsid w:val="00B97DD2"/>
    <w:rsid w:val="00BA02C2"/>
    <w:rsid w:val="00BA0C67"/>
    <w:rsid w:val="00BA0F77"/>
    <w:rsid w:val="00BA12A4"/>
    <w:rsid w:val="00BA1794"/>
    <w:rsid w:val="00BA194A"/>
    <w:rsid w:val="00BA1BC4"/>
    <w:rsid w:val="00BA1C0B"/>
    <w:rsid w:val="00BA23C1"/>
    <w:rsid w:val="00BA2DB3"/>
    <w:rsid w:val="00BA2FBB"/>
    <w:rsid w:val="00BA36D7"/>
    <w:rsid w:val="00BA3A30"/>
    <w:rsid w:val="00BA3DEF"/>
    <w:rsid w:val="00BA569A"/>
    <w:rsid w:val="00BA5A34"/>
    <w:rsid w:val="00BA5EE4"/>
    <w:rsid w:val="00BA73F7"/>
    <w:rsid w:val="00BB04DE"/>
    <w:rsid w:val="00BB1142"/>
    <w:rsid w:val="00BB1431"/>
    <w:rsid w:val="00BB1564"/>
    <w:rsid w:val="00BB1B3F"/>
    <w:rsid w:val="00BB203A"/>
    <w:rsid w:val="00BB2C93"/>
    <w:rsid w:val="00BB3321"/>
    <w:rsid w:val="00BB3875"/>
    <w:rsid w:val="00BB3D45"/>
    <w:rsid w:val="00BB490B"/>
    <w:rsid w:val="00BB573E"/>
    <w:rsid w:val="00BB5ED0"/>
    <w:rsid w:val="00BB60CA"/>
    <w:rsid w:val="00BB61A3"/>
    <w:rsid w:val="00BB6CC0"/>
    <w:rsid w:val="00BB7E18"/>
    <w:rsid w:val="00BC050B"/>
    <w:rsid w:val="00BC057A"/>
    <w:rsid w:val="00BC0998"/>
    <w:rsid w:val="00BC0AC2"/>
    <w:rsid w:val="00BC26E4"/>
    <w:rsid w:val="00BC26F8"/>
    <w:rsid w:val="00BC2749"/>
    <w:rsid w:val="00BC3C04"/>
    <w:rsid w:val="00BC3F6F"/>
    <w:rsid w:val="00BC57EF"/>
    <w:rsid w:val="00BC6437"/>
    <w:rsid w:val="00BC7A44"/>
    <w:rsid w:val="00BC7A4C"/>
    <w:rsid w:val="00BC7D31"/>
    <w:rsid w:val="00BD051F"/>
    <w:rsid w:val="00BD1336"/>
    <w:rsid w:val="00BD1793"/>
    <w:rsid w:val="00BD24F4"/>
    <w:rsid w:val="00BD2B5C"/>
    <w:rsid w:val="00BD32EE"/>
    <w:rsid w:val="00BD513E"/>
    <w:rsid w:val="00BD542F"/>
    <w:rsid w:val="00BD6F09"/>
    <w:rsid w:val="00BE1DBB"/>
    <w:rsid w:val="00BE2801"/>
    <w:rsid w:val="00BE30E5"/>
    <w:rsid w:val="00BE33A2"/>
    <w:rsid w:val="00BE34EC"/>
    <w:rsid w:val="00BE3604"/>
    <w:rsid w:val="00BE62A7"/>
    <w:rsid w:val="00BE73B2"/>
    <w:rsid w:val="00BE7B29"/>
    <w:rsid w:val="00BE7C09"/>
    <w:rsid w:val="00BE7C1D"/>
    <w:rsid w:val="00BF000A"/>
    <w:rsid w:val="00BF0CDE"/>
    <w:rsid w:val="00BF1278"/>
    <w:rsid w:val="00BF12A8"/>
    <w:rsid w:val="00BF218F"/>
    <w:rsid w:val="00BF21AA"/>
    <w:rsid w:val="00BF31A4"/>
    <w:rsid w:val="00BF3E3E"/>
    <w:rsid w:val="00BF4441"/>
    <w:rsid w:val="00BF4494"/>
    <w:rsid w:val="00BF4687"/>
    <w:rsid w:val="00BF5609"/>
    <w:rsid w:val="00BF615B"/>
    <w:rsid w:val="00BF6237"/>
    <w:rsid w:val="00BF644A"/>
    <w:rsid w:val="00BF6ED6"/>
    <w:rsid w:val="00BF7348"/>
    <w:rsid w:val="00BF73B7"/>
    <w:rsid w:val="00BF79EA"/>
    <w:rsid w:val="00C0001C"/>
    <w:rsid w:val="00C018EE"/>
    <w:rsid w:val="00C01A82"/>
    <w:rsid w:val="00C02035"/>
    <w:rsid w:val="00C03460"/>
    <w:rsid w:val="00C03534"/>
    <w:rsid w:val="00C03F59"/>
    <w:rsid w:val="00C03FDD"/>
    <w:rsid w:val="00C04889"/>
    <w:rsid w:val="00C04AE5"/>
    <w:rsid w:val="00C04CBD"/>
    <w:rsid w:val="00C053C7"/>
    <w:rsid w:val="00C06062"/>
    <w:rsid w:val="00C063F3"/>
    <w:rsid w:val="00C10B7E"/>
    <w:rsid w:val="00C113D1"/>
    <w:rsid w:val="00C11F6B"/>
    <w:rsid w:val="00C1205A"/>
    <w:rsid w:val="00C12868"/>
    <w:rsid w:val="00C12BE2"/>
    <w:rsid w:val="00C135C8"/>
    <w:rsid w:val="00C14317"/>
    <w:rsid w:val="00C14517"/>
    <w:rsid w:val="00C14DF9"/>
    <w:rsid w:val="00C1511E"/>
    <w:rsid w:val="00C151B0"/>
    <w:rsid w:val="00C1567A"/>
    <w:rsid w:val="00C1569D"/>
    <w:rsid w:val="00C159F1"/>
    <w:rsid w:val="00C15B46"/>
    <w:rsid w:val="00C15D2F"/>
    <w:rsid w:val="00C15E4B"/>
    <w:rsid w:val="00C163B0"/>
    <w:rsid w:val="00C16794"/>
    <w:rsid w:val="00C17054"/>
    <w:rsid w:val="00C177A2"/>
    <w:rsid w:val="00C17BFC"/>
    <w:rsid w:val="00C21AAC"/>
    <w:rsid w:val="00C220A6"/>
    <w:rsid w:val="00C22DD3"/>
    <w:rsid w:val="00C23375"/>
    <w:rsid w:val="00C23BC4"/>
    <w:rsid w:val="00C23CC5"/>
    <w:rsid w:val="00C2474D"/>
    <w:rsid w:val="00C248EA"/>
    <w:rsid w:val="00C24D69"/>
    <w:rsid w:val="00C25891"/>
    <w:rsid w:val="00C26051"/>
    <w:rsid w:val="00C26BFD"/>
    <w:rsid w:val="00C26CF6"/>
    <w:rsid w:val="00C26EEE"/>
    <w:rsid w:val="00C27D59"/>
    <w:rsid w:val="00C30699"/>
    <w:rsid w:val="00C30E2B"/>
    <w:rsid w:val="00C31320"/>
    <w:rsid w:val="00C31F09"/>
    <w:rsid w:val="00C324D9"/>
    <w:rsid w:val="00C32C9E"/>
    <w:rsid w:val="00C33787"/>
    <w:rsid w:val="00C33CC4"/>
    <w:rsid w:val="00C34955"/>
    <w:rsid w:val="00C34AB2"/>
    <w:rsid w:val="00C34C72"/>
    <w:rsid w:val="00C3521A"/>
    <w:rsid w:val="00C36798"/>
    <w:rsid w:val="00C36F75"/>
    <w:rsid w:val="00C373FF"/>
    <w:rsid w:val="00C41BAF"/>
    <w:rsid w:val="00C42205"/>
    <w:rsid w:val="00C42CCA"/>
    <w:rsid w:val="00C4345B"/>
    <w:rsid w:val="00C4346D"/>
    <w:rsid w:val="00C44386"/>
    <w:rsid w:val="00C4474F"/>
    <w:rsid w:val="00C44A8D"/>
    <w:rsid w:val="00C45108"/>
    <w:rsid w:val="00C4535D"/>
    <w:rsid w:val="00C45458"/>
    <w:rsid w:val="00C4552E"/>
    <w:rsid w:val="00C45C0F"/>
    <w:rsid w:val="00C469F4"/>
    <w:rsid w:val="00C46EB2"/>
    <w:rsid w:val="00C5034C"/>
    <w:rsid w:val="00C50961"/>
    <w:rsid w:val="00C50B0F"/>
    <w:rsid w:val="00C51688"/>
    <w:rsid w:val="00C51CC0"/>
    <w:rsid w:val="00C51F1B"/>
    <w:rsid w:val="00C523AE"/>
    <w:rsid w:val="00C524B2"/>
    <w:rsid w:val="00C5264D"/>
    <w:rsid w:val="00C53956"/>
    <w:rsid w:val="00C53D07"/>
    <w:rsid w:val="00C53E2C"/>
    <w:rsid w:val="00C54019"/>
    <w:rsid w:val="00C544F8"/>
    <w:rsid w:val="00C54D87"/>
    <w:rsid w:val="00C5505C"/>
    <w:rsid w:val="00C559CF"/>
    <w:rsid w:val="00C5639A"/>
    <w:rsid w:val="00C5694D"/>
    <w:rsid w:val="00C56E10"/>
    <w:rsid w:val="00C57F39"/>
    <w:rsid w:val="00C609E3"/>
    <w:rsid w:val="00C60D08"/>
    <w:rsid w:val="00C61ECC"/>
    <w:rsid w:val="00C627C4"/>
    <w:rsid w:val="00C63AFD"/>
    <w:rsid w:val="00C63E57"/>
    <w:rsid w:val="00C646EC"/>
    <w:rsid w:val="00C66710"/>
    <w:rsid w:val="00C70042"/>
    <w:rsid w:val="00C70A30"/>
    <w:rsid w:val="00C70B23"/>
    <w:rsid w:val="00C7114D"/>
    <w:rsid w:val="00C71387"/>
    <w:rsid w:val="00C721EC"/>
    <w:rsid w:val="00C7293D"/>
    <w:rsid w:val="00C73C46"/>
    <w:rsid w:val="00C73D70"/>
    <w:rsid w:val="00C7446E"/>
    <w:rsid w:val="00C746CC"/>
    <w:rsid w:val="00C74A5C"/>
    <w:rsid w:val="00C757F3"/>
    <w:rsid w:val="00C7596B"/>
    <w:rsid w:val="00C75CF9"/>
    <w:rsid w:val="00C7623D"/>
    <w:rsid w:val="00C76D7F"/>
    <w:rsid w:val="00C76F18"/>
    <w:rsid w:val="00C7724D"/>
    <w:rsid w:val="00C779B8"/>
    <w:rsid w:val="00C77D85"/>
    <w:rsid w:val="00C77F90"/>
    <w:rsid w:val="00C77F93"/>
    <w:rsid w:val="00C80046"/>
    <w:rsid w:val="00C8128B"/>
    <w:rsid w:val="00C82215"/>
    <w:rsid w:val="00C82395"/>
    <w:rsid w:val="00C84263"/>
    <w:rsid w:val="00C84483"/>
    <w:rsid w:val="00C85A51"/>
    <w:rsid w:val="00C85C7D"/>
    <w:rsid w:val="00C85E7B"/>
    <w:rsid w:val="00C8684C"/>
    <w:rsid w:val="00C874B6"/>
    <w:rsid w:val="00C878FF"/>
    <w:rsid w:val="00C9086F"/>
    <w:rsid w:val="00C90984"/>
    <w:rsid w:val="00C917DF"/>
    <w:rsid w:val="00C91C4B"/>
    <w:rsid w:val="00C9223D"/>
    <w:rsid w:val="00C92402"/>
    <w:rsid w:val="00C932C2"/>
    <w:rsid w:val="00C93444"/>
    <w:rsid w:val="00C9374E"/>
    <w:rsid w:val="00C93B9D"/>
    <w:rsid w:val="00C94361"/>
    <w:rsid w:val="00C958A1"/>
    <w:rsid w:val="00C95F34"/>
    <w:rsid w:val="00C960E2"/>
    <w:rsid w:val="00C96517"/>
    <w:rsid w:val="00C96568"/>
    <w:rsid w:val="00C96597"/>
    <w:rsid w:val="00C96B51"/>
    <w:rsid w:val="00C96E9E"/>
    <w:rsid w:val="00C97D5D"/>
    <w:rsid w:val="00C97F50"/>
    <w:rsid w:val="00CA076A"/>
    <w:rsid w:val="00CA0962"/>
    <w:rsid w:val="00CA12C0"/>
    <w:rsid w:val="00CA1BBA"/>
    <w:rsid w:val="00CA214E"/>
    <w:rsid w:val="00CA255E"/>
    <w:rsid w:val="00CA33D5"/>
    <w:rsid w:val="00CA3F05"/>
    <w:rsid w:val="00CA51F5"/>
    <w:rsid w:val="00CA5F49"/>
    <w:rsid w:val="00CA6B6B"/>
    <w:rsid w:val="00CA6C2F"/>
    <w:rsid w:val="00CA6CFA"/>
    <w:rsid w:val="00CA74D3"/>
    <w:rsid w:val="00CA7713"/>
    <w:rsid w:val="00CB0505"/>
    <w:rsid w:val="00CB0934"/>
    <w:rsid w:val="00CB0B5E"/>
    <w:rsid w:val="00CB0D50"/>
    <w:rsid w:val="00CB1EA6"/>
    <w:rsid w:val="00CB1F34"/>
    <w:rsid w:val="00CB2207"/>
    <w:rsid w:val="00CB315F"/>
    <w:rsid w:val="00CB3252"/>
    <w:rsid w:val="00CB35EC"/>
    <w:rsid w:val="00CB4681"/>
    <w:rsid w:val="00CB6A0A"/>
    <w:rsid w:val="00CB6B8C"/>
    <w:rsid w:val="00CB6C35"/>
    <w:rsid w:val="00CB6E30"/>
    <w:rsid w:val="00CB7AAB"/>
    <w:rsid w:val="00CC0D0F"/>
    <w:rsid w:val="00CC0DCA"/>
    <w:rsid w:val="00CC1EDD"/>
    <w:rsid w:val="00CC3033"/>
    <w:rsid w:val="00CC30AB"/>
    <w:rsid w:val="00CC408D"/>
    <w:rsid w:val="00CC5AAE"/>
    <w:rsid w:val="00CC651F"/>
    <w:rsid w:val="00CC680C"/>
    <w:rsid w:val="00CC6D56"/>
    <w:rsid w:val="00CC785F"/>
    <w:rsid w:val="00CD019D"/>
    <w:rsid w:val="00CD0598"/>
    <w:rsid w:val="00CD0ABB"/>
    <w:rsid w:val="00CD0F7A"/>
    <w:rsid w:val="00CD1D49"/>
    <w:rsid w:val="00CD1E04"/>
    <w:rsid w:val="00CD24D3"/>
    <w:rsid w:val="00CD2939"/>
    <w:rsid w:val="00CD3388"/>
    <w:rsid w:val="00CD40CF"/>
    <w:rsid w:val="00CD4B2A"/>
    <w:rsid w:val="00CD4EC9"/>
    <w:rsid w:val="00CD5002"/>
    <w:rsid w:val="00CD56EC"/>
    <w:rsid w:val="00CD5E94"/>
    <w:rsid w:val="00CD646E"/>
    <w:rsid w:val="00CD6D19"/>
    <w:rsid w:val="00CD742B"/>
    <w:rsid w:val="00CE0644"/>
    <w:rsid w:val="00CE1B23"/>
    <w:rsid w:val="00CE349A"/>
    <w:rsid w:val="00CE3D40"/>
    <w:rsid w:val="00CE4B19"/>
    <w:rsid w:val="00CE6A04"/>
    <w:rsid w:val="00CF016D"/>
    <w:rsid w:val="00CF01F7"/>
    <w:rsid w:val="00CF044A"/>
    <w:rsid w:val="00CF0489"/>
    <w:rsid w:val="00CF054B"/>
    <w:rsid w:val="00CF0556"/>
    <w:rsid w:val="00CF0A6B"/>
    <w:rsid w:val="00CF0E68"/>
    <w:rsid w:val="00CF1790"/>
    <w:rsid w:val="00CF1796"/>
    <w:rsid w:val="00CF338D"/>
    <w:rsid w:val="00CF3428"/>
    <w:rsid w:val="00CF34F5"/>
    <w:rsid w:val="00CF3746"/>
    <w:rsid w:val="00CF39A6"/>
    <w:rsid w:val="00CF4853"/>
    <w:rsid w:val="00CF5A2E"/>
    <w:rsid w:val="00CF5D28"/>
    <w:rsid w:val="00CF6C44"/>
    <w:rsid w:val="00CF71E0"/>
    <w:rsid w:val="00CF76EA"/>
    <w:rsid w:val="00CF7D2F"/>
    <w:rsid w:val="00D0070A"/>
    <w:rsid w:val="00D00F90"/>
    <w:rsid w:val="00D010EC"/>
    <w:rsid w:val="00D019E5"/>
    <w:rsid w:val="00D02431"/>
    <w:rsid w:val="00D029D1"/>
    <w:rsid w:val="00D02B37"/>
    <w:rsid w:val="00D035C8"/>
    <w:rsid w:val="00D03622"/>
    <w:rsid w:val="00D037FF"/>
    <w:rsid w:val="00D03886"/>
    <w:rsid w:val="00D040B6"/>
    <w:rsid w:val="00D04263"/>
    <w:rsid w:val="00D04B33"/>
    <w:rsid w:val="00D04F8B"/>
    <w:rsid w:val="00D052BE"/>
    <w:rsid w:val="00D06B33"/>
    <w:rsid w:val="00D06D8E"/>
    <w:rsid w:val="00D070B5"/>
    <w:rsid w:val="00D0786F"/>
    <w:rsid w:val="00D079D0"/>
    <w:rsid w:val="00D07AC4"/>
    <w:rsid w:val="00D07D6E"/>
    <w:rsid w:val="00D10DAC"/>
    <w:rsid w:val="00D10EE6"/>
    <w:rsid w:val="00D11990"/>
    <w:rsid w:val="00D11D50"/>
    <w:rsid w:val="00D12758"/>
    <w:rsid w:val="00D12AB2"/>
    <w:rsid w:val="00D12DA5"/>
    <w:rsid w:val="00D12F7E"/>
    <w:rsid w:val="00D1348E"/>
    <w:rsid w:val="00D1362B"/>
    <w:rsid w:val="00D13638"/>
    <w:rsid w:val="00D13E28"/>
    <w:rsid w:val="00D145D8"/>
    <w:rsid w:val="00D15D10"/>
    <w:rsid w:val="00D15D4F"/>
    <w:rsid w:val="00D15ECD"/>
    <w:rsid w:val="00D1618A"/>
    <w:rsid w:val="00D168B1"/>
    <w:rsid w:val="00D16E95"/>
    <w:rsid w:val="00D17192"/>
    <w:rsid w:val="00D1767F"/>
    <w:rsid w:val="00D17714"/>
    <w:rsid w:val="00D17AB6"/>
    <w:rsid w:val="00D17C4D"/>
    <w:rsid w:val="00D20A7A"/>
    <w:rsid w:val="00D20E41"/>
    <w:rsid w:val="00D21479"/>
    <w:rsid w:val="00D21E36"/>
    <w:rsid w:val="00D22555"/>
    <w:rsid w:val="00D22E68"/>
    <w:rsid w:val="00D23612"/>
    <w:rsid w:val="00D23F53"/>
    <w:rsid w:val="00D24275"/>
    <w:rsid w:val="00D242DC"/>
    <w:rsid w:val="00D242FE"/>
    <w:rsid w:val="00D2493D"/>
    <w:rsid w:val="00D24B34"/>
    <w:rsid w:val="00D24E9A"/>
    <w:rsid w:val="00D25327"/>
    <w:rsid w:val="00D254E8"/>
    <w:rsid w:val="00D26373"/>
    <w:rsid w:val="00D26A5F"/>
    <w:rsid w:val="00D30719"/>
    <w:rsid w:val="00D30B51"/>
    <w:rsid w:val="00D30D85"/>
    <w:rsid w:val="00D312AD"/>
    <w:rsid w:val="00D31389"/>
    <w:rsid w:val="00D31398"/>
    <w:rsid w:val="00D314F0"/>
    <w:rsid w:val="00D31A1C"/>
    <w:rsid w:val="00D31C89"/>
    <w:rsid w:val="00D32055"/>
    <w:rsid w:val="00D3206B"/>
    <w:rsid w:val="00D323CB"/>
    <w:rsid w:val="00D32D06"/>
    <w:rsid w:val="00D33094"/>
    <w:rsid w:val="00D33272"/>
    <w:rsid w:val="00D33FD8"/>
    <w:rsid w:val="00D3445E"/>
    <w:rsid w:val="00D3455C"/>
    <w:rsid w:val="00D3532E"/>
    <w:rsid w:val="00D360EA"/>
    <w:rsid w:val="00D362AC"/>
    <w:rsid w:val="00D363CB"/>
    <w:rsid w:val="00D373FF"/>
    <w:rsid w:val="00D375A2"/>
    <w:rsid w:val="00D40BAF"/>
    <w:rsid w:val="00D40C95"/>
    <w:rsid w:val="00D4107B"/>
    <w:rsid w:val="00D417CA"/>
    <w:rsid w:val="00D41C3B"/>
    <w:rsid w:val="00D42194"/>
    <w:rsid w:val="00D4323A"/>
    <w:rsid w:val="00D43851"/>
    <w:rsid w:val="00D443CC"/>
    <w:rsid w:val="00D4576F"/>
    <w:rsid w:val="00D46584"/>
    <w:rsid w:val="00D46D46"/>
    <w:rsid w:val="00D46E81"/>
    <w:rsid w:val="00D47218"/>
    <w:rsid w:val="00D472A7"/>
    <w:rsid w:val="00D47C79"/>
    <w:rsid w:val="00D5056A"/>
    <w:rsid w:val="00D52012"/>
    <w:rsid w:val="00D52C44"/>
    <w:rsid w:val="00D530F1"/>
    <w:rsid w:val="00D53813"/>
    <w:rsid w:val="00D53F18"/>
    <w:rsid w:val="00D55620"/>
    <w:rsid w:val="00D5607B"/>
    <w:rsid w:val="00D56FD8"/>
    <w:rsid w:val="00D60144"/>
    <w:rsid w:val="00D60E28"/>
    <w:rsid w:val="00D61EF2"/>
    <w:rsid w:val="00D625C1"/>
    <w:rsid w:val="00D63136"/>
    <w:rsid w:val="00D63488"/>
    <w:rsid w:val="00D63D9B"/>
    <w:rsid w:val="00D64DA5"/>
    <w:rsid w:val="00D65188"/>
    <w:rsid w:val="00D655F3"/>
    <w:rsid w:val="00D657AF"/>
    <w:rsid w:val="00D65A62"/>
    <w:rsid w:val="00D65AD2"/>
    <w:rsid w:val="00D66330"/>
    <w:rsid w:val="00D67B4A"/>
    <w:rsid w:val="00D70BB2"/>
    <w:rsid w:val="00D70FD1"/>
    <w:rsid w:val="00D71663"/>
    <w:rsid w:val="00D726D3"/>
    <w:rsid w:val="00D72C35"/>
    <w:rsid w:val="00D7438B"/>
    <w:rsid w:val="00D7695F"/>
    <w:rsid w:val="00D76B50"/>
    <w:rsid w:val="00D77132"/>
    <w:rsid w:val="00D771E9"/>
    <w:rsid w:val="00D77365"/>
    <w:rsid w:val="00D80603"/>
    <w:rsid w:val="00D81253"/>
    <w:rsid w:val="00D82FAC"/>
    <w:rsid w:val="00D8433B"/>
    <w:rsid w:val="00D8462F"/>
    <w:rsid w:val="00D84B7A"/>
    <w:rsid w:val="00D85288"/>
    <w:rsid w:val="00D852A2"/>
    <w:rsid w:val="00D856DD"/>
    <w:rsid w:val="00D85B75"/>
    <w:rsid w:val="00D85CBB"/>
    <w:rsid w:val="00D862DA"/>
    <w:rsid w:val="00D878B2"/>
    <w:rsid w:val="00D9018D"/>
    <w:rsid w:val="00D901F9"/>
    <w:rsid w:val="00D90B69"/>
    <w:rsid w:val="00D90C9D"/>
    <w:rsid w:val="00D915B9"/>
    <w:rsid w:val="00D92BFB"/>
    <w:rsid w:val="00D939DF"/>
    <w:rsid w:val="00D94C9F"/>
    <w:rsid w:val="00D959D3"/>
    <w:rsid w:val="00D95CC1"/>
    <w:rsid w:val="00D95EE2"/>
    <w:rsid w:val="00D96262"/>
    <w:rsid w:val="00D964B1"/>
    <w:rsid w:val="00D968E0"/>
    <w:rsid w:val="00D96B4B"/>
    <w:rsid w:val="00D96F01"/>
    <w:rsid w:val="00D9766F"/>
    <w:rsid w:val="00D979C8"/>
    <w:rsid w:val="00DA0B14"/>
    <w:rsid w:val="00DA0B81"/>
    <w:rsid w:val="00DA10D4"/>
    <w:rsid w:val="00DA1D03"/>
    <w:rsid w:val="00DA1E73"/>
    <w:rsid w:val="00DA223C"/>
    <w:rsid w:val="00DA2B06"/>
    <w:rsid w:val="00DA2EBD"/>
    <w:rsid w:val="00DA3323"/>
    <w:rsid w:val="00DA343D"/>
    <w:rsid w:val="00DA3600"/>
    <w:rsid w:val="00DA389D"/>
    <w:rsid w:val="00DA3C3F"/>
    <w:rsid w:val="00DA4522"/>
    <w:rsid w:val="00DA4E7D"/>
    <w:rsid w:val="00DA5235"/>
    <w:rsid w:val="00DA5F2B"/>
    <w:rsid w:val="00DA669F"/>
    <w:rsid w:val="00DA66B7"/>
    <w:rsid w:val="00DA6BF6"/>
    <w:rsid w:val="00DA6D38"/>
    <w:rsid w:val="00DA7110"/>
    <w:rsid w:val="00DB0041"/>
    <w:rsid w:val="00DB09E1"/>
    <w:rsid w:val="00DB12DB"/>
    <w:rsid w:val="00DB1B4C"/>
    <w:rsid w:val="00DB252D"/>
    <w:rsid w:val="00DB29FE"/>
    <w:rsid w:val="00DB45D4"/>
    <w:rsid w:val="00DB4B5A"/>
    <w:rsid w:val="00DB5BC6"/>
    <w:rsid w:val="00DB65E5"/>
    <w:rsid w:val="00DB6C41"/>
    <w:rsid w:val="00DB731B"/>
    <w:rsid w:val="00DB7440"/>
    <w:rsid w:val="00DB7886"/>
    <w:rsid w:val="00DB7AB5"/>
    <w:rsid w:val="00DC0470"/>
    <w:rsid w:val="00DC19CA"/>
    <w:rsid w:val="00DC1DBE"/>
    <w:rsid w:val="00DC29A5"/>
    <w:rsid w:val="00DC2ADB"/>
    <w:rsid w:val="00DC2AE8"/>
    <w:rsid w:val="00DC36EF"/>
    <w:rsid w:val="00DC4C34"/>
    <w:rsid w:val="00DC5392"/>
    <w:rsid w:val="00DC5473"/>
    <w:rsid w:val="00DC5717"/>
    <w:rsid w:val="00DC6B1C"/>
    <w:rsid w:val="00DC6C62"/>
    <w:rsid w:val="00DD1516"/>
    <w:rsid w:val="00DD1722"/>
    <w:rsid w:val="00DD288F"/>
    <w:rsid w:val="00DD32A8"/>
    <w:rsid w:val="00DD33C8"/>
    <w:rsid w:val="00DD3842"/>
    <w:rsid w:val="00DD3DA2"/>
    <w:rsid w:val="00DD4D03"/>
    <w:rsid w:val="00DD5556"/>
    <w:rsid w:val="00DD59AC"/>
    <w:rsid w:val="00DD5E42"/>
    <w:rsid w:val="00DD641A"/>
    <w:rsid w:val="00DD6AE8"/>
    <w:rsid w:val="00DD75BA"/>
    <w:rsid w:val="00DD778E"/>
    <w:rsid w:val="00DD7F3A"/>
    <w:rsid w:val="00DE0313"/>
    <w:rsid w:val="00DE0F73"/>
    <w:rsid w:val="00DE158E"/>
    <w:rsid w:val="00DE1A52"/>
    <w:rsid w:val="00DE2982"/>
    <w:rsid w:val="00DE4086"/>
    <w:rsid w:val="00DE427F"/>
    <w:rsid w:val="00DE478B"/>
    <w:rsid w:val="00DE6414"/>
    <w:rsid w:val="00DE64E7"/>
    <w:rsid w:val="00DE74C4"/>
    <w:rsid w:val="00DE7609"/>
    <w:rsid w:val="00DE7677"/>
    <w:rsid w:val="00DE789F"/>
    <w:rsid w:val="00DE7D37"/>
    <w:rsid w:val="00DF010C"/>
    <w:rsid w:val="00DF0C0E"/>
    <w:rsid w:val="00DF1129"/>
    <w:rsid w:val="00DF1477"/>
    <w:rsid w:val="00DF172C"/>
    <w:rsid w:val="00DF2253"/>
    <w:rsid w:val="00DF2C7F"/>
    <w:rsid w:val="00DF30DE"/>
    <w:rsid w:val="00DF312B"/>
    <w:rsid w:val="00DF34CE"/>
    <w:rsid w:val="00DF480C"/>
    <w:rsid w:val="00DF49AC"/>
    <w:rsid w:val="00DF63A9"/>
    <w:rsid w:val="00DF6415"/>
    <w:rsid w:val="00DF66FD"/>
    <w:rsid w:val="00DF68A9"/>
    <w:rsid w:val="00DF6F5D"/>
    <w:rsid w:val="00DF7238"/>
    <w:rsid w:val="00DF784D"/>
    <w:rsid w:val="00E00EA5"/>
    <w:rsid w:val="00E00EB6"/>
    <w:rsid w:val="00E0108B"/>
    <w:rsid w:val="00E03CF3"/>
    <w:rsid w:val="00E04C59"/>
    <w:rsid w:val="00E06569"/>
    <w:rsid w:val="00E06733"/>
    <w:rsid w:val="00E06A7B"/>
    <w:rsid w:val="00E108C1"/>
    <w:rsid w:val="00E11606"/>
    <w:rsid w:val="00E13215"/>
    <w:rsid w:val="00E135A8"/>
    <w:rsid w:val="00E13AA2"/>
    <w:rsid w:val="00E13B5C"/>
    <w:rsid w:val="00E13E23"/>
    <w:rsid w:val="00E14113"/>
    <w:rsid w:val="00E1433A"/>
    <w:rsid w:val="00E150F0"/>
    <w:rsid w:val="00E15BC0"/>
    <w:rsid w:val="00E15FB2"/>
    <w:rsid w:val="00E16842"/>
    <w:rsid w:val="00E16C32"/>
    <w:rsid w:val="00E179DA"/>
    <w:rsid w:val="00E17D65"/>
    <w:rsid w:val="00E2012D"/>
    <w:rsid w:val="00E20569"/>
    <w:rsid w:val="00E20FFE"/>
    <w:rsid w:val="00E221CD"/>
    <w:rsid w:val="00E227F6"/>
    <w:rsid w:val="00E227F9"/>
    <w:rsid w:val="00E22C58"/>
    <w:rsid w:val="00E22E3D"/>
    <w:rsid w:val="00E23979"/>
    <w:rsid w:val="00E23B12"/>
    <w:rsid w:val="00E23DA4"/>
    <w:rsid w:val="00E24010"/>
    <w:rsid w:val="00E24194"/>
    <w:rsid w:val="00E24FB8"/>
    <w:rsid w:val="00E255BF"/>
    <w:rsid w:val="00E266B4"/>
    <w:rsid w:val="00E27D0E"/>
    <w:rsid w:val="00E27FA1"/>
    <w:rsid w:val="00E302AA"/>
    <w:rsid w:val="00E3074C"/>
    <w:rsid w:val="00E31993"/>
    <w:rsid w:val="00E3284A"/>
    <w:rsid w:val="00E32B26"/>
    <w:rsid w:val="00E32D60"/>
    <w:rsid w:val="00E3325B"/>
    <w:rsid w:val="00E3384B"/>
    <w:rsid w:val="00E33E27"/>
    <w:rsid w:val="00E33ECB"/>
    <w:rsid w:val="00E34379"/>
    <w:rsid w:val="00E346A9"/>
    <w:rsid w:val="00E3483D"/>
    <w:rsid w:val="00E34EA7"/>
    <w:rsid w:val="00E3539A"/>
    <w:rsid w:val="00E356FA"/>
    <w:rsid w:val="00E370F8"/>
    <w:rsid w:val="00E3734C"/>
    <w:rsid w:val="00E3783F"/>
    <w:rsid w:val="00E403C0"/>
    <w:rsid w:val="00E41238"/>
    <w:rsid w:val="00E41575"/>
    <w:rsid w:val="00E4159C"/>
    <w:rsid w:val="00E41A62"/>
    <w:rsid w:val="00E41BCF"/>
    <w:rsid w:val="00E41DDC"/>
    <w:rsid w:val="00E421EF"/>
    <w:rsid w:val="00E42A9A"/>
    <w:rsid w:val="00E42BC3"/>
    <w:rsid w:val="00E42C3D"/>
    <w:rsid w:val="00E43F74"/>
    <w:rsid w:val="00E440DE"/>
    <w:rsid w:val="00E4486B"/>
    <w:rsid w:val="00E456F9"/>
    <w:rsid w:val="00E471E7"/>
    <w:rsid w:val="00E478F9"/>
    <w:rsid w:val="00E47C12"/>
    <w:rsid w:val="00E50A1D"/>
    <w:rsid w:val="00E50BF8"/>
    <w:rsid w:val="00E5169E"/>
    <w:rsid w:val="00E5175F"/>
    <w:rsid w:val="00E51C14"/>
    <w:rsid w:val="00E5210E"/>
    <w:rsid w:val="00E52551"/>
    <w:rsid w:val="00E53235"/>
    <w:rsid w:val="00E536E3"/>
    <w:rsid w:val="00E54165"/>
    <w:rsid w:val="00E5417D"/>
    <w:rsid w:val="00E54421"/>
    <w:rsid w:val="00E54484"/>
    <w:rsid w:val="00E54676"/>
    <w:rsid w:val="00E54B47"/>
    <w:rsid w:val="00E55E31"/>
    <w:rsid w:val="00E5675A"/>
    <w:rsid w:val="00E576AF"/>
    <w:rsid w:val="00E57DD9"/>
    <w:rsid w:val="00E61A75"/>
    <w:rsid w:val="00E62216"/>
    <w:rsid w:val="00E62864"/>
    <w:rsid w:val="00E62979"/>
    <w:rsid w:val="00E62C5B"/>
    <w:rsid w:val="00E63195"/>
    <w:rsid w:val="00E64DAD"/>
    <w:rsid w:val="00E679D1"/>
    <w:rsid w:val="00E7080A"/>
    <w:rsid w:val="00E71043"/>
    <w:rsid w:val="00E71218"/>
    <w:rsid w:val="00E71697"/>
    <w:rsid w:val="00E716F8"/>
    <w:rsid w:val="00E71967"/>
    <w:rsid w:val="00E72497"/>
    <w:rsid w:val="00E72581"/>
    <w:rsid w:val="00E726D0"/>
    <w:rsid w:val="00E748CC"/>
    <w:rsid w:val="00E75060"/>
    <w:rsid w:val="00E756FB"/>
    <w:rsid w:val="00E759D2"/>
    <w:rsid w:val="00E75B55"/>
    <w:rsid w:val="00E76487"/>
    <w:rsid w:val="00E76544"/>
    <w:rsid w:val="00E77B08"/>
    <w:rsid w:val="00E77C93"/>
    <w:rsid w:val="00E80016"/>
    <w:rsid w:val="00E801C1"/>
    <w:rsid w:val="00E81131"/>
    <w:rsid w:val="00E813EA"/>
    <w:rsid w:val="00E81FAE"/>
    <w:rsid w:val="00E82209"/>
    <w:rsid w:val="00E82321"/>
    <w:rsid w:val="00E82B1F"/>
    <w:rsid w:val="00E83361"/>
    <w:rsid w:val="00E8456B"/>
    <w:rsid w:val="00E85951"/>
    <w:rsid w:val="00E860AC"/>
    <w:rsid w:val="00E86DDE"/>
    <w:rsid w:val="00E86FE7"/>
    <w:rsid w:val="00E8762B"/>
    <w:rsid w:val="00E90B06"/>
    <w:rsid w:val="00E90F8C"/>
    <w:rsid w:val="00E91105"/>
    <w:rsid w:val="00E915C4"/>
    <w:rsid w:val="00E918EE"/>
    <w:rsid w:val="00E91C52"/>
    <w:rsid w:val="00E92790"/>
    <w:rsid w:val="00E929A4"/>
    <w:rsid w:val="00E92B65"/>
    <w:rsid w:val="00E933A6"/>
    <w:rsid w:val="00E949BA"/>
    <w:rsid w:val="00E95894"/>
    <w:rsid w:val="00E963B9"/>
    <w:rsid w:val="00E964B6"/>
    <w:rsid w:val="00E96E6D"/>
    <w:rsid w:val="00E97811"/>
    <w:rsid w:val="00EA02E0"/>
    <w:rsid w:val="00EA0974"/>
    <w:rsid w:val="00EA2327"/>
    <w:rsid w:val="00EA24E5"/>
    <w:rsid w:val="00EA295A"/>
    <w:rsid w:val="00EA36C9"/>
    <w:rsid w:val="00EA389F"/>
    <w:rsid w:val="00EA3BA8"/>
    <w:rsid w:val="00EA3E9A"/>
    <w:rsid w:val="00EA4043"/>
    <w:rsid w:val="00EA439D"/>
    <w:rsid w:val="00EA4421"/>
    <w:rsid w:val="00EA47CC"/>
    <w:rsid w:val="00EA4A81"/>
    <w:rsid w:val="00EA4C22"/>
    <w:rsid w:val="00EA509F"/>
    <w:rsid w:val="00EA5440"/>
    <w:rsid w:val="00EA5B88"/>
    <w:rsid w:val="00EA5C11"/>
    <w:rsid w:val="00EA5F3D"/>
    <w:rsid w:val="00EA64F7"/>
    <w:rsid w:val="00EA722D"/>
    <w:rsid w:val="00EA729D"/>
    <w:rsid w:val="00EB158D"/>
    <w:rsid w:val="00EB1A52"/>
    <w:rsid w:val="00EB1BED"/>
    <w:rsid w:val="00EB1C62"/>
    <w:rsid w:val="00EB3632"/>
    <w:rsid w:val="00EB3BC7"/>
    <w:rsid w:val="00EB3BE5"/>
    <w:rsid w:val="00EB3EC5"/>
    <w:rsid w:val="00EB4CF2"/>
    <w:rsid w:val="00EB5352"/>
    <w:rsid w:val="00EB54AC"/>
    <w:rsid w:val="00EB5724"/>
    <w:rsid w:val="00EB5CB9"/>
    <w:rsid w:val="00EB6C4F"/>
    <w:rsid w:val="00EC0A17"/>
    <w:rsid w:val="00EC0A5B"/>
    <w:rsid w:val="00EC17D4"/>
    <w:rsid w:val="00EC1ADB"/>
    <w:rsid w:val="00EC2483"/>
    <w:rsid w:val="00EC2ED2"/>
    <w:rsid w:val="00EC37D3"/>
    <w:rsid w:val="00EC574B"/>
    <w:rsid w:val="00EC715F"/>
    <w:rsid w:val="00EC7973"/>
    <w:rsid w:val="00EC7977"/>
    <w:rsid w:val="00EC7E9A"/>
    <w:rsid w:val="00ED0206"/>
    <w:rsid w:val="00ED101E"/>
    <w:rsid w:val="00ED2B60"/>
    <w:rsid w:val="00ED3563"/>
    <w:rsid w:val="00ED3C18"/>
    <w:rsid w:val="00ED3E6C"/>
    <w:rsid w:val="00ED42F7"/>
    <w:rsid w:val="00ED4467"/>
    <w:rsid w:val="00ED520E"/>
    <w:rsid w:val="00ED642D"/>
    <w:rsid w:val="00ED6B8F"/>
    <w:rsid w:val="00ED6FA0"/>
    <w:rsid w:val="00ED78DA"/>
    <w:rsid w:val="00ED7CCD"/>
    <w:rsid w:val="00ED7DE7"/>
    <w:rsid w:val="00EE0C9F"/>
    <w:rsid w:val="00EE1105"/>
    <w:rsid w:val="00EE16B9"/>
    <w:rsid w:val="00EE2015"/>
    <w:rsid w:val="00EE25A3"/>
    <w:rsid w:val="00EE3049"/>
    <w:rsid w:val="00EE3085"/>
    <w:rsid w:val="00EE374E"/>
    <w:rsid w:val="00EE377B"/>
    <w:rsid w:val="00EE3CAA"/>
    <w:rsid w:val="00EE42D3"/>
    <w:rsid w:val="00EE4871"/>
    <w:rsid w:val="00EE4EF0"/>
    <w:rsid w:val="00EE57D2"/>
    <w:rsid w:val="00EE5BD5"/>
    <w:rsid w:val="00EE5D4B"/>
    <w:rsid w:val="00EE700B"/>
    <w:rsid w:val="00EE70D8"/>
    <w:rsid w:val="00EE7B08"/>
    <w:rsid w:val="00EF061C"/>
    <w:rsid w:val="00EF0DF4"/>
    <w:rsid w:val="00EF0EDF"/>
    <w:rsid w:val="00EF15E5"/>
    <w:rsid w:val="00EF2BDE"/>
    <w:rsid w:val="00EF39C3"/>
    <w:rsid w:val="00EF483B"/>
    <w:rsid w:val="00EF5A10"/>
    <w:rsid w:val="00EF5B12"/>
    <w:rsid w:val="00EF6718"/>
    <w:rsid w:val="00EF67DC"/>
    <w:rsid w:val="00EF6899"/>
    <w:rsid w:val="00F01211"/>
    <w:rsid w:val="00F015B3"/>
    <w:rsid w:val="00F01C16"/>
    <w:rsid w:val="00F0200A"/>
    <w:rsid w:val="00F025C4"/>
    <w:rsid w:val="00F02EF2"/>
    <w:rsid w:val="00F030A6"/>
    <w:rsid w:val="00F045B2"/>
    <w:rsid w:val="00F04A39"/>
    <w:rsid w:val="00F04F80"/>
    <w:rsid w:val="00F06865"/>
    <w:rsid w:val="00F0698D"/>
    <w:rsid w:val="00F073D3"/>
    <w:rsid w:val="00F10B7D"/>
    <w:rsid w:val="00F11248"/>
    <w:rsid w:val="00F12DA7"/>
    <w:rsid w:val="00F12EB1"/>
    <w:rsid w:val="00F13668"/>
    <w:rsid w:val="00F138F3"/>
    <w:rsid w:val="00F13CF7"/>
    <w:rsid w:val="00F14107"/>
    <w:rsid w:val="00F14142"/>
    <w:rsid w:val="00F14159"/>
    <w:rsid w:val="00F1419C"/>
    <w:rsid w:val="00F14364"/>
    <w:rsid w:val="00F14591"/>
    <w:rsid w:val="00F15159"/>
    <w:rsid w:val="00F153F1"/>
    <w:rsid w:val="00F160D4"/>
    <w:rsid w:val="00F163EF"/>
    <w:rsid w:val="00F165F6"/>
    <w:rsid w:val="00F17109"/>
    <w:rsid w:val="00F1758C"/>
    <w:rsid w:val="00F2030D"/>
    <w:rsid w:val="00F21CEC"/>
    <w:rsid w:val="00F22534"/>
    <w:rsid w:val="00F2323B"/>
    <w:rsid w:val="00F23A6D"/>
    <w:rsid w:val="00F23E2F"/>
    <w:rsid w:val="00F2419F"/>
    <w:rsid w:val="00F244B9"/>
    <w:rsid w:val="00F25333"/>
    <w:rsid w:val="00F25633"/>
    <w:rsid w:val="00F26122"/>
    <w:rsid w:val="00F26174"/>
    <w:rsid w:val="00F27115"/>
    <w:rsid w:val="00F27161"/>
    <w:rsid w:val="00F272BA"/>
    <w:rsid w:val="00F30B8F"/>
    <w:rsid w:val="00F30FD0"/>
    <w:rsid w:val="00F3104F"/>
    <w:rsid w:val="00F3108C"/>
    <w:rsid w:val="00F3170C"/>
    <w:rsid w:val="00F3183D"/>
    <w:rsid w:val="00F32071"/>
    <w:rsid w:val="00F322D3"/>
    <w:rsid w:val="00F324B0"/>
    <w:rsid w:val="00F324EF"/>
    <w:rsid w:val="00F32DE4"/>
    <w:rsid w:val="00F3311F"/>
    <w:rsid w:val="00F33BDF"/>
    <w:rsid w:val="00F3448E"/>
    <w:rsid w:val="00F34891"/>
    <w:rsid w:val="00F365AD"/>
    <w:rsid w:val="00F365FC"/>
    <w:rsid w:val="00F3672C"/>
    <w:rsid w:val="00F367BE"/>
    <w:rsid w:val="00F36F17"/>
    <w:rsid w:val="00F37BD6"/>
    <w:rsid w:val="00F37C2E"/>
    <w:rsid w:val="00F4000D"/>
    <w:rsid w:val="00F406C2"/>
    <w:rsid w:val="00F409F0"/>
    <w:rsid w:val="00F412FA"/>
    <w:rsid w:val="00F41DD2"/>
    <w:rsid w:val="00F41FD5"/>
    <w:rsid w:val="00F42281"/>
    <w:rsid w:val="00F42A80"/>
    <w:rsid w:val="00F42FFD"/>
    <w:rsid w:val="00F433DE"/>
    <w:rsid w:val="00F43704"/>
    <w:rsid w:val="00F43C7E"/>
    <w:rsid w:val="00F445BE"/>
    <w:rsid w:val="00F44602"/>
    <w:rsid w:val="00F4474D"/>
    <w:rsid w:val="00F45434"/>
    <w:rsid w:val="00F45710"/>
    <w:rsid w:val="00F45A44"/>
    <w:rsid w:val="00F461A5"/>
    <w:rsid w:val="00F464F7"/>
    <w:rsid w:val="00F47023"/>
    <w:rsid w:val="00F47871"/>
    <w:rsid w:val="00F50002"/>
    <w:rsid w:val="00F5017C"/>
    <w:rsid w:val="00F50EFA"/>
    <w:rsid w:val="00F51FED"/>
    <w:rsid w:val="00F520A5"/>
    <w:rsid w:val="00F531AD"/>
    <w:rsid w:val="00F53254"/>
    <w:rsid w:val="00F5330E"/>
    <w:rsid w:val="00F54B6D"/>
    <w:rsid w:val="00F5539D"/>
    <w:rsid w:val="00F5546E"/>
    <w:rsid w:val="00F5560C"/>
    <w:rsid w:val="00F55B17"/>
    <w:rsid w:val="00F56104"/>
    <w:rsid w:val="00F56413"/>
    <w:rsid w:val="00F57F74"/>
    <w:rsid w:val="00F60079"/>
    <w:rsid w:val="00F600A1"/>
    <w:rsid w:val="00F6058F"/>
    <w:rsid w:val="00F608FE"/>
    <w:rsid w:val="00F6112C"/>
    <w:rsid w:val="00F614C5"/>
    <w:rsid w:val="00F6180F"/>
    <w:rsid w:val="00F61B13"/>
    <w:rsid w:val="00F62277"/>
    <w:rsid w:val="00F63066"/>
    <w:rsid w:val="00F63BDA"/>
    <w:rsid w:val="00F63FA5"/>
    <w:rsid w:val="00F644B3"/>
    <w:rsid w:val="00F648B1"/>
    <w:rsid w:val="00F654F0"/>
    <w:rsid w:val="00F65849"/>
    <w:rsid w:val="00F65E9B"/>
    <w:rsid w:val="00F66330"/>
    <w:rsid w:val="00F674DE"/>
    <w:rsid w:val="00F675FB"/>
    <w:rsid w:val="00F67BB1"/>
    <w:rsid w:val="00F70DB6"/>
    <w:rsid w:val="00F70E01"/>
    <w:rsid w:val="00F71CCB"/>
    <w:rsid w:val="00F71DAA"/>
    <w:rsid w:val="00F72076"/>
    <w:rsid w:val="00F72FED"/>
    <w:rsid w:val="00F73210"/>
    <w:rsid w:val="00F73350"/>
    <w:rsid w:val="00F73E60"/>
    <w:rsid w:val="00F7435D"/>
    <w:rsid w:val="00F75429"/>
    <w:rsid w:val="00F7553C"/>
    <w:rsid w:val="00F7677D"/>
    <w:rsid w:val="00F76D7E"/>
    <w:rsid w:val="00F77110"/>
    <w:rsid w:val="00F77341"/>
    <w:rsid w:val="00F77EC6"/>
    <w:rsid w:val="00F8081C"/>
    <w:rsid w:val="00F8198B"/>
    <w:rsid w:val="00F8203F"/>
    <w:rsid w:val="00F82127"/>
    <w:rsid w:val="00F82B70"/>
    <w:rsid w:val="00F83242"/>
    <w:rsid w:val="00F84763"/>
    <w:rsid w:val="00F848A0"/>
    <w:rsid w:val="00F848CD"/>
    <w:rsid w:val="00F84F6B"/>
    <w:rsid w:val="00F853A6"/>
    <w:rsid w:val="00F86150"/>
    <w:rsid w:val="00F863D0"/>
    <w:rsid w:val="00F874E8"/>
    <w:rsid w:val="00F9157F"/>
    <w:rsid w:val="00F91B4F"/>
    <w:rsid w:val="00F92973"/>
    <w:rsid w:val="00F9326F"/>
    <w:rsid w:val="00F937E1"/>
    <w:rsid w:val="00F938AD"/>
    <w:rsid w:val="00F93A5A"/>
    <w:rsid w:val="00F93C9C"/>
    <w:rsid w:val="00F94E6A"/>
    <w:rsid w:val="00F9631F"/>
    <w:rsid w:val="00F9651F"/>
    <w:rsid w:val="00F96AFD"/>
    <w:rsid w:val="00F96B14"/>
    <w:rsid w:val="00F971BF"/>
    <w:rsid w:val="00F97203"/>
    <w:rsid w:val="00F97627"/>
    <w:rsid w:val="00FA021A"/>
    <w:rsid w:val="00FA06D7"/>
    <w:rsid w:val="00FA0754"/>
    <w:rsid w:val="00FA0A14"/>
    <w:rsid w:val="00FA0B28"/>
    <w:rsid w:val="00FA1A1F"/>
    <w:rsid w:val="00FA1DFF"/>
    <w:rsid w:val="00FA33ED"/>
    <w:rsid w:val="00FA3A45"/>
    <w:rsid w:val="00FA3DDD"/>
    <w:rsid w:val="00FA3FB9"/>
    <w:rsid w:val="00FA40CB"/>
    <w:rsid w:val="00FA4C35"/>
    <w:rsid w:val="00FA5EA6"/>
    <w:rsid w:val="00FA7E97"/>
    <w:rsid w:val="00FB06FF"/>
    <w:rsid w:val="00FB0A96"/>
    <w:rsid w:val="00FB0DBA"/>
    <w:rsid w:val="00FB1709"/>
    <w:rsid w:val="00FB17BC"/>
    <w:rsid w:val="00FB2AF5"/>
    <w:rsid w:val="00FB2E35"/>
    <w:rsid w:val="00FB2E37"/>
    <w:rsid w:val="00FB2FCF"/>
    <w:rsid w:val="00FB32B2"/>
    <w:rsid w:val="00FB355F"/>
    <w:rsid w:val="00FB37F8"/>
    <w:rsid w:val="00FB3BF3"/>
    <w:rsid w:val="00FB417A"/>
    <w:rsid w:val="00FB4BF2"/>
    <w:rsid w:val="00FB54AA"/>
    <w:rsid w:val="00FB5980"/>
    <w:rsid w:val="00FB638C"/>
    <w:rsid w:val="00FB688B"/>
    <w:rsid w:val="00FB692B"/>
    <w:rsid w:val="00FB737B"/>
    <w:rsid w:val="00FB7792"/>
    <w:rsid w:val="00FB788D"/>
    <w:rsid w:val="00FC07B1"/>
    <w:rsid w:val="00FC16DA"/>
    <w:rsid w:val="00FC22D8"/>
    <w:rsid w:val="00FC2531"/>
    <w:rsid w:val="00FC261B"/>
    <w:rsid w:val="00FC2C70"/>
    <w:rsid w:val="00FC3CAA"/>
    <w:rsid w:val="00FC4A6F"/>
    <w:rsid w:val="00FC4E5E"/>
    <w:rsid w:val="00FC5890"/>
    <w:rsid w:val="00FC5FEB"/>
    <w:rsid w:val="00FC795B"/>
    <w:rsid w:val="00FD0458"/>
    <w:rsid w:val="00FD0C7F"/>
    <w:rsid w:val="00FD0CD9"/>
    <w:rsid w:val="00FD0CEF"/>
    <w:rsid w:val="00FD0DAF"/>
    <w:rsid w:val="00FD0F95"/>
    <w:rsid w:val="00FD11F0"/>
    <w:rsid w:val="00FD1600"/>
    <w:rsid w:val="00FD161B"/>
    <w:rsid w:val="00FD2609"/>
    <w:rsid w:val="00FD2785"/>
    <w:rsid w:val="00FD2C91"/>
    <w:rsid w:val="00FD2F09"/>
    <w:rsid w:val="00FD3BDA"/>
    <w:rsid w:val="00FD45F5"/>
    <w:rsid w:val="00FD6DA4"/>
    <w:rsid w:val="00FD780B"/>
    <w:rsid w:val="00FE1646"/>
    <w:rsid w:val="00FE1CD3"/>
    <w:rsid w:val="00FE1E72"/>
    <w:rsid w:val="00FE2489"/>
    <w:rsid w:val="00FE2FD4"/>
    <w:rsid w:val="00FE3223"/>
    <w:rsid w:val="00FE3A19"/>
    <w:rsid w:val="00FE3ECA"/>
    <w:rsid w:val="00FE4049"/>
    <w:rsid w:val="00FE4342"/>
    <w:rsid w:val="00FE4A59"/>
    <w:rsid w:val="00FE4AD2"/>
    <w:rsid w:val="00FE5585"/>
    <w:rsid w:val="00FE5764"/>
    <w:rsid w:val="00FE606C"/>
    <w:rsid w:val="00FE6959"/>
    <w:rsid w:val="00FE6CC3"/>
    <w:rsid w:val="00FE6D52"/>
    <w:rsid w:val="00FE6EFB"/>
    <w:rsid w:val="00FE7267"/>
    <w:rsid w:val="00FE72D3"/>
    <w:rsid w:val="00FF0146"/>
    <w:rsid w:val="00FF0817"/>
    <w:rsid w:val="00FF1593"/>
    <w:rsid w:val="00FF1DA5"/>
    <w:rsid w:val="00FF26BE"/>
    <w:rsid w:val="00FF2F1E"/>
    <w:rsid w:val="00FF3D68"/>
    <w:rsid w:val="00FF4467"/>
    <w:rsid w:val="00FF4AB4"/>
    <w:rsid w:val="00FF56F3"/>
    <w:rsid w:val="00FF65D1"/>
    <w:rsid w:val="00FF6C08"/>
    <w:rsid w:val="00FF6C47"/>
    <w:rsid w:val="090C44F2"/>
    <w:rsid w:val="09DF2015"/>
    <w:rsid w:val="0EEE6D1C"/>
    <w:rsid w:val="11DC9FD1"/>
    <w:rsid w:val="1681685B"/>
    <w:rsid w:val="17DC6562"/>
    <w:rsid w:val="1868E7B5"/>
    <w:rsid w:val="19932ED8"/>
    <w:rsid w:val="1B46F794"/>
    <w:rsid w:val="1FF7FD7D"/>
    <w:rsid w:val="20971190"/>
    <w:rsid w:val="22B764B5"/>
    <w:rsid w:val="2474B5A5"/>
    <w:rsid w:val="24F3E243"/>
    <w:rsid w:val="3116E105"/>
    <w:rsid w:val="36ED8289"/>
    <w:rsid w:val="39C4282B"/>
    <w:rsid w:val="46EEC464"/>
    <w:rsid w:val="4A6FD79C"/>
    <w:rsid w:val="4C7DE88E"/>
    <w:rsid w:val="4ED2686D"/>
    <w:rsid w:val="4FAF0FDA"/>
    <w:rsid w:val="54CEEC32"/>
    <w:rsid w:val="647125BC"/>
    <w:rsid w:val="64AA51F0"/>
    <w:rsid w:val="785339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2CFCB9"/>
  <w14:defaultImageDpi w14:val="330"/>
  <w15:docId w15:val="{3F749454-5F25-45E1-83FA-9BEAF1C14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3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96B4B"/>
    <w:pPr>
      <w:spacing w:after="120"/>
      <w:jc w:val="both"/>
    </w:pPr>
    <w:rPr>
      <w:rFonts w:ascii="Segoe UI" w:hAnsi="Segoe UI" w:cs="Arial"/>
      <w:snapToGrid w:val="0"/>
      <w:color w:val="000000" w:themeColor="text1"/>
      <w:sz w:val="20"/>
      <w:szCs w:val="22"/>
      <w:lang w:val="en-GB" w:eastAsia="ko-KR"/>
    </w:rPr>
  </w:style>
  <w:style w:type="paragraph" w:styleId="Heading1">
    <w:name w:val="heading 1"/>
    <w:aliases w:val="h1,Heading 1numbered,1,Level 1,Head1,Head,Numbered,nu,Level 1 Head,H1,TMS large Heading,chaptertext"/>
    <w:basedOn w:val="Normal"/>
    <w:next w:val="ListParagraph"/>
    <w:link w:val="Heading1Char"/>
    <w:uiPriority w:val="9"/>
    <w:qFormat/>
    <w:rsid w:val="000162AC"/>
    <w:pPr>
      <w:keepNext/>
      <w:keepLines/>
      <w:pageBreakBefore/>
      <w:numPr>
        <w:numId w:val="7"/>
      </w:numPr>
      <w:pBdr>
        <w:bottom w:val="single" w:sz="8" w:space="1" w:color="D21034"/>
      </w:pBdr>
      <w:tabs>
        <w:tab w:val="num" w:pos="567"/>
      </w:tabs>
      <w:spacing w:before="120" w:after="240"/>
      <w:outlineLvl w:val="0"/>
    </w:pPr>
    <w:rPr>
      <w:rFonts w:eastAsiaTheme="majorEastAsia" w:cstheme="majorBidi"/>
      <w:b/>
      <w:color w:val="D21034"/>
      <w:sz w:val="28"/>
      <w:szCs w:val="32"/>
    </w:rPr>
  </w:style>
  <w:style w:type="paragraph" w:styleId="Heading2">
    <w:name w:val="heading 2"/>
    <w:aliases w:val="h2,2,l2,list + change bar,H2,T2,Heading 2subnumbered,Heading,heading b,Level 2,TMS text heading"/>
    <w:basedOn w:val="Heading1"/>
    <w:next w:val="Heading3"/>
    <w:link w:val="Heading2Char"/>
    <w:uiPriority w:val="9"/>
    <w:unhideWhenUsed/>
    <w:qFormat/>
    <w:rsid w:val="00E456F9"/>
    <w:pPr>
      <w:pageBreakBefore w:val="0"/>
      <w:numPr>
        <w:numId w:val="10"/>
      </w:numPr>
      <w:pBdr>
        <w:bottom w:val="none" w:sz="0" w:space="0" w:color="auto"/>
      </w:pBdr>
      <w:spacing w:after="120"/>
      <w:outlineLvl w:val="1"/>
    </w:pPr>
    <w:rPr>
      <w:rFonts w:cs="Segoe UI"/>
      <w:color w:val="1F497D" w:themeColor="text2"/>
      <w:sz w:val="24"/>
      <w:szCs w:val="26"/>
    </w:rPr>
  </w:style>
  <w:style w:type="paragraph" w:styleId="Heading3">
    <w:name w:val="heading 3"/>
    <w:aliases w:val="h3,Minor,Heading 14,H3,sh3"/>
    <w:basedOn w:val="Heading2"/>
    <w:next w:val="Normal"/>
    <w:link w:val="Heading3Char"/>
    <w:uiPriority w:val="9"/>
    <w:unhideWhenUsed/>
    <w:qFormat/>
    <w:rsid w:val="003C2AB1"/>
    <w:pPr>
      <w:outlineLvl w:val="2"/>
    </w:pPr>
    <w:rPr>
      <w:sz w:val="20"/>
      <w:szCs w:val="24"/>
    </w:rPr>
  </w:style>
  <w:style w:type="paragraph" w:styleId="Heading4">
    <w:name w:val="heading 4"/>
    <w:basedOn w:val="Normal"/>
    <w:next w:val="BlockText"/>
    <w:link w:val="Heading4Char"/>
    <w:uiPriority w:val="9"/>
    <w:unhideWhenUsed/>
    <w:qFormat/>
    <w:rsid w:val="00872104"/>
    <w:pPr>
      <w:keepNext/>
      <w:keepLines/>
      <w:numPr>
        <w:ilvl w:val="3"/>
        <w:numId w:val="7"/>
      </w:numPr>
      <w:spacing w:before="240" w:line="288" w:lineRule="auto"/>
      <w:jc w:val="left"/>
      <w:outlineLvl w:val="3"/>
    </w:pPr>
    <w:rPr>
      <w:rFonts w:asciiTheme="majorHAnsi" w:eastAsiaTheme="majorEastAsia" w:hAnsiTheme="majorHAnsi" w:cstheme="majorBidi"/>
      <w:bCs/>
      <w:iCs/>
      <w:snapToGrid/>
      <w:sz w:val="22"/>
      <w:szCs w:val="20"/>
      <w:lang w:val="en-US" w:eastAsia="de-DE"/>
    </w:rPr>
  </w:style>
  <w:style w:type="paragraph" w:styleId="Heading5">
    <w:name w:val="heading 5"/>
    <w:aliases w:val="Roman list"/>
    <w:basedOn w:val="Normal"/>
    <w:next w:val="Normal"/>
    <w:link w:val="Heading5Char"/>
    <w:uiPriority w:val="99"/>
    <w:semiHidden/>
    <w:unhideWhenUsed/>
    <w:qFormat/>
    <w:rsid w:val="00BE62A7"/>
    <w:pPr>
      <w:keepNext/>
      <w:keepLines/>
      <w:numPr>
        <w:ilvl w:val="4"/>
        <w:numId w:val="7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aliases w:val="Bullet list,Table Heading numbered,Table Heading numbered1"/>
    <w:basedOn w:val="Normal"/>
    <w:next w:val="BlockText"/>
    <w:link w:val="Heading6Char"/>
    <w:uiPriority w:val="99"/>
    <w:semiHidden/>
    <w:unhideWhenUsed/>
    <w:qFormat/>
    <w:rsid w:val="00872104"/>
    <w:pPr>
      <w:keepNext/>
      <w:keepLines/>
      <w:numPr>
        <w:ilvl w:val="5"/>
        <w:numId w:val="7"/>
      </w:numPr>
      <w:spacing w:before="240" w:line="288" w:lineRule="auto"/>
      <w:jc w:val="left"/>
      <w:outlineLvl w:val="5"/>
    </w:pPr>
    <w:rPr>
      <w:rFonts w:asciiTheme="majorHAnsi" w:eastAsiaTheme="majorEastAsia" w:hAnsiTheme="majorHAnsi" w:cstheme="majorBidi"/>
      <w:iCs/>
      <w:snapToGrid/>
      <w:color w:val="4F81BD" w:themeColor="accent1"/>
      <w:sz w:val="22"/>
      <w:szCs w:val="20"/>
      <w:lang w:val="en-US" w:eastAsia="de-DE"/>
    </w:rPr>
  </w:style>
  <w:style w:type="paragraph" w:styleId="Heading7">
    <w:name w:val="heading 7"/>
    <w:aliases w:val="letter list"/>
    <w:basedOn w:val="Normal"/>
    <w:next w:val="BlockText"/>
    <w:link w:val="Heading7Char"/>
    <w:uiPriority w:val="99"/>
    <w:semiHidden/>
    <w:unhideWhenUsed/>
    <w:qFormat/>
    <w:rsid w:val="00872104"/>
    <w:pPr>
      <w:keepNext/>
      <w:keepLines/>
      <w:numPr>
        <w:ilvl w:val="6"/>
        <w:numId w:val="7"/>
      </w:numPr>
      <w:spacing w:before="240" w:line="288" w:lineRule="auto"/>
      <w:jc w:val="left"/>
      <w:outlineLvl w:val="6"/>
    </w:pPr>
    <w:rPr>
      <w:rFonts w:asciiTheme="majorHAnsi" w:eastAsiaTheme="majorEastAsia" w:hAnsiTheme="majorHAnsi" w:cstheme="majorBidi"/>
      <w:iCs/>
      <w:snapToGrid/>
      <w:color w:val="4F81BD" w:themeColor="accent1"/>
      <w:sz w:val="22"/>
      <w:szCs w:val="20"/>
      <w:lang w:val="en-US" w:eastAsia="de-DE"/>
    </w:rPr>
  </w:style>
  <w:style w:type="paragraph" w:styleId="Heading8">
    <w:name w:val="heading 8"/>
    <w:basedOn w:val="Normal"/>
    <w:next w:val="BlockText"/>
    <w:link w:val="Heading8Char"/>
    <w:uiPriority w:val="99"/>
    <w:semiHidden/>
    <w:unhideWhenUsed/>
    <w:qFormat/>
    <w:rsid w:val="00872104"/>
    <w:pPr>
      <w:keepNext/>
      <w:keepLines/>
      <w:numPr>
        <w:ilvl w:val="7"/>
        <w:numId w:val="7"/>
      </w:numPr>
      <w:spacing w:before="240" w:line="288" w:lineRule="auto"/>
      <w:jc w:val="left"/>
      <w:outlineLvl w:val="7"/>
    </w:pPr>
    <w:rPr>
      <w:rFonts w:asciiTheme="majorHAnsi" w:eastAsiaTheme="majorEastAsia" w:hAnsiTheme="majorHAnsi" w:cstheme="majorBidi"/>
      <w:snapToGrid/>
      <w:color w:val="4F81BD" w:themeColor="accent1"/>
      <w:sz w:val="22"/>
      <w:szCs w:val="20"/>
      <w:lang w:val="en-US" w:eastAsia="de-DE"/>
    </w:rPr>
  </w:style>
  <w:style w:type="paragraph" w:styleId="Heading9">
    <w:name w:val="heading 9"/>
    <w:aliases w:val="App Heading,App Heading1"/>
    <w:basedOn w:val="Normal"/>
    <w:next w:val="BlockText"/>
    <w:link w:val="Heading9Char"/>
    <w:uiPriority w:val="99"/>
    <w:semiHidden/>
    <w:unhideWhenUsed/>
    <w:qFormat/>
    <w:rsid w:val="00872104"/>
    <w:pPr>
      <w:keepNext/>
      <w:keepLines/>
      <w:numPr>
        <w:ilvl w:val="8"/>
        <w:numId w:val="7"/>
      </w:numPr>
      <w:spacing w:before="240" w:line="288" w:lineRule="auto"/>
      <w:jc w:val="left"/>
      <w:outlineLvl w:val="8"/>
    </w:pPr>
    <w:rPr>
      <w:rFonts w:asciiTheme="majorHAnsi" w:eastAsiaTheme="majorEastAsia" w:hAnsiTheme="majorHAnsi" w:cstheme="majorBidi"/>
      <w:iCs/>
      <w:snapToGrid/>
      <w:color w:val="4F81BD" w:themeColor="accent1"/>
      <w:sz w:val="22"/>
      <w:szCs w:val="20"/>
      <w:lang w:val="en-US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DC36EF"/>
    <w:pPr>
      <w:tabs>
        <w:tab w:val="center" w:pos="4320"/>
        <w:tab w:val="right" w:pos="8640"/>
      </w:tabs>
    </w:pPr>
    <w:rPr>
      <w:rFonts w:asciiTheme="minorHAnsi" w:hAnsi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DC36EF"/>
  </w:style>
  <w:style w:type="paragraph" w:styleId="Footer">
    <w:name w:val="footer"/>
    <w:basedOn w:val="Normal"/>
    <w:link w:val="FooterChar"/>
    <w:uiPriority w:val="99"/>
    <w:unhideWhenUsed/>
    <w:rsid w:val="00DC36EF"/>
    <w:pPr>
      <w:tabs>
        <w:tab w:val="center" w:pos="4320"/>
        <w:tab w:val="right" w:pos="8640"/>
      </w:tabs>
    </w:pPr>
    <w:rPr>
      <w:rFonts w:asciiTheme="minorHAnsi" w:hAnsi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DC36EF"/>
  </w:style>
  <w:style w:type="paragraph" w:styleId="BalloonText">
    <w:name w:val="Balloon Text"/>
    <w:basedOn w:val="Normal"/>
    <w:link w:val="BalloonTextChar"/>
    <w:uiPriority w:val="99"/>
    <w:semiHidden/>
    <w:unhideWhenUsed/>
    <w:rsid w:val="00DC36E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36EF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aliases w:val="h1 Char,Heading 1numbered Char,1 Char,Level 1 Char,Head1 Char,Head Char,Numbered Char,nu Char,Level 1 Head Char,H1 Char,TMS large Heading Char,chaptertext Char"/>
    <w:basedOn w:val="DefaultParagraphFont"/>
    <w:link w:val="Heading1"/>
    <w:uiPriority w:val="9"/>
    <w:rsid w:val="000162AC"/>
    <w:rPr>
      <w:rFonts w:ascii="Segoe UI" w:eastAsiaTheme="majorEastAsia" w:hAnsi="Segoe UI" w:cstheme="majorBidi"/>
      <w:b/>
      <w:snapToGrid w:val="0"/>
      <w:color w:val="D21034"/>
      <w:sz w:val="28"/>
      <w:szCs w:val="32"/>
      <w:lang w:val="en-GB" w:eastAsia="ko-KR"/>
    </w:rPr>
  </w:style>
  <w:style w:type="character" w:customStyle="1" w:styleId="Heading2Char">
    <w:name w:val="Heading 2 Char"/>
    <w:aliases w:val="h2 Char,2 Char,l2 Char,list + change bar Char,H2 Char,T2 Char,Heading 2subnumbered Char,Heading Char,heading b Char,Level 2 Char,TMS text heading Char"/>
    <w:basedOn w:val="DefaultParagraphFont"/>
    <w:link w:val="Heading2"/>
    <w:uiPriority w:val="9"/>
    <w:rsid w:val="00E456F9"/>
    <w:rPr>
      <w:rFonts w:ascii="Segoe UI" w:eastAsiaTheme="majorEastAsia" w:hAnsi="Segoe UI" w:cs="Segoe UI"/>
      <w:b/>
      <w:snapToGrid w:val="0"/>
      <w:color w:val="1F497D" w:themeColor="text2"/>
      <w:szCs w:val="26"/>
      <w:lang w:val="en-GB" w:eastAsia="ko-KR"/>
    </w:rPr>
  </w:style>
  <w:style w:type="paragraph" w:styleId="NormalWeb">
    <w:name w:val="Normal (Web)"/>
    <w:basedOn w:val="Normal"/>
    <w:uiPriority w:val="99"/>
    <w:unhideWhenUsed/>
    <w:rsid w:val="001D0700"/>
    <w:pPr>
      <w:spacing w:before="100" w:beforeAutospacing="1" w:after="100" w:afterAutospacing="1"/>
    </w:pPr>
    <w:rPr>
      <w:rFonts w:ascii="Times" w:hAnsi="Times" w:cs="Times New Roman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B11BDB"/>
  </w:style>
  <w:style w:type="table" w:styleId="LightShading-Accent1">
    <w:name w:val="Light Shading Accent 1"/>
    <w:basedOn w:val="TableNormal"/>
    <w:uiPriority w:val="60"/>
    <w:rsid w:val="00B11BDB"/>
    <w:rPr>
      <w:color w:val="365F91" w:themeColor="accent1" w:themeShade="BF"/>
      <w:sz w:val="22"/>
      <w:szCs w:val="22"/>
      <w:lang w:eastAsia="zh-TW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styleId="PlaceholderText">
    <w:name w:val="Placeholder Text"/>
    <w:basedOn w:val="DefaultParagraphFont"/>
    <w:uiPriority w:val="99"/>
    <w:semiHidden/>
    <w:rsid w:val="00BE62A7"/>
    <w:rPr>
      <w:color w:val="808080"/>
    </w:rPr>
  </w:style>
  <w:style w:type="paragraph" w:customStyle="1" w:styleId="Coverpagebold">
    <w:name w:val="Cover page bold"/>
    <w:basedOn w:val="Normal"/>
    <w:link w:val="CoverpageboldChar"/>
    <w:qFormat/>
    <w:rsid w:val="00BF21AA"/>
    <w:pPr>
      <w:spacing w:before="240" w:after="240"/>
    </w:pPr>
    <w:rPr>
      <w:b/>
      <w:sz w:val="22"/>
    </w:rPr>
  </w:style>
  <w:style w:type="paragraph" w:customStyle="1" w:styleId="11Paragraph">
    <w:name w:val="1.1 Paragraph"/>
    <w:basedOn w:val="Normal"/>
    <w:link w:val="11ParagraphChar"/>
    <w:qFormat/>
    <w:rsid w:val="0068220D"/>
  </w:style>
  <w:style w:type="character" w:customStyle="1" w:styleId="CoverpageboldChar">
    <w:name w:val="Cover page bold Char"/>
    <w:basedOn w:val="DefaultParagraphFont"/>
    <w:link w:val="Coverpagebold"/>
    <w:rsid w:val="00BF21AA"/>
    <w:rPr>
      <w:rFonts w:ascii="Arial" w:hAnsi="Arial" w:cs="Arial"/>
      <w:b/>
      <w:snapToGrid w:val="0"/>
      <w:color w:val="000000" w:themeColor="text1"/>
      <w:sz w:val="22"/>
      <w:szCs w:val="22"/>
      <w:lang w:val="en-GB" w:eastAsia="ko-KR"/>
    </w:rPr>
  </w:style>
  <w:style w:type="paragraph" w:styleId="ListParagraph">
    <w:name w:val="List Paragraph"/>
    <w:aliases w:val="Bullet List,FooterText,List Paragraph1,numbered,Paragraphe de liste1,Bulletr List Paragraph,列出段落,列出段落1,List Paragraph2,List Paragraph21,Listeafsnit1,Parágrafo da Lista1,Párrafo de lista1,リスト段落1,List Paragraph11,lp1,Listenabsatz,Foot,Plan"/>
    <w:basedOn w:val="Normal"/>
    <w:link w:val="ListParagraphChar"/>
    <w:uiPriority w:val="34"/>
    <w:qFormat/>
    <w:rsid w:val="00BF21AA"/>
    <w:pPr>
      <w:contextualSpacing/>
    </w:pPr>
    <w:rPr>
      <w:rFonts w:eastAsiaTheme="minorHAnsi"/>
    </w:rPr>
  </w:style>
  <w:style w:type="character" w:customStyle="1" w:styleId="ListParagraphChar">
    <w:name w:val="List Paragraph Char"/>
    <w:aliases w:val="Bullet List Char,FooterText Char,List Paragraph1 Char,numbered Char,Paragraphe de liste1 Char,Bulletr List Paragraph Char,列出段落 Char,列出段落1 Char,List Paragraph2 Char,List Paragraph21 Char,Listeafsnit1 Char,Parágrafo da Lista1 Char"/>
    <w:basedOn w:val="DefaultParagraphFont"/>
    <w:link w:val="ListParagraph"/>
    <w:uiPriority w:val="34"/>
    <w:qFormat/>
    <w:rsid w:val="001E17A2"/>
    <w:rPr>
      <w:rFonts w:ascii="Arial" w:eastAsiaTheme="minorHAnsi" w:hAnsi="Arial" w:cs="Arial"/>
      <w:snapToGrid w:val="0"/>
      <w:color w:val="000000" w:themeColor="text1"/>
      <w:sz w:val="20"/>
      <w:szCs w:val="22"/>
      <w:lang w:val="en-GB" w:eastAsia="ko-KR"/>
    </w:rPr>
  </w:style>
  <w:style w:type="paragraph" w:customStyle="1" w:styleId="111Paragraph">
    <w:name w:val="1.1.1 Paragraph"/>
    <w:basedOn w:val="Normal"/>
    <w:link w:val="111ParagraphChar"/>
    <w:qFormat/>
    <w:rsid w:val="00655F13"/>
    <w:pPr>
      <w:spacing w:before="60" w:after="60"/>
    </w:pPr>
  </w:style>
  <w:style w:type="character" w:customStyle="1" w:styleId="11ParagraphChar">
    <w:name w:val="1.1 Paragraph Char"/>
    <w:basedOn w:val="DefaultParagraphFont"/>
    <w:link w:val="11Paragraph"/>
    <w:rsid w:val="0068220D"/>
    <w:rPr>
      <w:rFonts w:ascii="Segoe UI" w:hAnsi="Segoe UI" w:cs="Arial"/>
      <w:snapToGrid w:val="0"/>
      <w:color w:val="000000" w:themeColor="text1"/>
      <w:sz w:val="20"/>
      <w:szCs w:val="22"/>
      <w:lang w:val="en-GB"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E62A7"/>
    <w:rPr>
      <w:rFonts w:ascii="Arial" w:eastAsia="Times New Roman" w:hAnsi="Arial" w:cs="Times New Roman"/>
      <w:szCs w:val="20"/>
      <w:lang w:val="de-CH" w:eastAsia="de-DE"/>
    </w:rPr>
  </w:style>
  <w:style w:type="paragraph" w:styleId="CommentText">
    <w:name w:val="annotation text"/>
    <w:basedOn w:val="Normal"/>
    <w:link w:val="CommentTextChar"/>
    <w:uiPriority w:val="99"/>
    <w:rsid w:val="00BE62A7"/>
    <w:pPr>
      <w:overflowPunct w:val="0"/>
      <w:autoSpaceDE w:val="0"/>
      <w:autoSpaceDN w:val="0"/>
      <w:adjustRightInd w:val="0"/>
      <w:textAlignment w:val="baseline"/>
    </w:pPr>
    <w:rPr>
      <w:rFonts w:eastAsia="Times New Roman" w:cs="Times New Roman"/>
      <w:szCs w:val="20"/>
      <w:lang w:val="de-CH" w:eastAsia="de-DE"/>
    </w:rPr>
  </w:style>
  <w:style w:type="character" w:customStyle="1" w:styleId="CommentTextChar1">
    <w:name w:val="Comment Text Char1"/>
    <w:basedOn w:val="DefaultParagraphFont"/>
    <w:uiPriority w:val="99"/>
    <w:semiHidden/>
    <w:rsid w:val="00BE62A7"/>
    <w:rPr>
      <w:rFonts w:ascii="Arial Narrow" w:hAnsi="Arial Narrow"/>
      <w:sz w:val="20"/>
      <w:szCs w:val="20"/>
    </w:rPr>
  </w:style>
  <w:style w:type="table" w:styleId="TableGrid">
    <w:name w:val="Table Grid"/>
    <w:aliases w:val="Table Grid for Notes/Tips"/>
    <w:basedOn w:val="TableNormal"/>
    <w:uiPriority w:val="39"/>
    <w:rsid w:val="004F79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E62A7"/>
    <w:rPr>
      <w:sz w:val="16"/>
      <w:szCs w:val="16"/>
    </w:rPr>
  </w:style>
  <w:style w:type="paragraph" w:customStyle="1" w:styleId="aBullets">
    <w:name w:val="a) Bullets"/>
    <w:basedOn w:val="ListParagraph"/>
    <w:link w:val="aBulletsChar"/>
    <w:qFormat/>
    <w:rsid w:val="00900AB7"/>
    <w:pPr>
      <w:ind w:left="720" w:hanging="360"/>
      <w:contextualSpacing w:val="0"/>
    </w:pPr>
  </w:style>
  <w:style w:type="paragraph" w:customStyle="1" w:styleId="TEXT">
    <w:name w:val="TEXT"/>
    <w:basedOn w:val="Normal"/>
    <w:link w:val="TEXTChar"/>
    <w:rsid w:val="00BE62A7"/>
    <w:pPr>
      <w:keepLines/>
      <w:spacing w:before="120"/>
    </w:pPr>
    <w:rPr>
      <w:rFonts w:eastAsia="Times New Roman"/>
      <w:lang w:eastAsia="de-DE"/>
    </w:rPr>
  </w:style>
  <w:style w:type="character" w:customStyle="1" w:styleId="TEXTChar">
    <w:name w:val="TEXT Char"/>
    <w:basedOn w:val="DefaultParagraphFont"/>
    <w:link w:val="TEXT"/>
    <w:rsid w:val="00BE62A7"/>
    <w:rPr>
      <w:rFonts w:ascii="Arial" w:eastAsia="Times New Roman" w:hAnsi="Arial" w:cs="Arial"/>
      <w:sz w:val="20"/>
      <w:szCs w:val="22"/>
      <w:lang w:eastAsia="de-DE"/>
    </w:rPr>
  </w:style>
  <w:style w:type="character" w:customStyle="1" w:styleId="111ParagraphChar">
    <w:name w:val="1.1.1 Paragraph Char"/>
    <w:basedOn w:val="DefaultParagraphFont"/>
    <w:link w:val="111Paragraph"/>
    <w:rsid w:val="00F42A80"/>
    <w:rPr>
      <w:rFonts w:ascii="Segoe UI" w:hAnsi="Segoe UI" w:cs="Arial"/>
      <w:snapToGrid w:val="0"/>
      <w:color w:val="000000" w:themeColor="text1"/>
      <w:sz w:val="20"/>
      <w:szCs w:val="22"/>
      <w:lang w:val="en-GB" w:eastAsia="ko-KR"/>
    </w:rPr>
  </w:style>
  <w:style w:type="paragraph" w:customStyle="1" w:styleId="iBullets">
    <w:name w:val="i Bullets"/>
    <w:basedOn w:val="ListParagraph"/>
    <w:link w:val="iBulletsChar"/>
    <w:qFormat/>
    <w:rsid w:val="00A36A8A"/>
    <w:pPr>
      <w:ind w:left="927" w:hanging="360"/>
      <w:contextualSpacing w:val="0"/>
    </w:pPr>
  </w:style>
  <w:style w:type="character" w:customStyle="1" w:styleId="Heading5Char">
    <w:name w:val="Heading 5 Char"/>
    <w:aliases w:val="Roman list Char"/>
    <w:basedOn w:val="DefaultParagraphFont"/>
    <w:link w:val="Heading5"/>
    <w:uiPriority w:val="99"/>
    <w:semiHidden/>
    <w:rsid w:val="00BE62A7"/>
    <w:rPr>
      <w:rFonts w:asciiTheme="majorHAnsi" w:eastAsiaTheme="majorEastAsia" w:hAnsiTheme="majorHAnsi" w:cstheme="majorBidi"/>
      <w:snapToGrid w:val="0"/>
      <w:color w:val="365F91" w:themeColor="accent1" w:themeShade="BF"/>
      <w:sz w:val="20"/>
      <w:szCs w:val="22"/>
      <w:lang w:val="en-GB" w:eastAsia="ko-KR"/>
    </w:rPr>
  </w:style>
  <w:style w:type="character" w:styleId="Hyperlink">
    <w:name w:val="Hyperlink"/>
    <w:basedOn w:val="DefaultParagraphFont"/>
    <w:uiPriority w:val="99"/>
    <w:unhideWhenUsed/>
    <w:qFormat/>
    <w:rsid w:val="00BE62A7"/>
    <w:rPr>
      <w:color w:val="0000FF" w:themeColor="hyperlink"/>
      <w:u w:val="single"/>
    </w:rPr>
  </w:style>
  <w:style w:type="paragraph" w:customStyle="1" w:styleId="COVERSUBTITLE">
    <w:name w:val="COVER_SUBTITLE"/>
    <w:basedOn w:val="Normal"/>
    <w:uiPriority w:val="99"/>
    <w:rsid w:val="00BE62A7"/>
    <w:pPr>
      <w:tabs>
        <w:tab w:val="left" w:pos="567"/>
        <w:tab w:val="left" w:pos="1418"/>
      </w:tabs>
    </w:pPr>
    <w:rPr>
      <w:rFonts w:eastAsia="Times New Roman" w:cs="Times New Roman"/>
      <w:sz w:val="16"/>
      <w:lang w:eastAsia="de-DE"/>
    </w:rPr>
  </w:style>
  <w:style w:type="paragraph" w:styleId="Title">
    <w:name w:val="Title"/>
    <w:basedOn w:val="ControlHeading"/>
    <w:link w:val="TitleChar"/>
    <w:qFormat/>
    <w:rsid w:val="004F7937"/>
  </w:style>
  <w:style w:type="character" w:customStyle="1" w:styleId="TitleChar">
    <w:name w:val="Title Char"/>
    <w:basedOn w:val="DefaultParagraphFont"/>
    <w:link w:val="Title"/>
    <w:rsid w:val="004F7937"/>
    <w:rPr>
      <w:rFonts w:ascii="Arial" w:eastAsia="Calibri" w:hAnsi="Arial" w:cs="Arial"/>
      <w:b/>
      <w:bCs/>
      <w:color w:val="595959"/>
      <w:sz w:val="28"/>
      <w:szCs w:val="20"/>
      <w:lang w:val="en-GB" w:eastAsia="en-GB"/>
    </w:rPr>
  </w:style>
  <w:style w:type="paragraph" w:styleId="BodyText">
    <w:name w:val="Body Text"/>
    <w:basedOn w:val="Normal"/>
    <w:link w:val="BodyTextChar"/>
    <w:uiPriority w:val="3"/>
    <w:qFormat/>
    <w:rsid w:val="00BE62A7"/>
    <w:pPr>
      <w:spacing w:line="259" w:lineRule="auto"/>
    </w:pPr>
    <w:rPr>
      <w:rFonts w:ascii="Frutiger 45 Light" w:eastAsia="Times New Roman" w:hAnsi="Frutiger 45 Light" w:cs="Times New Roman"/>
      <w:sz w:val="21"/>
      <w:szCs w:val="20"/>
      <w:lang w:val="de-CH" w:eastAsia="de-CH"/>
    </w:rPr>
  </w:style>
  <w:style w:type="character" w:customStyle="1" w:styleId="BodyTextChar">
    <w:name w:val="Body Text Char"/>
    <w:basedOn w:val="DefaultParagraphFont"/>
    <w:link w:val="BodyText"/>
    <w:uiPriority w:val="3"/>
    <w:rsid w:val="00BE62A7"/>
    <w:rPr>
      <w:rFonts w:ascii="Frutiger 45 Light" w:eastAsia="Times New Roman" w:hAnsi="Frutiger 45 Light" w:cs="Times New Roman"/>
      <w:sz w:val="21"/>
      <w:szCs w:val="20"/>
      <w:lang w:val="de-CH" w:eastAsia="de-CH"/>
    </w:rPr>
  </w:style>
  <w:style w:type="character" w:customStyle="1" w:styleId="aBulletsChar">
    <w:name w:val="a) Bullets Char"/>
    <w:basedOn w:val="ListParagraphChar"/>
    <w:link w:val="aBullets"/>
    <w:rsid w:val="00900AB7"/>
    <w:rPr>
      <w:rFonts w:ascii="Segoe UI" w:eastAsiaTheme="minorHAnsi" w:hAnsi="Segoe UI" w:cs="Arial"/>
      <w:snapToGrid w:val="0"/>
      <w:color w:val="000000" w:themeColor="text1"/>
      <w:sz w:val="20"/>
      <w:szCs w:val="22"/>
      <w:lang w:val="en-GB" w:eastAsia="ko-KR"/>
    </w:rPr>
  </w:style>
  <w:style w:type="paragraph" w:styleId="TOC1">
    <w:name w:val="toc 1"/>
    <w:basedOn w:val="Normal"/>
    <w:next w:val="Normal"/>
    <w:autoRedefine/>
    <w:uiPriority w:val="39"/>
    <w:unhideWhenUsed/>
    <w:rsid w:val="00BB5ED0"/>
    <w:pPr>
      <w:spacing w:after="6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BB5ED0"/>
    <w:pPr>
      <w:spacing w:after="60"/>
    </w:pPr>
  </w:style>
  <w:style w:type="paragraph" w:styleId="TOC3">
    <w:name w:val="toc 3"/>
    <w:basedOn w:val="Normal"/>
    <w:next w:val="Normal"/>
    <w:autoRedefine/>
    <w:uiPriority w:val="39"/>
    <w:unhideWhenUsed/>
    <w:rsid w:val="00BB5ED0"/>
    <w:pPr>
      <w:spacing w:after="60"/>
    </w:pPr>
    <w:rPr>
      <w:sz w:val="18"/>
    </w:rPr>
  </w:style>
  <w:style w:type="paragraph" w:styleId="TOC4">
    <w:name w:val="toc 4"/>
    <w:basedOn w:val="Normal"/>
    <w:next w:val="Normal"/>
    <w:autoRedefine/>
    <w:uiPriority w:val="39"/>
    <w:unhideWhenUsed/>
    <w:rsid w:val="008A687B"/>
    <w:pPr>
      <w:spacing w:after="100" w:line="259" w:lineRule="auto"/>
      <w:ind w:left="660"/>
    </w:pPr>
    <w:rPr>
      <w:rFonts w:asciiTheme="minorHAnsi" w:hAnsiTheme="minorHAnsi"/>
      <w:sz w:val="22"/>
    </w:rPr>
  </w:style>
  <w:style w:type="paragraph" w:styleId="TOC5">
    <w:name w:val="toc 5"/>
    <w:basedOn w:val="Normal"/>
    <w:next w:val="Normal"/>
    <w:autoRedefine/>
    <w:uiPriority w:val="39"/>
    <w:unhideWhenUsed/>
    <w:rsid w:val="008A687B"/>
    <w:pPr>
      <w:spacing w:after="100" w:line="259" w:lineRule="auto"/>
      <w:ind w:left="880"/>
    </w:pPr>
    <w:rPr>
      <w:rFonts w:asciiTheme="minorHAnsi" w:hAnsiTheme="minorHAnsi"/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8A687B"/>
    <w:pPr>
      <w:spacing w:after="100" w:line="259" w:lineRule="auto"/>
      <w:ind w:left="1100"/>
    </w:pPr>
    <w:rPr>
      <w:rFonts w:asciiTheme="minorHAnsi" w:hAnsiTheme="minorHAnsi"/>
      <w:sz w:val="22"/>
    </w:rPr>
  </w:style>
  <w:style w:type="paragraph" w:styleId="TOC7">
    <w:name w:val="toc 7"/>
    <w:basedOn w:val="Normal"/>
    <w:next w:val="Normal"/>
    <w:autoRedefine/>
    <w:uiPriority w:val="39"/>
    <w:unhideWhenUsed/>
    <w:rsid w:val="008A687B"/>
    <w:pPr>
      <w:spacing w:after="100" w:line="259" w:lineRule="auto"/>
      <w:ind w:left="1320"/>
    </w:pPr>
    <w:rPr>
      <w:rFonts w:asciiTheme="minorHAnsi" w:hAnsiTheme="minorHAnsi"/>
      <w:sz w:val="22"/>
    </w:rPr>
  </w:style>
  <w:style w:type="paragraph" w:styleId="TOC8">
    <w:name w:val="toc 8"/>
    <w:basedOn w:val="Normal"/>
    <w:next w:val="Normal"/>
    <w:autoRedefine/>
    <w:uiPriority w:val="39"/>
    <w:unhideWhenUsed/>
    <w:rsid w:val="008A687B"/>
    <w:pPr>
      <w:spacing w:after="100" w:line="259" w:lineRule="auto"/>
      <w:ind w:left="1540"/>
    </w:pPr>
    <w:rPr>
      <w:rFonts w:asciiTheme="minorHAnsi" w:hAnsiTheme="minorHAnsi"/>
      <w:sz w:val="22"/>
    </w:rPr>
  </w:style>
  <w:style w:type="paragraph" w:styleId="TOC9">
    <w:name w:val="toc 9"/>
    <w:basedOn w:val="Normal"/>
    <w:next w:val="Normal"/>
    <w:autoRedefine/>
    <w:uiPriority w:val="39"/>
    <w:unhideWhenUsed/>
    <w:rsid w:val="008A687B"/>
    <w:pPr>
      <w:spacing w:after="100" w:line="259" w:lineRule="auto"/>
      <w:ind w:left="1760"/>
    </w:pPr>
    <w:rPr>
      <w:rFonts w:asciiTheme="minorHAnsi" w:hAnsiTheme="minorHAnsi"/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01CC"/>
    <w:pPr>
      <w:overflowPunct/>
      <w:autoSpaceDE/>
      <w:autoSpaceDN/>
      <w:adjustRightInd/>
      <w:textAlignment w:val="auto"/>
    </w:pPr>
    <w:rPr>
      <w:rFonts w:ascii="Arial Narrow" w:eastAsiaTheme="minorEastAsia" w:hAnsi="Arial Narrow" w:cstheme="minorBidi"/>
      <w:b/>
      <w:bCs/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01CC"/>
    <w:rPr>
      <w:rFonts w:ascii="Arial Narrow" w:eastAsia="Times New Roman" w:hAnsi="Arial Narrow" w:cs="Times New Roman"/>
      <w:b/>
      <w:bCs/>
      <w:sz w:val="20"/>
      <w:szCs w:val="20"/>
      <w:lang w:val="de-CH" w:eastAsia="de-DE"/>
    </w:rPr>
  </w:style>
  <w:style w:type="paragraph" w:customStyle="1" w:styleId="Bullets-Body">
    <w:name w:val="Bullets - Body"/>
    <w:basedOn w:val="Normal"/>
    <w:link w:val="Bullets-BodyChar"/>
    <w:qFormat/>
    <w:rsid w:val="00BF21AA"/>
    <w:pPr>
      <w:numPr>
        <w:numId w:val="1"/>
      </w:numPr>
      <w:spacing w:before="60"/>
      <w:ind w:left="1276" w:hanging="284"/>
    </w:pPr>
    <w:rPr>
      <w:lang w:val="en-SG"/>
    </w:rPr>
  </w:style>
  <w:style w:type="character" w:customStyle="1" w:styleId="Bullets-BodyChar">
    <w:name w:val="Bullets - Body Char"/>
    <w:basedOn w:val="DefaultParagraphFont"/>
    <w:link w:val="Bullets-Body"/>
    <w:rsid w:val="00BF21AA"/>
    <w:rPr>
      <w:rFonts w:ascii="Segoe UI" w:hAnsi="Segoe UI" w:cs="Arial"/>
      <w:snapToGrid w:val="0"/>
      <w:color w:val="000000" w:themeColor="text1"/>
      <w:sz w:val="20"/>
      <w:szCs w:val="22"/>
      <w:lang w:val="en-SG" w:eastAsia="ko-KR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06312E"/>
    <w:pPr>
      <w:spacing w:before="120"/>
      <w:ind w:right="-397"/>
    </w:pPr>
    <w:rPr>
      <w:rFonts w:eastAsiaTheme="minorHAnsi"/>
      <w:b/>
      <w:i/>
      <w:iCs/>
      <w:color w:val="808080" w:themeColor="background1" w:themeShade="80"/>
      <w:sz w:val="14"/>
      <w:szCs w:val="14"/>
      <w:lang w:eastAsia="en-GB"/>
    </w:rPr>
  </w:style>
  <w:style w:type="character" w:customStyle="1" w:styleId="CaptionChar">
    <w:name w:val="Caption Char"/>
    <w:link w:val="Caption"/>
    <w:uiPriority w:val="35"/>
    <w:rsid w:val="0006312E"/>
    <w:rPr>
      <w:rFonts w:ascii="Segoe UI" w:eastAsiaTheme="minorHAnsi" w:hAnsi="Segoe UI" w:cs="Arial"/>
      <w:b/>
      <w:i/>
      <w:iCs/>
      <w:snapToGrid w:val="0"/>
      <w:color w:val="808080" w:themeColor="background1" w:themeShade="80"/>
      <w:sz w:val="14"/>
      <w:szCs w:val="14"/>
      <w:lang w:val="en-GB" w:eastAsia="en-GB"/>
    </w:rPr>
  </w:style>
  <w:style w:type="table" w:styleId="ListTable3">
    <w:name w:val="List Table 3"/>
    <w:basedOn w:val="TableNormal"/>
    <w:uiPriority w:val="48"/>
    <w:rsid w:val="004F7937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customStyle="1" w:styleId="Bullets-Table">
    <w:name w:val="Bullets - Table"/>
    <w:basedOn w:val="Normal"/>
    <w:link w:val="Bullets-TableChar"/>
    <w:qFormat/>
    <w:rsid w:val="00BF000A"/>
    <w:pPr>
      <w:numPr>
        <w:numId w:val="2"/>
      </w:numPr>
      <w:spacing w:before="60"/>
      <w:contextualSpacing/>
    </w:pPr>
    <w:rPr>
      <w:b/>
      <w:bCs/>
      <w:lang w:val="en-SG"/>
    </w:rPr>
  </w:style>
  <w:style w:type="character" w:customStyle="1" w:styleId="Bullets-TableChar">
    <w:name w:val="Bullets - Table Char"/>
    <w:basedOn w:val="DefaultParagraphFont"/>
    <w:link w:val="Bullets-Table"/>
    <w:rsid w:val="00BF000A"/>
    <w:rPr>
      <w:rFonts w:ascii="Segoe UI" w:hAnsi="Segoe UI" w:cs="Arial"/>
      <w:b/>
      <w:bCs/>
      <w:snapToGrid w:val="0"/>
      <w:color w:val="000000" w:themeColor="text1"/>
      <w:sz w:val="20"/>
      <w:szCs w:val="22"/>
      <w:lang w:val="en-SG" w:eastAsia="ko-KR"/>
    </w:rPr>
  </w:style>
  <w:style w:type="table" w:customStyle="1" w:styleId="SoftwareONE0">
    <w:name w:val="SoftwareONE"/>
    <w:basedOn w:val="TableNormal"/>
    <w:uiPriority w:val="99"/>
    <w:rsid w:val="004F7937"/>
    <w:rPr>
      <w:rFonts w:ascii="Arial" w:hAnsi="Arial"/>
      <w:color w:val="000000" w:themeColor="text1"/>
      <w:sz w:val="20"/>
      <w:szCs w:val="22"/>
      <w:lang w:val="en-SG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pPr>
        <w:pageBreakBefore w:val="0"/>
        <w:wordWrap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616265"/>
      </w:tcPr>
    </w:tblStylePr>
    <w:tblStylePr w:type="nwCell">
      <w:rPr>
        <w:rFonts w:ascii="Arial" w:hAnsi="Arial"/>
        <w:b/>
        <w:color w:val="FFFFFF" w:themeColor="background1"/>
        <w:sz w:val="20"/>
      </w:rPr>
      <w:tblPr/>
      <w:tcPr>
        <w:shd w:val="clear" w:color="auto" w:fill="616265"/>
      </w:tcPr>
    </w:tblStylePr>
  </w:style>
  <w:style w:type="paragraph" w:customStyle="1" w:styleId="Documenttype">
    <w:name w:val="Document type"/>
    <w:basedOn w:val="Normal"/>
    <w:link w:val="DocumenttypeChar"/>
    <w:qFormat/>
    <w:rsid w:val="004F7937"/>
    <w:pPr>
      <w:spacing w:before="60"/>
      <w:jc w:val="center"/>
    </w:pPr>
    <w:rPr>
      <w:color w:val="E3172C"/>
      <w:sz w:val="32"/>
      <w:lang w:val="en-SG"/>
    </w:rPr>
  </w:style>
  <w:style w:type="character" w:customStyle="1" w:styleId="DocumenttypeChar">
    <w:name w:val="Document type Char"/>
    <w:basedOn w:val="DefaultParagraphFont"/>
    <w:link w:val="Documenttype"/>
    <w:rsid w:val="004F7937"/>
    <w:rPr>
      <w:rFonts w:ascii="Arial" w:hAnsi="Arial"/>
      <w:color w:val="E3172C"/>
      <w:sz w:val="32"/>
      <w:szCs w:val="22"/>
      <w:lang w:val="en-SG" w:eastAsia="ko-KR"/>
    </w:rPr>
  </w:style>
  <w:style w:type="paragraph" w:customStyle="1" w:styleId="ControlHeading">
    <w:name w:val="Control Heading"/>
    <w:basedOn w:val="Normal"/>
    <w:link w:val="ControlHeadingChar"/>
    <w:qFormat/>
    <w:rsid w:val="004F7937"/>
    <w:pPr>
      <w:spacing w:before="60"/>
    </w:pPr>
    <w:rPr>
      <w:rFonts w:eastAsia="Calibri"/>
      <w:b/>
      <w:bCs/>
      <w:color w:val="616265"/>
      <w:sz w:val="28"/>
      <w:szCs w:val="20"/>
      <w:lang w:eastAsia="en-GB"/>
    </w:rPr>
  </w:style>
  <w:style w:type="character" w:customStyle="1" w:styleId="ControlHeadingChar">
    <w:name w:val="Control Heading Char"/>
    <w:basedOn w:val="DefaultParagraphFont"/>
    <w:link w:val="ControlHeading"/>
    <w:rsid w:val="004F7937"/>
    <w:rPr>
      <w:rFonts w:ascii="Arial" w:eastAsia="Calibri" w:hAnsi="Arial" w:cs="Arial"/>
      <w:b/>
      <w:bCs/>
      <w:color w:val="616265"/>
      <w:sz w:val="28"/>
      <w:szCs w:val="20"/>
      <w:lang w:val="en-GB" w:eastAsia="en-GB"/>
    </w:rPr>
  </w:style>
  <w:style w:type="paragraph" w:customStyle="1" w:styleId="Headertext">
    <w:name w:val="Header text"/>
    <w:basedOn w:val="Header"/>
    <w:link w:val="HeadertextChar"/>
    <w:qFormat/>
    <w:rsid w:val="00F97203"/>
    <w:pPr>
      <w:spacing w:after="0"/>
    </w:pPr>
    <w:rPr>
      <w:rFonts w:ascii="Segoe UI" w:eastAsia="SimSun" w:hAnsi="Segoe UI"/>
      <w:sz w:val="16"/>
      <w:szCs w:val="16"/>
    </w:rPr>
  </w:style>
  <w:style w:type="paragraph" w:customStyle="1" w:styleId="Coverpageaddress">
    <w:name w:val="Cover page address"/>
    <w:basedOn w:val="Normal"/>
    <w:link w:val="CoverpageaddressChar"/>
    <w:qFormat/>
    <w:rsid w:val="00AE1E07"/>
    <w:pPr>
      <w:spacing w:after="0"/>
    </w:pPr>
  </w:style>
  <w:style w:type="character" w:customStyle="1" w:styleId="HeadertextChar">
    <w:name w:val="Header text Char"/>
    <w:basedOn w:val="HeaderChar"/>
    <w:link w:val="Headertext"/>
    <w:rsid w:val="00F97203"/>
    <w:rPr>
      <w:rFonts w:ascii="Segoe UI" w:eastAsia="SimSun" w:hAnsi="Segoe UI" w:cs="Arial"/>
      <w:snapToGrid w:val="0"/>
      <w:color w:val="000000" w:themeColor="text1"/>
      <w:sz w:val="16"/>
      <w:szCs w:val="16"/>
      <w:lang w:val="en-GB" w:eastAsia="ko-KR"/>
    </w:rPr>
  </w:style>
  <w:style w:type="paragraph" w:customStyle="1" w:styleId="Tabletext">
    <w:name w:val="Table text"/>
    <w:basedOn w:val="Normal"/>
    <w:link w:val="TabletextChar"/>
    <w:qFormat/>
    <w:rsid w:val="00F42A80"/>
    <w:pPr>
      <w:spacing w:before="60"/>
      <w:jc w:val="left"/>
    </w:pPr>
  </w:style>
  <w:style w:type="character" w:customStyle="1" w:styleId="CoverpageaddressChar">
    <w:name w:val="Cover page address Char"/>
    <w:basedOn w:val="DefaultParagraphFont"/>
    <w:link w:val="Coverpageaddress"/>
    <w:rsid w:val="00AE1E07"/>
    <w:rPr>
      <w:rFonts w:ascii="Arial" w:hAnsi="Arial" w:cs="Arial"/>
      <w:snapToGrid w:val="0"/>
      <w:color w:val="000000" w:themeColor="text1"/>
      <w:sz w:val="20"/>
      <w:szCs w:val="22"/>
      <w:lang w:val="en-SG" w:eastAsia="ko-KR"/>
    </w:rPr>
  </w:style>
  <w:style w:type="paragraph" w:customStyle="1" w:styleId="Tabletext-header">
    <w:name w:val="Table text - header"/>
    <w:basedOn w:val="Normal"/>
    <w:link w:val="Tabletext-headerChar"/>
    <w:qFormat/>
    <w:rsid w:val="00F42A80"/>
    <w:pPr>
      <w:spacing w:before="60"/>
      <w:jc w:val="left"/>
    </w:pPr>
    <w:rPr>
      <w:b/>
      <w:color w:val="FFFFFF" w:themeColor="background1"/>
    </w:rPr>
  </w:style>
  <w:style w:type="character" w:customStyle="1" w:styleId="TabletextChar">
    <w:name w:val="Table text Char"/>
    <w:basedOn w:val="DefaultParagraphFont"/>
    <w:link w:val="Tabletext"/>
    <w:rsid w:val="00F42A80"/>
    <w:rPr>
      <w:rFonts w:ascii="Arial" w:hAnsi="Arial" w:cs="Arial"/>
      <w:snapToGrid w:val="0"/>
      <w:color w:val="000000" w:themeColor="text1"/>
      <w:sz w:val="20"/>
      <w:szCs w:val="22"/>
      <w:lang w:val="en-GB" w:eastAsia="ko-KR"/>
    </w:rPr>
  </w:style>
  <w:style w:type="paragraph" w:customStyle="1" w:styleId="disclaimer">
    <w:name w:val="disclaimer"/>
    <w:basedOn w:val="Normal"/>
    <w:link w:val="disclaimerChar"/>
    <w:qFormat/>
    <w:rsid w:val="007559FC"/>
    <w:pPr>
      <w:spacing w:before="120"/>
    </w:pPr>
    <w:rPr>
      <w:rFonts w:cstheme="minorBidi"/>
      <w:snapToGrid/>
      <w:color w:val="auto"/>
      <w:sz w:val="18"/>
      <w:szCs w:val="20"/>
    </w:rPr>
  </w:style>
  <w:style w:type="character" w:customStyle="1" w:styleId="Tabletext-headerChar">
    <w:name w:val="Table text - header Char"/>
    <w:basedOn w:val="DefaultParagraphFont"/>
    <w:link w:val="Tabletext-header"/>
    <w:rsid w:val="00F42A80"/>
    <w:rPr>
      <w:rFonts w:ascii="Arial" w:hAnsi="Arial" w:cs="Arial"/>
      <w:b/>
      <w:snapToGrid w:val="0"/>
      <w:color w:val="FFFFFF" w:themeColor="background1"/>
      <w:sz w:val="20"/>
      <w:szCs w:val="22"/>
      <w:lang w:val="en-GB" w:eastAsia="ko-KR"/>
    </w:rPr>
  </w:style>
  <w:style w:type="character" w:customStyle="1" w:styleId="Heading3Char">
    <w:name w:val="Heading 3 Char"/>
    <w:aliases w:val="h3 Char,Minor Char,Heading 14 Char,H3 Char,sh3 Char"/>
    <w:basedOn w:val="DefaultParagraphFont"/>
    <w:link w:val="Heading3"/>
    <w:uiPriority w:val="9"/>
    <w:rsid w:val="003C2AB1"/>
    <w:rPr>
      <w:rFonts w:ascii="Segoe UI" w:eastAsiaTheme="majorEastAsia" w:hAnsi="Segoe UI" w:cs="Segoe UI"/>
      <w:b/>
      <w:snapToGrid w:val="0"/>
      <w:color w:val="1F497D" w:themeColor="text2"/>
      <w:sz w:val="20"/>
      <w:lang w:val="en-GB" w:eastAsia="ko-KR"/>
    </w:rPr>
  </w:style>
  <w:style w:type="character" w:customStyle="1" w:styleId="disclaimerChar">
    <w:name w:val="disclaimer Char"/>
    <w:basedOn w:val="DefaultParagraphFont"/>
    <w:link w:val="disclaimer"/>
    <w:rsid w:val="007559FC"/>
    <w:rPr>
      <w:rFonts w:ascii="Arial" w:hAnsi="Arial"/>
      <w:sz w:val="18"/>
      <w:szCs w:val="20"/>
      <w:lang w:val="en-GB" w:eastAsia="ko-KR"/>
    </w:rPr>
  </w:style>
  <w:style w:type="numbering" w:customStyle="1" w:styleId="softwareone">
    <w:name w:val="softwareone"/>
    <w:uiPriority w:val="99"/>
    <w:rsid w:val="00655F13"/>
    <w:pPr>
      <w:numPr>
        <w:numId w:val="3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BF21AA"/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BF21AA"/>
    <w:rPr>
      <w:rFonts w:ascii="Arial" w:hAnsi="Arial" w:cs="Arial"/>
      <w:snapToGrid w:val="0"/>
      <w:color w:val="000000" w:themeColor="text1"/>
      <w:sz w:val="20"/>
      <w:szCs w:val="22"/>
      <w:lang w:val="en-GB" w:eastAsia="ko-KR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BF21AA"/>
    <w:pPr>
      <w:spacing w:line="480" w:lineRule="auto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BF21AA"/>
    <w:rPr>
      <w:rFonts w:ascii="Arial" w:hAnsi="Arial" w:cs="Arial"/>
      <w:snapToGrid w:val="0"/>
      <w:color w:val="000000" w:themeColor="text1"/>
      <w:sz w:val="20"/>
      <w:szCs w:val="22"/>
      <w:lang w:val="en-GB" w:eastAsia="ko-KR"/>
    </w:rPr>
  </w:style>
  <w:style w:type="character" w:customStyle="1" w:styleId="iBulletsChar">
    <w:name w:val="i Bullets Char"/>
    <w:basedOn w:val="ListParagraphChar"/>
    <w:link w:val="iBullets"/>
    <w:rsid w:val="00A36A8A"/>
    <w:rPr>
      <w:rFonts w:ascii="Segoe UI" w:eastAsiaTheme="minorHAnsi" w:hAnsi="Segoe UI" w:cs="Arial"/>
      <w:snapToGrid w:val="0"/>
      <w:color w:val="000000" w:themeColor="text1"/>
      <w:sz w:val="20"/>
      <w:szCs w:val="22"/>
      <w:lang w:val="en-GB" w:eastAsia="ko-KR"/>
    </w:rPr>
  </w:style>
  <w:style w:type="paragraph" w:styleId="TOCHeading">
    <w:name w:val="TOC Heading"/>
    <w:basedOn w:val="Heading1"/>
    <w:next w:val="Normal"/>
    <w:uiPriority w:val="39"/>
    <w:unhideWhenUsed/>
    <w:qFormat/>
    <w:rsid w:val="009B1E28"/>
    <w:pPr>
      <w:pageBreakBefore w:val="0"/>
      <w:pBdr>
        <w:bottom w:val="none" w:sz="0" w:space="0" w:color="auto"/>
      </w:pBdr>
      <w:tabs>
        <w:tab w:val="clear" w:pos="567"/>
      </w:tabs>
      <w:spacing w:before="240" w:after="0" w:line="259" w:lineRule="auto"/>
      <w:ind w:left="0" w:firstLine="0"/>
      <w:jc w:val="left"/>
      <w:outlineLvl w:val="9"/>
    </w:pPr>
    <w:rPr>
      <w:rFonts w:asciiTheme="majorHAnsi" w:hAnsiTheme="majorHAnsi"/>
      <w:b w:val="0"/>
      <w:snapToGrid/>
      <w:color w:val="365F91" w:themeColor="accent1" w:themeShade="BF"/>
      <w:sz w:val="32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C28EE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rsid w:val="002C28EE"/>
    <w:pPr>
      <w:numPr>
        <w:ilvl w:val="1"/>
      </w:numPr>
      <w:spacing w:after="160"/>
    </w:pPr>
    <w:rPr>
      <w:rFonts w:asciiTheme="minorHAnsi" w:hAnsiTheme="minorHAnsi" w:cstheme="minorBid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2C28EE"/>
    <w:rPr>
      <w:snapToGrid w:val="0"/>
      <w:color w:val="5A5A5A" w:themeColor="text1" w:themeTint="A5"/>
      <w:spacing w:val="15"/>
      <w:sz w:val="22"/>
      <w:szCs w:val="22"/>
      <w:lang w:val="en-GB" w:eastAsia="ko-KR"/>
    </w:rPr>
  </w:style>
  <w:style w:type="paragraph" w:customStyle="1" w:styleId="iBullets0">
    <w:name w:val="i. Bullets"/>
    <w:basedOn w:val="aBullets"/>
    <w:qFormat/>
    <w:rsid w:val="00525DE7"/>
    <w:pPr>
      <w:tabs>
        <w:tab w:val="num" w:pos="360"/>
      </w:tabs>
      <w:snapToGrid w:val="0"/>
      <w:ind w:left="907" w:hanging="340"/>
    </w:pPr>
    <w:rPr>
      <w:rFonts w:eastAsiaTheme="minorEastAsia"/>
      <w:snapToGrid/>
      <w:szCs w:val="24"/>
      <w:lang w:val="en-US"/>
    </w:rPr>
  </w:style>
  <w:style w:type="character" w:customStyle="1" w:styleId="normaltextrun">
    <w:name w:val="normaltextrun"/>
    <w:basedOn w:val="DefaultParagraphFont"/>
    <w:rsid w:val="004418FD"/>
  </w:style>
  <w:style w:type="table" w:customStyle="1" w:styleId="SoftwareONE10">
    <w:name w:val="SoftwareONE1"/>
    <w:basedOn w:val="TableNormal"/>
    <w:uiPriority w:val="99"/>
    <w:rsid w:val="00053A9E"/>
    <w:rPr>
      <w:rFonts w:ascii="Arial" w:hAnsi="Arial"/>
      <w:color w:val="000000" w:themeColor="text1"/>
      <w:sz w:val="20"/>
      <w:szCs w:val="22"/>
      <w:lang w:val="en-SG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pPr>
        <w:pageBreakBefore w:val="0"/>
        <w:wordWrap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616265"/>
      </w:tcPr>
    </w:tblStylePr>
    <w:tblStylePr w:type="nwCell">
      <w:rPr>
        <w:rFonts w:ascii="Arial" w:hAnsi="Arial"/>
        <w:b/>
        <w:color w:val="FFFFFF" w:themeColor="background1"/>
        <w:sz w:val="20"/>
      </w:rPr>
      <w:tblPr/>
      <w:tcPr>
        <w:shd w:val="clear" w:color="auto" w:fill="616265"/>
      </w:tcPr>
    </w:tblStylePr>
  </w:style>
  <w:style w:type="table" w:customStyle="1" w:styleId="SoftwareONE2">
    <w:name w:val="SoftwareONE2"/>
    <w:basedOn w:val="TableNormal"/>
    <w:uiPriority w:val="99"/>
    <w:rsid w:val="00053A9E"/>
    <w:rPr>
      <w:rFonts w:ascii="Arial" w:hAnsi="Arial"/>
      <w:color w:val="000000" w:themeColor="text1"/>
      <w:sz w:val="20"/>
      <w:szCs w:val="22"/>
      <w:lang w:val="en-SG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pPr>
        <w:pageBreakBefore w:val="0"/>
        <w:wordWrap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616265"/>
      </w:tcPr>
    </w:tblStylePr>
    <w:tblStylePr w:type="nwCell">
      <w:rPr>
        <w:rFonts w:ascii="Arial" w:hAnsi="Arial"/>
        <w:b/>
        <w:color w:val="FFFFFF" w:themeColor="background1"/>
        <w:sz w:val="20"/>
      </w:rPr>
      <w:tblPr/>
      <w:tcPr>
        <w:shd w:val="clear" w:color="auto" w:fill="616265"/>
      </w:tcPr>
    </w:tblStylePr>
  </w:style>
  <w:style w:type="table" w:customStyle="1" w:styleId="SoftwareONE3">
    <w:name w:val="SoftwareONE3"/>
    <w:basedOn w:val="TableNormal"/>
    <w:uiPriority w:val="99"/>
    <w:rsid w:val="00053A9E"/>
    <w:rPr>
      <w:rFonts w:ascii="Arial" w:hAnsi="Arial"/>
      <w:color w:val="000000" w:themeColor="text1"/>
      <w:sz w:val="20"/>
      <w:szCs w:val="22"/>
      <w:lang w:val="en-SG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pPr>
        <w:pageBreakBefore w:val="0"/>
        <w:wordWrap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616265"/>
      </w:tcPr>
    </w:tblStylePr>
    <w:tblStylePr w:type="nwCell">
      <w:rPr>
        <w:rFonts w:ascii="Arial" w:hAnsi="Arial"/>
        <w:b/>
        <w:color w:val="FFFFFF" w:themeColor="background1"/>
        <w:sz w:val="20"/>
      </w:rPr>
      <w:tblPr/>
      <w:tcPr>
        <w:shd w:val="clear" w:color="auto" w:fill="616265"/>
      </w:tcPr>
    </w:tblStylePr>
  </w:style>
  <w:style w:type="table" w:customStyle="1" w:styleId="SoftwareONE4">
    <w:name w:val="SoftwareONE4"/>
    <w:basedOn w:val="TableNormal"/>
    <w:uiPriority w:val="99"/>
    <w:rsid w:val="00053A9E"/>
    <w:rPr>
      <w:rFonts w:ascii="Arial" w:hAnsi="Arial"/>
      <w:color w:val="000000" w:themeColor="text1"/>
      <w:sz w:val="20"/>
      <w:szCs w:val="22"/>
      <w:lang w:val="en-SG"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pPr>
        <w:pageBreakBefore w:val="0"/>
        <w:wordWrap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616265"/>
      </w:tcPr>
    </w:tblStylePr>
    <w:tblStylePr w:type="nwCell">
      <w:rPr>
        <w:rFonts w:ascii="Arial" w:hAnsi="Arial"/>
        <w:b/>
        <w:color w:val="FFFFFF" w:themeColor="background1"/>
        <w:sz w:val="20"/>
      </w:rPr>
      <w:tblPr/>
      <w:tcPr>
        <w:shd w:val="clear" w:color="auto" w:fill="616265"/>
      </w:tcPr>
    </w:tblStylePr>
  </w:style>
  <w:style w:type="character" w:customStyle="1" w:styleId="StandardtextChar">
    <w:name w:val="Standard text Char"/>
    <w:basedOn w:val="DefaultParagraphFont"/>
    <w:link w:val="Standardtext"/>
    <w:locked/>
    <w:rsid w:val="00E41A62"/>
    <w:rPr>
      <w:color w:val="000000" w:themeColor="text1"/>
      <w:sz w:val="22"/>
    </w:rPr>
  </w:style>
  <w:style w:type="paragraph" w:customStyle="1" w:styleId="Standardtext">
    <w:name w:val="Standard text"/>
    <w:basedOn w:val="Normal"/>
    <w:link w:val="StandardtextChar"/>
    <w:rsid w:val="00E41A62"/>
    <w:pPr>
      <w:spacing w:before="120" w:line="288" w:lineRule="auto"/>
      <w:jc w:val="left"/>
    </w:pPr>
    <w:rPr>
      <w:rFonts w:asciiTheme="minorHAnsi" w:hAnsiTheme="minorHAnsi" w:cstheme="minorBidi"/>
      <w:snapToGrid/>
      <w:sz w:val="22"/>
      <w:szCs w:val="24"/>
      <w:lang w:val="en-US" w:eastAsia="en-US"/>
    </w:rPr>
  </w:style>
  <w:style w:type="character" w:customStyle="1" w:styleId="L1BulletsChar">
    <w:name w:val="L1 Bullets Char"/>
    <w:basedOn w:val="DefaultParagraphFont"/>
    <w:link w:val="L1Bullets"/>
    <w:locked/>
    <w:rsid w:val="00E41A62"/>
    <w:rPr>
      <w:rFonts w:ascii="Segoe UI" w:hAnsi="Segoe UI" w:cs="Arial"/>
      <w:color w:val="000000" w:themeColor="text1"/>
      <w:szCs w:val="22"/>
      <w:lang w:val="en-SG" w:eastAsia="ko-KR"/>
    </w:rPr>
  </w:style>
  <w:style w:type="paragraph" w:customStyle="1" w:styleId="L1Bullets">
    <w:name w:val="L1 Bullets"/>
    <w:basedOn w:val="Normal"/>
    <w:link w:val="L1BulletsChar"/>
    <w:qFormat/>
    <w:rsid w:val="00E41A62"/>
    <w:pPr>
      <w:snapToGrid w:val="0"/>
      <w:spacing w:before="60"/>
      <w:ind w:left="567" w:hanging="283"/>
    </w:pPr>
    <w:rPr>
      <w:snapToGrid/>
      <w:sz w:val="24"/>
      <w:lang w:val="en-SG"/>
    </w:rPr>
  </w:style>
  <w:style w:type="table" w:customStyle="1" w:styleId="SWOtablestandard">
    <w:name w:val="SWO table standard"/>
    <w:uiPriority w:val="99"/>
    <w:locked/>
    <w:rsid w:val="00E41A62"/>
    <w:rPr>
      <w:rFonts w:eastAsiaTheme="minorHAnsi"/>
      <w:sz w:val="20"/>
      <w:szCs w:val="20"/>
      <w:lang w:val="de-DE" w:eastAsia="de-DE"/>
    </w:rPr>
    <w:tblPr>
      <w:tblStyleRowBandSize w:val="1"/>
      <w:tblStyleColBandSize w:val="1"/>
      <w:tblBorders>
        <w:top w:val="single" w:sz="8" w:space="0" w:color="FFFFFF" w:themeColor="background1"/>
        <w:bottom w:val="single" w:sz="8" w:space="0" w:color="FFFFFF" w:themeColor="background1"/>
        <w:insideH w:val="single" w:sz="8" w:space="0" w:color="FFFFFF" w:themeColor="background1"/>
        <w:insideV w:val="single" w:sz="8" w:space="0" w:color="FFFFFF" w:themeColor="background1"/>
      </w:tblBorders>
      <w:tblCellMar>
        <w:top w:w="0" w:type="dxa"/>
        <w:left w:w="113" w:type="dxa"/>
        <w:bottom w:w="0" w:type="dxa"/>
        <w:right w:w="113" w:type="dxa"/>
      </w:tblCellMar>
    </w:tblPr>
    <w:tcPr>
      <w:vAlign w:val="center"/>
    </w:tcPr>
    <w:tblStylePr w:type="firstRow">
      <w:pPr>
        <w:wordWrap/>
        <w:spacing w:beforeLines="0" w:before="100" w:beforeAutospacing="1" w:afterLines="0" w:after="100" w:afterAutospacing="1"/>
        <w:jc w:val="left"/>
      </w:pPr>
      <w:rPr>
        <w:rFonts w:asciiTheme="minorHAnsi" w:hAnsiTheme="minorHAnsi" w:cs="Calibri" w:hint="default"/>
        <w:b/>
        <w:color w:val="4F81BD" w:themeColor="accent1"/>
        <w:sz w:val="20"/>
        <w:szCs w:val="20"/>
      </w:rPr>
      <w:tblPr/>
      <w:tcPr>
        <w:tcBorders>
          <w:top w:val="nil"/>
          <w:left w:val="nil"/>
          <w:bottom w:val="single" w:sz="8" w:space="0" w:color="4F81BD" w:themeColor="accent1"/>
          <w:right w:val="nil"/>
          <w:insideH w:val="nil"/>
          <w:insideV w:val="single" w:sz="8" w:space="0" w:color="FFFFFF" w:themeColor="background1"/>
          <w:tl2br w:val="nil"/>
          <w:tr2bl w:val="nil"/>
        </w:tcBorders>
        <w:shd w:val="clear" w:color="auto" w:fill="D9D9D9" w:themeFill="background1" w:themeFillShade="D9"/>
      </w:tcPr>
    </w:tblStylePr>
    <w:tblStylePr w:type="lastRow">
      <w:rPr>
        <w:rFonts w:asciiTheme="minorHAnsi" w:hAnsiTheme="minorHAnsi" w:cs="Calibri" w:hint="default"/>
        <w:b/>
        <w:color w:val="auto"/>
        <w:sz w:val="20"/>
        <w:szCs w:val="20"/>
        <w:u w:val="double"/>
      </w:rPr>
      <w:tblPr/>
      <w:tcPr>
        <w:tcBorders>
          <w:top w:val="single" w:sz="8" w:space="0" w:color="FFFFFF" w:themeColor="background1"/>
          <w:left w:val="nil"/>
          <w:bottom w:val="single" w:sz="8" w:space="0" w:color="FFFFFF" w:themeColor="background1"/>
          <w:right w:val="nil"/>
          <w:insideH w:val="single" w:sz="8" w:space="0" w:color="FFFFFF" w:themeColor="background1"/>
          <w:insideV w:val="single" w:sz="8" w:space="0" w:color="FFFFFF" w:themeColor="background1"/>
          <w:tl2br w:val="nil"/>
          <w:tr2bl w:val="nil"/>
        </w:tcBorders>
        <w:shd w:val="clear" w:color="auto" w:fill="D9D9D9" w:themeFill="background1" w:themeFillShade="D9"/>
      </w:tcPr>
    </w:tblStylePr>
    <w:tblStylePr w:type="firstCol">
      <w:rPr>
        <w:rFonts w:asciiTheme="minorHAnsi" w:hAnsiTheme="minorHAnsi" w:cs="Calibri" w:hint="default"/>
        <w:color w:val="4F81BD" w:themeColor="accent1"/>
        <w:sz w:val="20"/>
        <w:szCs w:val="20"/>
      </w:rPr>
      <w:tblPr/>
      <w:tcPr>
        <w:tcBorders>
          <w:top w:val="single" w:sz="8" w:space="0" w:color="FFFFFF" w:themeColor="background1"/>
          <w:left w:val="nil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  <w:tl2br w:val="nil"/>
          <w:tr2bl w:val="nil"/>
        </w:tcBorders>
      </w:tcPr>
    </w:tblStylePr>
    <w:tblStylePr w:type="lastCol">
      <w:rPr>
        <w:rFonts w:asciiTheme="minorHAnsi" w:hAnsiTheme="minorHAnsi" w:cs="Calibri" w:hint="default"/>
        <w:color w:val="1F497D" w:themeColor="text2"/>
        <w:sz w:val="20"/>
        <w:szCs w:val="20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nil"/>
          <w:insideH w:val="nil"/>
          <w:insideV w:val="nil"/>
          <w:tl2br w:val="nil"/>
          <w:tr2bl w:val="nil"/>
        </w:tcBorders>
      </w:tcPr>
    </w:tblStylePr>
    <w:tblStylePr w:type="band1Vert">
      <w:rPr>
        <w:rFonts w:asciiTheme="minorHAnsi" w:hAnsiTheme="minorHAnsi" w:cs="Calibri" w:hint="default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  <w:tl2br w:val="nil"/>
          <w:tr2bl w:val="nil"/>
        </w:tcBorders>
      </w:tcPr>
    </w:tblStylePr>
    <w:tblStylePr w:type="band2Vert">
      <w:rPr>
        <w:rFonts w:asciiTheme="minorHAnsi" w:hAnsiTheme="minorHAnsi" w:cs="Calibri" w:hint="default"/>
        <w:sz w:val="20"/>
        <w:szCs w:val="20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  <w:tl2br w:val="nil"/>
          <w:tr2bl w:val="nil"/>
        </w:tcBorders>
      </w:tcPr>
    </w:tblStylePr>
    <w:tblStylePr w:type="band1Horz">
      <w:pPr>
        <w:wordWrap/>
        <w:spacing w:beforeLines="0" w:before="100" w:beforeAutospacing="1" w:afterLines="0" w:after="100" w:afterAutospacing="1" w:line="288" w:lineRule="auto"/>
        <w:jc w:val="left"/>
      </w:pPr>
      <w:rPr>
        <w:rFonts w:asciiTheme="minorHAnsi" w:hAnsiTheme="minorHAnsi" w:cs="Calibri" w:hint="default"/>
        <w:color w:val="auto"/>
        <w:sz w:val="20"/>
        <w:szCs w:val="20"/>
      </w:rPr>
      <w:tblPr/>
      <w:tcPr>
        <w:tcBorders>
          <w:top w:val="single" w:sz="8" w:space="0" w:color="FFFFFF" w:themeColor="background1"/>
          <w:left w:val="nil"/>
          <w:bottom w:val="single" w:sz="8" w:space="0" w:color="FFFFFF" w:themeColor="background1"/>
          <w:right w:val="nil"/>
          <w:insideH w:val="single" w:sz="8" w:space="0" w:color="FFFFFF" w:themeColor="background1"/>
          <w:insideV w:val="single" w:sz="8" w:space="0" w:color="FFFFFF" w:themeColor="background1"/>
          <w:tl2br w:val="nil"/>
          <w:tr2bl w:val="nil"/>
        </w:tcBorders>
        <w:shd w:val="clear" w:color="auto" w:fill="FFFFFF" w:themeFill="background1"/>
      </w:tcPr>
    </w:tblStylePr>
    <w:tblStylePr w:type="band2Horz">
      <w:pPr>
        <w:wordWrap/>
        <w:spacing w:beforeLines="0" w:before="100" w:beforeAutospacing="1" w:afterLines="0" w:after="100" w:afterAutospacing="1" w:line="288" w:lineRule="auto"/>
        <w:jc w:val="left"/>
      </w:pPr>
      <w:rPr>
        <w:rFonts w:asciiTheme="minorHAnsi" w:hAnsiTheme="minorHAnsi" w:cs="Calibri" w:hint="default"/>
        <w:color w:val="auto"/>
        <w:sz w:val="20"/>
        <w:szCs w:val="20"/>
      </w:rPr>
      <w:tblPr/>
      <w:tcPr>
        <w:tcBorders>
          <w:top w:val="single" w:sz="8" w:space="0" w:color="FFFFFF" w:themeColor="background1"/>
          <w:left w:val="nil"/>
          <w:bottom w:val="single" w:sz="8" w:space="0" w:color="FFFFFF" w:themeColor="background1"/>
          <w:right w:val="nil"/>
          <w:insideH w:val="single" w:sz="8" w:space="0" w:color="FFFFFF" w:themeColor="background1"/>
          <w:insideV w:val="single" w:sz="8" w:space="0" w:color="FFFFFF" w:themeColor="background1"/>
          <w:tl2br w:val="nil"/>
          <w:tr2bl w:val="nil"/>
        </w:tcBorders>
        <w:shd w:val="clear" w:color="auto" w:fill="F2F2F2" w:themeFill="background1" w:themeFillShade="F2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872104"/>
    <w:rPr>
      <w:rFonts w:asciiTheme="majorHAnsi" w:eastAsiaTheme="majorEastAsia" w:hAnsiTheme="majorHAnsi" w:cstheme="majorBidi"/>
      <w:bCs/>
      <w:iCs/>
      <w:color w:val="000000" w:themeColor="text1"/>
      <w:sz w:val="22"/>
      <w:szCs w:val="20"/>
      <w:lang w:eastAsia="de-DE"/>
    </w:rPr>
  </w:style>
  <w:style w:type="character" w:customStyle="1" w:styleId="Heading6Char">
    <w:name w:val="Heading 6 Char"/>
    <w:aliases w:val="Bullet list Char,Table Heading numbered Char,Table Heading numbered1 Char"/>
    <w:basedOn w:val="DefaultParagraphFont"/>
    <w:link w:val="Heading6"/>
    <w:uiPriority w:val="99"/>
    <w:semiHidden/>
    <w:rsid w:val="00872104"/>
    <w:rPr>
      <w:rFonts w:asciiTheme="majorHAnsi" w:eastAsiaTheme="majorEastAsia" w:hAnsiTheme="majorHAnsi" w:cstheme="majorBidi"/>
      <w:iCs/>
      <w:color w:val="4F81BD" w:themeColor="accent1"/>
      <w:sz w:val="22"/>
      <w:szCs w:val="20"/>
      <w:lang w:eastAsia="de-DE"/>
    </w:rPr>
  </w:style>
  <w:style w:type="character" w:customStyle="1" w:styleId="Heading7Char">
    <w:name w:val="Heading 7 Char"/>
    <w:aliases w:val="letter list Char"/>
    <w:basedOn w:val="DefaultParagraphFont"/>
    <w:link w:val="Heading7"/>
    <w:uiPriority w:val="99"/>
    <w:semiHidden/>
    <w:rsid w:val="00872104"/>
    <w:rPr>
      <w:rFonts w:asciiTheme="majorHAnsi" w:eastAsiaTheme="majorEastAsia" w:hAnsiTheme="majorHAnsi" w:cstheme="majorBidi"/>
      <w:iCs/>
      <w:color w:val="4F81BD" w:themeColor="accent1"/>
      <w:sz w:val="22"/>
      <w:szCs w:val="20"/>
      <w:lang w:eastAsia="de-DE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872104"/>
    <w:rPr>
      <w:rFonts w:asciiTheme="majorHAnsi" w:eastAsiaTheme="majorEastAsia" w:hAnsiTheme="majorHAnsi" w:cstheme="majorBidi"/>
      <w:color w:val="4F81BD" w:themeColor="accent1"/>
      <w:sz w:val="22"/>
      <w:szCs w:val="20"/>
      <w:lang w:eastAsia="de-DE"/>
    </w:rPr>
  </w:style>
  <w:style w:type="character" w:customStyle="1" w:styleId="Heading9Char">
    <w:name w:val="Heading 9 Char"/>
    <w:aliases w:val="App Heading Char,App Heading1 Char"/>
    <w:basedOn w:val="DefaultParagraphFont"/>
    <w:link w:val="Heading9"/>
    <w:uiPriority w:val="99"/>
    <w:semiHidden/>
    <w:rsid w:val="00872104"/>
    <w:rPr>
      <w:rFonts w:asciiTheme="majorHAnsi" w:eastAsiaTheme="majorEastAsia" w:hAnsiTheme="majorHAnsi" w:cstheme="majorBidi"/>
      <w:iCs/>
      <w:color w:val="4F81BD" w:themeColor="accent1"/>
      <w:sz w:val="22"/>
      <w:szCs w:val="20"/>
      <w:lang w:eastAsia="de-DE"/>
    </w:rPr>
  </w:style>
  <w:style w:type="numbering" w:customStyle="1" w:styleId="CPXheader">
    <w:name w:val="CPX header"/>
    <w:uiPriority w:val="99"/>
    <w:rsid w:val="00872104"/>
    <w:pPr>
      <w:numPr>
        <w:numId w:val="4"/>
      </w:numPr>
    </w:pPr>
  </w:style>
  <w:style w:type="paragraph" w:styleId="BlockText">
    <w:name w:val="Block Text"/>
    <w:basedOn w:val="Normal"/>
    <w:uiPriority w:val="99"/>
    <w:semiHidden/>
    <w:unhideWhenUsed/>
    <w:rsid w:val="00872104"/>
    <w:pPr>
      <w:pBdr>
        <w:top w:val="single" w:sz="2" w:space="10" w:color="4F81BD" w:themeColor="accent1" w:shadow="1" w:frame="1"/>
        <w:left w:val="single" w:sz="2" w:space="10" w:color="4F81BD" w:themeColor="accent1" w:shadow="1" w:frame="1"/>
        <w:bottom w:val="single" w:sz="2" w:space="10" w:color="4F81BD" w:themeColor="accent1" w:shadow="1" w:frame="1"/>
        <w:right w:val="single" w:sz="2" w:space="10" w:color="4F81BD" w:themeColor="accent1" w:shadow="1" w:frame="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table" w:styleId="GridTable4-Accent1">
    <w:name w:val="Grid Table 4 Accent 1"/>
    <w:basedOn w:val="TableNormal"/>
    <w:uiPriority w:val="49"/>
    <w:rsid w:val="00BE7C1D"/>
    <w:rPr>
      <w:rFonts w:asciiTheme="majorHAnsi" w:hAnsiTheme="majorHAnsi"/>
      <w:color w:val="FFFFFF" w:themeColor="background1"/>
      <w:sz w:val="18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cPr>
      <w:vAlign w:val="center"/>
    </w:tcPr>
    <w:tblStylePr w:type="firstRow">
      <w:pPr>
        <w:jc w:val="left"/>
      </w:pPr>
      <w:rPr>
        <w:rFonts w:ascii="Mongolian Baiti" w:hAnsi="Mongolian Baiti"/>
        <w:b/>
        <w:bCs/>
        <w:color w:val="FFFFFF" w:themeColor="background1"/>
        <w:sz w:val="18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771F94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5">
    <w:name w:val="Grid Table 4 Accent 5"/>
    <w:basedOn w:val="TableNormal"/>
    <w:uiPriority w:val="49"/>
    <w:rsid w:val="00047A78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ListTable3-Accent31">
    <w:name w:val="List Table 3 - Accent 31"/>
    <w:basedOn w:val="TableNormal"/>
    <w:next w:val="ListTable3-Accent3"/>
    <w:uiPriority w:val="48"/>
    <w:rsid w:val="00B8596A"/>
    <w:rPr>
      <w:rFonts w:eastAsia="Calibri" w:cs="Times New Roman"/>
      <w:sz w:val="20"/>
      <w:szCs w:val="20"/>
      <w:lang w:val="de-DE" w:eastAsia="de-DE"/>
    </w:rPr>
    <w:tblPr>
      <w:tblStyleRowBandSize w:val="1"/>
      <w:tblStyleColBandSize w:val="1"/>
      <w:tblBorders>
        <w:top w:val="single" w:sz="4" w:space="0" w:color="006496"/>
        <w:left w:val="single" w:sz="4" w:space="0" w:color="006496"/>
        <w:bottom w:val="single" w:sz="4" w:space="0" w:color="006496"/>
        <w:right w:val="single" w:sz="4" w:space="0" w:color="006496"/>
      </w:tblBorders>
    </w:tblPr>
    <w:tblStylePr w:type="firstRow">
      <w:rPr>
        <w:b/>
        <w:bCs/>
        <w:color w:val="FFFFFF"/>
      </w:rPr>
      <w:tblPr/>
      <w:tcPr>
        <w:shd w:val="clear" w:color="auto" w:fill="006496"/>
      </w:tcPr>
    </w:tblStylePr>
    <w:tblStylePr w:type="lastRow">
      <w:rPr>
        <w:b/>
        <w:bCs/>
      </w:rPr>
      <w:tblPr/>
      <w:tcPr>
        <w:tcBorders>
          <w:top w:val="double" w:sz="4" w:space="0" w:color="006496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006496"/>
          <w:right w:val="single" w:sz="4" w:space="0" w:color="006496"/>
        </w:tcBorders>
      </w:tcPr>
    </w:tblStylePr>
    <w:tblStylePr w:type="band1Horz">
      <w:tblPr/>
      <w:tcPr>
        <w:tcBorders>
          <w:top w:val="single" w:sz="4" w:space="0" w:color="006496"/>
          <w:bottom w:val="single" w:sz="4" w:space="0" w:color="00649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6496"/>
          <w:left w:val="nil"/>
        </w:tcBorders>
      </w:tcPr>
    </w:tblStylePr>
    <w:tblStylePr w:type="swCell">
      <w:tblPr/>
      <w:tcPr>
        <w:tcBorders>
          <w:top w:val="double" w:sz="4" w:space="0" w:color="006496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B8596A"/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GridTable5Dark-Accent1">
    <w:name w:val="Grid Table 5 Dark Accent 1"/>
    <w:basedOn w:val="TableNormal"/>
    <w:uiPriority w:val="50"/>
    <w:rsid w:val="00A152F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ListTable4-Accent1">
    <w:name w:val="List Table 4 Accent 1"/>
    <w:basedOn w:val="TableNormal"/>
    <w:uiPriority w:val="49"/>
    <w:rsid w:val="00AD7195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numbering" w:customStyle="1" w:styleId="softwareone1">
    <w:name w:val="softwareone1"/>
    <w:uiPriority w:val="99"/>
    <w:rsid w:val="00B332B3"/>
    <w:pPr>
      <w:numPr>
        <w:numId w:val="8"/>
      </w:numPr>
    </w:pPr>
  </w:style>
  <w:style w:type="character" w:styleId="FollowedHyperlink">
    <w:name w:val="FollowedHyperlink"/>
    <w:basedOn w:val="DefaultParagraphFont"/>
    <w:uiPriority w:val="99"/>
    <w:semiHidden/>
    <w:unhideWhenUsed/>
    <w:rsid w:val="005D68C0"/>
    <w:rPr>
      <w:color w:val="800080" w:themeColor="followedHyperlink"/>
      <w:u w:val="single"/>
    </w:rPr>
  </w:style>
  <w:style w:type="table" w:styleId="GridTable6Colorful-Accent1">
    <w:name w:val="Grid Table 6 Colorful Accent 1"/>
    <w:basedOn w:val="TableNormal"/>
    <w:uiPriority w:val="51"/>
    <w:rsid w:val="00143C10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numbering" w:customStyle="1" w:styleId="CPXnumberedlist1">
    <w:name w:val="CPX numbered_list1"/>
    <w:basedOn w:val="NoList"/>
    <w:uiPriority w:val="99"/>
    <w:locked/>
    <w:rsid w:val="00C90984"/>
    <w:pPr>
      <w:numPr>
        <w:numId w:val="5"/>
      </w:numPr>
    </w:pPr>
  </w:style>
  <w:style w:type="paragraph" w:styleId="TableofFigures">
    <w:name w:val="table of figures"/>
    <w:basedOn w:val="Normal"/>
    <w:next w:val="Normal"/>
    <w:uiPriority w:val="99"/>
    <w:unhideWhenUsed/>
    <w:rsid w:val="00F5539D"/>
    <w:pPr>
      <w:spacing w:after="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8513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urier New" w:eastAsia="Times New Roman" w:hAnsi="Courier New" w:cs="Courier New"/>
      <w:snapToGrid/>
      <w:color w:val="auto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8513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Revision">
    <w:name w:val="Revision"/>
    <w:hidden/>
    <w:uiPriority w:val="99"/>
    <w:semiHidden/>
    <w:rsid w:val="003077E8"/>
    <w:rPr>
      <w:rFonts w:ascii="Segoe UI" w:hAnsi="Segoe UI" w:cs="Arial"/>
      <w:snapToGrid w:val="0"/>
      <w:color w:val="000000" w:themeColor="text1"/>
      <w:sz w:val="20"/>
      <w:szCs w:val="22"/>
      <w:lang w:val="en-GB" w:eastAsia="ko-KR"/>
    </w:rPr>
  </w:style>
  <w:style w:type="numbering" w:customStyle="1" w:styleId="CPXlist">
    <w:name w:val="CPX list"/>
    <w:basedOn w:val="NoList"/>
    <w:uiPriority w:val="99"/>
    <w:locked/>
    <w:rsid w:val="0017625B"/>
    <w:pPr>
      <w:numPr>
        <w:numId w:val="9"/>
      </w:numPr>
    </w:pPr>
  </w:style>
  <w:style w:type="character" w:styleId="Strong">
    <w:name w:val="Strong"/>
    <w:basedOn w:val="DefaultParagraphFont"/>
    <w:uiPriority w:val="22"/>
    <w:qFormat/>
    <w:rsid w:val="0017625B"/>
    <w:rPr>
      <w:b/>
      <w:bCs/>
    </w:rPr>
  </w:style>
  <w:style w:type="character" w:customStyle="1" w:styleId="pl-ent">
    <w:name w:val="pl-ent"/>
    <w:basedOn w:val="DefaultParagraphFont"/>
    <w:rsid w:val="00A7434B"/>
  </w:style>
  <w:style w:type="character" w:customStyle="1" w:styleId="pl-s">
    <w:name w:val="pl-s"/>
    <w:basedOn w:val="DefaultParagraphFont"/>
    <w:rsid w:val="00A7434B"/>
  </w:style>
  <w:style w:type="character" w:customStyle="1" w:styleId="pl-c">
    <w:name w:val="pl-c"/>
    <w:basedOn w:val="DefaultParagraphFont"/>
    <w:rsid w:val="00A7434B"/>
  </w:style>
  <w:style w:type="character" w:customStyle="1" w:styleId="pl-pds">
    <w:name w:val="pl-pds"/>
    <w:basedOn w:val="DefaultParagraphFont"/>
    <w:rsid w:val="00A7434B"/>
  </w:style>
  <w:style w:type="character" w:styleId="HTMLCode">
    <w:name w:val="HTML Code"/>
    <w:basedOn w:val="DefaultParagraphFont"/>
    <w:uiPriority w:val="99"/>
    <w:semiHidden/>
    <w:unhideWhenUsed/>
    <w:rsid w:val="00C82395"/>
    <w:rPr>
      <w:rFonts w:ascii="Courier New" w:eastAsia="Times New Roman" w:hAnsi="Courier New" w:cs="Courier New"/>
      <w:sz w:val="20"/>
      <w:szCs w:val="20"/>
    </w:rPr>
  </w:style>
  <w:style w:type="table" w:styleId="GridTable4">
    <w:name w:val="Grid Table 4"/>
    <w:basedOn w:val="TableNormal"/>
    <w:uiPriority w:val="49"/>
    <w:rsid w:val="007E08B1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005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64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847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178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2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35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2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1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6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09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52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69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0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42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97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0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1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2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0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26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0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87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5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10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5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83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49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1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34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5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0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9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1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6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1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8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2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6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3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6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70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3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2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0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3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0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2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4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64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3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3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0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2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2812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9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0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0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8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15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10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6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6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62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9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548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1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0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3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2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6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5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1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1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9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4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3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93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7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49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73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3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6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0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5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8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9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3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2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3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3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8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8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4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1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50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3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632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3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66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28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5653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1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4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2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81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6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3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47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10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2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85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65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56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8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6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1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0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2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23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9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2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4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6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47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2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3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3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9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73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4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6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8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55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4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9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1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24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88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02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2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7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3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9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03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9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1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0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8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6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7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8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07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1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9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0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4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5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8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0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0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6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4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7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9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0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1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1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5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8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2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8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6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7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2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7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83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8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7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6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6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535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9223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58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8486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114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975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9721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70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8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56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1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93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4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6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26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1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877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4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8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35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9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1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0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50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7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5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9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0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3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6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2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87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2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9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1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1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43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8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8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2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3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9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0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9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8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6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0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1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20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0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32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45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8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866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242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825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812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964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1490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85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8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7980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32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2065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8237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7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06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7531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99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7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5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56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2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5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2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1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8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4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4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4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9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4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5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742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9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2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40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82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40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7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3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8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4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98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6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5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9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2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5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9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74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1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26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7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07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213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3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85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19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0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1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88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70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4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34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6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8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316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77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6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03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1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8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9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3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8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6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7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48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92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82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9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65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04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5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2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4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7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0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3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02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09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65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51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64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79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889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5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85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20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86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24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6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8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6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9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8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0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007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8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51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1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9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8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4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6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58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36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57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32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2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83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29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8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1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54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9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1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47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3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7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8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6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9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34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40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44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79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6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83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5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7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43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9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7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44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7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4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82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95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7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88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6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6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7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9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45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8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6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63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9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9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4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0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6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5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07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2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5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2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1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7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7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9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0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12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0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8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8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9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1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4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2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36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0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3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51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83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91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67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8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1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8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0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8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765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1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25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75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111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7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4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7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9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79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23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1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7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8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0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9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3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2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5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7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1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8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7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1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45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0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3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7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43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4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3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6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9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9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3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2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73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8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2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0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5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12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82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12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4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26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66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49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99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66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76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40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6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3623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756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9234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483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00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75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8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83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35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1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9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6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5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3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4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3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4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071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9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8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36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42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44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34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8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9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20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5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45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3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2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5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2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5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1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9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1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7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0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1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4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6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2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1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7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84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7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6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8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57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7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2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37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535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30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23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2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66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8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4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2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8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08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30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70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6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27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519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00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00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529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3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3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3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4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93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6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44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0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66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4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2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7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5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451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7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0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8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50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8489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57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33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25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5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77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87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87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609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1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28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0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36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7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4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1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9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5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8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79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7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33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1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2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9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0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2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7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555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9890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67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8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56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96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4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9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93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32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77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6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3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9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7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5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2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7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30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8685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44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3257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42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21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47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07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0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2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15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8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6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0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2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4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1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8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2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57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12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81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350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62630">
          <w:marLeft w:val="86"/>
          <w:marRight w:val="0"/>
          <w:marTop w:val="0"/>
          <w:marBottom w:val="2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222">
          <w:marLeft w:val="86"/>
          <w:marRight w:val="0"/>
          <w:marTop w:val="0"/>
          <w:marBottom w:val="2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525426">
          <w:marLeft w:val="86"/>
          <w:marRight w:val="0"/>
          <w:marTop w:val="0"/>
          <w:marBottom w:val="2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87629">
          <w:marLeft w:val="86"/>
          <w:marRight w:val="0"/>
          <w:marTop w:val="0"/>
          <w:marBottom w:val="2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963203">
          <w:marLeft w:val="86"/>
          <w:marRight w:val="0"/>
          <w:marTop w:val="0"/>
          <w:marBottom w:val="2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741603">
          <w:marLeft w:val="86"/>
          <w:marRight w:val="0"/>
          <w:marTop w:val="0"/>
          <w:marBottom w:val="2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33982">
          <w:marLeft w:val="86"/>
          <w:marRight w:val="0"/>
          <w:marTop w:val="0"/>
          <w:marBottom w:val="2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97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72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89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0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46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3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8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037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0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5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1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5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89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77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5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1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84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5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86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54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7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22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3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43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76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1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41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93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9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83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7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8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9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19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1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7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8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2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8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1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22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6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059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1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3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5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94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7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0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4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3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55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7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53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6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5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5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6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6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081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41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95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9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0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05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5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9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8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16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76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3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48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54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720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5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19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67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3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1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8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6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8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8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9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7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248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346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35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47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1698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50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85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05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2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0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6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8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4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15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9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7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4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4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7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9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7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4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9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6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3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4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7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2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36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0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3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5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4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54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51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670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0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65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42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5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0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4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4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7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05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27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80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3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9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67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85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07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8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73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4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13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8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33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3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1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4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7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9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561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15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3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5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52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1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6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1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26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4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6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6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5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5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2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0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1.bin"/><Relationship Id="rId18" Type="http://schemas.openxmlformats.org/officeDocument/2006/relationships/image" Target="media/image6.png"/><Relationship Id="rId26" Type="http://schemas.openxmlformats.org/officeDocument/2006/relationships/hyperlink" Target="https://portal.azure.com/?quickstart=true" TargetMode="External"/><Relationship Id="rId39" Type="http://schemas.openxmlformats.org/officeDocument/2006/relationships/image" Target="media/image17.png"/><Relationship Id="rId21" Type="http://schemas.openxmlformats.org/officeDocument/2006/relationships/image" Target="media/image7.png"/><Relationship Id="rId34" Type="http://schemas.openxmlformats.org/officeDocument/2006/relationships/image" Target="media/image12.png"/><Relationship Id="rId42" Type="http://schemas.openxmlformats.org/officeDocument/2006/relationships/image" Target="cid:image002.png@01D8B2EE.49CAD5E0" TargetMode="External"/><Relationship Id="rId47" Type="http://schemas.openxmlformats.org/officeDocument/2006/relationships/hyperlink" Target="https://stackoverflow.com/questions/52368814/can-we-connect-to-azure-vm-remotely-which-is-different-virtual-network" TargetMode="External"/><Relationship Id="rId50" Type="http://schemas.openxmlformats.org/officeDocument/2006/relationships/header" Target="header1.xml"/><Relationship Id="rId55" Type="http://schemas.openxmlformats.org/officeDocument/2006/relationships/glossaryDocument" Target="glossary/document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9" Type="http://schemas.openxmlformats.org/officeDocument/2006/relationships/hyperlink" Target="https://portal.azure.com/?quickstart=true" TargetMode="External"/><Relationship Id="rId11" Type="http://schemas.openxmlformats.org/officeDocument/2006/relationships/endnotes" Target="endnotes.xml"/><Relationship Id="rId24" Type="http://schemas.openxmlformats.org/officeDocument/2006/relationships/image" Target="media/image10.png"/><Relationship Id="rId32" Type="http://schemas.openxmlformats.org/officeDocument/2006/relationships/hyperlink" Target="https://portal.azure.com/?quickstart=true" TargetMode="External"/><Relationship Id="rId37" Type="http://schemas.openxmlformats.org/officeDocument/2006/relationships/image" Target="media/image15.png"/><Relationship Id="rId40" Type="http://schemas.openxmlformats.org/officeDocument/2006/relationships/image" Target="media/image18.png"/><Relationship Id="rId45" Type="http://schemas.openxmlformats.org/officeDocument/2006/relationships/image" Target="media/image21.png"/><Relationship Id="rId53" Type="http://schemas.openxmlformats.org/officeDocument/2006/relationships/header" Target="header2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19" Type="http://schemas.openxmlformats.org/officeDocument/2006/relationships/hyperlink" Target="https://learn.microsoft.com/en-us/azure/key-vault/secrets/quick-create-portal" TargetMode="External"/><Relationship Id="rId31" Type="http://schemas.openxmlformats.org/officeDocument/2006/relationships/hyperlink" Target="https://portal.azure.com/?quickstart=true" TargetMode="External"/><Relationship Id="rId44" Type="http://schemas.openxmlformats.org/officeDocument/2006/relationships/image" Target="cid:image003.jpg@01D8B331.0E7FDE20" TargetMode="External"/><Relationship Id="rId52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image" Target="media/image8.png"/><Relationship Id="rId27" Type="http://schemas.openxmlformats.org/officeDocument/2006/relationships/hyperlink" Target="https://portal.azure.com/?quickstart=true" TargetMode="External"/><Relationship Id="rId30" Type="http://schemas.openxmlformats.org/officeDocument/2006/relationships/hyperlink" Target="https://portal.azure.com/?quickstart=true" TargetMode="External"/><Relationship Id="rId35" Type="http://schemas.openxmlformats.org/officeDocument/2006/relationships/image" Target="media/image13.png"/><Relationship Id="rId43" Type="http://schemas.openxmlformats.org/officeDocument/2006/relationships/image" Target="media/image20.jpeg"/><Relationship Id="rId48" Type="http://schemas.openxmlformats.org/officeDocument/2006/relationships/hyperlink" Target="https://techexpert.tips/powershell/powershell-copy-files-remote-computers/" TargetMode="External"/><Relationship Id="rId56" Type="http://schemas.openxmlformats.org/officeDocument/2006/relationships/theme" Target="theme/theme1.xml"/><Relationship Id="rId8" Type="http://schemas.openxmlformats.org/officeDocument/2006/relationships/settings" Target="settings.xml"/><Relationship Id="rId51" Type="http://schemas.openxmlformats.org/officeDocument/2006/relationships/footer" Target="footer1.xml"/><Relationship Id="rId3" Type="http://schemas.openxmlformats.org/officeDocument/2006/relationships/customXml" Target="../customXml/item3.xml"/><Relationship Id="rId12" Type="http://schemas.openxmlformats.org/officeDocument/2006/relationships/image" Target="media/image1.emf"/><Relationship Id="rId17" Type="http://schemas.openxmlformats.org/officeDocument/2006/relationships/image" Target="media/image5.png"/><Relationship Id="rId25" Type="http://schemas.openxmlformats.org/officeDocument/2006/relationships/hyperlink" Target="https://portal.azure.com/?quickstart=true" TargetMode="External"/><Relationship Id="rId33" Type="http://schemas.openxmlformats.org/officeDocument/2006/relationships/image" Target="media/image11.png"/><Relationship Id="rId38" Type="http://schemas.openxmlformats.org/officeDocument/2006/relationships/image" Target="media/image16.png"/><Relationship Id="rId46" Type="http://schemas.openxmlformats.org/officeDocument/2006/relationships/image" Target="cid:image007.png@01D8B2F0.10164620" TargetMode="External"/><Relationship Id="rId20" Type="http://schemas.openxmlformats.org/officeDocument/2006/relationships/hyperlink" Target="file:///\\10.138.XX.X\sht_sbnwf" TargetMode="External"/><Relationship Id="rId41" Type="http://schemas.openxmlformats.org/officeDocument/2006/relationships/image" Target="media/image19.png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9.png"/><Relationship Id="rId28" Type="http://schemas.openxmlformats.org/officeDocument/2006/relationships/hyperlink" Target="https://portal.azure.com/?quickstart=true" TargetMode="External"/><Relationship Id="rId36" Type="http://schemas.openxmlformats.org/officeDocument/2006/relationships/image" Target="media/image14.png"/><Relationship Id="rId49" Type="http://schemas.openxmlformats.org/officeDocument/2006/relationships/hyperlink" Target="https://chromedriver.chromium.org/hom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54BDB083E4646C09613103A69F388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15308B-7DA1-4247-9450-F56B80BA0502}"/>
      </w:docPartPr>
      <w:docPartBody>
        <w:p w:rsidR="00AF53AD" w:rsidRDefault="00D00F90" w:rsidP="00D00F90">
          <w:pPr>
            <w:pStyle w:val="154BDB083E4646C09613103A69F38809"/>
          </w:pPr>
          <w:r w:rsidRPr="005654F2">
            <w:rPr>
              <w:rStyle w:val="PlaceholderText"/>
              <w:rFonts w:eastAsiaTheme="majorEastAsia"/>
            </w:rPr>
            <w:t>[</w:t>
          </w:r>
          <w:r>
            <w:rPr>
              <w:rStyle w:val="PlaceholderText"/>
              <w:rFonts w:eastAsiaTheme="majorEastAsia"/>
            </w:rPr>
            <w:t>Company_Name</w:t>
          </w:r>
          <w:r w:rsidRPr="005654F2">
            <w:rPr>
              <w:rStyle w:val="PlaceholderText"/>
              <w:rFonts w:eastAsiaTheme="majorEastAsia"/>
            </w:rPr>
            <w:t>]</w:t>
          </w:r>
        </w:p>
      </w:docPartBody>
    </w:docPart>
    <w:docPart>
      <w:docPartPr>
        <w:name w:val="E1B185E455984F32ABAF976281A47A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E5E2F5-5951-4C96-90A0-1B80DB9CD377}"/>
      </w:docPartPr>
      <w:docPartBody>
        <w:p w:rsidR="00AF53AD" w:rsidRDefault="00D00F90" w:rsidP="00D00F90">
          <w:pPr>
            <w:pStyle w:val="E1B185E455984F32ABAF976281A47A78"/>
          </w:pPr>
          <w:r w:rsidRPr="005654F2">
            <w:rPr>
              <w:rStyle w:val="PlaceholderText"/>
              <w:rFonts w:eastAsiaTheme="majorEastAsia"/>
            </w:rPr>
            <w:t>[</w:t>
          </w:r>
          <w:r>
            <w:rPr>
              <w:rStyle w:val="PlaceholderText"/>
              <w:rFonts w:eastAsiaTheme="majorEastAsia"/>
            </w:rPr>
            <w:t>Company_Name</w:t>
          </w:r>
          <w:r w:rsidRPr="005654F2">
            <w:rPr>
              <w:rStyle w:val="PlaceholderText"/>
              <w:rFonts w:eastAsiaTheme="majorEastAsia"/>
            </w:rPr>
            <w:t>]</w:t>
          </w:r>
        </w:p>
      </w:docPartBody>
    </w:docPart>
    <w:docPart>
      <w:docPartPr>
        <w:name w:val="14C8BFAF862D456EADA745B37FFC74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A50041-1E0F-4ABE-A4AD-CCDC3A087452}"/>
      </w:docPartPr>
      <w:docPartBody>
        <w:p w:rsidR="000452AF" w:rsidRDefault="000452AF" w:rsidP="000452AF">
          <w:pPr>
            <w:pStyle w:val="14C8BFAF862D456EADA745B37FFC747F"/>
          </w:pPr>
          <w:r w:rsidRPr="005654F2">
            <w:rPr>
              <w:rStyle w:val="PlaceholderText"/>
              <w:rFonts w:eastAsiaTheme="majorEastAsia"/>
            </w:rPr>
            <w:t>[</w:t>
          </w:r>
          <w:r>
            <w:rPr>
              <w:rStyle w:val="PlaceholderText"/>
              <w:rFonts w:eastAsiaTheme="majorEastAsia"/>
            </w:rPr>
            <w:t>Company_Name</w:t>
          </w:r>
          <w:r w:rsidRPr="005654F2">
            <w:rPr>
              <w:rStyle w:val="PlaceholderText"/>
              <w:rFonts w:eastAsiaTheme="majorEastAsia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utiger 45 Light">
    <w:altName w:val="Arial Narrow"/>
    <w:charset w:val="00"/>
    <w:family w:val="swiss"/>
    <w:pitch w:val="variable"/>
    <w:sig w:usb0="80000027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E56A0"/>
    <w:rsid w:val="000452AF"/>
    <w:rsid w:val="00095BA7"/>
    <w:rsid w:val="000A7249"/>
    <w:rsid w:val="00123FB1"/>
    <w:rsid w:val="001307D3"/>
    <w:rsid w:val="001315BA"/>
    <w:rsid w:val="00151D92"/>
    <w:rsid w:val="0016673E"/>
    <w:rsid w:val="00191356"/>
    <w:rsid w:val="001E56A0"/>
    <w:rsid w:val="00302C9A"/>
    <w:rsid w:val="00322906"/>
    <w:rsid w:val="00370973"/>
    <w:rsid w:val="003819C0"/>
    <w:rsid w:val="003B5915"/>
    <w:rsid w:val="003F2197"/>
    <w:rsid w:val="00407B36"/>
    <w:rsid w:val="00431E38"/>
    <w:rsid w:val="004576DE"/>
    <w:rsid w:val="004A5CE8"/>
    <w:rsid w:val="004C503C"/>
    <w:rsid w:val="004E3C89"/>
    <w:rsid w:val="006168FA"/>
    <w:rsid w:val="0064505C"/>
    <w:rsid w:val="0065324E"/>
    <w:rsid w:val="00664B23"/>
    <w:rsid w:val="006713E9"/>
    <w:rsid w:val="00671CB9"/>
    <w:rsid w:val="006F4FAF"/>
    <w:rsid w:val="00775F8A"/>
    <w:rsid w:val="00784033"/>
    <w:rsid w:val="0079100C"/>
    <w:rsid w:val="007913FB"/>
    <w:rsid w:val="00812A97"/>
    <w:rsid w:val="0084797B"/>
    <w:rsid w:val="00862501"/>
    <w:rsid w:val="00864FEE"/>
    <w:rsid w:val="0088454D"/>
    <w:rsid w:val="008926C6"/>
    <w:rsid w:val="008A1C27"/>
    <w:rsid w:val="008E27CD"/>
    <w:rsid w:val="008F1630"/>
    <w:rsid w:val="00904F41"/>
    <w:rsid w:val="00917D93"/>
    <w:rsid w:val="00976391"/>
    <w:rsid w:val="00977405"/>
    <w:rsid w:val="009928F2"/>
    <w:rsid w:val="009C4C4F"/>
    <w:rsid w:val="009C4D7A"/>
    <w:rsid w:val="00A508B8"/>
    <w:rsid w:val="00A577E9"/>
    <w:rsid w:val="00AF53AD"/>
    <w:rsid w:val="00B31389"/>
    <w:rsid w:val="00BF6331"/>
    <w:rsid w:val="00C07328"/>
    <w:rsid w:val="00C3189D"/>
    <w:rsid w:val="00C760D7"/>
    <w:rsid w:val="00CD15E9"/>
    <w:rsid w:val="00D00F90"/>
    <w:rsid w:val="00D55372"/>
    <w:rsid w:val="00D900B3"/>
    <w:rsid w:val="00E066E2"/>
    <w:rsid w:val="00E0682C"/>
    <w:rsid w:val="00E143A4"/>
    <w:rsid w:val="00E92912"/>
    <w:rsid w:val="00F14019"/>
    <w:rsid w:val="00F365FC"/>
    <w:rsid w:val="00F608B0"/>
    <w:rsid w:val="00F81810"/>
    <w:rsid w:val="00F91B4F"/>
    <w:rsid w:val="00FB0304"/>
    <w:rsid w:val="00FD6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168FA"/>
  </w:style>
  <w:style w:type="paragraph" w:customStyle="1" w:styleId="154BDB083E4646C09613103A69F38809">
    <w:name w:val="154BDB083E4646C09613103A69F38809"/>
    <w:rsid w:val="00D00F90"/>
  </w:style>
  <w:style w:type="paragraph" w:customStyle="1" w:styleId="9CBE5669CB884BFA8AA0CB0578FFE2C5">
    <w:name w:val="9CBE5669CB884BFA8AA0CB0578FFE2C5"/>
    <w:rsid w:val="00864FEE"/>
  </w:style>
  <w:style w:type="paragraph" w:customStyle="1" w:styleId="5003FF171BF64A9A80365E47C2C96E2D">
    <w:name w:val="5003FF171BF64A9A80365E47C2C96E2D"/>
    <w:rsid w:val="00864FEE"/>
  </w:style>
  <w:style w:type="paragraph" w:customStyle="1" w:styleId="484BB6F4D9E1401889D581DBB218823D">
    <w:name w:val="484BB6F4D9E1401889D581DBB218823D"/>
    <w:rsid w:val="00864FEE"/>
  </w:style>
  <w:style w:type="paragraph" w:customStyle="1" w:styleId="E8955A1EDEA24F92B18C3072DFFC23EA">
    <w:name w:val="E8955A1EDEA24F92B18C3072DFFC23EA"/>
    <w:rsid w:val="00864FEE"/>
  </w:style>
  <w:style w:type="paragraph" w:customStyle="1" w:styleId="F5C320A36003407CA8B26FD4A0748422">
    <w:name w:val="F5C320A36003407CA8B26FD4A0748422"/>
    <w:rsid w:val="00864FEE"/>
  </w:style>
  <w:style w:type="paragraph" w:customStyle="1" w:styleId="55F4BA217B2C4A52AC6F03825B57EBD5">
    <w:name w:val="55F4BA217B2C4A52AC6F03825B57EBD5"/>
    <w:rsid w:val="00864FEE"/>
  </w:style>
  <w:style w:type="paragraph" w:customStyle="1" w:styleId="46F3268BBF3F4D3C916B566EBB8298F2">
    <w:name w:val="46F3268BBF3F4D3C916B566EBB8298F2"/>
    <w:rsid w:val="00864FEE"/>
  </w:style>
  <w:style w:type="paragraph" w:customStyle="1" w:styleId="25D4B37A1D23483C9961855BDD751817">
    <w:name w:val="25D4B37A1D23483C9961855BDD751817"/>
    <w:rsid w:val="00864FEE"/>
  </w:style>
  <w:style w:type="paragraph" w:customStyle="1" w:styleId="FA3CCFEA42B740E3BD02DA70234F04B0">
    <w:name w:val="FA3CCFEA42B740E3BD02DA70234F04B0"/>
    <w:rsid w:val="00864FEE"/>
  </w:style>
  <w:style w:type="paragraph" w:customStyle="1" w:styleId="16B1B15F6818470EB17917C69E406891">
    <w:name w:val="16B1B15F6818470EB17917C69E406891"/>
    <w:rsid w:val="00864FEE"/>
  </w:style>
  <w:style w:type="paragraph" w:customStyle="1" w:styleId="32773A9AD0C249198586657093C9A747">
    <w:name w:val="32773A9AD0C249198586657093C9A747"/>
    <w:rsid w:val="00864FEE"/>
  </w:style>
  <w:style w:type="paragraph" w:customStyle="1" w:styleId="27422CF740E24A1E9B2973BCDC517A7D">
    <w:name w:val="27422CF740E24A1E9B2973BCDC517A7D"/>
    <w:rsid w:val="00864FEE"/>
  </w:style>
  <w:style w:type="paragraph" w:customStyle="1" w:styleId="D698E99348A542D49A93A6A5D5E956E7">
    <w:name w:val="D698E99348A542D49A93A6A5D5E956E7"/>
    <w:rsid w:val="00864FEE"/>
  </w:style>
  <w:style w:type="paragraph" w:customStyle="1" w:styleId="F258437E8E79450F9172C696933D763A">
    <w:name w:val="F258437E8E79450F9172C696933D763A"/>
    <w:rsid w:val="00864FEE"/>
  </w:style>
  <w:style w:type="paragraph" w:customStyle="1" w:styleId="7B9F5514F1714E74B8175C8EBA1F9357">
    <w:name w:val="7B9F5514F1714E74B8175C8EBA1F9357"/>
    <w:rsid w:val="00864FEE"/>
  </w:style>
  <w:style w:type="paragraph" w:customStyle="1" w:styleId="E1B185E455984F32ABAF976281A47A78">
    <w:name w:val="E1B185E455984F32ABAF976281A47A78"/>
    <w:rsid w:val="00D00F90"/>
  </w:style>
  <w:style w:type="paragraph" w:customStyle="1" w:styleId="96C2CC4C2A1D423C8187AAB3EC302A83">
    <w:name w:val="96C2CC4C2A1D423C8187AAB3EC302A83"/>
    <w:rsid w:val="00F91B4F"/>
  </w:style>
  <w:style w:type="paragraph" w:customStyle="1" w:styleId="8780CE353BDC4A4C9619ED0ED7A4DA0A">
    <w:name w:val="8780CE353BDC4A4C9619ED0ED7A4DA0A"/>
    <w:rsid w:val="00F91B4F"/>
  </w:style>
  <w:style w:type="paragraph" w:customStyle="1" w:styleId="C92B64DB7B5A4FE2B75132422FD78DCF">
    <w:name w:val="C92B64DB7B5A4FE2B75132422FD78DCF"/>
    <w:rsid w:val="00F91B4F"/>
  </w:style>
  <w:style w:type="paragraph" w:customStyle="1" w:styleId="8AAD044467EE431C8EE3BD2748860D01">
    <w:name w:val="8AAD044467EE431C8EE3BD2748860D01"/>
    <w:rsid w:val="00F91B4F"/>
  </w:style>
  <w:style w:type="paragraph" w:customStyle="1" w:styleId="7D718C0405E946AB8C7327D6F263EF98">
    <w:name w:val="7D718C0405E946AB8C7327D6F263EF98"/>
    <w:rsid w:val="00F91B4F"/>
  </w:style>
  <w:style w:type="paragraph" w:customStyle="1" w:styleId="7E47F40F840741C1A4D943D515165248">
    <w:name w:val="7E47F40F840741C1A4D943D515165248"/>
    <w:rsid w:val="00F91B4F"/>
  </w:style>
  <w:style w:type="paragraph" w:customStyle="1" w:styleId="A071AC87876D4AED9A02DA84C012AC6D">
    <w:name w:val="A071AC87876D4AED9A02DA84C012AC6D"/>
    <w:rsid w:val="00F91B4F"/>
  </w:style>
  <w:style w:type="paragraph" w:customStyle="1" w:styleId="897F6E21229A40A4ABD7391138A4D622">
    <w:name w:val="897F6E21229A40A4ABD7391138A4D622"/>
    <w:rsid w:val="00F91B4F"/>
  </w:style>
  <w:style w:type="paragraph" w:customStyle="1" w:styleId="CDF42FB0FB514178AB7BCBBB74468A4B">
    <w:name w:val="CDF42FB0FB514178AB7BCBBB74468A4B"/>
    <w:rsid w:val="00F91B4F"/>
  </w:style>
  <w:style w:type="paragraph" w:customStyle="1" w:styleId="334B9A63BA5D45A7BE7204898D2F46D6">
    <w:name w:val="334B9A63BA5D45A7BE7204898D2F46D6"/>
    <w:rsid w:val="00F91B4F"/>
  </w:style>
  <w:style w:type="paragraph" w:customStyle="1" w:styleId="7E71848F098D434C983311D599A9E252">
    <w:name w:val="7E71848F098D434C983311D599A9E252"/>
    <w:rsid w:val="00F91B4F"/>
  </w:style>
  <w:style w:type="paragraph" w:customStyle="1" w:styleId="6861C79647804F28B694B8CD9B719031">
    <w:name w:val="6861C79647804F28B694B8CD9B719031"/>
    <w:rsid w:val="00F91B4F"/>
  </w:style>
  <w:style w:type="paragraph" w:customStyle="1" w:styleId="71A0E367028241F59767F6B80CA13E4D">
    <w:name w:val="71A0E367028241F59767F6B80CA13E4D"/>
    <w:rsid w:val="00F91B4F"/>
  </w:style>
  <w:style w:type="paragraph" w:customStyle="1" w:styleId="D398649576F249B8AE752D36B5B78B41">
    <w:name w:val="D398649576F249B8AE752D36B5B78B41"/>
    <w:rsid w:val="00F91B4F"/>
  </w:style>
  <w:style w:type="paragraph" w:customStyle="1" w:styleId="F938C96ADFEC47B688756FB17BAD4D57">
    <w:name w:val="F938C96ADFEC47B688756FB17BAD4D57"/>
    <w:rsid w:val="00F91B4F"/>
  </w:style>
  <w:style w:type="paragraph" w:customStyle="1" w:styleId="31C729CF9DAC46DFB20FD06CD9A7A672">
    <w:name w:val="31C729CF9DAC46DFB20FD06CD9A7A672"/>
    <w:rsid w:val="00F91B4F"/>
  </w:style>
  <w:style w:type="paragraph" w:customStyle="1" w:styleId="6A1349172EE144CEA7C25349CF6A545D">
    <w:name w:val="6A1349172EE144CEA7C25349CF6A545D"/>
    <w:rsid w:val="00F91B4F"/>
  </w:style>
  <w:style w:type="paragraph" w:customStyle="1" w:styleId="95C4D65C4BA341F687E38FE638844BAF">
    <w:name w:val="95C4D65C4BA341F687E38FE638844BAF"/>
    <w:rsid w:val="00F91B4F"/>
  </w:style>
  <w:style w:type="paragraph" w:customStyle="1" w:styleId="288300F449364C0D996B7CD79040AC3E">
    <w:name w:val="288300F449364C0D996B7CD79040AC3E"/>
    <w:rsid w:val="00F91B4F"/>
  </w:style>
  <w:style w:type="paragraph" w:customStyle="1" w:styleId="65ADD849B82346FC8D4BE2F8F1FCA3CA">
    <w:name w:val="65ADD849B82346FC8D4BE2F8F1FCA3CA"/>
    <w:rsid w:val="00F91B4F"/>
  </w:style>
  <w:style w:type="paragraph" w:customStyle="1" w:styleId="D22F741C142D4DF99536AC69FEAB8BCF">
    <w:name w:val="D22F741C142D4DF99536AC69FEAB8BCF"/>
    <w:rsid w:val="00F91B4F"/>
  </w:style>
  <w:style w:type="paragraph" w:customStyle="1" w:styleId="FA57592669E3401F89245255EB9AF82C">
    <w:name w:val="FA57592669E3401F89245255EB9AF82C"/>
    <w:rsid w:val="00F91B4F"/>
  </w:style>
  <w:style w:type="paragraph" w:customStyle="1" w:styleId="A54367FF43D948E4BB983056182CE036">
    <w:name w:val="A54367FF43D948E4BB983056182CE036"/>
    <w:rsid w:val="00F91B4F"/>
  </w:style>
  <w:style w:type="paragraph" w:customStyle="1" w:styleId="18938F398C54423F85BE3E96FA925903">
    <w:name w:val="18938F398C54423F85BE3E96FA925903"/>
    <w:rsid w:val="00F91B4F"/>
  </w:style>
  <w:style w:type="paragraph" w:customStyle="1" w:styleId="265DDFBC63E44262AB3E4F6456153FE0">
    <w:name w:val="265DDFBC63E44262AB3E4F6456153FE0"/>
    <w:rsid w:val="00F91B4F"/>
  </w:style>
  <w:style w:type="paragraph" w:customStyle="1" w:styleId="21AEE41B0E30490BBB5465114F658090">
    <w:name w:val="21AEE41B0E30490BBB5465114F658090"/>
    <w:rsid w:val="00F91B4F"/>
  </w:style>
  <w:style w:type="paragraph" w:customStyle="1" w:styleId="9099CA95D2714A0F87E57ABC6B2D935F">
    <w:name w:val="9099CA95D2714A0F87E57ABC6B2D935F"/>
    <w:rsid w:val="00F91B4F"/>
  </w:style>
  <w:style w:type="paragraph" w:customStyle="1" w:styleId="FDA837DC21E2450DA843CAE5A586B1B3">
    <w:name w:val="FDA837DC21E2450DA843CAE5A586B1B3"/>
    <w:rsid w:val="00F91B4F"/>
  </w:style>
  <w:style w:type="paragraph" w:customStyle="1" w:styleId="BE636B606A454FFBB065F4BB2B9FA3A6">
    <w:name w:val="BE636B606A454FFBB065F4BB2B9FA3A6"/>
    <w:rsid w:val="00F91B4F"/>
  </w:style>
  <w:style w:type="paragraph" w:customStyle="1" w:styleId="457DD29158DD4030BE993250750E8ABA">
    <w:name w:val="457DD29158DD4030BE993250750E8ABA"/>
    <w:rsid w:val="00F91B4F"/>
  </w:style>
  <w:style w:type="paragraph" w:customStyle="1" w:styleId="9104362F1D934D439DBB7CA7516CBCED">
    <w:name w:val="9104362F1D934D439DBB7CA7516CBCED"/>
    <w:rsid w:val="00F91B4F"/>
  </w:style>
  <w:style w:type="paragraph" w:customStyle="1" w:styleId="09583AE9045047049F21818F56E9709A">
    <w:name w:val="09583AE9045047049F21818F56E9709A"/>
    <w:rsid w:val="00F91B4F"/>
  </w:style>
  <w:style w:type="paragraph" w:customStyle="1" w:styleId="ECC6AB8C1148472B89FCE097781CAF73">
    <w:name w:val="ECC6AB8C1148472B89FCE097781CAF73"/>
    <w:rsid w:val="00F91B4F"/>
  </w:style>
  <w:style w:type="paragraph" w:customStyle="1" w:styleId="4384F40260A447F79728874193F2774E">
    <w:name w:val="4384F40260A447F79728874193F2774E"/>
    <w:rsid w:val="00F91B4F"/>
  </w:style>
  <w:style w:type="paragraph" w:customStyle="1" w:styleId="52D61CF4921644C893A6F7B743B7D794">
    <w:name w:val="52D61CF4921644C893A6F7B743B7D794"/>
    <w:rsid w:val="00F91B4F"/>
  </w:style>
  <w:style w:type="paragraph" w:customStyle="1" w:styleId="0044C212B92D4947AE16985A278B5C7E">
    <w:name w:val="0044C212B92D4947AE16985A278B5C7E"/>
    <w:rsid w:val="00F91B4F"/>
  </w:style>
  <w:style w:type="paragraph" w:customStyle="1" w:styleId="03A65DFB88AC40DEB589D61F699BA27B">
    <w:name w:val="03A65DFB88AC40DEB589D61F699BA27B"/>
    <w:rsid w:val="00F91B4F"/>
  </w:style>
  <w:style w:type="paragraph" w:customStyle="1" w:styleId="4D90591839A04E3081873E036125C477">
    <w:name w:val="4D90591839A04E3081873E036125C477"/>
    <w:rsid w:val="00F91B4F"/>
  </w:style>
  <w:style w:type="paragraph" w:customStyle="1" w:styleId="C1BD67D514844814B5E8565907658723">
    <w:name w:val="C1BD67D514844814B5E8565907658723"/>
    <w:rsid w:val="00F91B4F"/>
  </w:style>
  <w:style w:type="paragraph" w:customStyle="1" w:styleId="352E83A919AD4C83AAD69611B8C53B9C">
    <w:name w:val="352E83A919AD4C83AAD69611B8C53B9C"/>
    <w:rsid w:val="00F91B4F"/>
  </w:style>
  <w:style w:type="paragraph" w:customStyle="1" w:styleId="21E8CFC525CD401FB89357E90CDA92A3">
    <w:name w:val="21E8CFC525CD401FB89357E90CDA92A3"/>
    <w:rsid w:val="00F91B4F"/>
  </w:style>
  <w:style w:type="paragraph" w:customStyle="1" w:styleId="2B22BED18BE3498FBE3B19057890158E">
    <w:name w:val="2B22BED18BE3498FBE3B19057890158E"/>
    <w:rsid w:val="00F91B4F"/>
  </w:style>
  <w:style w:type="paragraph" w:customStyle="1" w:styleId="9B740A501E3F44B98CAC09CD2118E617">
    <w:name w:val="9B740A501E3F44B98CAC09CD2118E617"/>
    <w:rsid w:val="00F91B4F"/>
  </w:style>
  <w:style w:type="paragraph" w:customStyle="1" w:styleId="8B36B25629304A488834D9B3EB0F5660">
    <w:name w:val="8B36B25629304A488834D9B3EB0F5660"/>
    <w:rsid w:val="00F91B4F"/>
  </w:style>
  <w:style w:type="paragraph" w:customStyle="1" w:styleId="978E028D46034B11847A0FE0C9E53279">
    <w:name w:val="978E028D46034B11847A0FE0C9E53279"/>
    <w:rsid w:val="00F91B4F"/>
  </w:style>
  <w:style w:type="paragraph" w:customStyle="1" w:styleId="D47B893BDF22464396A8F3B6AF21385A">
    <w:name w:val="D47B893BDF22464396A8F3B6AF21385A"/>
    <w:rsid w:val="00F91B4F"/>
  </w:style>
  <w:style w:type="paragraph" w:customStyle="1" w:styleId="1E45D258F97C411CB96F02C65CC8C8C0">
    <w:name w:val="1E45D258F97C411CB96F02C65CC8C8C0"/>
    <w:rsid w:val="003819C0"/>
    <w:rPr>
      <w:lang w:val="en-IN" w:eastAsia="en-IN"/>
    </w:rPr>
  </w:style>
  <w:style w:type="paragraph" w:customStyle="1" w:styleId="43AAE1403FB94C7A9552E3369F4D8511">
    <w:name w:val="43AAE1403FB94C7A9552E3369F4D8511"/>
  </w:style>
  <w:style w:type="paragraph" w:customStyle="1" w:styleId="FD432086378D40579F3B2CA239156C9A">
    <w:name w:val="FD432086378D40579F3B2CA239156C9A"/>
    <w:rsid w:val="000452AF"/>
  </w:style>
  <w:style w:type="paragraph" w:customStyle="1" w:styleId="9CCA61FE80EB4FF0864378A464D00F0A">
    <w:name w:val="9CCA61FE80EB4FF0864378A464D00F0A"/>
    <w:rsid w:val="000452AF"/>
  </w:style>
  <w:style w:type="paragraph" w:customStyle="1" w:styleId="F1CEE88F0C7948609DC2FFAC2F0BDB44">
    <w:name w:val="F1CEE88F0C7948609DC2FFAC2F0BDB44"/>
    <w:rsid w:val="000452AF"/>
  </w:style>
  <w:style w:type="paragraph" w:customStyle="1" w:styleId="DE7948F4F1104C28B302B0D4014D2534">
    <w:name w:val="DE7948F4F1104C28B302B0D4014D2534"/>
    <w:rsid w:val="000452AF"/>
  </w:style>
  <w:style w:type="paragraph" w:customStyle="1" w:styleId="0CA8992310F041D2AC1615E2F6333E1F">
    <w:name w:val="0CA8992310F041D2AC1615E2F6333E1F"/>
    <w:rsid w:val="000452AF"/>
  </w:style>
  <w:style w:type="paragraph" w:customStyle="1" w:styleId="3D4D85B6F3A042EC9CD488A9065DABDA">
    <w:name w:val="3D4D85B6F3A042EC9CD488A9065DABDA"/>
    <w:rsid w:val="000452AF"/>
  </w:style>
  <w:style w:type="paragraph" w:customStyle="1" w:styleId="39A0B13758AB47F48B270DBB6A4CE2A5">
    <w:name w:val="39A0B13758AB47F48B270DBB6A4CE2A5"/>
    <w:rsid w:val="000452AF"/>
  </w:style>
  <w:style w:type="paragraph" w:customStyle="1" w:styleId="FFF5CE08BF0B41D9860DA2A4A1EF3849">
    <w:name w:val="FFF5CE08BF0B41D9860DA2A4A1EF3849"/>
    <w:rsid w:val="000452AF"/>
  </w:style>
  <w:style w:type="paragraph" w:customStyle="1" w:styleId="3FA7E1D4049A4CF6A937F7EDBE3C7DF9">
    <w:name w:val="3FA7E1D4049A4CF6A937F7EDBE3C7DF9"/>
    <w:rsid w:val="000452AF"/>
  </w:style>
  <w:style w:type="paragraph" w:customStyle="1" w:styleId="8116465BF43740CC83C4EBE1BB2E2ACC">
    <w:name w:val="8116465BF43740CC83C4EBE1BB2E2ACC"/>
    <w:rsid w:val="000452AF"/>
  </w:style>
  <w:style w:type="paragraph" w:customStyle="1" w:styleId="4412285DCF3D4643A1DC2D076F7B5331">
    <w:name w:val="4412285DCF3D4643A1DC2D076F7B5331"/>
    <w:rsid w:val="000452AF"/>
  </w:style>
  <w:style w:type="paragraph" w:customStyle="1" w:styleId="312F926395BC40B6916C7138907979E9">
    <w:name w:val="312F926395BC40B6916C7138907979E9"/>
    <w:rsid w:val="000452AF"/>
  </w:style>
  <w:style w:type="paragraph" w:customStyle="1" w:styleId="05C5836DD316490989C92144FBA7916C">
    <w:name w:val="05C5836DD316490989C92144FBA7916C"/>
    <w:rsid w:val="000452AF"/>
  </w:style>
  <w:style w:type="paragraph" w:customStyle="1" w:styleId="09C8495DC0B54B3AAE05A4A5C834D571">
    <w:name w:val="09C8495DC0B54B3AAE05A4A5C834D571"/>
    <w:rsid w:val="000452AF"/>
  </w:style>
  <w:style w:type="paragraph" w:customStyle="1" w:styleId="D021D7E5B612485AA39B2F850925D0C6">
    <w:name w:val="D021D7E5B612485AA39B2F850925D0C6"/>
    <w:rsid w:val="000452AF"/>
  </w:style>
  <w:style w:type="paragraph" w:customStyle="1" w:styleId="343118B0C1FC4154875847A54A1CBC8A">
    <w:name w:val="343118B0C1FC4154875847A54A1CBC8A"/>
    <w:rsid w:val="000452AF"/>
  </w:style>
  <w:style w:type="paragraph" w:customStyle="1" w:styleId="B0F1D011700F482CBCE42573FBB15685">
    <w:name w:val="B0F1D011700F482CBCE42573FBB15685"/>
    <w:rsid w:val="000452AF"/>
  </w:style>
  <w:style w:type="paragraph" w:customStyle="1" w:styleId="27EF5413DD4E4FFBB1FD20F1D7736C7E">
    <w:name w:val="27EF5413DD4E4FFBB1FD20F1D7736C7E"/>
    <w:rsid w:val="000452AF"/>
  </w:style>
  <w:style w:type="paragraph" w:customStyle="1" w:styleId="753F4FADB6D948168827EF500EB5D2E9">
    <w:name w:val="753F4FADB6D948168827EF500EB5D2E9"/>
    <w:rsid w:val="000452AF"/>
  </w:style>
  <w:style w:type="paragraph" w:customStyle="1" w:styleId="D6E965775E264B49ABC4B75757BEA4A8">
    <w:name w:val="D6E965775E264B49ABC4B75757BEA4A8"/>
    <w:rsid w:val="000452AF"/>
  </w:style>
  <w:style w:type="paragraph" w:customStyle="1" w:styleId="CB91B7A5E90B406B9C527402FB35D819">
    <w:name w:val="CB91B7A5E90B406B9C527402FB35D819"/>
    <w:rsid w:val="000452AF"/>
  </w:style>
  <w:style w:type="paragraph" w:customStyle="1" w:styleId="69FCB96FEF39499D81AD2E562AED178F">
    <w:name w:val="69FCB96FEF39499D81AD2E562AED178F"/>
    <w:rsid w:val="000452AF"/>
  </w:style>
  <w:style w:type="paragraph" w:customStyle="1" w:styleId="692A3186DF6449C5AFB2346825BE5B8D">
    <w:name w:val="692A3186DF6449C5AFB2346825BE5B8D"/>
    <w:rsid w:val="000452AF"/>
  </w:style>
  <w:style w:type="paragraph" w:customStyle="1" w:styleId="8A63BD50F5E34836BD204B3B16266B80">
    <w:name w:val="8A63BD50F5E34836BD204B3B16266B80"/>
    <w:rsid w:val="000452AF"/>
  </w:style>
  <w:style w:type="paragraph" w:customStyle="1" w:styleId="011CF6EA2D1E4500B00BC0708C044576">
    <w:name w:val="011CF6EA2D1E4500B00BC0708C044576"/>
    <w:rsid w:val="000452AF"/>
  </w:style>
  <w:style w:type="paragraph" w:customStyle="1" w:styleId="70E75E0E412E401FB01D4BC8A4ADBC57">
    <w:name w:val="70E75E0E412E401FB01D4BC8A4ADBC57"/>
    <w:rsid w:val="000452AF"/>
  </w:style>
  <w:style w:type="paragraph" w:customStyle="1" w:styleId="4CA17AF544E04203A6191DA43A68B757">
    <w:name w:val="4CA17AF544E04203A6191DA43A68B757"/>
    <w:rsid w:val="000452AF"/>
  </w:style>
  <w:style w:type="paragraph" w:customStyle="1" w:styleId="6FB4E9CD2FBC4BA0885D0D7F42503B45">
    <w:name w:val="6FB4E9CD2FBC4BA0885D0D7F42503B45"/>
    <w:rsid w:val="000452AF"/>
  </w:style>
  <w:style w:type="paragraph" w:customStyle="1" w:styleId="2C50785EBA5D436990D338DC1F411812">
    <w:name w:val="2C50785EBA5D436990D338DC1F411812"/>
    <w:rsid w:val="000452AF"/>
  </w:style>
  <w:style w:type="paragraph" w:customStyle="1" w:styleId="E1B37FD22DFE45489679FC7F88375C93">
    <w:name w:val="E1B37FD22DFE45489679FC7F88375C93"/>
    <w:rsid w:val="000452AF"/>
  </w:style>
  <w:style w:type="paragraph" w:customStyle="1" w:styleId="C8F4DBCA0E4F446FA21C9773BF47281D">
    <w:name w:val="C8F4DBCA0E4F446FA21C9773BF47281D"/>
    <w:rsid w:val="000452AF"/>
  </w:style>
  <w:style w:type="paragraph" w:customStyle="1" w:styleId="A5CBDB023C0A4C7FA01A3123FE145C54">
    <w:name w:val="A5CBDB023C0A4C7FA01A3123FE145C54"/>
    <w:rsid w:val="000452AF"/>
  </w:style>
  <w:style w:type="paragraph" w:customStyle="1" w:styleId="107BAF217F2C4B34A29538A91C791063">
    <w:name w:val="107BAF217F2C4B34A29538A91C791063"/>
    <w:rsid w:val="000452AF"/>
  </w:style>
  <w:style w:type="paragraph" w:customStyle="1" w:styleId="D4F326B9BD914956A988437008FB6BBF">
    <w:name w:val="D4F326B9BD914956A988437008FB6BBF"/>
    <w:rsid w:val="000452AF"/>
  </w:style>
  <w:style w:type="paragraph" w:customStyle="1" w:styleId="C33C6C7AC78F46ADB3BBA9055837EB47">
    <w:name w:val="C33C6C7AC78F46ADB3BBA9055837EB47"/>
    <w:rsid w:val="000452AF"/>
  </w:style>
  <w:style w:type="paragraph" w:customStyle="1" w:styleId="256DB30558774B9C84F6B99D375DC8E9">
    <w:name w:val="256DB30558774B9C84F6B99D375DC8E9"/>
    <w:rsid w:val="000452AF"/>
  </w:style>
  <w:style w:type="paragraph" w:customStyle="1" w:styleId="0871C7B6F10141B0867346A225CF71CD">
    <w:name w:val="0871C7B6F10141B0867346A225CF71CD"/>
    <w:rsid w:val="000452AF"/>
  </w:style>
  <w:style w:type="paragraph" w:customStyle="1" w:styleId="5C23077CCD5B4FEE909EFB0729E92CA6">
    <w:name w:val="5C23077CCD5B4FEE909EFB0729E92CA6"/>
    <w:rsid w:val="000452AF"/>
  </w:style>
  <w:style w:type="paragraph" w:customStyle="1" w:styleId="FEF296D7221E4CD2AF7BD039175DA93D">
    <w:name w:val="FEF296D7221E4CD2AF7BD039175DA93D"/>
    <w:rsid w:val="000452AF"/>
  </w:style>
  <w:style w:type="paragraph" w:customStyle="1" w:styleId="BDC70F67E4F64ACAB71D7F836F68A46A">
    <w:name w:val="BDC70F67E4F64ACAB71D7F836F68A46A"/>
    <w:rsid w:val="000452AF"/>
  </w:style>
  <w:style w:type="paragraph" w:customStyle="1" w:styleId="FB57213B543D4A2AA2D199D86FB7AEE3">
    <w:name w:val="FB57213B543D4A2AA2D199D86FB7AEE3"/>
    <w:rsid w:val="000452AF"/>
  </w:style>
  <w:style w:type="paragraph" w:customStyle="1" w:styleId="FEF5C4911A814EF6A096367577890A80">
    <w:name w:val="FEF5C4911A814EF6A096367577890A80"/>
    <w:rsid w:val="000452AF"/>
  </w:style>
  <w:style w:type="paragraph" w:customStyle="1" w:styleId="3ECFB05E19BE48EF955F1B71EC23142D">
    <w:name w:val="3ECFB05E19BE48EF955F1B71EC23142D"/>
    <w:rsid w:val="000452AF"/>
  </w:style>
  <w:style w:type="paragraph" w:customStyle="1" w:styleId="EAB04492FCAD484C8C37687E8C12D396">
    <w:name w:val="EAB04492FCAD484C8C37687E8C12D396"/>
    <w:rsid w:val="000452AF"/>
  </w:style>
  <w:style w:type="paragraph" w:customStyle="1" w:styleId="5EFAFC0EE9174EC382729DD48FD92D59">
    <w:name w:val="5EFAFC0EE9174EC382729DD48FD92D59"/>
    <w:rsid w:val="000452AF"/>
  </w:style>
  <w:style w:type="paragraph" w:customStyle="1" w:styleId="38CF6FB5494640F5B2312631A7188006">
    <w:name w:val="38CF6FB5494640F5B2312631A7188006"/>
    <w:rsid w:val="000452AF"/>
  </w:style>
  <w:style w:type="paragraph" w:customStyle="1" w:styleId="ADE85BDFFB3A4D669AF6FF33256E170D">
    <w:name w:val="ADE85BDFFB3A4D669AF6FF33256E170D"/>
    <w:rsid w:val="000452AF"/>
  </w:style>
  <w:style w:type="paragraph" w:customStyle="1" w:styleId="DDE72A3B93C14DBA8C6C50C0546E0962">
    <w:name w:val="DDE72A3B93C14DBA8C6C50C0546E0962"/>
    <w:rsid w:val="000452AF"/>
  </w:style>
  <w:style w:type="paragraph" w:customStyle="1" w:styleId="DA8158177B5449508D768656B7BF2CF8">
    <w:name w:val="DA8158177B5449508D768656B7BF2CF8"/>
    <w:rsid w:val="000452AF"/>
  </w:style>
  <w:style w:type="paragraph" w:customStyle="1" w:styleId="80A5BB6903054BDDA7B75B7E47F3F36B">
    <w:name w:val="80A5BB6903054BDDA7B75B7E47F3F36B"/>
    <w:rsid w:val="000452AF"/>
  </w:style>
  <w:style w:type="paragraph" w:customStyle="1" w:styleId="B71E0BFE7EC84D9283FEC3251386A673">
    <w:name w:val="B71E0BFE7EC84D9283FEC3251386A673"/>
    <w:rsid w:val="000452AF"/>
  </w:style>
  <w:style w:type="paragraph" w:customStyle="1" w:styleId="12F6DAC3026B4EF4A9404DDC70126538">
    <w:name w:val="12F6DAC3026B4EF4A9404DDC70126538"/>
    <w:rsid w:val="000452AF"/>
  </w:style>
  <w:style w:type="paragraph" w:customStyle="1" w:styleId="EA284C661B8D4ECF88553DFF14962F0E">
    <w:name w:val="EA284C661B8D4ECF88553DFF14962F0E"/>
    <w:rsid w:val="000452AF"/>
  </w:style>
  <w:style w:type="paragraph" w:customStyle="1" w:styleId="14C8BFAF862D456EADA745B37FFC747F">
    <w:name w:val="14C8BFAF862D456EADA745B37FFC747F"/>
    <w:rsid w:val="000452AF"/>
  </w:style>
  <w:style w:type="paragraph" w:customStyle="1" w:styleId="EEBD30A718B14171B2B4E103437CD4B1">
    <w:name w:val="EEBD30A718B14171B2B4E103437CD4B1"/>
    <w:rsid w:val="000452AF"/>
  </w:style>
  <w:style w:type="paragraph" w:customStyle="1" w:styleId="03015B6B82CC41FC83C43A400FCFA094">
    <w:name w:val="03015B6B82CC41FC83C43A400FCFA094"/>
    <w:rsid w:val="000452AF"/>
  </w:style>
  <w:style w:type="paragraph" w:customStyle="1" w:styleId="EBD13F12160D453C9DC472C1B6B64D02">
    <w:name w:val="EBD13F12160D453C9DC472C1B6B64D02"/>
    <w:rsid w:val="000452AF"/>
  </w:style>
  <w:style w:type="paragraph" w:customStyle="1" w:styleId="B0629A92929845518EDE66539B38A0AB">
    <w:name w:val="B0629A92929845518EDE66539B38A0AB"/>
    <w:rsid w:val="000452AF"/>
  </w:style>
  <w:style w:type="paragraph" w:customStyle="1" w:styleId="A1D7CE61F2FC46C4B9D348A69079EE0F">
    <w:name w:val="A1D7CE61F2FC46C4B9D348A69079EE0F"/>
    <w:rsid w:val="000452AF"/>
  </w:style>
  <w:style w:type="paragraph" w:customStyle="1" w:styleId="A359CEA8D55F4E8D859965544216C018">
    <w:name w:val="A359CEA8D55F4E8D859965544216C018"/>
    <w:rsid w:val="000452AF"/>
  </w:style>
  <w:style w:type="paragraph" w:customStyle="1" w:styleId="6AE0D039C16D4253920A32F44324BB8C">
    <w:name w:val="6AE0D039C16D4253920A32F44324BB8C"/>
    <w:rsid w:val="000452AF"/>
  </w:style>
  <w:style w:type="paragraph" w:customStyle="1" w:styleId="E6B951BC6FD8403C9A8689423696AB64">
    <w:name w:val="E6B951BC6FD8403C9A8689423696AB64"/>
    <w:rsid w:val="000452AF"/>
  </w:style>
  <w:style w:type="paragraph" w:customStyle="1" w:styleId="5A34B1271AA843DE9BFC5980CCCB4B1C">
    <w:name w:val="5A34B1271AA843DE9BFC5980CCCB4B1C"/>
    <w:rsid w:val="000452AF"/>
  </w:style>
  <w:style w:type="paragraph" w:customStyle="1" w:styleId="A5ED8FE9172D46E8ADF2D858C4BB5667">
    <w:name w:val="A5ED8FE9172D46E8ADF2D858C4BB5667"/>
    <w:rsid w:val="000452AF"/>
  </w:style>
  <w:style w:type="paragraph" w:customStyle="1" w:styleId="5FE98ECD3EE3448FBA3107130CF3438B">
    <w:name w:val="5FE98ECD3EE3448FBA3107130CF3438B"/>
    <w:rsid w:val="000452AF"/>
  </w:style>
  <w:style w:type="paragraph" w:customStyle="1" w:styleId="D2E0EB8321804C9A96A9A7A6A326442B">
    <w:name w:val="D2E0EB8321804C9A96A9A7A6A326442B"/>
    <w:rsid w:val="000452AF"/>
  </w:style>
  <w:style w:type="paragraph" w:customStyle="1" w:styleId="1A2C54F08EC94F059C44CE9AE6FF7E1D">
    <w:name w:val="1A2C54F08EC94F059C44CE9AE6FF7E1D"/>
    <w:rsid w:val="000452AF"/>
  </w:style>
  <w:style w:type="paragraph" w:customStyle="1" w:styleId="85BF1779640442A4BA266E6F78ADC32A">
    <w:name w:val="85BF1779640442A4BA266E6F78ADC32A"/>
    <w:rsid w:val="000452AF"/>
  </w:style>
  <w:style w:type="paragraph" w:customStyle="1" w:styleId="403B9C6EE79B414DACAE716C0EE065C3">
    <w:name w:val="403B9C6EE79B414DACAE716C0EE065C3"/>
    <w:rsid w:val="000452AF"/>
  </w:style>
  <w:style w:type="paragraph" w:customStyle="1" w:styleId="A1C8B722E32F4DA6A4D0127F673888B9">
    <w:name w:val="A1C8B722E32F4DA6A4D0127F673888B9"/>
    <w:rsid w:val="000452AF"/>
  </w:style>
  <w:style w:type="paragraph" w:customStyle="1" w:styleId="40350C683C844F80A36793FA14D1D1D6">
    <w:name w:val="40350C683C844F80A36793FA14D1D1D6"/>
    <w:rsid w:val="000452AF"/>
  </w:style>
  <w:style w:type="paragraph" w:customStyle="1" w:styleId="FC615785ECCA4065B4400E47C24AEFF2">
    <w:name w:val="FC615785ECCA4065B4400E47C24AEFF2"/>
    <w:rsid w:val="0079100C"/>
  </w:style>
  <w:style w:type="paragraph" w:customStyle="1" w:styleId="25B6D03325A4474CB8E72E61347815E2">
    <w:name w:val="25B6D03325A4474CB8E72E61347815E2"/>
    <w:rsid w:val="00862501"/>
  </w:style>
  <w:style w:type="paragraph" w:customStyle="1" w:styleId="122040A25DC340D58D98AD027E6A5DC1">
    <w:name w:val="122040A25DC340D58D98AD027E6A5DC1"/>
    <w:rsid w:val="006168FA"/>
  </w:style>
  <w:style w:type="paragraph" w:customStyle="1" w:styleId="32FF080EEA4345B5B1F2385D52E26B74">
    <w:name w:val="32FF080EEA4345B5B1F2385D52E26B74"/>
    <w:rsid w:val="006168F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5D3CEB7-6457-4496-BE18-75F3E97285E6}">
  <we:reference id="wa104382008" version="1.1.0.0" store="en-US" storeType="OMEX"/>
  <we:alternateReferences>
    <we:reference id="WA104382008" version="1.1.0.0" store="WA10438200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0-04-15T00:00:00</PublishDate>
  <Abstract/>
  <CompanyAddress>152 Beach Rd #11-08
Singapore 189721</CompanyAddress>
  <CompanyPhone>30 June 2020</CompanyPhone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f32b06e-22e2-49e7-b4d5-913a10a499a5" xsi:nil="true"/>
    <lcf76f155ced4ddcb4097134ff3c332f xmlns="d0a6dcc5-1641-4a4a-a169-d41dbccae0b0">
      <Terms xmlns="http://schemas.microsoft.com/office/infopath/2007/PartnerControls"/>
    </lcf76f155ced4ddcb4097134ff3c332f>
    <SharedWithUsers xmlns="ef32b06e-22e2-49e7-b4d5-913a10a499a5">
      <UserInfo>
        <DisplayName>Vinoth .</DisplayName>
        <AccountId>130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4731BB0445014AA69C2E92F1BF4DEE" ma:contentTypeVersion="15" ma:contentTypeDescription="Create a new document." ma:contentTypeScope="" ma:versionID="947d851e927dd7ee234145a639b40245">
  <xsd:schema xmlns:xsd="http://www.w3.org/2001/XMLSchema" xmlns:xs="http://www.w3.org/2001/XMLSchema" xmlns:p="http://schemas.microsoft.com/office/2006/metadata/properties" xmlns:ns2="d0a6dcc5-1641-4a4a-a169-d41dbccae0b0" xmlns:ns3="ef32b06e-22e2-49e7-b4d5-913a10a499a5" targetNamespace="http://schemas.microsoft.com/office/2006/metadata/properties" ma:root="true" ma:fieldsID="3df59c6122145b6f0592beb12fa4c609" ns2:_="" ns3:_="">
    <xsd:import namespace="d0a6dcc5-1641-4a4a-a169-d41dbccae0b0"/>
    <xsd:import namespace="ef32b06e-22e2-49e7-b4d5-913a10a499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a6dcc5-1641-4a4a-a169-d41dbccae0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fa5231f-7f72-467b-8943-2b944794ea7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32b06e-22e2-49e7-b4d5-913a10a499a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8c2ed8b2-9802-4c87-9af0-2a585b9fa03c}" ma:internalName="TaxCatchAll" ma:showField="CatchAllData" ma:web="ef32b06e-22e2-49e7-b4d5-913a10a499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5B2954F-20CE-4AB3-9C95-E7719E16BCBA}">
  <ds:schemaRefs>
    <ds:schemaRef ds:uri="http://schemas.microsoft.com/office/2006/metadata/properties"/>
    <ds:schemaRef ds:uri="http://schemas.microsoft.com/office/infopath/2007/PartnerControls"/>
    <ds:schemaRef ds:uri="ef32b06e-22e2-49e7-b4d5-913a10a499a5"/>
    <ds:schemaRef ds:uri="d0a6dcc5-1641-4a4a-a169-d41dbccae0b0"/>
  </ds:schemaRefs>
</ds:datastoreItem>
</file>

<file path=customXml/itemProps3.xml><?xml version="1.0" encoding="utf-8"?>
<ds:datastoreItem xmlns:ds="http://schemas.openxmlformats.org/officeDocument/2006/customXml" ds:itemID="{EF711AAC-A335-4DA2-9863-74A0BC68B10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49F4042-160B-464D-BCF0-DE4A88375F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a6dcc5-1641-4a4a-a169-d41dbccae0b0"/>
    <ds:schemaRef ds:uri="ef32b06e-22e2-49e7-b4d5-913a10a499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3281043D-B365-49BB-83A7-646EE5425D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</TotalTime>
  <Pages>16</Pages>
  <Words>2115</Words>
  <Characters>12059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erick Esparagoza</dc:creator>
  <cp:keywords/>
  <dc:description>AIS OraExit Client</dc:description>
  <cp:lastModifiedBy>Chinta Deepak Sai Chand</cp:lastModifiedBy>
  <cp:revision>19</cp:revision>
  <cp:lastPrinted>2019-12-20T03:11:00Z</cp:lastPrinted>
  <dcterms:created xsi:type="dcterms:W3CDTF">2023-03-06T07:07:00Z</dcterms:created>
  <dcterms:modified xsi:type="dcterms:W3CDTF">2023-03-06T11:52:00Z</dcterms:modified>
  <cp:category>Singapor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4731BB0445014AA69C2E92F1BF4DEE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TemplateUrl">
    <vt:lpwstr/>
  </property>
  <property fmtid="{D5CDD505-2E9C-101B-9397-08002B2CF9AE}" pid="6" name="ComplianceAssetId">
    <vt:lpwstr/>
  </property>
  <property fmtid="{D5CDD505-2E9C-101B-9397-08002B2CF9AE}" pid="7" name="Order">
    <vt:r8>313400</vt:r8>
  </property>
  <property fmtid="{D5CDD505-2E9C-101B-9397-08002B2CF9AE}" pid="8" name="MediaServiceImageTags">
    <vt:lpwstr/>
  </property>
  <property fmtid="{D5CDD505-2E9C-101B-9397-08002B2CF9AE}" pid="9" name="MSIP_Label_7331f486-f8b5-456b-a19a-dbe0d296c5fd_Enabled">
    <vt:lpwstr>true</vt:lpwstr>
  </property>
  <property fmtid="{D5CDD505-2E9C-101B-9397-08002B2CF9AE}" pid="10" name="MSIP_Label_7331f486-f8b5-456b-a19a-dbe0d296c5fd_SetDate">
    <vt:lpwstr>2022-11-17T15:30:00Z</vt:lpwstr>
  </property>
  <property fmtid="{D5CDD505-2E9C-101B-9397-08002B2CF9AE}" pid="11" name="MSIP_Label_7331f486-f8b5-456b-a19a-dbe0d296c5fd_Method">
    <vt:lpwstr>Privileged</vt:lpwstr>
  </property>
  <property fmtid="{D5CDD505-2E9C-101B-9397-08002B2CF9AE}" pid="12" name="MSIP_Label_7331f486-f8b5-456b-a19a-dbe0d296c5fd_Name">
    <vt:lpwstr>Company Confidential Internal Use</vt:lpwstr>
  </property>
  <property fmtid="{D5CDD505-2E9C-101B-9397-08002B2CF9AE}" pid="13" name="MSIP_Label_7331f486-f8b5-456b-a19a-dbe0d296c5fd_SiteId">
    <vt:lpwstr>edf442f5-b994-4c86-a131-b42b03a16c95</vt:lpwstr>
  </property>
  <property fmtid="{D5CDD505-2E9C-101B-9397-08002B2CF9AE}" pid="14" name="MSIP_Label_7331f486-f8b5-456b-a19a-dbe0d296c5fd_ActionId">
    <vt:lpwstr>a0e12b62-8efc-4852-9202-2e6bb4ec137c</vt:lpwstr>
  </property>
  <property fmtid="{D5CDD505-2E9C-101B-9397-08002B2CF9AE}" pid="15" name="MSIP_Label_7331f486-f8b5-456b-a19a-dbe0d296c5fd_ContentBits">
    <vt:lpwstr>0</vt:lpwstr>
  </property>
  <property fmtid="{D5CDD505-2E9C-101B-9397-08002B2CF9AE}" pid="16" name="DLPManualFileClassification">
    <vt:lpwstr>{1A067545-A4E2-4FA1-8094-0D7902669705}</vt:lpwstr>
  </property>
  <property fmtid="{D5CDD505-2E9C-101B-9397-08002B2CF9AE}" pid="17" name="DLPManualFileClassificationLastModifiedBy">
    <vt:lpwstr>TECHMAHINDRA\CD00872210</vt:lpwstr>
  </property>
  <property fmtid="{D5CDD505-2E9C-101B-9397-08002B2CF9AE}" pid="18" name="DLPManualFileClassificationLastModificationDate">
    <vt:lpwstr>1678098433</vt:lpwstr>
  </property>
  <property fmtid="{D5CDD505-2E9C-101B-9397-08002B2CF9AE}" pid="19" name="DLPManualFileClassificationVersion">
    <vt:lpwstr>11.6.400.34</vt:lpwstr>
  </property>
</Properties>
</file>